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F98AB" w14:textId="6DF2BCE7" w:rsidR="008F0794" w:rsidRPr="00CF7C23" w:rsidRDefault="008F0794" w:rsidP="39C178DA">
      <w:pPr>
        <w:pStyle w:val="NormalWeb"/>
        <w:shd w:val="clear" w:color="auto" w:fill="FFFFFF" w:themeFill="background1"/>
        <w:spacing w:before="0" w:beforeAutospacing="0" w:after="0" w:afterAutospacing="0"/>
        <w:jc w:val="right"/>
        <w:rPr>
          <w:rFonts w:ascii="Arial" w:hAnsi="Arial" w:cs="Arial"/>
          <w:color w:val="000000"/>
          <w:lang w:val="mn-MN"/>
        </w:rPr>
      </w:pPr>
      <w:r w:rsidRPr="00CF7C23">
        <w:rPr>
          <w:rFonts w:ascii="Arial" w:hAnsi="Arial" w:cs="Arial"/>
          <w:color w:val="000000" w:themeColor="text1"/>
          <w:lang w:val="mn-MN"/>
        </w:rPr>
        <w:t xml:space="preserve">Сангийн сайдын </w:t>
      </w:r>
      <w:r w:rsidR="00ED763B" w:rsidRPr="00CF7C23">
        <w:rPr>
          <w:rFonts w:ascii="Arial" w:hAnsi="Arial" w:cs="Arial"/>
          <w:color w:val="000000" w:themeColor="text1"/>
          <w:lang w:val="mn-MN"/>
        </w:rPr>
        <w:t>2023</w:t>
      </w:r>
      <w:r w:rsidRPr="00CF7C23">
        <w:rPr>
          <w:rFonts w:ascii="Arial" w:hAnsi="Arial" w:cs="Arial"/>
          <w:color w:val="000000" w:themeColor="text1"/>
          <w:lang w:val="mn-MN"/>
        </w:rPr>
        <w:t xml:space="preserve"> оны</w:t>
      </w:r>
      <w:r w:rsidR="00E02C23" w:rsidRPr="00CF7C23">
        <w:rPr>
          <w:rFonts w:ascii="Arial" w:hAnsi="Arial" w:cs="Arial"/>
          <w:color w:val="000000" w:themeColor="text1"/>
          <w:lang w:val="mn-MN"/>
        </w:rPr>
        <w:t xml:space="preserve"> 12 дугаар </w:t>
      </w:r>
      <w:r w:rsidR="00863BD0" w:rsidRPr="00CF7C23">
        <w:rPr>
          <w:lang w:val="mn-MN"/>
        </w:rPr>
        <w:br/>
      </w:r>
      <w:r w:rsidR="00801786" w:rsidRPr="00CF7C23">
        <w:rPr>
          <w:rFonts w:ascii="Arial" w:hAnsi="Arial" w:cs="Arial"/>
          <w:color w:val="000000" w:themeColor="text1"/>
          <w:lang w:val="mn-MN"/>
        </w:rPr>
        <w:t>сарын</w:t>
      </w:r>
      <w:r w:rsidR="00E02C23" w:rsidRPr="00CF7C23">
        <w:rPr>
          <w:rFonts w:ascii="Arial" w:hAnsi="Arial" w:cs="Arial"/>
          <w:color w:val="000000" w:themeColor="text1"/>
          <w:lang w:val="mn-MN"/>
        </w:rPr>
        <w:t xml:space="preserve"> 25-ны </w:t>
      </w:r>
      <w:r w:rsidR="00801786" w:rsidRPr="00CF7C23">
        <w:rPr>
          <w:rFonts w:ascii="Arial" w:hAnsi="Arial" w:cs="Arial"/>
          <w:color w:val="000000" w:themeColor="text1"/>
          <w:lang w:val="mn-MN"/>
        </w:rPr>
        <w:t>өдрийн</w:t>
      </w:r>
      <w:r w:rsidR="00C1287D" w:rsidRPr="00CF7C23">
        <w:rPr>
          <w:rFonts w:ascii="Arial" w:hAnsi="Arial" w:cs="Arial"/>
          <w:color w:val="000000" w:themeColor="text1"/>
          <w:lang w:val="mn-MN"/>
        </w:rPr>
        <w:t xml:space="preserve"> А/</w:t>
      </w:r>
      <w:r w:rsidR="00A21051" w:rsidRPr="00CF7C23">
        <w:rPr>
          <w:rFonts w:ascii="Arial" w:hAnsi="Arial" w:cs="Arial"/>
          <w:color w:val="000000" w:themeColor="text1"/>
          <w:lang w:val="mn-MN"/>
        </w:rPr>
        <w:t xml:space="preserve">248 </w:t>
      </w:r>
      <w:r w:rsidRPr="00CF7C23">
        <w:rPr>
          <w:rFonts w:ascii="Arial" w:hAnsi="Arial" w:cs="Arial"/>
          <w:color w:val="000000" w:themeColor="text1"/>
          <w:lang w:val="mn-MN"/>
        </w:rPr>
        <w:t>дугаар</w:t>
      </w:r>
      <w:r w:rsidRPr="00CF7C23">
        <w:rPr>
          <w:lang w:val="mn-MN"/>
        </w:rPr>
        <w:br/>
      </w:r>
      <w:r w:rsidRPr="00CF7C23">
        <w:rPr>
          <w:rFonts w:ascii="Arial" w:hAnsi="Arial" w:cs="Arial"/>
          <w:color w:val="000000" w:themeColor="text1"/>
          <w:lang w:val="mn-MN"/>
        </w:rPr>
        <w:t xml:space="preserve"> тушаалын хавсралт</w:t>
      </w:r>
    </w:p>
    <w:p w14:paraId="55B3AA6E" w14:textId="77777777" w:rsidR="00ED763B" w:rsidRPr="00CF7C23" w:rsidRDefault="00ED763B" w:rsidP="00EB46BF">
      <w:pPr>
        <w:pStyle w:val="NormalWeb"/>
        <w:shd w:val="clear" w:color="auto" w:fill="FFFFFF"/>
        <w:spacing w:before="0" w:beforeAutospacing="0" w:after="0" w:afterAutospacing="0"/>
        <w:jc w:val="center"/>
        <w:rPr>
          <w:rStyle w:val="Strong"/>
          <w:rFonts w:ascii="Arial" w:hAnsi="Arial" w:cs="Arial"/>
          <w:b w:val="0"/>
          <w:bCs w:val="0"/>
          <w:color w:val="000000"/>
          <w:lang w:val="mn-MN"/>
        </w:rPr>
      </w:pPr>
    </w:p>
    <w:p w14:paraId="144BC1EA" w14:textId="77777777" w:rsidR="00ED763B" w:rsidRPr="00CF7C23" w:rsidRDefault="00ED763B" w:rsidP="00EB46BF">
      <w:pPr>
        <w:pStyle w:val="NormalWeb"/>
        <w:shd w:val="clear" w:color="auto" w:fill="FFFFFF"/>
        <w:spacing w:before="0" w:beforeAutospacing="0" w:after="0" w:afterAutospacing="0"/>
        <w:jc w:val="center"/>
        <w:rPr>
          <w:rStyle w:val="Strong"/>
          <w:rFonts w:ascii="Arial" w:hAnsi="Arial" w:cs="Arial"/>
          <w:b w:val="0"/>
          <w:bCs w:val="0"/>
          <w:color w:val="000000"/>
          <w:lang w:val="mn-MN"/>
        </w:rPr>
      </w:pPr>
    </w:p>
    <w:p w14:paraId="2DFFA2E5" w14:textId="68A95EA5" w:rsidR="008F0794" w:rsidRPr="00CF7C23" w:rsidRDefault="00ED763B" w:rsidP="00EB46BF">
      <w:pPr>
        <w:pStyle w:val="NormalWeb"/>
        <w:shd w:val="clear" w:color="auto" w:fill="FFFFFF"/>
        <w:spacing w:before="0" w:beforeAutospacing="0" w:after="0" w:afterAutospacing="0"/>
        <w:jc w:val="center"/>
        <w:rPr>
          <w:rFonts w:ascii="Arial" w:hAnsi="Arial" w:cs="Arial"/>
          <w:b/>
          <w:bCs/>
          <w:color w:val="333333"/>
          <w:lang w:val="mn-MN"/>
        </w:rPr>
      </w:pPr>
      <w:r w:rsidRPr="00CF7C23">
        <w:rPr>
          <w:rStyle w:val="Strong"/>
          <w:rFonts w:ascii="Arial" w:hAnsi="Arial" w:cs="Arial"/>
          <w:color w:val="000000"/>
          <w:lang w:val="mn-MN"/>
        </w:rPr>
        <w:t>ЦАХИМ СИСТЕМЭЭР ХУДАЛДАН АВАХ АЖИЛЛАГАА ЗОХИОН БАЙГУУЛАХ, ТҮҮНИЙ ТАСРАЛТГҮЙ, АЮУЛГҮЙ АЖИЛЛАГААГ ХАНГАХ ЖУРАМ</w:t>
      </w:r>
    </w:p>
    <w:p w14:paraId="4318F8D1" w14:textId="77777777" w:rsidR="008F0794" w:rsidRPr="00CF7C23" w:rsidRDefault="008F0794" w:rsidP="00EB46BF">
      <w:pPr>
        <w:pStyle w:val="NormalWeb"/>
        <w:shd w:val="clear" w:color="auto" w:fill="FFFFFF"/>
        <w:spacing w:before="0" w:beforeAutospacing="0" w:after="0" w:afterAutospacing="0"/>
        <w:rPr>
          <w:rFonts w:ascii="Arial" w:hAnsi="Arial" w:cs="Arial"/>
          <w:b/>
          <w:bCs/>
          <w:color w:val="333333"/>
          <w:lang w:val="mn-MN"/>
        </w:rPr>
      </w:pPr>
    </w:p>
    <w:p w14:paraId="300E4AA9" w14:textId="77777777" w:rsidR="008F0794" w:rsidRPr="00CF7C23" w:rsidRDefault="008F0794" w:rsidP="00EB46BF">
      <w:pPr>
        <w:pStyle w:val="NormalWeb"/>
        <w:shd w:val="clear" w:color="auto" w:fill="FFFFFF"/>
        <w:spacing w:before="0" w:beforeAutospacing="0" w:after="0" w:afterAutospacing="0"/>
        <w:jc w:val="center"/>
        <w:rPr>
          <w:rStyle w:val="Strong"/>
          <w:rFonts w:ascii="Arial" w:hAnsi="Arial" w:cs="Arial"/>
          <w:color w:val="000000"/>
          <w:lang w:val="mn-MN"/>
        </w:rPr>
      </w:pPr>
      <w:r w:rsidRPr="00CF7C23">
        <w:rPr>
          <w:rStyle w:val="Strong"/>
          <w:rFonts w:ascii="Arial" w:hAnsi="Arial" w:cs="Arial"/>
          <w:color w:val="000000"/>
          <w:lang w:val="mn-MN"/>
        </w:rPr>
        <w:t>Нэг.Нийтлэг үндэслэл</w:t>
      </w:r>
    </w:p>
    <w:p w14:paraId="2F52FBFA" w14:textId="77777777" w:rsidR="008F0794" w:rsidRPr="00CF7C23" w:rsidRDefault="008F0794" w:rsidP="00EB46BF">
      <w:pPr>
        <w:pStyle w:val="NormalWeb"/>
        <w:shd w:val="clear" w:color="auto" w:fill="FFFFFF"/>
        <w:spacing w:before="0" w:beforeAutospacing="0" w:after="0" w:afterAutospacing="0"/>
        <w:jc w:val="center"/>
        <w:rPr>
          <w:rFonts w:ascii="Arial" w:hAnsi="Arial" w:cs="Arial"/>
          <w:color w:val="333333"/>
          <w:lang w:val="mn-MN"/>
        </w:rPr>
      </w:pPr>
    </w:p>
    <w:p w14:paraId="2092E383" w14:textId="0D2DAB62" w:rsidR="0030102A" w:rsidRPr="00CF7C23" w:rsidRDefault="008F0794" w:rsidP="00EB46BF">
      <w:pPr>
        <w:pStyle w:val="NormalWeb"/>
        <w:shd w:val="clear" w:color="auto" w:fill="FFFFFF"/>
        <w:spacing w:before="0" w:beforeAutospacing="0" w:after="0" w:afterAutospacing="0"/>
        <w:ind w:firstLine="720"/>
        <w:jc w:val="both"/>
        <w:rPr>
          <w:rFonts w:ascii="Arial" w:hAnsi="Arial" w:cs="Arial"/>
          <w:color w:val="333333"/>
          <w:lang w:val="mn-MN"/>
        </w:rPr>
      </w:pPr>
      <w:r w:rsidRPr="00CF7C23">
        <w:rPr>
          <w:rFonts w:ascii="Arial" w:hAnsi="Arial" w:cs="Arial"/>
          <w:color w:val="000000"/>
          <w:lang w:val="mn-MN"/>
        </w:rPr>
        <w:t>1.1.</w:t>
      </w:r>
      <w:r w:rsidR="0030102A" w:rsidRPr="00CF7C23">
        <w:rPr>
          <w:rFonts w:ascii="Arial" w:hAnsi="Arial" w:cs="Arial"/>
          <w:color w:val="000000"/>
          <w:lang w:val="mn-MN"/>
        </w:rPr>
        <w:t>Төрийн болон орон нутгийн өмчийн хөрөнгөөр бараа, ажил, үйлчилгээ худалдан авах тухай хууль (цаашид “хууль” гэх)-ийн 9.1-д заасны дагуу худалдан авах ажиллагааг цахим систем</w:t>
      </w:r>
      <w:r w:rsidR="004826BE" w:rsidRPr="00CF7C23">
        <w:rPr>
          <w:rFonts w:ascii="Arial" w:hAnsi="Arial" w:cs="Arial"/>
          <w:color w:val="000000"/>
          <w:lang w:val="mn-MN"/>
        </w:rPr>
        <w:t xml:space="preserve"> (цаашид “цахим систем” гэх)-ээр </w:t>
      </w:r>
      <w:r w:rsidR="0030102A" w:rsidRPr="00CF7C23">
        <w:rPr>
          <w:rFonts w:ascii="Arial" w:hAnsi="Arial" w:cs="Arial"/>
          <w:color w:val="000000"/>
          <w:lang w:val="mn-MN"/>
        </w:rPr>
        <w:t>зохион байгуулахтай холбоотой нөхцөл, шаардлагыг тодорхойлох, цахим системийн тасралтгүй, аюулгүй ажиллагааг хангах, тендер шалгаруулалттай холбоотойгоор цахим системд хандах, мэдээлэл авах эрх бүхий этгээдийг тогтооход энэ журмын зорилго оршино.</w:t>
      </w:r>
    </w:p>
    <w:p w14:paraId="255E8116" w14:textId="77777777" w:rsidR="008F0794" w:rsidRPr="00CF7C23" w:rsidRDefault="008F0794" w:rsidP="00EB46BF">
      <w:pPr>
        <w:pStyle w:val="NormalWeb"/>
        <w:shd w:val="clear" w:color="auto" w:fill="FFFFFF"/>
        <w:spacing w:before="0" w:beforeAutospacing="0" w:after="0" w:afterAutospacing="0"/>
        <w:ind w:firstLine="720"/>
        <w:jc w:val="both"/>
        <w:rPr>
          <w:rFonts w:ascii="Arial" w:hAnsi="Arial" w:cs="Arial"/>
          <w:color w:val="000000"/>
          <w:lang w:val="mn-MN"/>
        </w:rPr>
      </w:pPr>
    </w:p>
    <w:p w14:paraId="358AE3A9" w14:textId="6588AF5C" w:rsidR="008F0794" w:rsidRPr="00CF7C23" w:rsidRDefault="008F0794" w:rsidP="00EB46BF">
      <w:pPr>
        <w:pStyle w:val="NormalWeb"/>
        <w:shd w:val="clear" w:color="auto" w:fill="FFFFFF"/>
        <w:spacing w:before="0" w:beforeAutospacing="0" w:after="0" w:afterAutospacing="0"/>
        <w:ind w:firstLine="720"/>
        <w:jc w:val="both"/>
        <w:rPr>
          <w:rFonts w:ascii="Arial" w:hAnsi="Arial" w:cs="Arial"/>
          <w:color w:val="333333"/>
          <w:lang w:val="mn-MN"/>
        </w:rPr>
      </w:pPr>
      <w:r w:rsidRPr="00CF7C23">
        <w:rPr>
          <w:rFonts w:ascii="Arial" w:hAnsi="Arial" w:cs="Arial"/>
          <w:color w:val="000000"/>
          <w:lang w:val="mn-MN"/>
        </w:rPr>
        <w:t xml:space="preserve">1.2.Цахим систем нь www.tender.gov.mn </w:t>
      </w:r>
      <w:r w:rsidR="004826BE" w:rsidRPr="00CF7C23">
        <w:rPr>
          <w:rFonts w:ascii="Arial" w:hAnsi="Arial" w:cs="Arial"/>
          <w:color w:val="000000"/>
          <w:lang w:val="mn-MN"/>
        </w:rPr>
        <w:t xml:space="preserve">гэсэн </w:t>
      </w:r>
      <w:r w:rsidRPr="00CF7C23">
        <w:rPr>
          <w:rFonts w:ascii="Arial" w:hAnsi="Arial" w:cs="Arial"/>
          <w:color w:val="000000"/>
          <w:lang w:val="mn-MN"/>
        </w:rPr>
        <w:t xml:space="preserve">хаягтай байх ба </w:t>
      </w:r>
      <w:r w:rsidR="004826BE" w:rsidRPr="00CF7C23">
        <w:rPr>
          <w:rFonts w:ascii="Arial" w:hAnsi="Arial" w:cs="Arial"/>
          <w:color w:val="000000"/>
          <w:lang w:val="mn-MN"/>
        </w:rPr>
        <w:t xml:space="preserve">цахим системийн тасралтгүй, аюулгүй ажиллагааг </w:t>
      </w:r>
      <w:r w:rsidRPr="00CF7C23">
        <w:rPr>
          <w:rFonts w:ascii="Arial" w:hAnsi="Arial" w:cs="Arial"/>
          <w:color w:val="000000"/>
          <w:lang w:val="mn-MN"/>
        </w:rPr>
        <w:t xml:space="preserve">худалдан авах ажиллагааны асуудал </w:t>
      </w:r>
      <w:r w:rsidR="00043DD3" w:rsidRPr="00CF7C23">
        <w:rPr>
          <w:rFonts w:ascii="Arial" w:hAnsi="Arial" w:cs="Arial"/>
          <w:color w:val="000000"/>
          <w:lang w:val="mn-MN"/>
        </w:rPr>
        <w:t xml:space="preserve">хариуцсан </w:t>
      </w:r>
      <w:r w:rsidRPr="00CF7C23">
        <w:rPr>
          <w:rFonts w:ascii="Arial" w:hAnsi="Arial" w:cs="Arial"/>
          <w:color w:val="000000"/>
          <w:lang w:val="mn-MN"/>
        </w:rPr>
        <w:t xml:space="preserve">төрийн захиргааны байгууллага (цаашид “мэргэжлийн байгууллага” гэх) </w:t>
      </w:r>
      <w:r w:rsidR="00FC5634" w:rsidRPr="00CF7C23">
        <w:rPr>
          <w:rFonts w:ascii="Arial" w:hAnsi="Arial" w:cs="Arial"/>
          <w:color w:val="000000"/>
          <w:lang w:val="mn-MN"/>
        </w:rPr>
        <w:t xml:space="preserve">хангаж </w:t>
      </w:r>
      <w:r w:rsidRPr="00CF7C23">
        <w:rPr>
          <w:rFonts w:ascii="Arial" w:hAnsi="Arial" w:cs="Arial"/>
          <w:color w:val="000000"/>
          <w:lang w:val="mn-MN"/>
        </w:rPr>
        <w:t>ажиллана.</w:t>
      </w:r>
    </w:p>
    <w:p w14:paraId="2C4CACDA" w14:textId="77777777" w:rsidR="008F0794" w:rsidRPr="00CF7C23" w:rsidRDefault="008F0794" w:rsidP="00EB46BF">
      <w:pPr>
        <w:pStyle w:val="NormalWeb"/>
        <w:shd w:val="clear" w:color="auto" w:fill="FFFFFF"/>
        <w:spacing w:before="0" w:beforeAutospacing="0" w:after="0" w:afterAutospacing="0"/>
        <w:jc w:val="both"/>
        <w:rPr>
          <w:rFonts w:ascii="Arial" w:hAnsi="Arial" w:cs="Arial"/>
          <w:color w:val="000000"/>
          <w:lang w:val="mn-MN"/>
        </w:rPr>
      </w:pPr>
    </w:p>
    <w:p w14:paraId="3CB75817" w14:textId="74D3F610" w:rsidR="008F0794" w:rsidRPr="00CF7C23" w:rsidRDefault="008F0794" w:rsidP="00F8507D">
      <w:pPr>
        <w:pStyle w:val="NormalWeb"/>
        <w:shd w:val="clear" w:color="auto" w:fill="FFFFFF"/>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 xml:space="preserve">1.3.Захиалагч, </w:t>
      </w:r>
      <w:r w:rsidR="00D521F2" w:rsidRPr="00CF7C23">
        <w:rPr>
          <w:rFonts w:ascii="Arial" w:hAnsi="Arial" w:cs="Arial"/>
          <w:color w:val="000000"/>
          <w:lang w:val="mn-MN"/>
        </w:rPr>
        <w:t xml:space="preserve">аж ахуй эрхлэгч, </w:t>
      </w:r>
      <w:r w:rsidR="005F1802" w:rsidRPr="00CF7C23">
        <w:rPr>
          <w:rFonts w:ascii="Arial" w:hAnsi="Arial" w:cs="Arial"/>
          <w:color w:val="000000"/>
          <w:lang w:val="mn-MN"/>
        </w:rPr>
        <w:t xml:space="preserve">сонирхогч этгээд, </w:t>
      </w:r>
      <w:r w:rsidRPr="00CF7C23">
        <w:rPr>
          <w:rFonts w:ascii="Arial" w:hAnsi="Arial" w:cs="Arial"/>
          <w:color w:val="000000"/>
          <w:lang w:val="mn-MN"/>
        </w:rPr>
        <w:t>оролцогч болон холбогдох бусад этгээд хууль тогтоомж, түүнд нийцүүлэн төсвийн асуудал эрхэлсэн төрийн захиргааны төв байгууллага болон мэргэжлийн байгууллагаас гаргасан журам, аргачлал, зааварчилгаа</w:t>
      </w:r>
      <w:r w:rsidR="00461B61" w:rsidRPr="00CF7C23">
        <w:rPr>
          <w:rFonts w:ascii="Arial" w:hAnsi="Arial" w:cs="Arial"/>
          <w:color w:val="000000"/>
          <w:lang w:val="mn-MN"/>
        </w:rPr>
        <w:t>ны дагуу цахим системийг хэрэглэнэ</w:t>
      </w:r>
      <w:r w:rsidRPr="00CF7C23">
        <w:rPr>
          <w:rFonts w:ascii="Arial" w:hAnsi="Arial" w:cs="Arial"/>
          <w:color w:val="000000"/>
          <w:lang w:val="mn-MN"/>
        </w:rPr>
        <w:t>.</w:t>
      </w:r>
    </w:p>
    <w:p w14:paraId="616E8E99" w14:textId="77777777" w:rsidR="00E36FFF" w:rsidRPr="00CF7C23" w:rsidRDefault="00E36FFF" w:rsidP="00EB46BF">
      <w:pPr>
        <w:pStyle w:val="NormalWeb"/>
        <w:shd w:val="clear" w:color="auto" w:fill="FFFFFF"/>
        <w:spacing w:before="0" w:beforeAutospacing="0" w:after="0" w:afterAutospacing="0"/>
        <w:ind w:firstLine="720"/>
        <w:jc w:val="both"/>
        <w:rPr>
          <w:rFonts w:ascii="Arial" w:hAnsi="Arial" w:cs="Arial"/>
          <w:color w:val="000000"/>
          <w:lang w:val="mn-MN"/>
        </w:rPr>
      </w:pPr>
    </w:p>
    <w:p w14:paraId="4278B5AE" w14:textId="1FD28E68" w:rsidR="0045092D" w:rsidRPr="00CF7C23" w:rsidRDefault="008F0794" w:rsidP="00EB46BF">
      <w:pPr>
        <w:pStyle w:val="NormalWeb"/>
        <w:shd w:val="clear" w:color="auto" w:fill="FFFFFF"/>
        <w:spacing w:before="0" w:beforeAutospacing="0" w:after="0" w:afterAutospacing="0"/>
        <w:jc w:val="center"/>
        <w:rPr>
          <w:rFonts w:ascii="Arial" w:hAnsi="Arial" w:cs="Arial"/>
          <w:color w:val="000000"/>
          <w:lang w:val="mn-MN"/>
        </w:rPr>
      </w:pPr>
      <w:r w:rsidRPr="00CF7C23">
        <w:rPr>
          <w:rStyle w:val="Strong"/>
          <w:rFonts w:ascii="Arial" w:hAnsi="Arial" w:cs="Arial"/>
          <w:color w:val="000000"/>
          <w:lang w:val="mn-MN"/>
        </w:rPr>
        <w:t>Хоёр.</w:t>
      </w:r>
      <w:r w:rsidR="006379AF" w:rsidRPr="00CF7C23">
        <w:rPr>
          <w:rStyle w:val="Strong"/>
          <w:rFonts w:ascii="Arial" w:hAnsi="Arial" w:cs="Arial"/>
          <w:color w:val="000000"/>
          <w:lang w:val="mn-MN"/>
        </w:rPr>
        <w:t xml:space="preserve">Цахим системээр </w:t>
      </w:r>
      <w:r w:rsidR="001C769F" w:rsidRPr="00CF7C23">
        <w:rPr>
          <w:rStyle w:val="Strong"/>
          <w:rFonts w:ascii="Arial" w:hAnsi="Arial" w:cs="Arial"/>
          <w:color w:val="000000"/>
          <w:lang w:val="mn-MN"/>
        </w:rPr>
        <w:t>х</w:t>
      </w:r>
      <w:r w:rsidR="0045092D" w:rsidRPr="00CF7C23">
        <w:rPr>
          <w:rFonts w:ascii="Arial" w:hAnsi="Arial" w:cs="Arial"/>
          <w:b/>
          <w:bCs/>
          <w:color w:val="000000"/>
          <w:lang w:val="mn-MN"/>
        </w:rPr>
        <w:t>удалдан авах ажиллагаа</w:t>
      </w:r>
      <w:r w:rsidR="00814DE5" w:rsidRPr="00CF7C23">
        <w:rPr>
          <w:rFonts w:ascii="Arial" w:hAnsi="Arial" w:cs="Arial"/>
          <w:b/>
          <w:bCs/>
          <w:color w:val="000000"/>
          <w:lang w:val="mn-MN"/>
        </w:rPr>
        <w:t xml:space="preserve"> </w:t>
      </w:r>
      <w:r w:rsidR="00D502B7" w:rsidRPr="00CF7C23">
        <w:rPr>
          <w:rFonts w:ascii="Arial" w:hAnsi="Arial" w:cs="Arial"/>
          <w:b/>
          <w:bCs/>
          <w:color w:val="000000"/>
          <w:lang w:val="mn-MN"/>
        </w:rPr>
        <w:t>з</w:t>
      </w:r>
      <w:r w:rsidR="0045092D" w:rsidRPr="00CF7C23">
        <w:rPr>
          <w:rFonts w:ascii="Arial" w:hAnsi="Arial" w:cs="Arial"/>
          <w:b/>
          <w:bCs/>
          <w:color w:val="000000"/>
          <w:lang w:val="mn-MN"/>
        </w:rPr>
        <w:t>охион байгуулах</w:t>
      </w:r>
    </w:p>
    <w:p w14:paraId="23A49793" w14:textId="77777777" w:rsidR="006C4A2C" w:rsidRPr="00CF7C23" w:rsidRDefault="006C4A2C" w:rsidP="00EB46BF">
      <w:pPr>
        <w:pStyle w:val="NormalWeb"/>
        <w:shd w:val="clear" w:color="auto" w:fill="FFFFFF"/>
        <w:spacing w:before="0" w:beforeAutospacing="0" w:after="0" w:afterAutospacing="0"/>
        <w:ind w:firstLine="720"/>
        <w:jc w:val="both"/>
        <w:rPr>
          <w:rFonts w:ascii="Arial" w:hAnsi="Arial" w:cs="Arial"/>
          <w:color w:val="000000"/>
          <w:lang w:val="mn-MN"/>
        </w:rPr>
      </w:pPr>
    </w:p>
    <w:p w14:paraId="6C3BD6D5" w14:textId="5657CACC" w:rsidR="006C4A2C" w:rsidRPr="00CF7C23" w:rsidRDefault="006C4A2C" w:rsidP="00EB46BF">
      <w:pPr>
        <w:pStyle w:val="NormalWeb"/>
        <w:shd w:val="clear" w:color="auto" w:fill="FFFFFF"/>
        <w:spacing w:before="0" w:beforeAutospacing="0" w:after="0" w:afterAutospacing="0"/>
        <w:ind w:firstLine="720"/>
        <w:jc w:val="both"/>
        <w:rPr>
          <w:rFonts w:ascii="Arial" w:hAnsi="Arial" w:cs="Arial"/>
          <w:color w:val="333333"/>
          <w:lang w:val="mn-MN"/>
        </w:rPr>
      </w:pPr>
      <w:r w:rsidRPr="00CF7C23">
        <w:rPr>
          <w:rFonts w:ascii="Arial" w:hAnsi="Arial" w:cs="Arial"/>
          <w:color w:val="000000"/>
          <w:lang w:val="mn-MN"/>
        </w:rPr>
        <w:t>2.1.</w:t>
      </w:r>
      <w:r w:rsidR="006675CB" w:rsidRPr="00CF7C23">
        <w:rPr>
          <w:rFonts w:ascii="Arial" w:hAnsi="Arial" w:cs="Arial"/>
          <w:color w:val="000000"/>
          <w:lang w:val="mn-MN"/>
        </w:rPr>
        <w:t>Захиалагч Сангийн сайдын тушаалаар батлагдсан “</w:t>
      </w:r>
      <w:r w:rsidR="006675CB" w:rsidRPr="00CF7C23">
        <w:rPr>
          <w:rFonts w:ascii="Arial" w:hAnsi="Arial" w:cs="Arial"/>
          <w:lang w:val="mn-MN"/>
        </w:rPr>
        <w:t>Бүртгэл хөтлөх, мэдээллийг баталгаажуулах</w:t>
      </w:r>
      <w:r w:rsidR="006675CB" w:rsidRPr="00CF7C23">
        <w:rPr>
          <w:rFonts w:ascii="Arial" w:eastAsia="Arial" w:hAnsi="Arial" w:cs="Arial"/>
          <w:lang w:val="mn-MN"/>
        </w:rPr>
        <w:t xml:space="preserve"> журам”-ын дагуу ц</w:t>
      </w:r>
      <w:r w:rsidR="006675CB" w:rsidRPr="00CF7C23">
        <w:rPr>
          <w:rFonts w:ascii="Arial" w:hAnsi="Arial" w:cs="Arial"/>
          <w:color w:val="000000"/>
          <w:lang w:val="mn-MN"/>
        </w:rPr>
        <w:t>ахим системд бүртгэгдсэнээр  худалдан авах ажиллагааны төлөвлөгөөнд тусгагдсан бараа, ажил, үйлчилгээний тендер шалгаруулалтыг</w:t>
      </w:r>
      <w:r w:rsidR="00304D85" w:rsidRPr="00CF7C23">
        <w:rPr>
          <w:rFonts w:ascii="Arial" w:hAnsi="Arial" w:cs="Arial"/>
          <w:color w:val="000000"/>
          <w:lang w:val="mn-MN"/>
        </w:rPr>
        <w:t xml:space="preserve"> зохион байгуулна.</w:t>
      </w:r>
    </w:p>
    <w:p w14:paraId="64865D4C" w14:textId="77777777" w:rsidR="00FA727B" w:rsidRPr="00CF7C23" w:rsidRDefault="00FA727B" w:rsidP="00EB46BF">
      <w:pPr>
        <w:pStyle w:val="NormalWeb"/>
        <w:spacing w:before="0" w:beforeAutospacing="0" w:after="0" w:afterAutospacing="0"/>
        <w:ind w:firstLine="720"/>
        <w:jc w:val="both"/>
        <w:rPr>
          <w:rFonts w:ascii="Arial" w:hAnsi="Arial" w:cs="Arial"/>
          <w:color w:val="000000"/>
          <w:lang w:val="mn-MN"/>
        </w:rPr>
      </w:pPr>
    </w:p>
    <w:p w14:paraId="18076310" w14:textId="78C72010" w:rsidR="0045092D" w:rsidRPr="00CF7C23" w:rsidRDefault="002B4C9A"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2.</w:t>
      </w:r>
      <w:r w:rsidR="00017E95" w:rsidRPr="00CF7C23">
        <w:rPr>
          <w:rFonts w:ascii="Arial" w:hAnsi="Arial" w:cs="Arial"/>
          <w:color w:val="000000"/>
          <w:lang w:val="mn-MN"/>
        </w:rPr>
        <w:t>Захиалагч</w:t>
      </w:r>
      <w:r w:rsidR="0035502C" w:rsidRPr="00CF7C23">
        <w:rPr>
          <w:rFonts w:ascii="Arial" w:hAnsi="Arial" w:cs="Arial"/>
          <w:color w:val="000000"/>
          <w:lang w:val="mn-MN"/>
        </w:rPr>
        <w:t xml:space="preserve"> </w:t>
      </w:r>
      <w:r w:rsidR="00EB46BF" w:rsidRPr="00CF7C23">
        <w:rPr>
          <w:rFonts w:ascii="Arial" w:hAnsi="Arial" w:cs="Arial"/>
          <w:color w:val="000000"/>
          <w:lang w:val="mn-MN"/>
        </w:rPr>
        <w:t>тендер шалгаруулалтыг</w:t>
      </w:r>
      <w:r w:rsidR="00114467" w:rsidRPr="00CF7C23">
        <w:rPr>
          <w:rFonts w:ascii="Arial" w:hAnsi="Arial" w:cs="Arial"/>
          <w:color w:val="000000"/>
          <w:lang w:val="mn-MN"/>
        </w:rPr>
        <w:t xml:space="preserve"> </w:t>
      </w:r>
      <w:r w:rsidR="004F2A06" w:rsidRPr="00CF7C23">
        <w:rPr>
          <w:rFonts w:ascii="Arial" w:hAnsi="Arial" w:cs="Arial"/>
          <w:color w:val="000000"/>
          <w:lang w:val="mn-MN"/>
        </w:rPr>
        <w:t xml:space="preserve">хуульд зааснаар </w:t>
      </w:r>
      <w:r w:rsidR="00114467" w:rsidRPr="00CF7C23">
        <w:rPr>
          <w:rFonts w:ascii="Arial" w:hAnsi="Arial" w:cs="Arial"/>
          <w:color w:val="000000"/>
          <w:lang w:val="mn-MN"/>
        </w:rPr>
        <w:t>зохион байгуулахад</w:t>
      </w:r>
      <w:r w:rsidR="00C210F0" w:rsidRPr="00CF7C23">
        <w:rPr>
          <w:rFonts w:ascii="Arial" w:hAnsi="Arial" w:cs="Arial"/>
          <w:color w:val="000000"/>
          <w:lang w:val="mn-MN"/>
        </w:rPr>
        <w:t xml:space="preserve"> </w:t>
      </w:r>
      <w:r w:rsidR="0045092D" w:rsidRPr="00CF7C23">
        <w:rPr>
          <w:rFonts w:ascii="Arial" w:hAnsi="Arial" w:cs="Arial"/>
          <w:color w:val="000000"/>
          <w:lang w:val="mn-MN"/>
        </w:rPr>
        <w:t>дараах</w:t>
      </w:r>
      <w:r w:rsidR="0041673B" w:rsidRPr="00CF7C23">
        <w:rPr>
          <w:rFonts w:ascii="Arial" w:hAnsi="Arial" w:cs="Arial"/>
          <w:color w:val="000000"/>
          <w:lang w:val="mn-MN"/>
        </w:rPr>
        <w:t>ыг</w:t>
      </w:r>
      <w:r w:rsidR="004A2EE7" w:rsidRPr="00CF7C23">
        <w:rPr>
          <w:rFonts w:ascii="Arial" w:hAnsi="Arial" w:cs="Arial"/>
          <w:color w:val="000000"/>
          <w:lang w:val="mn-MN"/>
        </w:rPr>
        <w:t xml:space="preserve"> баримтална. Үүнд:</w:t>
      </w:r>
      <w:r w:rsidR="0045092D" w:rsidRPr="00CF7C23">
        <w:rPr>
          <w:rFonts w:ascii="Arial" w:hAnsi="Arial" w:cs="Arial"/>
          <w:color w:val="000000"/>
          <w:lang w:val="mn-MN"/>
        </w:rPr>
        <w:t xml:space="preserve"> </w:t>
      </w:r>
    </w:p>
    <w:p w14:paraId="0A494691" w14:textId="77777777" w:rsidR="00C210F0" w:rsidRPr="00CF7C23" w:rsidRDefault="00C210F0" w:rsidP="00C210F0">
      <w:pPr>
        <w:pStyle w:val="NormalWeb"/>
        <w:spacing w:before="0" w:beforeAutospacing="0" w:after="0" w:afterAutospacing="0"/>
        <w:ind w:left="720"/>
        <w:jc w:val="both"/>
        <w:rPr>
          <w:rFonts w:ascii="Arial" w:hAnsi="Arial" w:cs="Arial"/>
          <w:color w:val="000000"/>
          <w:lang w:val="mn-MN"/>
        </w:rPr>
      </w:pPr>
    </w:p>
    <w:p w14:paraId="56906882" w14:textId="6827D57F" w:rsidR="00AA1307" w:rsidRPr="00CF7C23" w:rsidRDefault="00C210F0" w:rsidP="00AA1307">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2.1.үнэлгээний хороог</w:t>
      </w:r>
      <w:r w:rsidR="003A6864" w:rsidRPr="00CF7C23">
        <w:rPr>
          <w:rFonts w:ascii="Arial" w:hAnsi="Arial" w:cs="Arial"/>
          <w:color w:val="000000"/>
          <w:lang w:val="mn-MN"/>
        </w:rPr>
        <w:t xml:space="preserve"> цахим систем дэх</w:t>
      </w:r>
      <w:r w:rsidR="0045092D" w:rsidRPr="00CF7C23">
        <w:rPr>
          <w:rFonts w:ascii="Arial" w:hAnsi="Arial" w:cs="Arial"/>
          <w:color w:val="000000"/>
          <w:lang w:val="mn-MN"/>
        </w:rPr>
        <w:t xml:space="preserve"> худалдан авах ажиллагааны мэргэшсэн </w:t>
      </w:r>
      <w:r w:rsidR="003A6864" w:rsidRPr="00CF7C23">
        <w:rPr>
          <w:rFonts w:ascii="Arial" w:hAnsi="Arial" w:cs="Arial"/>
          <w:color w:val="000000"/>
          <w:lang w:val="mn-MN"/>
        </w:rPr>
        <w:t xml:space="preserve">ажилтны </w:t>
      </w:r>
      <w:r w:rsidR="0045092D" w:rsidRPr="00CF7C23">
        <w:rPr>
          <w:rFonts w:ascii="Arial" w:hAnsi="Arial" w:cs="Arial"/>
          <w:color w:val="000000"/>
          <w:lang w:val="mn-MN"/>
        </w:rPr>
        <w:t>мэдээллийн санд бүртгэлтэй этгээдээс сонгож байгуулах</w:t>
      </w:r>
      <w:r w:rsidR="00217F53" w:rsidRPr="00CF7C23">
        <w:rPr>
          <w:rFonts w:ascii="Arial" w:hAnsi="Arial" w:cs="Arial"/>
          <w:color w:val="000000"/>
          <w:lang w:val="mn-MN"/>
        </w:rPr>
        <w:t xml:space="preserve">; </w:t>
      </w:r>
    </w:p>
    <w:p w14:paraId="6E342B3E" w14:textId="77777777" w:rsidR="00AA1307" w:rsidRPr="00CF7C23" w:rsidRDefault="00AA1307" w:rsidP="00AA1307">
      <w:pPr>
        <w:pStyle w:val="NormalWeb"/>
        <w:spacing w:before="0" w:beforeAutospacing="0" w:after="0" w:afterAutospacing="0"/>
        <w:ind w:left="720"/>
        <w:jc w:val="both"/>
        <w:rPr>
          <w:rFonts w:ascii="Arial" w:hAnsi="Arial" w:cs="Arial"/>
          <w:color w:val="000000"/>
          <w:lang w:val="mn-MN"/>
        </w:rPr>
      </w:pPr>
    </w:p>
    <w:p w14:paraId="2C438D0D" w14:textId="77777777" w:rsidR="000454DA" w:rsidRPr="00CF7C23" w:rsidRDefault="00AA1307" w:rsidP="000454DA">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2.2.ү</w:t>
      </w:r>
      <w:r w:rsidR="0045092D" w:rsidRPr="00CF7C23">
        <w:rPr>
          <w:rFonts w:ascii="Arial" w:hAnsi="Arial" w:cs="Arial"/>
          <w:color w:val="000000"/>
          <w:lang w:val="mn-MN"/>
        </w:rPr>
        <w:t>нэлгээний хороо байгуулсан шийдвэр, ашиг сонирхлын зөрчилгүй гэдгээ илэрхийлэх, зөрчил үүссэн тухай мэдэгдлийг цахим системд бүртгэ</w:t>
      </w:r>
      <w:r w:rsidR="00DE027E" w:rsidRPr="00CF7C23">
        <w:rPr>
          <w:rFonts w:ascii="Arial" w:hAnsi="Arial" w:cs="Arial"/>
          <w:color w:val="000000"/>
          <w:lang w:val="mn-MN"/>
        </w:rPr>
        <w:t xml:space="preserve">х; </w:t>
      </w:r>
    </w:p>
    <w:p w14:paraId="7158403D" w14:textId="77777777" w:rsidR="000454DA" w:rsidRPr="00CF7C23" w:rsidRDefault="000454DA" w:rsidP="000454DA">
      <w:pPr>
        <w:pStyle w:val="NormalWeb"/>
        <w:spacing w:before="0" w:beforeAutospacing="0" w:after="0" w:afterAutospacing="0"/>
        <w:ind w:left="720"/>
        <w:jc w:val="both"/>
        <w:rPr>
          <w:rFonts w:ascii="Arial" w:hAnsi="Arial" w:cs="Arial"/>
          <w:color w:val="000000"/>
          <w:lang w:val="mn-MN"/>
        </w:rPr>
      </w:pPr>
    </w:p>
    <w:p w14:paraId="383AEC91" w14:textId="77777777" w:rsidR="002B3184" w:rsidRPr="00CF7C23" w:rsidRDefault="000454DA" w:rsidP="002B3184">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2.</w:t>
      </w:r>
      <w:r w:rsidRPr="00CF7C23">
        <w:rPr>
          <w:rFonts w:ascii="Arial" w:hAnsi="Arial" w:cs="Arial"/>
          <w:color w:val="000000"/>
          <w:lang w:val="mn-MN"/>
        </w:rPr>
        <w:t>3</w:t>
      </w:r>
      <w:r w:rsidR="0045092D" w:rsidRPr="00CF7C23">
        <w:rPr>
          <w:rFonts w:ascii="Arial" w:hAnsi="Arial" w:cs="Arial"/>
          <w:color w:val="000000"/>
          <w:lang w:val="mn-MN"/>
        </w:rPr>
        <w:t>.</w:t>
      </w:r>
      <w:r w:rsidR="00D14D35" w:rsidRPr="00CF7C23">
        <w:rPr>
          <w:rFonts w:ascii="Arial" w:hAnsi="Arial" w:cs="Arial"/>
          <w:color w:val="000000"/>
          <w:lang w:val="mn-MN"/>
        </w:rPr>
        <w:t>ү</w:t>
      </w:r>
      <w:r w:rsidR="0045092D" w:rsidRPr="00CF7C23">
        <w:rPr>
          <w:rFonts w:ascii="Arial" w:hAnsi="Arial" w:cs="Arial"/>
          <w:color w:val="000000"/>
          <w:lang w:val="mn-MN"/>
        </w:rPr>
        <w:t>нэлгээний хороо тендер</w:t>
      </w:r>
      <w:r w:rsidR="00316979" w:rsidRPr="00CF7C23">
        <w:rPr>
          <w:rFonts w:ascii="Arial" w:hAnsi="Arial" w:cs="Arial"/>
          <w:color w:val="000000"/>
          <w:lang w:val="mn-MN"/>
        </w:rPr>
        <w:t xml:space="preserve"> шалгаруулалтын </w:t>
      </w:r>
      <w:r w:rsidR="0045092D" w:rsidRPr="00CF7C23">
        <w:rPr>
          <w:rFonts w:ascii="Arial" w:hAnsi="Arial" w:cs="Arial"/>
          <w:color w:val="000000"/>
          <w:lang w:val="mn-MN"/>
        </w:rPr>
        <w:t>баримт бичгийг боловсруулж, захиалагчаар батлуулсны дараа тендер</w:t>
      </w:r>
      <w:r w:rsidR="00316979" w:rsidRPr="00CF7C23">
        <w:rPr>
          <w:rFonts w:ascii="Arial" w:hAnsi="Arial" w:cs="Arial"/>
          <w:color w:val="000000"/>
          <w:lang w:val="mn-MN"/>
        </w:rPr>
        <w:t xml:space="preserve"> шалгаруулалтын зарлал, у</w:t>
      </w:r>
      <w:r w:rsidR="0045092D" w:rsidRPr="00CF7C23">
        <w:rPr>
          <w:rFonts w:ascii="Arial" w:hAnsi="Arial" w:cs="Arial"/>
          <w:color w:val="000000"/>
          <w:lang w:val="mn-MN"/>
        </w:rPr>
        <w:t>рилга, тендер</w:t>
      </w:r>
      <w:r w:rsidR="00316979" w:rsidRPr="00CF7C23">
        <w:rPr>
          <w:rFonts w:ascii="Arial" w:hAnsi="Arial" w:cs="Arial"/>
          <w:color w:val="000000"/>
          <w:lang w:val="mn-MN"/>
        </w:rPr>
        <w:t xml:space="preserve"> шалгаруулалтын </w:t>
      </w:r>
      <w:r w:rsidR="0045092D" w:rsidRPr="00CF7C23">
        <w:rPr>
          <w:rFonts w:ascii="Arial" w:hAnsi="Arial" w:cs="Arial"/>
          <w:color w:val="000000"/>
          <w:lang w:val="mn-MN"/>
        </w:rPr>
        <w:t>баримт бич</w:t>
      </w:r>
      <w:r w:rsidR="00201312" w:rsidRPr="00CF7C23">
        <w:rPr>
          <w:rFonts w:ascii="Arial" w:hAnsi="Arial" w:cs="Arial"/>
          <w:color w:val="000000"/>
          <w:lang w:val="mn-MN"/>
        </w:rPr>
        <w:t>г</w:t>
      </w:r>
      <w:r w:rsidR="0045092D" w:rsidRPr="00CF7C23">
        <w:rPr>
          <w:rFonts w:ascii="Arial" w:hAnsi="Arial" w:cs="Arial"/>
          <w:color w:val="000000"/>
          <w:lang w:val="mn-MN"/>
        </w:rPr>
        <w:t>ийг цахим системд нийтлэх;</w:t>
      </w:r>
    </w:p>
    <w:p w14:paraId="51BCD7F2" w14:textId="77777777" w:rsidR="00CB1CFE" w:rsidRPr="00CF7C23" w:rsidRDefault="00CB1CFE" w:rsidP="002B3184">
      <w:pPr>
        <w:pStyle w:val="NormalWeb"/>
        <w:spacing w:before="0" w:beforeAutospacing="0" w:after="0" w:afterAutospacing="0"/>
        <w:ind w:left="720"/>
        <w:jc w:val="both"/>
        <w:rPr>
          <w:rFonts w:ascii="Arial" w:hAnsi="Arial" w:cs="Arial"/>
          <w:color w:val="000000"/>
          <w:lang w:val="mn-MN"/>
        </w:rPr>
      </w:pPr>
    </w:p>
    <w:p w14:paraId="3E05E68F" w14:textId="56F4CCB6" w:rsidR="008F1AE5" w:rsidRPr="00CF7C23" w:rsidRDefault="00CB790C" w:rsidP="008F1AE5">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2.4.</w:t>
      </w:r>
      <w:r w:rsidR="009C61D5" w:rsidRPr="00CF7C23">
        <w:rPr>
          <w:rFonts w:ascii="Arial" w:hAnsi="Arial" w:cs="Arial"/>
          <w:color w:val="000000"/>
          <w:lang w:val="mn-MN"/>
        </w:rPr>
        <w:t>хуул</w:t>
      </w:r>
      <w:r w:rsidR="00E35429" w:rsidRPr="00CF7C23">
        <w:rPr>
          <w:rFonts w:ascii="Arial" w:hAnsi="Arial" w:cs="Arial"/>
          <w:color w:val="000000"/>
          <w:lang w:val="mn-MN"/>
        </w:rPr>
        <w:t>ийн 19.1-д заасны дагуу</w:t>
      </w:r>
      <w:r w:rsidR="004957B8" w:rsidRPr="00CF7C23">
        <w:rPr>
          <w:rFonts w:ascii="Arial" w:hAnsi="Arial" w:cs="Arial"/>
          <w:color w:val="000000"/>
          <w:lang w:val="mn-MN"/>
        </w:rPr>
        <w:t xml:space="preserve"> </w:t>
      </w:r>
      <w:r w:rsidR="004D5454" w:rsidRPr="00CF7C23">
        <w:rPr>
          <w:rFonts w:ascii="Arial" w:hAnsi="Arial" w:cs="Arial"/>
          <w:color w:val="000000"/>
          <w:lang w:val="mn-MN"/>
        </w:rPr>
        <w:t>т</w:t>
      </w:r>
      <w:r w:rsidR="0045092D" w:rsidRPr="00CF7C23">
        <w:rPr>
          <w:rFonts w:ascii="Arial" w:hAnsi="Arial" w:cs="Arial"/>
          <w:color w:val="000000"/>
          <w:lang w:val="mn-MN"/>
        </w:rPr>
        <w:t>одруулга</w:t>
      </w:r>
      <w:r w:rsidR="004957B8" w:rsidRPr="00CF7C23">
        <w:rPr>
          <w:rFonts w:ascii="Arial" w:hAnsi="Arial" w:cs="Arial"/>
          <w:color w:val="000000"/>
          <w:lang w:val="mn-MN"/>
        </w:rPr>
        <w:t xml:space="preserve"> авах </w:t>
      </w:r>
      <w:r w:rsidR="0045092D" w:rsidRPr="00CF7C23">
        <w:rPr>
          <w:rFonts w:ascii="Arial" w:hAnsi="Arial" w:cs="Arial"/>
          <w:color w:val="000000"/>
          <w:lang w:val="mn-MN"/>
        </w:rPr>
        <w:t xml:space="preserve">хүсэлт </w:t>
      </w:r>
      <w:r w:rsidR="003B6E86" w:rsidRPr="00CF7C23">
        <w:rPr>
          <w:rFonts w:ascii="Arial" w:hAnsi="Arial" w:cs="Arial"/>
          <w:color w:val="000000"/>
          <w:lang w:val="mn-MN"/>
        </w:rPr>
        <w:t xml:space="preserve">сонирхогч этгээдээс </w:t>
      </w:r>
      <w:r w:rsidR="0045092D" w:rsidRPr="00CF7C23">
        <w:rPr>
          <w:rFonts w:ascii="Arial" w:hAnsi="Arial" w:cs="Arial"/>
          <w:color w:val="000000"/>
          <w:lang w:val="mn-MN"/>
        </w:rPr>
        <w:t xml:space="preserve">гаргасан бол </w:t>
      </w:r>
      <w:r w:rsidR="003B6E86" w:rsidRPr="00CF7C23">
        <w:rPr>
          <w:rFonts w:ascii="Arial" w:hAnsi="Arial" w:cs="Arial"/>
          <w:color w:val="000000"/>
          <w:lang w:val="mn-MN"/>
        </w:rPr>
        <w:t>түүний</w:t>
      </w:r>
      <w:r w:rsidR="002B3184" w:rsidRPr="00CF7C23">
        <w:rPr>
          <w:rFonts w:ascii="Arial" w:hAnsi="Arial" w:cs="Arial"/>
          <w:color w:val="000000"/>
          <w:lang w:val="mn-MN"/>
        </w:rPr>
        <w:t xml:space="preserve"> нэрийг дурдалгүйгээр </w:t>
      </w:r>
      <w:r w:rsidR="00165251" w:rsidRPr="00CF7C23">
        <w:rPr>
          <w:rFonts w:ascii="Arial" w:hAnsi="Arial" w:cs="Arial"/>
          <w:color w:val="000000"/>
          <w:lang w:val="mn-MN"/>
        </w:rPr>
        <w:t xml:space="preserve">хүсэлтийг </w:t>
      </w:r>
      <w:r w:rsidR="0005180F" w:rsidRPr="00CF7C23">
        <w:rPr>
          <w:rFonts w:ascii="Arial" w:hAnsi="Arial" w:cs="Arial"/>
          <w:color w:val="000000"/>
          <w:lang w:val="mn-MN"/>
        </w:rPr>
        <w:t>тодруулгы</w:t>
      </w:r>
      <w:r w:rsidR="00165251" w:rsidRPr="00CF7C23">
        <w:rPr>
          <w:rFonts w:ascii="Arial" w:hAnsi="Arial" w:cs="Arial"/>
          <w:color w:val="000000"/>
          <w:lang w:val="mn-MN"/>
        </w:rPr>
        <w:t>н хамт</w:t>
      </w:r>
      <w:r w:rsidR="0005180F" w:rsidRPr="00CF7C23">
        <w:rPr>
          <w:rFonts w:ascii="Arial" w:hAnsi="Arial" w:cs="Arial"/>
          <w:color w:val="000000"/>
          <w:lang w:val="mn-MN"/>
        </w:rPr>
        <w:t xml:space="preserve"> </w:t>
      </w:r>
      <w:r w:rsidR="002B3184" w:rsidRPr="00CF7C23">
        <w:rPr>
          <w:rFonts w:ascii="Arial" w:hAnsi="Arial" w:cs="Arial"/>
          <w:color w:val="000000"/>
          <w:lang w:val="mn-MN"/>
        </w:rPr>
        <w:t xml:space="preserve">албан </w:t>
      </w:r>
      <w:r w:rsidR="002B3184" w:rsidRPr="00CF7C23">
        <w:rPr>
          <w:rFonts w:ascii="Arial" w:hAnsi="Arial" w:cs="Arial"/>
          <w:color w:val="000000"/>
          <w:lang w:val="mn-MN"/>
        </w:rPr>
        <w:lastRenderedPageBreak/>
        <w:t>бичгээр цахим систем дэх тендер шалгаруулалтын баримт бичгийн “тодруулга” хэсэгт</w:t>
      </w:r>
      <w:r w:rsidR="00661900" w:rsidRPr="00CF7C23">
        <w:rPr>
          <w:rFonts w:ascii="Arial" w:hAnsi="Arial" w:cs="Arial"/>
          <w:color w:val="000000"/>
          <w:lang w:val="mn-MN"/>
        </w:rPr>
        <w:t xml:space="preserve"> нийтэлж</w:t>
      </w:r>
      <w:r w:rsidR="0045092D" w:rsidRPr="00CF7C23">
        <w:rPr>
          <w:rFonts w:ascii="Arial" w:hAnsi="Arial" w:cs="Arial"/>
          <w:color w:val="000000"/>
          <w:lang w:val="mn-MN"/>
        </w:rPr>
        <w:t>, тендер</w:t>
      </w:r>
      <w:r w:rsidR="001C721D" w:rsidRPr="00CF7C23">
        <w:rPr>
          <w:rFonts w:ascii="Arial" w:hAnsi="Arial" w:cs="Arial"/>
          <w:color w:val="000000"/>
          <w:lang w:val="mn-MN"/>
        </w:rPr>
        <w:t xml:space="preserve"> шалгаруулалтын </w:t>
      </w:r>
      <w:r w:rsidR="0045092D" w:rsidRPr="00CF7C23">
        <w:rPr>
          <w:rFonts w:ascii="Arial" w:hAnsi="Arial" w:cs="Arial"/>
          <w:color w:val="000000"/>
          <w:lang w:val="mn-MN"/>
        </w:rPr>
        <w:t>баримт бичигт нэмэлт, өөрчлөлт оруулах</w:t>
      </w:r>
      <w:r w:rsidR="00C56425" w:rsidRPr="00CF7C23">
        <w:rPr>
          <w:rFonts w:ascii="Arial" w:hAnsi="Arial" w:cs="Arial"/>
          <w:color w:val="000000"/>
          <w:lang w:val="mn-MN"/>
        </w:rPr>
        <w:t xml:space="preserve"> шаардлагатай бол нэмэлт, өөрчлөлтийг </w:t>
      </w:r>
      <w:r w:rsidR="00186A25" w:rsidRPr="00CF7C23">
        <w:rPr>
          <w:rFonts w:ascii="Arial" w:hAnsi="Arial" w:cs="Arial"/>
          <w:color w:val="000000"/>
          <w:lang w:val="mn-MN"/>
        </w:rPr>
        <w:t>захиалагчаар батлуул</w:t>
      </w:r>
      <w:r w:rsidR="00114996" w:rsidRPr="00CF7C23">
        <w:rPr>
          <w:rFonts w:ascii="Arial" w:hAnsi="Arial" w:cs="Arial"/>
          <w:color w:val="000000"/>
          <w:lang w:val="mn-MN"/>
        </w:rPr>
        <w:t>ж</w:t>
      </w:r>
      <w:r w:rsidR="0080630F" w:rsidRPr="00CF7C23">
        <w:rPr>
          <w:rFonts w:ascii="Arial" w:hAnsi="Arial" w:cs="Arial"/>
          <w:color w:val="000000"/>
          <w:lang w:val="mn-MN"/>
        </w:rPr>
        <w:t xml:space="preserve"> нийтлэх</w:t>
      </w:r>
      <w:r w:rsidR="008F1AE5" w:rsidRPr="00CF7C23">
        <w:rPr>
          <w:rFonts w:ascii="Arial" w:hAnsi="Arial" w:cs="Arial"/>
          <w:color w:val="000000"/>
          <w:lang w:val="mn-MN"/>
        </w:rPr>
        <w:t xml:space="preserve">; </w:t>
      </w:r>
    </w:p>
    <w:p w14:paraId="2B6F6317" w14:textId="77777777" w:rsidR="002A6C5A" w:rsidRPr="00CF7C23" w:rsidRDefault="002A6C5A" w:rsidP="002A6C5A">
      <w:pPr>
        <w:pStyle w:val="NormalWeb"/>
        <w:spacing w:before="0" w:beforeAutospacing="0" w:after="0" w:afterAutospacing="0"/>
        <w:ind w:left="720"/>
        <w:jc w:val="both"/>
        <w:rPr>
          <w:rFonts w:ascii="Arial" w:hAnsi="Arial" w:cs="Arial"/>
          <w:color w:val="000000"/>
          <w:lang w:val="mn-MN"/>
        </w:rPr>
      </w:pPr>
    </w:p>
    <w:p w14:paraId="5C507FF0" w14:textId="6BE8448E" w:rsidR="005901A5" w:rsidRPr="00CF7C23" w:rsidRDefault="0088215C" w:rsidP="00A639B5">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5901A5" w:rsidRPr="00CF7C23">
        <w:rPr>
          <w:rFonts w:ascii="Arial" w:hAnsi="Arial" w:cs="Arial"/>
          <w:color w:val="000000"/>
          <w:lang w:val="mn-MN"/>
        </w:rPr>
        <w:t>.2.</w:t>
      </w:r>
      <w:r w:rsidR="008B715D" w:rsidRPr="00CF7C23">
        <w:rPr>
          <w:rFonts w:ascii="Arial" w:hAnsi="Arial" w:cs="Arial"/>
          <w:color w:val="000000"/>
          <w:lang w:val="mn-MN"/>
        </w:rPr>
        <w:t>5</w:t>
      </w:r>
      <w:r w:rsidR="005901A5" w:rsidRPr="00CF7C23">
        <w:rPr>
          <w:rFonts w:ascii="Arial" w:hAnsi="Arial" w:cs="Arial"/>
          <w:color w:val="000000"/>
          <w:lang w:val="mn-MN"/>
        </w:rPr>
        <w:t>.</w:t>
      </w:r>
      <w:r w:rsidR="00BB1721" w:rsidRPr="00CF7C23">
        <w:rPr>
          <w:rFonts w:ascii="Arial" w:hAnsi="Arial" w:cs="Arial"/>
          <w:color w:val="000000"/>
          <w:lang w:val="mn-MN"/>
        </w:rPr>
        <w:t xml:space="preserve">үнэлгээний хороо </w:t>
      </w:r>
      <w:r w:rsidR="00223A51" w:rsidRPr="00CF7C23">
        <w:rPr>
          <w:rFonts w:ascii="Arial" w:hAnsi="Arial" w:cs="Arial"/>
          <w:color w:val="000000"/>
          <w:lang w:val="mn-MN"/>
        </w:rPr>
        <w:t>захиалагчийн шийдвэр</w:t>
      </w:r>
      <w:r w:rsidR="006B7ADA" w:rsidRPr="00CF7C23">
        <w:rPr>
          <w:rFonts w:ascii="Arial" w:hAnsi="Arial" w:cs="Arial"/>
          <w:color w:val="000000"/>
          <w:lang w:val="mn-MN"/>
        </w:rPr>
        <w:t>,</w:t>
      </w:r>
      <w:r w:rsidR="006B59F9" w:rsidRPr="00CF7C23">
        <w:rPr>
          <w:rFonts w:ascii="Arial" w:hAnsi="Arial" w:cs="Arial"/>
          <w:color w:val="000000"/>
          <w:lang w:val="mn-MN"/>
        </w:rPr>
        <w:t xml:space="preserve"> </w:t>
      </w:r>
      <w:r w:rsidR="00462F6A" w:rsidRPr="00CF7C23">
        <w:rPr>
          <w:rFonts w:ascii="Arial" w:hAnsi="Arial" w:cs="Arial"/>
          <w:color w:val="000000"/>
          <w:lang w:val="mn-MN"/>
        </w:rPr>
        <w:t xml:space="preserve">тендертэй холбоотой </w:t>
      </w:r>
      <w:r w:rsidR="00256786" w:rsidRPr="00CF7C23">
        <w:rPr>
          <w:rFonts w:ascii="Arial" w:hAnsi="Arial" w:cs="Arial"/>
          <w:color w:val="000000"/>
          <w:lang w:val="mn-MN"/>
        </w:rPr>
        <w:t>тодруулгыг</w:t>
      </w:r>
      <w:r w:rsidR="00334CC8" w:rsidRPr="00CF7C23">
        <w:rPr>
          <w:rFonts w:ascii="Arial" w:hAnsi="Arial" w:cs="Arial"/>
          <w:color w:val="000000"/>
          <w:lang w:val="mn-MN"/>
        </w:rPr>
        <w:t xml:space="preserve"> </w:t>
      </w:r>
      <w:r w:rsidR="00DD3813" w:rsidRPr="00CF7C23">
        <w:rPr>
          <w:rFonts w:ascii="Arial" w:hAnsi="Arial" w:cs="Arial"/>
          <w:color w:val="000000"/>
          <w:lang w:val="mn-MN"/>
        </w:rPr>
        <w:t xml:space="preserve">цахим </w:t>
      </w:r>
      <w:r w:rsidR="004402D2" w:rsidRPr="00CF7C23">
        <w:rPr>
          <w:rFonts w:ascii="Arial" w:hAnsi="Arial" w:cs="Arial"/>
          <w:color w:val="000000"/>
          <w:lang w:val="mn-MN"/>
        </w:rPr>
        <w:t xml:space="preserve">системд </w:t>
      </w:r>
      <w:r w:rsidR="00334CC8" w:rsidRPr="00CF7C23">
        <w:rPr>
          <w:rFonts w:ascii="Arial" w:hAnsi="Arial" w:cs="Arial"/>
          <w:color w:val="000000"/>
          <w:lang w:val="mn-MN"/>
        </w:rPr>
        <w:t xml:space="preserve">бүрэн </w:t>
      </w:r>
      <w:r w:rsidR="00193860" w:rsidRPr="00CF7C23">
        <w:rPr>
          <w:rFonts w:ascii="Arial" w:hAnsi="Arial" w:cs="Arial"/>
          <w:color w:val="000000"/>
          <w:lang w:val="mn-MN"/>
        </w:rPr>
        <w:t>нийтэ</w:t>
      </w:r>
      <w:r w:rsidR="00462F6A" w:rsidRPr="00CF7C23">
        <w:rPr>
          <w:rFonts w:ascii="Arial" w:hAnsi="Arial" w:cs="Arial"/>
          <w:color w:val="000000"/>
          <w:lang w:val="mn-MN"/>
        </w:rPr>
        <w:t>лснээр тендер шалгаруулалтын үр дүн нийтлэгдэх</w:t>
      </w:r>
      <w:r w:rsidR="00542F73" w:rsidRPr="00CF7C23">
        <w:rPr>
          <w:rFonts w:ascii="Arial" w:hAnsi="Arial" w:cs="Arial"/>
          <w:color w:val="000000"/>
          <w:lang w:val="mn-MN"/>
        </w:rPr>
        <w:t xml:space="preserve"> бөгөөд </w:t>
      </w:r>
      <w:r w:rsidR="006311C6" w:rsidRPr="00CF7C23">
        <w:rPr>
          <w:rFonts w:ascii="Arial" w:hAnsi="Arial" w:cs="Arial"/>
          <w:color w:val="000000"/>
          <w:lang w:val="mn-MN"/>
        </w:rPr>
        <w:t xml:space="preserve">шалгарсан оролцогчийн тендерийн </w:t>
      </w:r>
      <w:r w:rsidR="00B50694" w:rsidRPr="00CF7C23">
        <w:rPr>
          <w:rFonts w:ascii="Arial" w:hAnsi="Arial" w:cs="Arial"/>
          <w:color w:val="000000"/>
          <w:lang w:val="mn-MN"/>
        </w:rPr>
        <w:t>хүний эмзэг мэдээлэлд хамаарахгүй</w:t>
      </w:r>
      <w:r w:rsidR="00B50694" w:rsidRPr="00CF7C23" w:rsidDel="00B50694">
        <w:rPr>
          <w:rFonts w:ascii="Arial" w:hAnsi="Arial" w:cs="Arial"/>
          <w:color w:val="000000"/>
          <w:lang w:val="mn-MN"/>
        </w:rPr>
        <w:t xml:space="preserve"> </w:t>
      </w:r>
      <w:r w:rsidR="006311C6" w:rsidRPr="00CF7C23">
        <w:rPr>
          <w:rFonts w:ascii="Arial" w:hAnsi="Arial" w:cs="Arial"/>
          <w:color w:val="000000"/>
          <w:lang w:val="mn-MN"/>
        </w:rPr>
        <w:t>хэсэг, тендерийн талаар оролцогчоос өгсөн тодруулгыг гэрээ байгуулах эрх олгосноос хойш ажлын таван өдрийн хугацаанд цахим системээр бусад оролцогчид ил болго</w:t>
      </w:r>
      <w:r w:rsidR="00BB1721" w:rsidRPr="00CF7C23">
        <w:rPr>
          <w:rFonts w:ascii="Arial" w:hAnsi="Arial" w:cs="Arial"/>
          <w:color w:val="000000"/>
          <w:lang w:val="mn-MN"/>
        </w:rPr>
        <w:t>х;</w:t>
      </w:r>
    </w:p>
    <w:p w14:paraId="16720C24" w14:textId="77777777" w:rsidR="00BB1721" w:rsidRPr="00CF7C23" w:rsidRDefault="00BB1721" w:rsidP="002A6C5A">
      <w:pPr>
        <w:pStyle w:val="NormalWeb"/>
        <w:spacing w:before="0" w:beforeAutospacing="0" w:after="0" w:afterAutospacing="0"/>
        <w:ind w:left="720"/>
        <w:jc w:val="both"/>
        <w:rPr>
          <w:rFonts w:ascii="Arial" w:hAnsi="Arial" w:cs="Arial"/>
          <w:color w:val="000000"/>
          <w:lang w:val="mn-MN"/>
        </w:rPr>
      </w:pPr>
    </w:p>
    <w:p w14:paraId="6F18DF79" w14:textId="3CB653C8" w:rsidR="00274585" w:rsidRPr="00CF7C23" w:rsidRDefault="00A10FCF" w:rsidP="00073581">
      <w:pPr>
        <w:pStyle w:val="NormalWeb"/>
        <w:spacing w:before="0" w:beforeAutospacing="0" w:after="0" w:afterAutospacing="0"/>
        <w:ind w:left="709" w:firstLine="11"/>
        <w:jc w:val="both"/>
        <w:rPr>
          <w:rFonts w:ascii="Arial" w:hAnsi="Arial" w:cs="Arial"/>
          <w:color w:val="000000"/>
          <w:lang w:val="mn-MN"/>
        </w:rPr>
      </w:pPr>
      <w:r w:rsidRPr="00CF7C23">
        <w:rPr>
          <w:rFonts w:ascii="Arial" w:hAnsi="Arial" w:cs="Arial"/>
          <w:color w:val="000000"/>
          <w:lang w:val="mn-MN"/>
        </w:rPr>
        <w:t>2.2.</w:t>
      </w:r>
      <w:r w:rsidR="009425FA" w:rsidRPr="00CF7C23">
        <w:rPr>
          <w:rFonts w:ascii="Arial" w:hAnsi="Arial" w:cs="Arial"/>
          <w:color w:val="000000"/>
          <w:lang w:val="mn-MN"/>
        </w:rPr>
        <w:t>6</w:t>
      </w:r>
      <w:r w:rsidRPr="00CF7C23">
        <w:rPr>
          <w:rFonts w:ascii="Arial" w:hAnsi="Arial" w:cs="Arial"/>
          <w:color w:val="000000"/>
          <w:lang w:val="mn-MN"/>
        </w:rPr>
        <w:t>.</w:t>
      </w:r>
      <w:r w:rsidR="00274585" w:rsidRPr="00CF7C23">
        <w:rPr>
          <w:rFonts w:ascii="Arial" w:hAnsi="Arial" w:cs="Arial"/>
          <w:color w:val="000000"/>
          <w:lang w:val="mn-MN"/>
        </w:rPr>
        <w:t>тендерийн нээлтэд зарласан үнийг тендер шалгаруулалтын баримт бичигт заасан нөхцөлөөр үнийн задаргааны нийт нийлбэр дүнгээр өөрчилж тооцсон, эсхүл арифметик алдааг залруулсан залруулгыг оролцогч хүлээн зөвшөөрч хариу ирүүлсэн бол энэ тухай тэмдэглэл үйлдэж, тендерийн нээлтэд зарлагдсан цахим системийн мэдээллийг залруулах;</w:t>
      </w:r>
    </w:p>
    <w:p w14:paraId="36BE306A" w14:textId="66E3EE04" w:rsidR="00A10FCF" w:rsidRPr="00CF7C23" w:rsidRDefault="00A10FCF" w:rsidP="00DF4EDF">
      <w:pPr>
        <w:pStyle w:val="NormalWeb"/>
        <w:spacing w:before="0" w:beforeAutospacing="0" w:after="0" w:afterAutospacing="0"/>
        <w:ind w:left="720"/>
        <w:jc w:val="both"/>
        <w:rPr>
          <w:rFonts w:ascii="Arial" w:hAnsi="Arial" w:cs="Arial"/>
          <w:color w:val="000000"/>
          <w:lang w:val="mn-MN"/>
        </w:rPr>
      </w:pPr>
    </w:p>
    <w:p w14:paraId="6D13AF0D" w14:textId="2DA04B3D" w:rsidR="007E3EA3" w:rsidRPr="00CF7C23" w:rsidRDefault="00492DCE" w:rsidP="00073581">
      <w:pPr>
        <w:pStyle w:val="NormalWeb"/>
        <w:spacing w:before="0" w:beforeAutospacing="0" w:after="0" w:afterAutospacing="0"/>
        <w:ind w:left="709" w:firstLine="11"/>
        <w:jc w:val="both"/>
        <w:rPr>
          <w:rFonts w:ascii="Arial" w:hAnsi="Arial" w:cs="Arial"/>
          <w:color w:val="000000"/>
          <w:lang w:val="mn-MN"/>
        </w:rPr>
      </w:pPr>
      <w:r w:rsidRPr="00CF7C23">
        <w:rPr>
          <w:rFonts w:ascii="Arial" w:hAnsi="Arial" w:cs="Arial"/>
          <w:color w:val="000000"/>
          <w:lang w:val="mn-MN"/>
        </w:rPr>
        <w:t>2.2.</w:t>
      </w:r>
      <w:r w:rsidR="009425FA" w:rsidRPr="00CF7C23">
        <w:rPr>
          <w:rFonts w:ascii="Arial" w:hAnsi="Arial" w:cs="Arial"/>
          <w:color w:val="000000"/>
          <w:lang w:val="mn-MN"/>
        </w:rPr>
        <w:t>7</w:t>
      </w:r>
      <w:r w:rsidRPr="00CF7C23">
        <w:rPr>
          <w:rFonts w:ascii="Arial" w:hAnsi="Arial" w:cs="Arial"/>
          <w:color w:val="000000"/>
          <w:lang w:val="mn-MN"/>
        </w:rPr>
        <w:t>.</w:t>
      </w:r>
      <w:r w:rsidR="008A643F" w:rsidRPr="00CF7C23">
        <w:rPr>
          <w:rFonts w:ascii="Arial" w:hAnsi="Arial" w:cs="Arial"/>
          <w:color w:val="000000"/>
          <w:lang w:val="mn-MN"/>
        </w:rPr>
        <w:t>худалдан авах гэрээ</w:t>
      </w:r>
      <w:r w:rsidR="007E3EA3" w:rsidRPr="00CF7C23">
        <w:rPr>
          <w:rFonts w:ascii="Arial" w:hAnsi="Arial" w:cs="Arial"/>
          <w:color w:val="000000"/>
          <w:lang w:val="mn-MN"/>
        </w:rPr>
        <w:t xml:space="preserve">г цахим системд байршуулах ба хуульд зааснаар давуу эрх тооцсон, дотоодын үйлдвэрээс худалдан авах нөхцөлтэй гэрээний мэдээллийг цахим системд бүртгэх; </w:t>
      </w:r>
    </w:p>
    <w:p w14:paraId="1396CE2A" w14:textId="272F77B1" w:rsidR="007E3EA3" w:rsidRPr="00CF7C23" w:rsidRDefault="007E3EA3" w:rsidP="00DF4EDF">
      <w:pPr>
        <w:pStyle w:val="NormalWeb"/>
        <w:spacing w:before="0" w:beforeAutospacing="0" w:after="0" w:afterAutospacing="0"/>
        <w:ind w:left="720"/>
        <w:jc w:val="both"/>
        <w:rPr>
          <w:rFonts w:ascii="Arial" w:hAnsi="Arial" w:cs="Arial"/>
          <w:color w:val="000000"/>
          <w:lang w:val="mn-MN"/>
        </w:rPr>
      </w:pPr>
    </w:p>
    <w:p w14:paraId="65108F77" w14:textId="79731C54" w:rsidR="005E2716" w:rsidRPr="00CF7C23" w:rsidRDefault="007E3EA3" w:rsidP="00DF4EDF">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2.</w:t>
      </w:r>
      <w:r w:rsidR="009425FA" w:rsidRPr="00CF7C23">
        <w:rPr>
          <w:rFonts w:ascii="Arial" w:hAnsi="Arial" w:cs="Arial"/>
          <w:color w:val="000000"/>
          <w:lang w:val="mn-MN"/>
        </w:rPr>
        <w:t>8</w:t>
      </w:r>
      <w:r w:rsidRPr="00CF7C23">
        <w:rPr>
          <w:rFonts w:ascii="Arial" w:hAnsi="Arial" w:cs="Arial"/>
          <w:color w:val="000000"/>
          <w:lang w:val="mn-MN"/>
        </w:rPr>
        <w:t>.худалдан авах гэрээнд</w:t>
      </w:r>
      <w:r w:rsidR="00414F56" w:rsidRPr="00CF7C23">
        <w:rPr>
          <w:rFonts w:ascii="Arial" w:hAnsi="Arial" w:cs="Arial"/>
          <w:color w:val="000000"/>
          <w:lang w:val="mn-MN"/>
        </w:rPr>
        <w:t xml:space="preserve"> орсон </w:t>
      </w:r>
      <w:r w:rsidR="00D16BE2" w:rsidRPr="00CF7C23">
        <w:rPr>
          <w:rFonts w:ascii="Arial" w:hAnsi="Arial" w:cs="Arial"/>
          <w:color w:val="000000"/>
          <w:lang w:val="mn-MN"/>
        </w:rPr>
        <w:t>нэмэлт, өөрчлөлт</w:t>
      </w:r>
      <w:r w:rsidR="00696AF1" w:rsidRPr="00CF7C23">
        <w:rPr>
          <w:rFonts w:ascii="Arial" w:hAnsi="Arial" w:cs="Arial"/>
          <w:color w:val="000000"/>
          <w:lang w:val="mn-MN"/>
        </w:rPr>
        <w:t xml:space="preserve">ийг </w:t>
      </w:r>
      <w:r w:rsidR="008A643F" w:rsidRPr="00CF7C23">
        <w:rPr>
          <w:rFonts w:ascii="Arial" w:hAnsi="Arial" w:cs="Arial"/>
          <w:color w:val="000000"/>
          <w:lang w:val="mn-MN"/>
        </w:rPr>
        <w:t>цахим системд бүртгэх</w:t>
      </w:r>
      <w:r w:rsidR="00AE4B02" w:rsidRPr="00CF7C23">
        <w:rPr>
          <w:rFonts w:ascii="Arial" w:hAnsi="Arial" w:cs="Arial"/>
          <w:color w:val="000000"/>
          <w:lang w:val="mn-MN"/>
        </w:rPr>
        <w:t xml:space="preserve">, </w:t>
      </w:r>
      <w:r w:rsidR="005E2716" w:rsidRPr="00CF7C23">
        <w:rPr>
          <w:rFonts w:ascii="Arial" w:hAnsi="Arial" w:cs="Arial"/>
          <w:color w:val="000000"/>
          <w:lang w:val="mn-MN"/>
        </w:rPr>
        <w:t>гэрээний хэрэгжилт</w:t>
      </w:r>
      <w:r w:rsidR="00204BDD" w:rsidRPr="00CF7C23">
        <w:rPr>
          <w:rFonts w:ascii="Arial" w:hAnsi="Arial" w:cs="Arial"/>
          <w:color w:val="000000"/>
          <w:lang w:val="mn-MN"/>
        </w:rPr>
        <w:t xml:space="preserve">, гэрээ дууссаны дараа хүлээн авсан актыг </w:t>
      </w:r>
      <w:r w:rsidR="00AC4D37" w:rsidRPr="00CF7C23">
        <w:rPr>
          <w:rFonts w:ascii="Arial" w:hAnsi="Arial" w:cs="Arial"/>
          <w:color w:val="000000"/>
          <w:lang w:val="mn-MN"/>
        </w:rPr>
        <w:t xml:space="preserve">тухай бүр </w:t>
      </w:r>
      <w:r w:rsidR="005E2716" w:rsidRPr="00CF7C23">
        <w:rPr>
          <w:rFonts w:ascii="Arial" w:hAnsi="Arial" w:cs="Arial"/>
          <w:color w:val="000000"/>
          <w:lang w:val="mn-MN"/>
        </w:rPr>
        <w:t xml:space="preserve">цахим системд </w:t>
      </w:r>
      <w:r w:rsidRPr="00CF7C23">
        <w:rPr>
          <w:rFonts w:ascii="Arial" w:hAnsi="Arial" w:cs="Arial"/>
          <w:color w:val="000000"/>
          <w:lang w:val="mn-MN"/>
        </w:rPr>
        <w:t>нийтлэх</w:t>
      </w:r>
      <w:r w:rsidR="00DF4EDF" w:rsidRPr="00CF7C23">
        <w:rPr>
          <w:rFonts w:ascii="Arial" w:hAnsi="Arial" w:cs="Arial"/>
          <w:color w:val="000000"/>
          <w:lang w:val="mn-MN"/>
        </w:rPr>
        <w:t>.</w:t>
      </w:r>
      <w:r w:rsidR="004300D3" w:rsidRPr="00CF7C23">
        <w:rPr>
          <w:rFonts w:ascii="Arial" w:hAnsi="Arial" w:cs="Arial"/>
          <w:color w:val="000000"/>
          <w:lang w:val="mn-MN"/>
        </w:rPr>
        <w:t xml:space="preserve"> </w:t>
      </w:r>
    </w:p>
    <w:p w14:paraId="48447F67" w14:textId="77777777" w:rsidR="009425FA" w:rsidRPr="00CF7C23" w:rsidRDefault="009425FA" w:rsidP="00905B28">
      <w:pPr>
        <w:pStyle w:val="NormalWeb"/>
        <w:spacing w:before="0" w:beforeAutospacing="0" w:after="0" w:afterAutospacing="0"/>
        <w:ind w:firstLine="720"/>
        <w:jc w:val="both"/>
        <w:rPr>
          <w:rFonts w:ascii="Arial" w:hAnsi="Arial" w:cs="Arial"/>
          <w:color w:val="000000"/>
          <w:lang w:val="mn-MN"/>
        </w:rPr>
      </w:pPr>
    </w:p>
    <w:p w14:paraId="49762070" w14:textId="135CA099" w:rsidR="00905B28" w:rsidRPr="00CF7C23" w:rsidRDefault="0019433D" w:rsidP="00905B28">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3.</w:t>
      </w:r>
      <w:r w:rsidR="00826121" w:rsidRPr="00CF7C23">
        <w:rPr>
          <w:rFonts w:ascii="Arial" w:hAnsi="Arial" w:cs="Arial"/>
          <w:color w:val="000000"/>
          <w:lang w:val="mn-MN"/>
        </w:rPr>
        <w:t xml:space="preserve">Аж ахуй эрхлэгч </w:t>
      </w:r>
      <w:r w:rsidRPr="00CF7C23">
        <w:rPr>
          <w:rFonts w:ascii="Arial" w:hAnsi="Arial" w:cs="Arial"/>
          <w:color w:val="000000"/>
          <w:lang w:val="mn-MN"/>
        </w:rPr>
        <w:t>Сангийн сайдын тушаалаар батлагдсан “</w:t>
      </w:r>
      <w:r w:rsidRPr="00CF7C23">
        <w:rPr>
          <w:rFonts w:ascii="Arial" w:hAnsi="Arial" w:cs="Arial"/>
          <w:lang w:val="mn-MN"/>
        </w:rPr>
        <w:t>Бүртгэл хөтлөх, мэдээллийг баталгаажуулах</w:t>
      </w:r>
      <w:r w:rsidRPr="00CF7C23">
        <w:rPr>
          <w:rFonts w:ascii="Arial" w:eastAsia="Arial" w:hAnsi="Arial" w:cs="Arial"/>
          <w:lang w:val="mn-MN"/>
        </w:rPr>
        <w:t xml:space="preserve"> журам”-ын дагуу ц</w:t>
      </w:r>
      <w:r w:rsidRPr="00CF7C23">
        <w:rPr>
          <w:rFonts w:ascii="Arial" w:hAnsi="Arial" w:cs="Arial"/>
          <w:color w:val="000000"/>
          <w:lang w:val="mn-MN"/>
        </w:rPr>
        <w:t>ахим системд бүртгэгд</w:t>
      </w:r>
      <w:r w:rsidR="00826121" w:rsidRPr="00CF7C23">
        <w:rPr>
          <w:rFonts w:ascii="Arial" w:hAnsi="Arial" w:cs="Arial"/>
          <w:color w:val="000000"/>
          <w:lang w:val="mn-MN"/>
        </w:rPr>
        <w:t xml:space="preserve">сэнээр </w:t>
      </w:r>
      <w:r w:rsidR="00167C99" w:rsidRPr="00CF7C23">
        <w:rPr>
          <w:rFonts w:ascii="Arial" w:hAnsi="Arial" w:cs="Arial"/>
          <w:color w:val="000000"/>
          <w:lang w:val="mn-MN"/>
        </w:rPr>
        <w:t xml:space="preserve">тендер шалгаруулалтад </w:t>
      </w:r>
      <w:r w:rsidR="00C21921" w:rsidRPr="00CF7C23">
        <w:rPr>
          <w:rFonts w:ascii="Arial" w:hAnsi="Arial" w:cs="Arial"/>
          <w:color w:val="000000"/>
          <w:lang w:val="mn-MN"/>
        </w:rPr>
        <w:t>дараах байдлаар оролцоно</w:t>
      </w:r>
      <w:r w:rsidR="0012508D" w:rsidRPr="00CF7C23">
        <w:rPr>
          <w:rFonts w:ascii="Arial" w:hAnsi="Arial" w:cs="Arial"/>
          <w:color w:val="000000"/>
          <w:lang w:val="mn-MN"/>
        </w:rPr>
        <w:t>. Үүнд</w:t>
      </w:r>
      <w:r w:rsidR="00C21921" w:rsidRPr="00CF7C23">
        <w:rPr>
          <w:rFonts w:ascii="Arial" w:hAnsi="Arial" w:cs="Arial"/>
          <w:color w:val="000000"/>
          <w:lang w:val="mn-MN"/>
        </w:rPr>
        <w:t xml:space="preserve">: </w:t>
      </w:r>
    </w:p>
    <w:p w14:paraId="61AA930A" w14:textId="77777777" w:rsidR="0012717E" w:rsidRPr="00CF7C23" w:rsidRDefault="0012717E" w:rsidP="00905B28">
      <w:pPr>
        <w:pStyle w:val="NormalWeb"/>
        <w:spacing w:before="0" w:beforeAutospacing="0" w:after="0" w:afterAutospacing="0"/>
        <w:ind w:left="720"/>
        <w:jc w:val="both"/>
        <w:rPr>
          <w:rFonts w:ascii="Arial" w:hAnsi="Arial" w:cs="Arial"/>
          <w:color w:val="000000"/>
          <w:lang w:val="mn-MN"/>
        </w:rPr>
      </w:pPr>
    </w:p>
    <w:p w14:paraId="78B128DF" w14:textId="7A1DBB62" w:rsidR="00905B28" w:rsidRPr="00CF7C23" w:rsidRDefault="00905B28" w:rsidP="00905B28">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3.1.</w:t>
      </w:r>
      <w:r w:rsidR="009269C8" w:rsidRPr="00CF7C23">
        <w:rPr>
          <w:rFonts w:ascii="Arial" w:hAnsi="Arial" w:cs="Arial"/>
          <w:color w:val="000000"/>
          <w:lang w:val="mn-MN"/>
        </w:rPr>
        <w:t xml:space="preserve">тендер шалгаруулалтад </w:t>
      </w:r>
      <w:r w:rsidR="00435B59" w:rsidRPr="00CF7C23">
        <w:rPr>
          <w:rFonts w:ascii="Arial" w:hAnsi="Arial" w:cs="Arial"/>
          <w:color w:val="000000"/>
          <w:lang w:val="mn-MN"/>
        </w:rPr>
        <w:t>т</w:t>
      </w:r>
      <w:r w:rsidR="0045092D" w:rsidRPr="00CF7C23">
        <w:rPr>
          <w:rFonts w:ascii="Arial" w:hAnsi="Arial" w:cs="Arial"/>
          <w:color w:val="000000"/>
          <w:lang w:val="mn-MN"/>
        </w:rPr>
        <w:t>үншлэлээр</w:t>
      </w:r>
      <w:r w:rsidR="00435B59" w:rsidRPr="00CF7C23">
        <w:rPr>
          <w:rFonts w:ascii="Arial" w:hAnsi="Arial" w:cs="Arial"/>
          <w:color w:val="000000"/>
          <w:lang w:val="mn-MN"/>
        </w:rPr>
        <w:t>,</w:t>
      </w:r>
      <w:r w:rsidR="0045092D" w:rsidRPr="00CF7C23">
        <w:rPr>
          <w:rFonts w:ascii="Arial" w:hAnsi="Arial" w:cs="Arial"/>
          <w:color w:val="000000"/>
          <w:lang w:val="mn-MN"/>
        </w:rPr>
        <w:t xml:space="preserve"> эсхүл туслан гүйцэтгэгчтэй оролцох бол</w:t>
      </w:r>
      <w:r w:rsidR="009555A0" w:rsidRPr="00CF7C23">
        <w:rPr>
          <w:rFonts w:ascii="Arial" w:hAnsi="Arial" w:cs="Arial"/>
          <w:color w:val="000000"/>
          <w:lang w:val="mn-MN"/>
        </w:rPr>
        <w:t xml:space="preserve"> холбогдох гэрээг цахим си</w:t>
      </w:r>
      <w:r w:rsidR="0045092D" w:rsidRPr="00CF7C23">
        <w:rPr>
          <w:rFonts w:ascii="Arial" w:hAnsi="Arial" w:cs="Arial"/>
          <w:color w:val="000000"/>
          <w:lang w:val="mn-MN"/>
        </w:rPr>
        <w:t xml:space="preserve">стемээр </w:t>
      </w:r>
      <w:r w:rsidR="00C656B1" w:rsidRPr="00CF7C23">
        <w:rPr>
          <w:rFonts w:ascii="Arial" w:hAnsi="Arial" w:cs="Arial"/>
          <w:color w:val="000000"/>
          <w:lang w:val="mn-MN"/>
        </w:rPr>
        <w:t xml:space="preserve">баталгаажуулсан </w:t>
      </w:r>
      <w:r w:rsidR="0045092D" w:rsidRPr="00CF7C23">
        <w:rPr>
          <w:rFonts w:ascii="Arial" w:hAnsi="Arial" w:cs="Arial"/>
          <w:color w:val="000000"/>
          <w:lang w:val="mn-MN"/>
        </w:rPr>
        <w:t>байх;</w:t>
      </w:r>
    </w:p>
    <w:p w14:paraId="40B721DE" w14:textId="77777777" w:rsidR="00905B28" w:rsidRPr="00CF7C23" w:rsidRDefault="00905B28" w:rsidP="00905B28">
      <w:pPr>
        <w:pStyle w:val="NormalWeb"/>
        <w:spacing w:before="0" w:beforeAutospacing="0" w:after="0" w:afterAutospacing="0"/>
        <w:ind w:left="720"/>
        <w:jc w:val="both"/>
        <w:rPr>
          <w:rFonts w:ascii="Arial" w:hAnsi="Arial" w:cs="Arial"/>
          <w:color w:val="000000"/>
          <w:lang w:val="mn-MN"/>
        </w:rPr>
      </w:pPr>
    </w:p>
    <w:p w14:paraId="414CA004" w14:textId="00494919" w:rsidR="009C61D5" w:rsidRPr="00CF7C23" w:rsidRDefault="009C61D5" w:rsidP="009C61D5">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3.2.</w:t>
      </w:r>
      <w:r w:rsidR="008215C0" w:rsidRPr="00CF7C23">
        <w:rPr>
          <w:rFonts w:ascii="Arial" w:hAnsi="Arial" w:cs="Arial"/>
          <w:color w:val="000000"/>
          <w:lang w:val="mn-MN"/>
        </w:rPr>
        <w:t xml:space="preserve">хуулийн 19.1-д заасны дагуу тодруулга авах </w:t>
      </w:r>
      <w:r w:rsidRPr="00CF7C23">
        <w:rPr>
          <w:rFonts w:ascii="Arial" w:hAnsi="Arial" w:cs="Arial"/>
          <w:color w:val="000000"/>
          <w:lang w:val="mn-MN"/>
        </w:rPr>
        <w:t>хүсэлтийг тоон гарын үсгээр баталгаажуулан цахимаар гаргах</w:t>
      </w:r>
      <w:r w:rsidR="007D63A4" w:rsidRPr="00CF7C23">
        <w:rPr>
          <w:rFonts w:ascii="Arial" w:hAnsi="Arial" w:cs="Arial"/>
          <w:color w:val="000000"/>
          <w:lang w:val="mn-MN"/>
        </w:rPr>
        <w:t xml:space="preserve">; </w:t>
      </w:r>
    </w:p>
    <w:p w14:paraId="23B3A3BD" w14:textId="77777777" w:rsidR="007D63A4" w:rsidRPr="00CF7C23" w:rsidRDefault="007D63A4" w:rsidP="009C61D5">
      <w:pPr>
        <w:pStyle w:val="NormalWeb"/>
        <w:spacing w:before="0" w:beforeAutospacing="0" w:after="0" w:afterAutospacing="0"/>
        <w:ind w:left="720"/>
        <w:jc w:val="both"/>
        <w:rPr>
          <w:rFonts w:ascii="Arial" w:hAnsi="Arial" w:cs="Arial"/>
          <w:color w:val="000000"/>
          <w:lang w:val="mn-MN"/>
        </w:rPr>
      </w:pPr>
    </w:p>
    <w:p w14:paraId="58724905" w14:textId="35ECA5B4" w:rsidR="007D63A4" w:rsidRPr="00CF7C23" w:rsidRDefault="0059431A" w:rsidP="009C61D5">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 xml:space="preserve">2.3.3.тендерийн баталгаа шаардсан нөхцөлд </w:t>
      </w:r>
      <w:r w:rsidR="007A7A6D" w:rsidRPr="00CF7C23">
        <w:rPr>
          <w:rFonts w:ascii="Arial" w:hAnsi="Arial" w:cs="Arial"/>
          <w:color w:val="000000"/>
          <w:lang w:val="mn-MN"/>
        </w:rPr>
        <w:t>хуулийн 22.7-д заасны дагуу</w:t>
      </w:r>
      <w:r w:rsidR="00091036" w:rsidRPr="00CF7C23">
        <w:rPr>
          <w:rFonts w:ascii="Arial" w:hAnsi="Arial" w:cs="Arial"/>
          <w:color w:val="000000"/>
          <w:lang w:val="mn-MN"/>
        </w:rPr>
        <w:t xml:space="preserve"> тендерийн баталгааг цахим системээр дамжуулан хүргүүлэх; </w:t>
      </w:r>
    </w:p>
    <w:p w14:paraId="0708596E" w14:textId="77777777" w:rsidR="00091036" w:rsidRPr="00CF7C23" w:rsidRDefault="00091036" w:rsidP="009C61D5">
      <w:pPr>
        <w:pStyle w:val="NormalWeb"/>
        <w:spacing w:before="0" w:beforeAutospacing="0" w:after="0" w:afterAutospacing="0"/>
        <w:ind w:left="720"/>
        <w:jc w:val="both"/>
        <w:rPr>
          <w:rFonts w:ascii="Arial" w:hAnsi="Arial" w:cs="Arial"/>
          <w:color w:val="000000"/>
          <w:lang w:val="mn-MN"/>
        </w:rPr>
      </w:pPr>
    </w:p>
    <w:p w14:paraId="1773C32D" w14:textId="3A3799E9" w:rsidR="00310019" w:rsidRPr="00CF7C23" w:rsidRDefault="00905B28" w:rsidP="005150B8">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3.</w:t>
      </w:r>
      <w:r w:rsidR="00091036" w:rsidRPr="00CF7C23">
        <w:rPr>
          <w:rFonts w:ascii="Arial" w:hAnsi="Arial" w:cs="Arial"/>
          <w:color w:val="000000"/>
          <w:lang w:val="mn-MN"/>
        </w:rPr>
        <w:t>4</w:t>
      </w:r>
      <w:r w:rsidR="0045092D" w:rsidRPr="00CF7C23">
        <w:rPr>
          <w:rFonts w:ascii="Arial" w:hAnsi="Arial" w:cs="Arial"/>
          <w:color w:val="000000"/>
          <w:lang w:val="mn-MN"/>
        </w:rPr>
        <w:t>.</w:t>
      </w:r>
      <w:r w:rsidR="00322CFE" w:rsidRPr="00CF7C23">
        <w:rPr>
          <w:rFonts w:ascii="Arial" w:hAnsi="Arial" w:cs="Arial"/>
          <w:color w:val="000000"/>
          <w:lang w:val="mn-MN"/>
        </w:rPr>
        <w:t>Сангийн сайдын тушаалаар батлагдсан “</w:t>
      </w:r>
      <w:r w:rsidR="00322CFE" w:rsidRPr="00CF7C23">
        <w:rPr>
          <w:rFonts w:ascii="Arial" w:hAnsi="Arial" w:cs="Arial"/>
          <w:lang w:val="mn-MN"/>
        </w:rPr>
        <w:t>Бүртгэл хөтлөх, мэдээллийг баталгаажуулах</w:t>
      </w:r>
      <w:r w:rsidR="00322CFE" w:rsidRPr="00CF7C23">
        <w:rPr>
          <w:rFonts w:ascii="Arial" w:eastAsia="Arial" w:hAnsi="Arial" w:cs="Arial"/>
          <w:lang w:val="mn-MN"/>
        </w:rPr>
        <w:t xml:space="preserve"> журам”-ын дагуу ц</w:t>
      </w:r>
      <w:r w:rsidR="00322CFE" w:rsidRPr="00CF7C23">
        <w:rPr>
          <w:rFonts w:ascii="Arial" w:hAnsi="Arial" w:cs="Arial"/>
          <w:color w:val="000000"/>
          <w:lang w:val="mn-MN"/>
        </w:rPr>
        <w:t xml:space="preserve">ахим системд </w:t>
      </w:r>
      <w:r w:rsidR="004F3E0E" w:rsidRPr="00CF7C23">
        <w:rPr>
          <w:rFonts w:ascii="Arial" w:hAnsi="Arial" w:cs="Arial"/>
          <w:color w:val="000000"/>
          <w:lang w:val="mn-MN"/>
        </w:rPr>
        <w:t>баталгаажсан</w:t>
      </w:r>
      <w:r w:rsidR="001E3251" w:rsidRPr="00CF7C23">
        <w:rPr>
          <w:rFonts w:ascii="Arial" w:hAnsi="Arial" w:cs="Arial"/>
          <w:color w:val="000000"/>
          <w:lang w:val="mn-MN"/>
        </w:rPr>
        <w:t xml:space="preserve"> чадавх, тур</w:t>
      </w:r>
      <w:r w:rsidR="00267C27" w:rsidRPr="00CF7C23">
        <w:rPr>
          <w:rFonts w:ascii="Arial" w:hAnsi="Arial" w:cs="Arial"/>
          <w:color w:val="000000"/>
          <w:lang w:val="mn-MN"/>
        </w:rPr>
        <w:t>шлагы</w:t>
      </w:r>
      <w:r w:rsidR="00291B1C" w:rsidRPr="00CF7C23">
        <w:rPr>
          <w:rFonts w:ascii="Arial" w:hAnsi="Arial" w:cs="Arial"/>
          <w:color w:val="000000"/>
          <w:lang w:val="mn-MN"/>
        </w:rPr>
        <w:t>г нотлох</w:t>
      </w:r>
      <w:r w:rsidR="00267C27" w:rsidRPr="00CF7C23">
        <w:rPr>
          <w:rFonts w:ascii="Arial" w:hAnsi="Arial" w:cs="Arial"/>
          <w:color w:val="000000"/>
          <w:lang w:val="mn-MN"/>
        </w:rPr>
        <w:t xml:space="preserve"> мэдээлэл, баримт бичг</w:t>
      </w:r>
      <w:r w:rsidR="00291B1C" w:rsidRPr="00CF7C23">
        <w:rPr>
          <w:rFonts w:ascii="Arial" w:hAnsi="Arial" w:cs="Arial"/>
          <w:color w:val="000000"/>
          <w:lang w:val="mn-MN"/>
        </w:rPr>
        <w:t>ээс шаардлагатайг сонгож</w:t>
      </w:r>
      <w:r w:rsidR="00310019" w:rsidRPr="00CF7C23">
        <w:rPr>
          <w:rFonts w:ascii="Arial" w:hAnsi="Arial" w:cs="Arial"/>
          <w:color w:val="000000"/>
          <w:lang w:val="mn-MN"/>
        </w:rPr>
        <w:t xml:space="preserve">, тендерийн хамт илгээх; </w:t>
      </w:r>
    </w:p>
    <w:p w14:paraId="363EA5E3" w14:textId="77777777" w:rsidR="00310019" w:rsidRPr="00CF7C23" w:rsidRDefault="00310019" w:rsidP="005150B8">
      <w:pPr>
        <w:pStyle w:val="NormalWeb"/>
        <w:spacing w:before="0" w:beforeAutospacing="0" w:after="0" w:afterAutospacing="0"/>
        <w:ind w:left="720"/>
        <w:jc w:val="both"/>
        <w:rPr>
          <w:rFonts w:ascii="Arial" w:hAnsi="Arial" w:cs="Arial"/>
          <w:color w:val="000000"/>
          <w:lang w:val="mn-MN"/>
        </w:rPr>
      </w:pPr>
    </w:p>
    <w:p w14:paraId="2EC20F41" w14:textId="3FCA4C5E" w:rsidR="00E611F7" w:rsidRPr="00CF7C23" w:rsidRDefault="001C585F" w:rsidP="005150B8">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3.5.</w:t>
      </w:r>
      <w:r w:rsidR="00AC686C" w:rsidRPr="00CF7C23">
        <w:rPr>
          <w:rFonts w:ascii="Arial" w:hAnsi="Arial" w:cs="Arial"/>
          <w:color w:val="000000"/>
          <w:lang w:val="mn-MN"/>
        </w:rPr>
        <w:t>хуулийн 15.2</w:t>
      </w:r>
      <w:r w:rsidR="00C51579" w:rsidRPr="00CF7C23">
        <w:rPr>
          <w:rFonts w:ascii="Arial" w:hAnsi="Arial" w:cs="Arial"/>
          <w:color w:val="000000"/>
          <w:lang w:val="mn-MN"/>
        </w:rPr>
        <w:t>,</w:t>
      </w:r>
      <w:r w:rsidR="00B5048B" w:rsidRPr="00CF7C23">
        <w:rPr>
          <w:rFonts w:ascii="Arial" w:hAnsi="Arial" w:cs="Arial"/>
          <w:color w:val="000000"/>
          <w:lang w:val="mn-MN"/>
        </w:rPr>
        <w:t xml:space="preserve"> </w:t>
      </w:r>
      <w:r w:rsidR="00E02948" w:rsidRPr="00CF7C23">
        <w:rPr>
          <w:rFonts w:ascii="Arial" w:hAnsi="Arial" w:cs="Arial"/>
          <w:color w:val="000000"/>
          <w:lang w:val="mn-MN"/>
        </w:rPr>
        <w:t>энэ журмын 2.3.4-т заасанд хамаара</w:t>
      </w:r>
      <w:r w:rsidR="00EE22A8" w:rsidRPr="00CF7C23">
        <w:rPr>
          <w:rFonts w:ascii="Arial" w:hAnsi="Arial" w:cs="Arial"/>
          <w:color w:val="000000"/>
          <w:lang w:val="mn-MN"/>
        </w:rPr>
        <w:t xml:space="preserve">хгүй </w:t>
      </w:r>
      <w:r w:rsidR="002F0D4F" w:rsidRPr="00CF7C23">
        <w:rPr>
          <w:rFonts w:ascii="Arial" w:hAnsi="Arial" w:cs="Arial"/>
          <w:color w:val="000000"/>
          <w:lang w:val="mn-MN"/>
        </w:rPr>
        <w:t>оролцогчийн</w:t>
      </w:r>
      <w:r w:rsidR="00B84FB3" w:rsidRPr="00CF7C23">
        <w:rPr>
          <w:rFonts w:ascii="Arial" w:hAnsi="Arial" w:cs="Arial"/>
          <w:color w:val="000000"/>
          <w:lang w:val="mn-MN"/>
        </w:rPr>
        <w:t xml:space="preserve"> </w:t>
      </w:r>
      <w:r w:rsidR="00373E62" w:rsidRPr="00CF7C23">
        <w:rPr>
          <w:rFonts w:ascii="Arial" w:hAnsi="Arial" w:cs="Arial"/>
          <w:color w:val="000000"/>
          <w:lang w:val="mn-MN"/>
        </w:rPr>
        <w:t xml:space="preserve">ерөнхий шаардлага, </w:t>
      </w:r>
      <w:r w:rsidR="008E41DC" w:rsidRPr="00CF7C23">
        <w:rPr>
          <w:rFonts w:ascii="Arial" w:hAnsi="Arial" w:cs="Arial"/>
          <w:color w:val="000000"/>
          <w:lang w:val="mn-MN"/>
        </w:rPr>
        <w:t xml:space="preserve">чадавх, туршлагыг нотлох </w:t>
      </w:r>
      <w:r w:rsidR="00373E62" w:rsidRPr="00CF7C23">
        <w:rPr>
          <w:rFonts w:ascii="Arial" w:hAnsi="Arial" w:cs="Arial"/>
          <w:color w:val="000000"/>
          <w:lang w:val="mn-MN"/>
        </w:rPr>
        <w:t>бари</w:t>
      </w:r>
      <w:r w:rsidR="00464994" w:rsidRPr="00CF7C23">
        <w:rPr>
          <w:rFonts w:ascii="Arial" w:hAnsi="Arial" w:cs="Arial"/>
          <w:color w:val="000000"/>
          <w:lang w:val="mn-MN"/>
        </w:rPr>
        <w:t>мтыг</w:t>
      </w:r>
      <w:r w:rsidR="00EC7D0D" w:rsidRPr="00CF7C23">
        <w:rPr>
          <w:rFonts w:ascii="Arial" w:hAnsi="Arial" w:cs="Arial"/>
          <w:color w:val="000000"/>
          <w:lang w:val="mn-MN"/>
        </w:rPr>
        <w:t xml:space="preserve"> </w:t>
      </w:r>
      <w:r w:rsidR="003804EF" w:rsidRPr="00CF7C23">
        <w:rPr>
          <w:rFonts w:ascii="Arial" w:hAnsi="Arial" w:cs="Arial"/>
          <w:color w:val="000000"/>
          <w:lang w:val="mn-MN"/>
        </w:rPr>
        <w:t>“</w:t>
      </w:r>
      <w:r w:rsidR="0045092D" w:rsidRPr="00CF7C23">
        <w:rPr>
          <w:rFonts w:ascii="Arial" w:hAnsi="Arial" w:cs="Arial"/>
          <w:color w:val="000000"/>
          <w:lang w:val="mn-MN"/>
        </w:rPr>
        <w:t>PDF</w:t>
      </w:r>
      <w:r w:rsidR="003804EF" w:rsidRPr="00CF7C23">
        <w:rPr>
          <w:rFonts w:ascii="Arial" w:hAnsi="Arial" w:cs="Arial"/>
          <w:color w:val="000000"/>
          <w:lang w:val="mn-MN"/>
        </w:rPr>
        <w:t>”</w:t>
      </w:r>
      <w:r w:rsidR="0045092D" w:rsidRPr="00CF7C23">
        <w:rPr>
          <w:rFonts w:ascii="Arial" w:hAnsi="Arial" w:cs="Arial"/>
          <w:color w:val="000000"/>
          <w:lang w:val="mn-MN"/>
        </w:rPr>
        <w:t xml:space="preserve"> форматаар гаргацтай, тод хөрвүүл</w:t>
      </w:r>
      <w:r w:rsidR="003F6B43" w:rsidRPr="00CF7C23">
        <w:rPr>
          <w:rFonts w:ascii="Arial" w:hAnsi="Arial" w:cs="Arial"/>
          <w:color w:val="000000"/>
          <w:lang w:val="mn-MN"/>
        </w:rPr>
        <w:t>эх</w:t>
      </w:r>
      <w:r w:rsidR="00E611F7" w:rsidRPr="00CF7C23">
        <w:rPr>
          <w:rFonts w:ascii="Arial" w:hAnsi="Arial" w:cs="Arial"/>
          <w:color w:val="000000"/>
          <w:lang w:val="mn-MN"/>
        </w:rPr>
        <w:t xml:space="preserve">; </w:t>
      </w:r>
    </w:p>
    <w:p w14:paraId="778D0890" w14:textId="77777777" w:rsidR="00E611F7" w:rsidRPr="00CF7C23" w:rsidRDefault="00E611F7" w:rsidP="005150B8">
      <w:pPr>
        <w:pStyle w:val="NormalWeb"/>
        <w:spacing w:before="0" w:beforeAutospacing="0" w:after="0" w:afterAutospacing="0"/>
        <w:ind w:left="720"/>
        <w:jc w:val="both"/>
        <w:rPr>
          <w:rFonts w:ascii="Arial" w:hAnsi="Arial" w:cs="Arial"/>
          <w:color w:val="000000"/>
          <w:lang w:val="mn-MN"/>
        </w:rPr>
      </w:pPr>
    </w:p>
    <w:p w14:paraId="173450BE" w14:textId="0F69B448" w:rsidR="005150B8" w:rsidRPr="00CF7C23" w:rsidRDefault="006B34A5" w:rsidP="005150B8">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3.6.</w:t>
      </w:r>
      <w:r w:rsidR="003F6B43" w:rsidRPr="00CF7C23">
        <w:rPr>
          <w:rFonts w:ascii="Arial" w:hAnsi="Arial" w:cs="Arial"/>
          <w:color w:val="000000"/>
          <w:lang w:val="mn-MN"/>
        </w:rPr>
        <w:t>энэ журмын 2.3.5-д заас</w:t>
      </w:r>
      <w:r w:rsidR="009D1038" w:rsidRPr="00CF7C23">
        <w:rPr>
          <w:rFonts w:ascii="Arial" w:hAnsi="Arial" w:cs="Arial"/>
          <w:color w:val="000000"/>
          <w:lang w:val="mn-MN"/>
        </w:rPr>
        <w:t xml:space="preserve">ан нотлох баримт, </w:t>
      </w:r>
      <w:r w:rsidR="0045092D" w:rsidRPr="00CF7C23">
        <w:rPr>
          <w:rFonts w:ascii="Arial" w:hAnsi="Arial" w:cs="Arial"/>
          <w:color w:val="000000"/>
          <w:lang w:val="mn-MN"/>
        </w:rPr>
        <w:t xml:space="preserve">тендерийн үнэ, </w:t>
      </w:r>
      <w:r w:rsidR="00227F53" w:rsidRPr="00CF7C23">
        <w:rPr>
          <w:rFonts w:ascii="Arial" w:hAnsi="Arial" w:cs="Arial"/>
          <w:color w:val="000000"/>
          <w:lang w:val="mn-MN"/>
        </w:rPr>
        <w:t xml:space="preserve">тендерийн </w:t>
      </w:r>
      <w:r w:rsidR="0045092D" w:rsidRPr="00CF7C23">
        <w:rPr>
          <w:rFonts w:ascii="Arial" w:hAnsi="Arial" w:cs="Arial"/>
          <w:color w:val="000000"/>
          <w:lang w:val="mn-MN"/>
        </w:rPr>
        <w:t>хүчинтэй</w:t>
      </w:r>
      <w:r w:rsidR="00227F53" w:rsidRPr="00CF7C23">
        <w:rPr>
          <w:rFonts w:ascii="Arial" w:hAnsi="Arial" w:cs="Arial"/>
          <w:color w:val="000000"/>
          <w:lang w:val="mn-MN"/>
        </w:rPr>
        <w:t xml:space="preserve"> байх</w:t>
      </w:r>
      <w:r w:rsidR="0045092D" w:rsidRPr="00CF7C23">
        <w:rPr>
          <w:rFonts w:ascii="Arial" w:hAnsi="Arial" w:cs="Arial"/>
          <w:color w:val="000000"/>
          <w:lang w:val="mn-MN"/>
        </w:rPr>
        <w:t xml:space="preserve"> хугацаа</w:t>
      </w:r>
      <w:r w:rsidR="00AC69A0" w:rsidRPr="00CF7C23">
        <w:rPr>
          <w:rFonts w:ascii="Arial" w:hAnsi="Arial" w:cs="Arial"/>
          <w:color w:val="000000"/>
          <w:lang w:val="mn-MN"/>
        </w:rPr>
        <w:t xml:space="preserve">, </w:t>
      </w:r>
      <w:r w:rsidR="008A6A08" w:rsidRPr="00CF7C23">
        <w:rPr>
          <w:rFonts w:ascii="Arial" w:hAnsi="Arial" w:cs="Arial"/>
          <w:color w:val="000000"/>
          <w:lang w:val="mn-MN"/>
        </w:rPr>
        <w:t>санал болгосон үнийн хөнгөлөлт</w:t>
      </w:r>
      <w:r w:rsidR="0045092D" w:rsidRPr="00CF7C23">
        <w:rPr>
          <w:rFonts w:ascii="Arial" w:hAnsi="Arial" w:cs="Arial"/>
          <w:color w:val="000000"/>
          <w:lang w:val="mn-MN"/>
        </w:rPr>
        <w:t xml:space="preserve"> болон холбогдох бусад мэдээллийг</w:t>
      </w:r>
      <w:r w:rsidR="000A3FDC" w:rsidRPr="00CF7C23">
        <w:rPr>
          <w:rFonts w:ascii="Arial" w:hAnsi="Arial" w:cs="Arial"/>
          <w:color w:val="000000"/>
          <w:lang w:val="mn-MN"/>
        </w:rPr>
        <w:t xml:space="preserve"> цахим</w:t>
      </w:r>
      <w:r w:rsidR="0045092D" w:rsidRPr="00CF7C23">
        <w:rPr>
          <w:rFonts w:ascii="Arial" w:hAnsi="Arial" w:cs="Arial"/>
          <w:color w:val="000000"/>
          <w:lang w:val="mn-MN"/>
        </w:rPr>
        <w:t xml:space="preserve"> системийн холбогдох талбарт бүрэн оруул</w:t>
      </w:r>
      <w:r w:rsidR="00AF3C74" w:rsidRPr="00CF7C23">
        <w:rPr>
          <w:rFonts w:ascii="Arial" w:hAnsi="Arial" w:cs="Arial"/>
          <w:color w:val="000000"/>
          <w:lang w:val="mn-MN"/>
        </w:rPr>
        <w:t>ж,</w:t>
      </w:r>
      <w:r w:rsidR="00952A55" w:rsidRPr="00CF7C23">
        <w:rPr>
          <w:rFonts w:ascii="Arial" w:hAnsi="Arial" w:cs="Arial"/>
          <w:color w:val="000000"/>
          <w:lang w:val="mn-MN"/>
        </w:rPr>
        <w:t xml:space="preserve"> </w:t>
      </w:r>
      <w:r w:rsidR="0045092D" w:rsidRPr="00CF7C23">
        <w:rPr>
          <w:rFonts w:ascii="Arial" w:hAnsi="Arial" w:cs="Arial"/>
          <w:color w:val="000000"/>
          <w:lang w:val="mn-MN"/>
        </w:rPr>
        <w:lastRenderedPageBreak/>
        <w:t>мэргэжлийн байгууллаг</w:t>
      </w:r>
      <w:r w:rsidR="00952A55" w:rsidRPr="00CF7C23">
        <w:rPr>
          <w:rFonts w:ascii="Arial" w:hAnsi="Arial" w:cs="Arial"/>
          <w:color w:val="000000"/>
          <w:lang w:val="mn-MN"/>
        </w:rPr>
        <w:t>ын г</w:t>
      </w:r>
      <w:r w:rsidR="00F17C8C" w:rsidRPr="00CF7C23">
        <w:rPr>
          <w:rFonts w:ascii="Arial" w:hAnsi="Arial" w:cs="Arial"/>
          <w:color w:val="000000"/>
          <w:lang w:val="mn-MN"/>
        </w:rPr>
        <w:t xml:space="preserve">аргасан зааварчилгааны дагуу </w:t>
      </w:r>
      <w:r w:rsidR="0045092D" w:rsidRPr="00CF7C23">
        <w:rPr>
          <w:rFonts w:ascii="Arial" w:hAnsi="Arial" w:cs="Arial"/>
          <w:color w:val="000000"/>
          <w:lang w:val="mn-MN"/>
        </w:rPr>
        <w:t>тендер</w:t>
      </w:r>
      <w:r w:rsidR="00793CF0" w:rsidRPr="00CF7C23">
        <w:rPr>
          <w:rFonts w:ascii="Arial" w:hAnsi="Arial" w:cs="Arial"/>
          <w:color w:val="000000"/>
          <w:lang w:val="mn-MN"/>
        </w:rPr>
        <w:t xml:space="preserve">ийг тоон гарын үсгээр баталгаажуулан </w:t>
      </w:r>
      <w:r w:rsidR="0045092D" w:rsidRPr="00CF7C23">
        <w:rPr>
          <w:rFonts w:ascii="Arial" w:hAnsi="Arial" w:cs="Arial"/>
          <w:color w:val="000000"/>
          <w:lang w:val="mn-MN"/>
        </w:rPr>
        <w:t>илгээх;</w:t>
      </w:r>
    </w:p>
    <w:p w14:paraId="419A64DD" w14:textId="77777777" w:rsidR="00F17C8C" w:rsidRPr="00CF7C23" w:rsidRDefault="00F17C8C" w:rsidP="005150B8">
      <w:pPr>
        <w:pStyle w:val="NormalWeb"/>
        <w:spacing w:before="0" w:beforeAutospacing="0" w:after="0" w:afterAutospacing="0"/>
        <w:ind w:left="720"/>
        <w:jc w:val="both"/>
        <w:rPr>
          <w:rFonts w:ascii="Arial" w:hAnsi="Arial" w:cs="Arial"/>
          <w:color w:val="000000"/>
          <w:lang w:val="mn-MN"/>
        </w:rPr>
      </w:pPr>
    </w:p>
    <w:p w14:paraId="7E9C2ED9" w14:textId="425A49DC" w:rsidR="005C17D5" w:rsidRPr="00CF7C23" w:rsidRDefault="00B668FA" w:rsidP="005150B8">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3.7.</w:t>
      </w:r>
      <w:r w:rsidR="002E687E" w:rsidRPr="00CF7C23">
        <w:rPr>
          <w:rFonts w:ascii="Arial" w:hAnsi="Arial" w:cs="Arial"/>
          <w:color w:val="000000"/>
          <w:lang w:val="mn-MN"/>
        </w:rPr>
        <w:t xml:space="preserve">цахим системд </w:t>
      </w:r>
      <w:r w:rsidR="00173149" w:rsidRPr="00CF7C23">
        <w:rPr>
          <w:rFonts w:ascii="Arial" w:hAnsi="Arial" w:cs="Arial"/>
          <w:color w:val="000000"/>
          <w:lang w:val="mn-MN"/>
        </w:rPr>
        <w:t>тендер илгээхэд</w:t>
      </w:r>
      <w:r w:rsidR="00F7625B" w:rsidRPr="00CF7C23">
        <w:rPr>
          <w:rFonts w:ascii="Arial" w:hAnsi="Arial" w:cs="Arial"/>
          <w:color w:val="000000"/>
          <w:lang w:val="mn-MN"/>
        </w:rPr>
        <w:t xml:space="preserve"> </w:t>
      </w:r>
      <w:r w:rsidR="005C17D5" w:rsidRPr="00CF7C23">
        <w:rPr>
          <w:rFonts w:ascii="Arial" w:hAnsi="Arial" w:cs="Arial"/>
          <w:color w:val="000000"/>
          <w:lang w:val="mn-MN"/>
        </w:rPr>
        <w:t xml:space="preserve">хуулийн этгээд бол түүнийг итгэмжлэлгүйгээр төлөөлөх этгээдийн, </w:t>
      </w:r>
      <w:r w:rsidR="00C24BFF" w:rsidRPr="00CF7C23">
        <w:rPr>
          <w:rFonts w:ascii="Arial" w:hAnsi="Arial" w:cs="Arial"/>
          <w:color w:val="000000"/>
          <w:lang w:val="mn-MN"/>
        </w:rPr>
        <w:t xml:space="preserve">эсхүл </w:t>
      </w:r>
      <w:r w:rsidR="009166F7" w:rsidRPr="00CF7C23">
        <w:rPr>
          <w:rFonts w:ascii="Arial" w:hAnsi="Arial" w:cs="Arial"/>
          <w:color w:val="000000"/>
          <w:lang w:val="mn-MN"/>
        </w:rPr>
        <w:t xml:space="preserve">түүнийг итгэмжлэлээр төлөөлөх этгээдийн, </w:t>
      </w:r>
      <w:r w:rsidR="005C17D5" w:rsidRPr="00CF7C23">
        <w:rPr>
          <w:rFonts w:ascii="Arial" w:hAnsi="Arial" w:cs="Arial"/>
          <w:color w:val="000000"/>
          <w:lang w:val="mn-MN"/>
        </w:rPr>
        <w:t>иргэн бол тухайн иргэний тоон гарын үсг</w:t>
      </w:r>
      <w:r w:rsidR="00E94681" w:rsidRPr="00CF7C23">
        <w:rPr>
          <w:rFonts w:ascii="Arial" w:hAnsi="Arial" w:cs="Arial"/>
          <w:color w:val="000000"/>
          <w:lang w:val="mn-MN"/>
        </w:rPr>
        <w:t>ээр баталгаажуул</w:t>
      </w:r>
      <w:r w:rsidR="006760E9" w:rsidRPr="00CF7C23">
        <w:rPr>
          <w:rFonts w:ascii="Arial" w:hAnsi="Arial" w:cs="Arial"/>
          <w:color w:val="000000"/>
          <w:lang w:val="mn-MN"/>
        </w:rPr>
        <w:t xml:space="preserve">ах; </w:t>
      </w:r>
    </w:p>
    <w:p w14:paraId="4C54F436" w14:textId="77777777" w:rsidR="006760E9" w:rsidRPr="00CF7C23" w:rsidRDefault="006760E9" w:rsidP="005150B8">
      <w:pPr>
        <w:pStyle w:val="NormalWeb"/>
        <w:spacing w:before="0" w:beforeAutospacing="0" w:after="0" w:afterAutospacing="0"/>
        <w:ind w:left="720"/>
        <w:jc w:val="both"/>
        <w:rPr>
          <w:rFonts w:ascii="Arial" w:hAnsi="Arial" w:cs="Arial"/>
          <w:color w:val="000000"/>
          <w:lang w:val="mn-MN"/>
        </w:rPr>
      </w:pPr>
    </w:p>
    <w:p w14:paraId="39D0398A" w14:textId="0C6C38BF" w:rsidR="001A0462" w:rsidRPr="00CF7C23" w:rsidRDefault="006760E9" w:rsidP="005150B8">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3.8.</w:t>
      </w:r>
      <w:r w:rsidR="00A83D84" w:rsidRPr="00CF7C23">
        <w:rPr>
          <w:rFonts w:ascii="Arial" w:hAnsi="Arial" w:cs="Arial"/>
          <w:color w:val="000000"/>
          <w:lang w:val="mn-MN"/>
        </w:rPr>
        <w:t xml:space="preserve">цахим системээр тендер илгээхэд үйлчилгээний хураамж </w:t>
      </w:r>
      <w:r w:rsidR="001A0462" w:rsidRPr="00CF7C23">
        <w:rPr>
          <w:rFonts w:ascii="Arial" w:hAnsi="Arial" w:cs="Arial"/>
          <w:color w:val="000000"/>
          <w:lang w:val="mn-MN"/>
        </w:rPr>
        <w:t xml:space="preserve">төлөх; </w:t>
      </w:r>
    </w:p>
    <w:p w14:paraId="16E1E3C9" w14:textId="77777777" w:rsidR="001A0462" w:rsidRPr="00CF7C23" w:rsidRDefault="001A0462" w:rsidP="005150B8">
      <w:pPr>
        <w:pStyle w:val="NormalWeb"/>
        <w:spacing w:before="0" w:beforeAutospacing="0" w:after="0" w:afterAutospacing="0"/>
        <w:ind w:left="720"/>
        <w:jc w:val="both"/>
        <w:rPr>
          <w:rFonts w:ascii="Arial" w:hAnsi="Arial" w:cs="Arial"/>
          <w:color w:val="000000"/>
          <w:lang w:val="mn-MN"/>
        </w:rPr>
      </w:pPr>
    </w:p>
    <w:p w14:paraId="717CA920" w14:textId="2253B1D9" w:rsidR="009C61D5" w:rsidRPr="00CF7C23" w:rsidRDefault="001A0462" w:rsidP="009C61D5">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3.</w:t>
      </w:r>
      <w:r w:rsidR="006760E9" w:rsidRPr="00CF7C23">
        <w:rPr>
          <w:rFonts w:ascii="Arial" w:hAnsi="Arial" w:cs="Arial"/>
          <w:color w:val="000000"/>
          <w:lang w:val="mn-MN"/>
        </w:rPr>
        <w:t>9</w:t>
      </w:r>
      <w:r w:rsidR="0045092D" w:rsidRPr="00CF7C23">
        <w:rPr>
          <w:rFonts w:ascii="Arial" w:hAnsi="Arial" w:cs="Arial"/>
          <w:color w:val="000000"/>
          <w:lang w:val="mn-MN"/>
        </w:rPr>
        <w:t>.</w:t>
      </w:r>
      <w:r w:rsidRPr="00CF7C23">
        <w:rPr>
          <w:rFonts w:ascii="Arial" w:hAnsi="Arial" w:cs="Arial"/>
          <w:color w:val="000000"/>
          <w:lang w:val="mn-MN"/>
        </w:rPr>
        <w:t>ш</w:t>
      </w:r>
      <w:r w:rsidR="0045092D" w:rsidRPr="00CF7C23">
        <w:rPr>
          <w:rFonts w:ascii="Arial" w:hAnsi="Arial" w:cs="Arial"/>
          <w:color w:val="000000"/>
          <w:lang w:val="mn-MN"/>
        </w:rPr>
        <w:t>аардлагатай гэж үзвэл тендер хүлээн авах эцсийн хугацаа дуусахаас өмнө илгээсэн тендерт</w:t>
      </w:r>
      <w:r w:rsidR="00980BEE" w:rsidRPr="00CF7C23">
        <w:rPr>
          <w:rFonts w:ascii="Arial" w:hAnsi="Arial" w:cs="Arial"/>
          <w:color w:val="000000"/>
          <w:lang w:val="mn-MN"/>
        </w:rPr>
        <w:t>ээ</w:t>
      </w:r>
      <w:r w:rsidR="0045092D" w:rsidRPr="00CF7C23">
        <w:rPr>
          <w:rFonts w:ascii="Arial" w:hAnsi="Arial" w:cs="Arial"/>
          <w:color w:val="000000"/>
          <w:lang w:val="mn-MN"/>
        </w:rPr>
        <w:t xml:space="preserve"> нэмэлт, өөрчлөлт оруулах</w:t>
      </w:r>
      <w:r w:rsidR="006B4494" w:rsidRPr="00CF7C23">
        <w:rPr>
          <w:rFonts w:ascii="Arial" w:hAnsi="Arial" w:cs="Arial"/>
          <w:color w:val="000000"/>
          <w:lang w:val="mn-MN"/>
        </w:rPr>
        <w:t xml:space="preserve">. </w:t>
      </w:r>
    </w:p>
    <w:p w14:paraId="4BE46F5F" w14:textId="77777777" w:rsidR="009C61D5" w:rsidRPr="00CF7C23" w:rsidRDefault="009C61D5" w:rsidP="009C61D5">
      <w:pPr>
        <w:pStyle w:val="NormalWeb"/>
        <w:spacing w:before="0" w:beforeAutospacing="0" w:after="0" w:afterAutospacing="0"/>
        <w:ind w:left="720"/>
        <w:jc w:val="both"/>
        <w:rPr>
          <w:rFonts w:ascii="Arial" w:hAnsi="Arial" w:cs="Arial"/>
          <w:color w:val="000000"/>
          <w:lang w:val="mn-MN"/>
        </w:rPr>
      </w:pPr>
    </w:p>
    <w:p w14:paraId="375337FC" w14:textId="6380A03C" w:rsidR="0045092D" w:rsidRPr="00CF7C23" w:rsidRDefault="00147B73"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Pr="00CF7C23">
        <w:rPr>
          <w:rFonts w:ascii="Arial" w:hAnsi="Arial" w:cs="Arial"/>
          <w:color w:val="000000"/>
          <w:lang w:val="mn-MN"/>
        </w:rPr>
        <w:t>4</w:t>
      </w:r>
      <w:r w:rsidR="0045092D" w:rsidRPr="00CF7C23">
        <w:rPr>
          <w:rFonts w:ascii="Arial" w:hAnsi="Arial" w:cs="Arial"/>
          <w:color w:val="000000"/>
          <w:lang w:val="mn-MN"/>
        </w:rPr>
        <w:t>.Тендер</w:t>
      </w:r>
      <w:r w:rsidR="006A6F6E" w:rsidRPr="00CF7C23">
        <w:rPr>
          <w:rFonts w:ascii="Arial" w:hAnsi="Arial" w:cs="Arial"/>
          <w:color w:val="000000"/>
          <w:lang w:val="mn-MN"/>
        </w:rPr>
        <w:t xml:space="preserve"> шалгаруулалтын </w:t>
      </w:r>
      <w:r w:rsidRPr="00CF7C23">
        <w:rPr>
          <w:rFonts w:ascii="Arial" w:hAnsi="Arial" w:cs="Arial"/>
          <w:color w:val="000000"/>
          <w:lang w:val="mn-MN"/>
        </w:rPr>
        <w:t>зарлал</w:t>
      </w:r>
      <w:r w:rsidR="000B360A" w:rsidRPr="00CF7C23">
        <w:rPr>
          <w:rFonts w:ascii="Arial" w:hAnsi="Arial" w:cs="Arial"/>
          <w:color w:val="000000"/>
          <w:lang w:val="mn-MN"/>
        </w:rPr>
        <w:t>, урилгад</w:t>
      </w:r>
      <w:r w:rsidR="0045092D" w:rsidRPr="00CF7C23">
        <w:rPr>
          <w:rFonts w:ascii="Arial" w:hAnsi="Arial" w:cs="Arial"/>
          <w:color w:val="000000"/>
          <w:lang w:val="mn-MN"/>
        </w:rPr>
        <w:t xml:space="preserve"> заасан тендер хүлээн авах эцсийн хугацаа цахим системийн серверийн цагаар тооцогдох бөгөөд хугацаа хоцорсон тендерийг хүлээж авахгүй.</w:t>
      </w:r>
    </w:p>
    <w:p w14:paraId="0773408D" w14:textId="77777777" w:rsidR="00247964" w:rsidRPr="00CF7C23" w:rsidRDefault="00247964" w:rsidP="00EB46BF">
      <w:pPr>
        <w:pStyle w:val="NormalWeb"/>
        <w:spacing w:before="0" w:beforeAutospacing="0" w:after="0" w:afterAutospacing="0"/>
        <w:ind w:firstLine="720"/>
        <w:jc w:val="both"/>
        <w:rPr>
          <w:rFonts w:ascii="Arial" w:hAnsi="Arial" w:cs="Arial"/>
          <w:color w:val="000000"/>
          <w:lang w:val="mn-MN"/>
        </w:rPr>
      </w:pPr>
    </w:p>
    <w:p w14:paraId="15783489" w14:textId="4A636F70" w:rsidR="00EF1798" w:rsidRPr="00CF7C23" w:rsidRDefault="00B34BD7" w:rsidP="00EF1798">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BB4E87" w:rsidRPr="00CF7C23">
        <w:rPr>
          <w:rFonts w:ascii="Arial" w:hAnsi="Arial" w:cs="Arial"/>
          <w:color w:val="000000"/>
          <w:lang w:val="mn-MN"/>
        </w:rPr>
        <w:t>5</w:t>
      </w:r>
      <w:r w:rsidR="0045092D" w:rsidRPr="00CF7C23">
        <w:rPr>
          <w:rFonts w:ascii="Arial" w:hAnsi="Arial" w:cs="Arial"/>
          <w:color w:val="000000"/>
          <w:lang w:val="mn-MN"/>
        </w:rPr>
        <w:t xml:space="preserve">.Захиалагч цахим системтэй холбогдсон мэдээллийн сангаас дараах журмаар ирүүлсэн </w:t>
      </w:r>
      <w:r w:rsidR="003C31D6" w:rsidRPr="00CF7C23">
        <w:rPr>
          <w:rFonts w:ascii="Arial" w:hAnsi="Arial" w:cs="Arial"/>
          <w:color w:val="000000"/>
          <w:lang w:val="mn-MN"/>
        </w:rPr>
        <w:t xml:space="preserve">тендер </w:t>
      </w:r>
      <w:r w:rsidR="00D9224F" w:rsidRPr="00CF7C23">
        <w:rPr>
          <w:rFonts w:ascii="Arial" w:hAnsi="Arial" w:cs="Arial"/>
          <w:color w:val="000000"/>
          <w:lang w:val="mn-MN"/>
        </w:rPr>
        <w:t xml:space="preserve">шалгаруулалт </w:t>
      </w:r>
      <w:r w:rsidR="003C31D6" w:rsidRPr="00CF7C23">
        <w:rPr>
          <w:rFonts w:ascii="Arial" w:hAnsi="Arial" w:cs="Arial"/>
          <w:color w:val="000000"/>
          <w:lang w:val="mn-MN"/>
        </w:rPr>
        <w:t>зарласнаас хойш</w:t>
      </w:r>
      <w:r w:rsidR="00D9224F" w:rsidRPr="00CF7C23">
        <w:rPr>
          <w:rFonts w:ascii="Arial" w:hAnsi="Arial" w:cs="Arial"/>
          <w:color w:val="000000"/>
          <w:lang w:val="mn-MN"/>
        </w:rPr>
        <w:t xml:space="preserve">их </w:t>
      </w:r>
      <w:r w:rsidR="0045092D" w:rsidRPr="00CF7C23">
        <w:rPr>
          <w:rFonts w:ascii="Arial" w:hAnsi="Arial" w:cs="Arial"/>
          <w:color w:val="000000"/>
          <w:lang w:val="mn-MN"/>
        </w:rPr>
        <w:t>мэдээллийг тендер хянан үзэхэд үндэслэл болгоно</w:t>
      </w:r>
      <w:r w:rsidR="0012508D" w:rsidRPr="00CF7C23">
        <w:rPr>
          <w:rFonts w:ascii="Arial" w:hAnsi="Arial" w:cs="Arial"/>
          <w:color w:val="000000"/>
          <w:lang w:val="mn-MN"/>
        </w:rPr>
        <w:t>. Үүнд</w:t>
      </w:r>
      <w:r w:rsidR="0045092D" w:rsidRPr="00CF7C23">
        <w:rPr>
          <w:rFonts w:ascii="Arial" w:hAnsi="Arial" w:cs="Arial"/>
          <w:color w:val="000000"/>
          <w:lang w:val="mn-MN"/>
        </w:rPr>
        <w:t xml:space="preserve">: </w:t>
      </w:r>
    </w:p>
    <w:p w14:paraId="4C619208" w14:textId="77777777" w:rsidR="00EF1798" w:rsidRPr="00CF7C23" w:rsidRDefault="00EF1798" w:rsidP="00EF1798">
      <w:pPr>
        <w:pStyle w:val="NormalWeb"/>
        <w:spacing w:before="0" w:beforeAutospacing="0" w:after="0" w:afterAutospacing="0"/>
        <w:ind w:firstLine="720"/>
        <w:jc w:val="both"/>
        <w:rPr>
          <w:rFonts w:ascii="Arial" w:hAnsi="Arial" w:cs="Arial"/>
          <w:color w:val="000000"/>
          <w:lang w:val="mn-MN"/>
        </w:rPr>
      </w:pPr>
    </w:p>
    <w:p w14:paraId="0BF621B8" w14:textId="2961426F" w:rsidR="00371C0D" w:rsidRPr="00CF7C23" w:rsidRDefault="00EF1798" w:rsidP="00371C0D">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BB4E87" w:rsidRPr="00CF7C23">
        <w:rPr>
          <w:rFonts w:ascii="Arial" w:hAnsi="Arial" w:cs="Arial"/>
          <w:color w:val="000000"/>
          <w:lang w:val="mn-MN"/>
        </w:rPr>
        <w:t>5</w:t>
      </w:r>
      <w:r w:rsidR="0045092D" w:rsidRPr="00CF7C23">
        <w:rPr>
          <w:rFonts w:ascii="Arial" w:hAnsi="Arial" w:cs="Arial"/>
          <w:color w:val="000000"/>
          <w:lang w:val="mn-MN"/>
        </w:rPr>
        <w:t>.1.татвар, нийгмийн даатгалын шимтгэл төлөлтийн тодорхойлолт</w:t>
      </w:r>
      <w:r w:rsidR="00F17F82" w:rsidRPr="00CF7C23">
        <w:rPr>
          <w:rFonts w:ascii="Arial" w:hAnsi="Arial" w:cs="Arial"/>
          <w:color w:val="000000"/>
          <w:lang w:val="mn-MN"/>
        </w:rPr>
        <w:t>. Уг тодорхойлолтыг</w:t>
      </w:r>
      <w:r w:rsidR="00F910BC" w:rsidRPr="00CF7C23">
        <w:rPr>
          <w:rFonts w:ascii="Arial" w:hAnsi="Arial" w:cs="Arial"/>
          <w:color w:val="000000"/>
          <w:lang w:val="mn-MN"/>
        </w:rPr>
        <w:t xml:space="preserve"> </w:t>
      </w:r>
      <w:r w:rsidR="00371C0D" w:rsidRPr="00CF7C23">
        <w:rPr>
          <w:rFonts w:ascii="Arial" w:hAnsi="Arial" w:cs="Arial"/>
          <w:color w:val="000000"/>
          <w:lang w:val="mn-MN"/>
        </w:rPr>
        <w:t xml:space="preserve">оролцогч тендер хүлээн авах эцсийн хугацаанаас өмнө цахим системээр дамжуулан авч цахим системийн холбогдох хэсэгт зааварчилгааны дагуу холбосон байх; </w:t>
      </w:r>
    </w:p>
    <w:p w14:paraId="1328130C" w14:textId="2C2D94AD" w:rsidR="003219B0" w:rsidRPr="00CF7C23" w:rsidRDefault="003219B0" w:rsidP="003219B0">
      <w:pPr>
        <w:pStyle w:val="NormalWeb"/>
        <w:spacing w:before="0" w:beforeAutospacing="0" w:after="0" w:afterAutospacing="0"/>
        <w:ind w:left="720"/>
        <w:jc w:val="both"/>
        <w:rPr>
          <w:rFonts w:ascii="Arial" w:hAnsi="Arial" w:cs="Arial"/>
          <w:color w:val="000000"/>
          <w:lang w:val="mn-MN"/>
        </w:rPr>
      </w:pPr>
    </w:p>
    <w:p w14:paraId="756AC5D4" w14:textId="2A242981" w:rsidR="00C67F9F" w:rsidRPr="00CF7C23" w:rsidRDefault="003219B0" w:rsidP="00C67F9F">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BB4E87" w:rsidRPr="00CF7C23">
        <w:rPr>
          <w:rFonts w:ascii="Arial" w:hAnsi="Arial" w:cs="Arial"/>
          <w:color w:val="000000"/>
          <w:lang w:val="mn-MN"/>
        </w:rPr>
        <w:t>5</w:t>
      </w:r>
      <w:r w:rsidR="0045092D" w:rsidRPr="00CF7C23">
        <w:rPr>
          <w:rFonts w:ascii="Arial" w:hAnsi="Arial" w:cs="Arial"/>
          <w:color w:val="000000"/>
          <w:lang w:val="mn-MN"/>
        </w:rPr>
        <w:t>.2.</w:t>
      </w:r>
      <w:r w:rsidR="009624FE" w:rsidRPr="00CF7C23">
        <w:rPr>
          <w:rFonts w:ascii="Arial" w:hAnsi="Arial" w:cs="Arial"/>
          <w:color w:val="000000"/>
          <w:lang w:val="mn-MN"/>
        </w:rPr>
        <w:t>ш</w:t>
      </w:r>
      <w:r w:rsidR="0045092D" w:rsidRPr="00CF7C23">
        <w:rPr>
          <w:rFonts w:ascii="Arial" w:hAnsi="Arial" w:cs="Arial"/>
          <w:color w:val="000000"/>
          <w:lang w:val="mn-MN"/>
        </w:rPr>
        <w:t xml:space="preserve">үүхийн шийдвэрээр иргэн, хуулийн этгээдэд </w:t>
      </w:r>
      <w:r w:rsidR="0064095A" w:rsidRPr="00CF7C23">
        <w:rPr>
          <w:rFonts w:ascii="Arial" w:hAnsi="Arial" w:cs="Arial"/>
          <w:color w:val="000000"/>
          <w:lang w:val="mn-MN"/>
        </w:rPr>
        <w:t xml:space="preserve">өр, </w:t>
      </w:r>
      <w:r w:rsidR="0097343E" w:rsidRPr="00CF7C23">
        <w:rPr>
          <w:rFonts w:ascii="Arial" w:hAnsi="Arial" w:cs="Arial"/>
          <w:color w:val="000000"/>
          <w:lang w:val="mn-MN"/>
        </w:rPr>
        <w:t>төлбөртэй</w:t>
      </w:r>
      <w:r w:rsidR="0045092D" w:rsidRPr="00CF7C23">
        <w:rPr>
          <w:rFonts w:ascii="Arial" w:hAnsi="Arial" w:cs="Arial"/>
          <w:color w:val="000000"/>
          <w:lang w:val="mn-MN"/>
        </w:rPr>
        <w:t xml:space="preserve"> эсэх тодорхойлолт</w:t>
      </w:r>
      <w:r w:rsidR="0053334F" w:rsidRPr="00CF7C23">
        <w:rPr>
          <w:rFonts w:ascii="Arial" w:hAnsi="Arial" w:cs="Arial"/>
          <w:color w:val="000000"/>
          <w:lang w:val="mn-MN"/>
        </w:rPr>
        <w:t xml:space="preserve">. </w:t>
      </w:r>
      <w:r w:rsidR="001514EF" w:rsidRPr="00CF7C23">
        <w:rPr>
          <w:rFonts w:ascii="Arial" w:hAnsi="Arial" w:cs="Arial"/>
          <w:color w:val="000000"/>
          <w:lang w:val="mn-MN"/>
        </w:rPr>
        <w:t>Уг тодорхойлолт</w:t>
      </w:r>
      <w:r w:rsidR="0045092D" w:rsidRPr="00CF7C23">
        <w:rPr>
          <w:rFonts w:ascii="Arial" w:hAnsi="Arial" w:cs="Arial"/>
          <w:color w:val="000000"/>
          <w:lang w:val="mn-MN"/>
        </w:rPr>
        <w:t xml:space="preserve">ыг оролцогч тендер хүлээн авах эцсийн хугацаанаас өмнө цахим системээр дамжуулан авч цахим системийн холбогдох хэсэгт зааварчилгааны дагуу холбосон байх; </w:t>
      </w:r>
    </w:p>
    <w:p w14:paraId="1B363E33" w14:textId="77777777" w:rsidR="00C67F9F" w:rsidRPr="00CF7C23" w:rsidRDefault="00C67F9F" w:rsidP="00C67F9F">
      <w:pPr>
        <w:pStyle w:val="NormalWeb"/>
        <w:spacing w:before="0" w:beforeAutospacing="0" w:after="0" w:afterAutospacing="0"/>
        <w:ind w:left="720"/>
        <w:jc w:val="both"/>
        <w:rPr>
          <w:rFonts w:ascii="Arial" w:hAnsi="Arial" w:cs="Arial"/>
          <w:color w:val="000000"/>
          <w:lang w:val="mn-MN"/>
        </w:rPr>
      </w:pPr>
    </w:p>
    <w:p w14:paraId="602E7F52" w14:textId="59BDA9E4" w:rsidR="0045092D" w:rsidRPr="00CF7C23" w:rsidRDefault="00C67F9F" w:rsidP="00C67F9F">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BB4E87" w:rsidRPr="00CF7C23">
        <w:rPr>
          <w:rFonts w:ascii="Arial" w:hAnsi="Arial" w:cs="Arial"/>
          <w:color w:val="000000"/>
          <w:lang w:val="mn-MN"/>
        </w:rPr>
        <w:t>5</w:t>
      </w:r>
      <w:r w:rsidR="0045092D" w:rsidRPr="00CF7C23">
        <w:rPr>
          <w:rFonts w:ascii="Arial" w:hAnsi="Arial" w:cs="Arial"/>
          <w:color w:val="000000"/>
          <w:lang w:val="mn-MN"/>
        </w:rPr>
        <w:t>.3.хуульд заасан эрх бүхий этгээдээс олгосон зөвшөөрөл (энгийн болон тусгай)-ийн мэдээлэл, авто тээврийн хэрэгслийн эзэмшигчийн лавлагаа, дээд боловсролын дипломын мэдээлэл, санхүүгийн тайлан зэрэг бодит цагийн горимоор дамжуулдаг, өдөр тутам өөрчлөгддөггүй мэдээл</w:t>
      </w:r>
      <w:r w:rsidR="00255E9E" w:rsidRPr="00CF7C23">
        <w:rPr>
          <w:rFonts w:ascii="Arial" w:hAnsi="Arial" w:cs="Arial"/>
          <w:color w:val="000000"/>
          <w:lang w:val="mn-MN"/>
        </w:rPr>
        <w:t>эл.</w:t>
      </w:r>
      <w:r w:rsidR="0045092D" w:rsidRPr="00CF7C23">
        <w:rPr>
          <w:rFonts w:ascii="Arial" w:hAnsi="Arial" w:cs="Arial"/>
          <w:color w:val="000000"/>
          <w:lang w:val="mn-MN"/>
        </w:rPr>
        <w:t xml:space="preserve"> </w:t>
      </w:r>
    </w:p>
    <w:p w14:paraId="2BA24516" w14:textId="77777777" w:rsidR="00255E9E" w:rsidRPr="00CF7C23" w:rsidRDefault="00255E9E" w:rsidP="00C67F9F">
      <w:pPr>
        <w:pStyle w:val="NormalWeb"/>
        <w:spacing w:before="0" w:beforeAutospacing="0" w:after="0" w:afterAutospacing="0"/>
        <w:ind w:left="720"/>
        <w:jc w:val="both"/>
        <w:rPr>
          <w:rFonts w:ascii="Arial" w:hAnsi="Arial" w:cs="Arial"/>
          <w:color w:val="000000"/>
          <w:lang w:val="mn-MN"/>
        </w:rPr>
      </w:pPr>
    </w:p>
    <w:p w14:paraId="72D74EDE" w14:textId="77AA388B" w:rsidR="0045092D" w:rsidRPr="00CF7C23" w:rsidRDefault="00D53136"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BB4E87" w:rsidRPr="00CF7C23">
        <w:rPr>
          <w:rFonts w:ascii="Arial" w:hAnsi="Arial" w:cs="Arial"/>
          <w:color w:val="000000"/>
          <w:lang w:val="mn-MN"/>
        </w:rPr>
        <w:t>6</w:t>
      </w:r>
      <w:r w:rsidR="0045092D" w:rsidRPr="00CF7C23">
        <w:rPr>
          <w:rFonts w:ascii="Arial" w:hAnsi="Arial" w:cs="Arial"/>
          <w:color w:val="000000"/>
          <w:lang w:val="mn-MN"/>
        </w:rPr>
        <w:t>.</w:t>
      </w:r>
      <w:r w:rsidRPr="00CF7C23">
        <w:rPr>
          <w:rFonts w:ascii="Arial" w:hAnsi="Arial" w:cs="Arial"/>
          <w:color w:val="000000"/>
          <w:lang w:val="mn-MN"/>
        </w:rPr>
        <w:t>Энэ ж</w:t>
      </w:r>
      <w:r w:rsidR="0045092D" w:rsidRPr="00CF7C23">
        <w:rPr>
          <w:rFonts w:ascii="Arial" w:hAnsi="Arial" w:cs="Arial"/>
          <w:color w:val="000000"/>
          <w:lang w:val="mn-MN"/>
        </w:rPr>
        <w:t xml:space="preserve">урмын </w:t>
      </w:r>
      <w:r w:rsidRPr="00CF7C23">
        <w:rPr>
          <w:rFonts w:ascii="Arial" w:hAnsi="Arial" w:cs="Arial"/>
          <w:color w:val="000000"/>
          <w:lang w:val="mn-MN"/>
        </w:rPr>
        <w:t>2</w:t>
      </w:r>
      <w:r w:rsidR="0045092D" w:rsidRPr="00CF7C23">
        <w:rPr>
          <w:rFonts w:ascii="Arial" w:hAnsi="Arial" w:cs="Arial"/>
          <w:color w:val="000000"/>
          <w:lang w:val="mn-MN"/>
        </w:rPr>
        <w:t>.</w:t>
      </w:r>
      <w:r w:rsidR="00BB4E87" w:rsidRPr="00CF7C23">
        <w:rPr>
          <w:rFonts w:ascii="Arial" w:hAnsi="Arial" w:cs="Arial"/>
          <w:color w:val="000000"/>
          <w:lang w:val="mn-MN"/>
        </w:rPr>
        <w:t>5</w:t>
      </w:r>
      <w:r w:rsidR="0045092D" w:rsidRPr="00CF7C23">
        <w:rPr>
          <w:rFonts w:ascii="Arial" w:hAnsi="Arial" w:cs="Arial"/>
          <w:color w:val="000000"/>
          <w:lang w:val="mn-MN"/>
        </w:rPr>
        <w:t xml:space="preserve"> дахь заалт хуулийн </w:t>
      </w:r>
      <w:r w:rsidR="00D6251D" w:rsidRPr="00CF7C23">
        <w:rPr>
          <w:rFonts w:ascii="Arial" w:hAnsi="Arial" w:cs="Arial"/>
          <w:color w:val="000000"/>
          <w:lang w:val="mn-MN"/>
        </w:rPr>
        <w:t>4</w:t>
      </w:r>
      <w:r w:rsidR="0045092D" w:rsidRPr="00CF7C23">
        <w:rPr>
          <w:rFonts w:ascii="Arial" w:hAnsi="Arial" w:cs="Arial"/>
          <w:color w:val="000000"/>
          <w:lang w:val="mn-MN"/>
        </w:rPr>
        <w:t>.1.</w:t>
      </w:r>
      <w:r w:rsidR="00D6251D" w:rsidRPr="00CF7C23">
        <w:rPr>
          <w:rFonts w:ascii="Arial" w:hAnsi="Arial" w:cs="Arial"/>
          <w:color w:val="000000"/>
          <w:lang w:val="mn-MN"/>
        </w:rPr>
        <w:t>6</w:t>
      </w:r>
      <w:r w:rsidR="0045092D" w:rsidRPr="00CF7C23">
        <w:rPr>
          <w:rFonts w:ascii="Arial" w:hAnsi="Arial" w:cs="Arial"/>
          <w:color w:val="000000"/>
          <w:lang w:val="mn-MN"/>
        </w:rPr>
        <w:t>-д заасан гадаадын этгээдийн ирүүлсэн тендерт хамаарахгүй.</w:t>
      </w:r>
    </w:p>
    <w:p w14:paraId="147897BA" w14:textId="77777777" w:rsidR="002C4B16" w:rsidRPr="00CF7C23" w:rsidRDefault="002C4B16" w:rsidP="002C4B16">
      <w:pPr>
        <w:pStyle w:val="NormalWeb"/>
        <w:spacing w:before="0" w:beforeAutospacing="0" w:after="0" w:afterAutospacing="0"/>
        <w:ind w:left="720"/>
        <w:jc w:val="both"/>
        <w:rPr>
          <w:rFonts w:ascii="Arial" w:hAnsi="Arial" w:cs="Arial"/>
          <w:color w:val="000000"/>
          <w:lang w:val="mn-MN"/>
        </w:rPr>
      </w:pPr>
    </w:p>
    <w:p w14:paraId="30D69D38" w14:textId="73881F1B" w:rsidR="003335A1" w:rsidRPr="00CF7C23" w:rsidRDefault="00BC07CA" w:rsidP="003335A1">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BB4E87" w:rsidRPr="00CF7C23">
        <w:rPr>
          <w:rFonts w:ascii="Arial" w:hAnsi="Arial" w:cs="Arial"/>
          <w:color w:val="000000"/>
          <w:lang w:val="mn-MN"/>
        </w:rPr>
        <w:t>7</w:t>
      </w:r>
      <w:r w:rsidR="0045092D" w:rsidRPr="00CF7C23">
        <w:rPr>
          <w:rFonts w:ascii="Arial" w:hAnsi="Arial" w:cs="Arial"/>
          <w:color w:val="000000"/>
          <w:lang w:val="mn-MN"/>
        </w:rPr>
        <w:t>.Захиалагч</w:t>
      </w:r>
      <w:r w:rsidR="00F93E95" w:rsidRPr="00CF7C23">
        <w:rPr>
          <w:rFonts w:ascii="Arial" w:hAnsi="Arial" w:cs="Arial"/>
          <w:color w:val="000000"/>
          <w:lang w:val="mn-MN"/>
        </w:rPr>
        <w:t xml:space="preserve"> энэ журмын 2.2.4-т заас</w:t>
      </w:r>
      <w:r w:rsidR="00825DB8" w:rsidRPr="00CF7C23">
        <w:rPr>
          <w:rFonts w:ascii="Arial" w:hAnsi="Arial" w:cs="Arial"/>
          <w:color w:val="000000"/>
          <w:lang w:val="mn-MN"/>
        </w:rPr>
        <w:t>н</w:t>
      </w:r>
      <w:r w:rsidR="000636A7" w:rsidRPr="00CF7C23">
        <w:rPr>
          <w:rFonts w:ascii="Arial" w:hAnsi="Arial" w:cs="Arial"/>
          <w:color w:val="000000"/>
          <w:lang w:val="mn-MN"/>
        </w:rPr>
        <w:t xml:space="preserve">ы дагуу </w:t>
      </w:r>
      <w:r w:rsidR="00123A59" w:rsidRPr="00CF7C23">
        <w:rPr>
          <w:rFonts w:ascii="Arial" w:hAnsi="Arial" w:cs="Arial"/>
          <w:color w:val="000000"/>
          <w:lang w:val="mn-MN"/>
        </w:rPr>
        <w:t xml:space="preserve">тендер шалгаруулалтын баримт бичигт нэмэлт, өөрчлөлт </w:t>
      </w:r>
      <w:r w:rsidR="00452570" w:rsidRPr="00CF7C23">
        <w:rPr>
          <w:rFonts w:ascii="Arial" w:hAnsi="Arial" w:cs="Arial"/>
          <w:color w:val="000000"/>
          <w:lang w:val="mn-MN"/>
        </w:rPr>
        <w:t>оруулсн</w:t>
      </w:r>
      <w:r w:rsidR="00825DB8" w:rsidRPr="00CF7C23">
        <w:rPr>
          <w:rFonts w:ascii="Arial" w:hAnsi="Arial" w:cs="Arial"/>
          <w:color w:val="000000"/>
          <w:lang w:val="mn-MN"/>
        </w:rPr>
        <w:t xml:space="preserve">аас бусад үндэслэлээр </w:t>
      </w:r>
      <w:r w:rsidR="003335A1" w:rsidRPr="00CF7C23">
        <w:rPr>
          <w:rFonts w:ascii="Arial" w:hAnsi="Arial" w:cs="Arial"/>
          <w:color w:val="000000"/>
          <w:lang w:val="mn-MN"/>
        </w:rPr>
        <w:t>тендер</w:t>
      </w:r>
      <w:r w:rsidR="00B81D2B" w:rsidRPr="00CF7C23">
        <w:rPr>
          <w:rFonts w:ascii="Arial" w:hAnsi="Arial" w:cs="Arial"/>
          <w:color w:val="000000"/>
          <w:lang w:val="mn-MN"/>
        </w:rPr>
        <w:t xml:space="preserve"> шалгаруулалтын </w:t>
      </w:r>
      <w:r w:rsidR="003335A1" w:rsidRPr="00CF7C23">
        <w:rPr>
          <w:rFonts w:ascii="Arial" w:hAnsi="Arial" w:cs="Arial"/>
          <w:color w:val="000000"/>
          <w:lang w:val="mn-MN"/>
        </w:rPr>
        <w:t>баримт бичигт</w:t>
      </w:r>
      <w:r w:rsidR="002D2566" w:rsidRPr="00CF7C23">
        <w:rPr>
          <w:rFonts w:ascii="Arial" w:hAnsi="Arial" w:cs="Arial"/>
          <w:color w:val="000000"/>
          <w:lang w:val="mn-MN"/>
        </w:rPr>
        <w:t xml:space="preserve"> нэмэлт,</w:t>
      </w:r>
      <w:r w:rsidR="003335A1" w:rsidRPr="00CF7C23">
        <w:rPr>
          <w:rFonts w:ascii="Arial" w:hAnsi="Arial" w:cs="Arial"/>
          <w:color w:val="000000"/>
          <w:lang w:val="mn-MN"/>
        </w:rPr>
        <w:t xml:space="preserve"> өөрчлөлт оруулах бол энэ тухай цахим систем дэх тендер</w:t>
      </w:r>
      <w:r w:rsidR="00B81D2B" w:rsidRPr="00CF7C23">
        <w:rPr>
          <w:rFonts w:ascii="Arial" w:hAnsi="Arial" w:cs="Arial"/>
          <w:color w:val="000000"/>
          <w:lang w:val="mn-MN"/>
        </w:rPr>
        <w:t xml:space="preserve"> шалгаруулалтын</w:t>
      </w:r>
      <w:r w:rsidR="003335A1" w:rsidRPr="00CF7C23">
        <w:rPr>
          <w:rFonts w:ascii="Arial" w:hAnsi="Arial" w:cs="Arial"/>
          <w:color w:val="000000"/>
          <w:lang w:val="mn-MN"/>
        </w:rPr>
        <w:t xml:space="preserve"> баримт бичгийн “тодруулга” хэсэгт нийтэлж, тендер</w:t>
      </w:r>
      <w:r w:rsidR="00BD3B9E" w:rsidRPr="00CF7C23">
        <w:rPr>
          <w:rFonts w:ascii="Arial" w:hAnsi="Arial" w:cs="Arial"/>
          <w:color w:val="000000"/>
          <w:lang w:val="mn-MN"/>
        </w:rPr>
        <w:t xml:space="preserve"> шалгаруулалтын </w:t>
      </w:r>
      <w:r w:rsidR="003335A1" w:rsidRPr="00CF7C23">
        <w:rPr>
          <w:rFonts w:ascii="Arial" w:hAnsi="Arial" w:cs="Arial"/>
          <w:color w:val="000000"/>
          <w:lang w:val="mn-MN"/>
        </w:rPr>
        <w:t>баримт бичигт холбогдох</w:t>
      </w:r>
      <w:r w:rsidR="00BD3B9E" w:rsidRPr="00CF7C23">
        <w:rPr>
          <w:rFonts w:ascii="Arial" w:hAnsi="Arial" w:cs="Arial"/>
          <w:color w:val="000000"/>
          <w:lang w:val="mn-MN"/>
        </w:rPr>
        <w:t xml:space="preserve"> </w:t>
      </w:r>
      <w:r w:rsidR="00C55FC6" w:rsidRPr="00CF7C23">
        <w:rPr>
          <w:rFonts w:ascii="Arial" w:hAnsi="Arial" w:cs="Arial"/>
          <w:color w:val="000000"/>
          <w:lang w:val="mn-MN"/>
        </w:rPr>
        <w:t xml:space="preserve">нэмэлт, </w:t>
      </w:r>
      <w:r w:rsidR="003335A1" w:rsidRPr="00CF7C23">
        <w:rPr>
          <w:rFonts w:ascii="Arial" w:hAnsi="Arial" w:cs="Arial"/>
          <w:color w:val="000000"/>
          <w:lang w:val="mn-MN"/>
        </w:rPr>
        <w:t xml:space="preserve">өөрчлөлтийг тусгана. </w:t>
      </w:r>
    </w:p>
    <w:p w14:paraId="05F98CCB" w14:textId="77777777" w:rsidR="003335A1" w:rsidRPr="00CF7C23" w:rsidRDefault="003335A1" w:rsidP="008C173B">
      <w:pPr>
        <w:pStyle w:val="NormalWeb"/>
        <w:spacing w:before="0" w:beforeAutospacing="0" w:after="0" w:afterAutospacing="0"/>
        <w:ind w:firstLine="720"/>
        <w:jc w:val="both"/>
        <w:rPr>
          <w:rFonts w:ascii="Arial" w:hAnsi="Arial" w:cs="Arial"/>
          <w:color w:val="000000"/>
          <w:lang w:val="mn-MN"/>
        </w:rPr>
      </w:pPr>
    </w:p>
    <w:p w14:paraId="2CCE2ED5" w14:textId="032D03E1" w:rsidR="0045092D" w:rsidRPr="00CF7C23" w:rsidRDefault="00C573DA"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CC466E" w:rsidRPr="00CF7C23">
        <w:rPr>
          <w:rFonts w:ascii="Arial" w:hAnsi="Arial" w:cs="Arial"/>
          <w:color w:val="000000"/>
          <w:lang w:val="mn-MN"/>
        </w:rPr>
        <w:t>8</w:t>
      </w:r>
      <w:r w:rsidR="0045092D" w:rsidRPr="00CF7C23">
        <w:rPr>
          <w:rFonts w:ascii="Arial" w:hAnsi="Arial" w:cs="Arial"/>
          <w:color w:val="000000"/>
          <w:lang w:val="mn-MN"/>
        </w:rPr>
        <w:t>.Захиалагчийн цахим системд оруулсан мэдэгдлийн талаар зурвасыг</w:t>
      </w:r>
      <w:r w:rsidR="009716A4" w:rsidRPr="00CF7C23">
        <w:rPr>
          <w:rFonts w:ascii="Arial" w:hAnsi="Arial" w:cs="Arial"/>
          <w:color w:val="000000"/>
          <w:lang w:val="mn-MN"/>
        </w:rPr>
        <w:t xml:space="preserve"> цахим системд бүртгүүлсэн аж ахуй эрхлэгч</w:t>
      </w:r>
      <w:r w:rsidR="007D7247" w:rsidRPr="00CF7C23">
        <w:rPr>
          <w:rFonts w:ascii="Arial" w:hAnsi="Arial" w:cs="Arial"/>
          <w:color w:val="000000"/>
          <w:lang w:val="mn-MN"/>
        </w:rPr>
        <w:t>, сонирхогч этгээд, оролцогч</w:t>
      </w:r>
      <w:r w:rsidR="009716A4" w:rsidRPr="00CF7C23">
        <w:rPr>
          <w:rFonts w:ascii="Arial" w:hAnsi="Arial" w:cs="Arial"/>
          <w:color w:val="000000"/>
          <w:lang w:val="mn-MN"/>
        </w:rPr>
        <w:t xml:space="preserve">ийн </w:t>
      </w:r>
      <w:r w:rsidR="0045092D" w:rsidRPr="00CF7C23">
        <w:rPr>
          <w:rFonts w:ascii="Arial" w:hAnsi="Arial" w:cs="Arial"/>
          <w:color w:val="000000"/>
          <w:lang w:val="mn-MN"/>
        </w:rPr>
        <w:t>бүртгэлтэй цахим шуудан</w:t>
      </w:r>
      <w:r w:rsidR="009716A4" w:rsidRPr="00CF7C23">
        <w:rPr>
          <w:rFonts w:ascii="Arial" w:hAnsi="Arial" w:cs="Arial"/>
          <w:color w:val="000000"/>
          <w:lang w:val="mn-MN"/>
        </w:rPr>
        <w:t>гийн хаягаар</w:t>
      </w:r>
      <w:r w:rsidR="006E3522" w:rsidRPr="00CF7C23">
        <w:rPr>
          <w:rFonts w:ascii="Arial" w:hAnsi="Arial" w:cs="Arial"/>
          <w:color w:val="000000"/>
          <w:lang w:val="mn-MN"/>
        </w:rPr>
        <w:t>, эсхүл</w:t>
      </w:r>
      <w:r w:rsidR="00C21825" w:rsidRPr="00CF7C23">
        <w:rPr>
          <w:rFonts w:ascii="Arial" w:hAnsi="Arial" w:cs="Arial"/>
          <w:color w:val="000000"/>
          <w:lang w:val="mn-MN"/>
        </w:rPr>
        <w:t xml:space="preserve"> гар утасны зурвас болон харилцаа холбооны бусад хэлбэрээр</w:t>
      </w:r>
      <w:r w:rsidR="006E3522" w:rsidRPr="00CF7C23">
        <w:rPr>
          <w:rFonts w:ascii="Arial" w:hAnsi="Arial" w:cs="Arial"/>
          <w:color w:val="000000"/>
          <w:lang w:val="mn-MN"/>
        </w:rPr>
        <w:t xml:space="preserve"> </w:t>
      </w:r>
      <w:r w:rsidR="0045092D" w:rsidRPr="00CF7C23">
        <w:rPr>
          <w:rFonts w:ascii="Arial" w:hAnsi="Arial" w:cs="Arial"/>
          <w:color w:val="000000"/>
          <w:lang w:val="mn-MN"/>
        </w:rPr>
        <w:t>илгээ</w:t>
      </w:r>
      <w:r w:rsidR="00CC466E" w:rsidRPr="00CF7C23">
        <w:rPr>
          <w:rFonts w:ascii="Arial" w:hAnsi="Arial" w:cs="Arial"/>
          <w:color w:val="000000"/>
          <w:lang w:val="mn-MN"/>
        </w:rPr>
        <w:t>ж мэдэгдэх</w:t>
      </w:r>
      <w:r w:rsidR="0045092D" w:rsidRPr="00CF7C23">
        <w:rPr>
          <w:rFonts w:ascii="Arial" w:hAnsi="Arial" w:cs="Arial"/>
          <w:color w:val="000000"/>
          <w:lang w:val="mn-MN"/>
        </w:rPr>
        <w:t xml:space="preserve"> ба </w:t>
      </w:r>
      <w:r w:rsidR="009716A4" w:rsidRPr="00CF7C23">
        <w:rPr>
          <w:rFonts w:ascii="Arial" w:hAnsi="Arial" w:cs="Arial"/>
          <w:color w:val="000000"/>
          <w:lang w:val="mn-MN"/>
        </w:rPr>
        <w:t>аж ахуй эрхлэгч</w:t>
      </w:r>
      <w:r w:rsidR="007D7247" w:rsidRPr="00CF7C23">
        <w:rPr>
          <w:rFonts w:ascii="Arial" w:hAnsi="Arial" w:cs="Arial"/>
          <w:color w:val="000000"/>
          <w:lang w:val="mn-MN"/>
        </w:rPr>
        <w:t>, сонирхогч этгээд, оролцогч</w:t>
      </w:r>
      <w:r w:rsidR="0045092D" w:rsidRPr="00CF7C23">
        <w:rPr>
          <w:rFonts w:ascii="Arial" w:hAnsi="Arial" w:cs="Arial"/>
          <w:color w:val="000000"/>
          <w:lang w:val="mn-MN"/>
        </w:rPr>
        <w:t xml:space="preserve"> тухайн цахим шууданг ашиглаж байгаа эсэхээс үл хамааран хүлээн авсанд тооцно.</w:t>
      </w:r>
    </w:p>
    <w:p w14:paraId="68952F77" w14:textId="77777777" w:rsidR="00BB4E87" w:rsidRPr="00CF7C23" w:rsidRDefault="00BB4E87" w:rsidP="00EB46BF">
      <w:pPr>
        <w:pStyle w:val="NormalWeb"/>
        <w:spacing w:before="0" w:beforeAutospacing="0" w:after="0" w:afterAutospacing="0"/>
        <w:ind w:firstLine="720"/>
        <w:jc w:val="both"/>
        <w:rPr>
          <w:rFonts w:ascii="Arial" w:hAnsi="Arial" w:cs="Arial"/>
          <w:color w:val="000000"/>
          <w:lang w:val="mn-MN"/>
        </w:rPr>
      </w:pPr>
    </w:p>
    <w:p w14:paraId="7CE75F0B" w14:textId="0FDB0B34" w:rsidR="0045092D" w:rsidRPr="00CF7C23" w:rsidRDefault="00837256"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lastRenderedPageBreak/>
        <w:t>2</w:t>
      </w:r>
      <w:r w:rsidR="0045092D" w:rsidRPr="00CF7C23">
        <w:rPr>
          <w:rFonts w:ascii="Arial" w:hAnsi="Arial" w:cs="Arial"/>
          <w:color w:val="000000"/>
          <w:lang w:val="mn-MN"/>
        </w:rPr>
        <w:t>.</w:t>
      </w:r>
      <w:r w:rsidR="006E5479" w:rsidRPr="00CF7C23">
        <w:rPr>
          <w:rFonts w:ascii="Arial" w:hAnsi="Arial" w:cs="Arial"/>
          <w:color w:val="000000"/>
          <w:lang w:val="mn-MN"/>
        </w:rPr>
        <w:t>9</w:t>
      </w:r>
      <w:r w:rsidR="0045092D" w:rsidRPr="00CF7C23">
        <w:rPr>
          <w:rFonts w:ascii="Arial" w:hAnsi="Arial" w:cs="Arial"/>
          <w:color w:val="000000"/>
          <w:lang w:val="mn-MN"/>
        </w:rPr>
        <w:t>.</w:t>
      </w:r>
      <w:r w:rsidR="00FA33CE" w:rsidRPr="00CF7C23">
        <w:rPr>
          <w:rFonts w:ascii="Arial" w:hAnsi="Arial" w:cs="Arial"/>
          <w:color w:val="000000"/>
          <w:lang w:val="mn-MN"/>
        </w:rPr>
        <w:t>З</w:t>
      </w:r>
      <w:r w:rsidR="0045092D" w:rsidRPr="00CF7C23">
        <w:rPr>
          <w:rFonts w:ascii="Arial" w:hAnsi="Arial" w:cs="Arial"/>
          <w:color w:val="000000"/>
          <w:lang w:val="mn-MN"/>
        </w:rPr>
        <w:t>ахиалагчийн шийдвэр</w:t>
      </w:r>
      <w:r w:rsidR="00FA33CE" w:rsidRPr="00CF7C23">
        <w:rPr>
          <w:rFonts w:ascii="Arial" w:hAnsi="Arial" w:cs="Arial"/>
          <w:color w:val="000000"/>
          <w:lang w:val="mn-MN"/>
        </w:rPr>
        <w:t xml:space="preserve">, тендер шалгаруулалтын үр дүнг </w:t>
      </w:r>
      <w:r w:rsidR="004E413F" w:rsidRPr="00CF7C23">
        <w:rPr>
          <w:rFonts w:ascii="Arial" w:hAnsi="Arial" w:cs="Arial"/>
          <w:color w:val="000000"/>
          <w:lang w:val="mn-MN"/>
        </w:rPr>
        <w:t>энэ журмын 2.2.</w:t>
      </w:r>
      <w:r w:rsidR="009C1132" w:rsidRPr="00CF7C23">
        <w:rPr>
          <w:rFonts w:ascii="Arial" w:hAnsi="Arial" w:cs="Arial"/>
          <w:color w:val="000000"/>
          <w:lang w:val="mn-MN"/>
        </w:rPr>
        <w:t>5</w:t>
      </w:r>
      <w:r w:rsidR="004E413F" w:rsidRPr="00CF7C23">
        <w:rPr>
          <w:rFonts w:ascii="Arial" w:hAnsi="Arial" w:cs="Arial"/>
          <w:color w:val="000000"/>
          <w:lang w:val="mn-MN"/>
        </w:rPr>
        <w:t xml:space="preserve">-д </w:t>
      </w:r>
      <w:r w:rsidR="00935A1B" w:rsidRPr="00CF7C23">
        <w:rPr>
          <w:rFonts w:ascii="Arial" w:hAnsi="Arial" w:cs="Arial"/>
          <w:color w:val="000000"/>
          <w:lang w:val="mn-MN"/>
        </w:rPr>
        <w:t xml:space="preserve">заасны дагуу </w:t>
      </w:r>
      <w:r w:rsidR="0060344B" w:rsidRPr="00CF7C23">
        <w:rPr>
          <w:rFonts w:ascii="Arial" w:hAnsi="Arial" w:cs="Arial"/>
          <w:color w:val="000000"/>
          <w:lang w:val="mn-MN"/>
        </w:rPr>
        <w:t>цахим систем</w:t>
      </w:r>
      <w:r w:rsidR="00691D40" w:rsidRPr="00CF7C23">
        <w:rPr>
          <w:rFonts w:ascii="Arial" w:hAnsi="Arial" w:cs="Arial"/>
          <w:color w:val="000000"/>
          <w:lang w:val="mn-MN"/>
        </w:rPr>
        <w:t xml:space="preserve">ээр </w:t>
      </w:r>
      <w:r w:rsidR="002C4751" w:rsidRPr="00CF7C23">
        <w:rPr>
          <w:rFonts w:ascii="Arial" w:hAnsi="Arial" w:cs="Arial"/>
          <w:color w:val="000000"/>
          <w:lang w:val="mn-MN"/>
        </w:rPr>
        <w:t xml:space="preserve">оролцогчид нэгэн зэрэг </w:t>
      </w:r>
      <w:r w:rsidR="0045092D" w:rsidRPr="00CF7C23">
        <w:rPr>
          <w:rFonts w:ascii="Arial" w:hAnsi="Arial" w:cs="Arial"/>
          <w:color w:val="000000"/>
          <w:lang w:val="mn-MN"/>
        </w:rPr>
        <w:t xml:space="preserve">мэдэгдсэн өдрөөс эхлэн хуулийн </w:t>
      </w:r>
      <w:r w:rsidR="005E45F4" w:rsidRPr="00CF7C23">
        <w:rPr>
          <w:rFonts w:ascii="Arial" w:hAnsi="Arial" w:cs="Arial"/>
          <w:color w:val="000000"/>
          <w:lang w:val="mn-MN"/>
        </w:rPr>
        <w:t>30.1-д</w:t>
      </w:r>
      <w:r w:rsidR="0045092D" w:rsidRPr="00CF7C23">
        <w:rPr>
          <w:rFonts w:ascii="Arial" w:hAnsi="Arial" w:cs="Arial"/>
          <w:color w:val="000000"/>
          <w:lang w:val="mn-MN"/>
        </w:rPr>
        <w:t xml:space="preserve"> заасан гэрээ</w:t>
      </w:r>
      <w:r w:rsidR="00932C43" w:rsidRPr="00CF7C23">
        <w:rPr>
          <w:rFonts w:ascii="Arial" w:hAnsi="Arial" w:cs="Arial"/>
          <w:color w:val="000000"/>
          <w:lang w:val="mn-MN"/>
        </w:rPr>
        <w:t xml:space="preserve">г </w:t>
      </w:r>
      <w:r w:rsidR="00C2352E" w:rsidRPr="00CF7C23">
        <w:rPr>
          <w:rFonts w:ascii="Arial" w:hAnsi="Arial" w:cs="Arial"/>
          <w:color w:val="000000"/>
          <w:lang w:val="mn-MN"/>
        </w:rPr>
        <w:t>байгуулах</w:t>
      </w:r>
      <w:r w:rsidR="00932C43" w:rsidRPr="00CF7C23">
        <w:rPr>
          <w:rFonts w:ascii="Arial" w:hAnsi="Arial" w:cs="Arial"/>
          <w:color w:val="000000"/>
          <w:lang w:val="mn-MN"/>
        </w:rPr>
        <w:t xml:space="preserve"> </w:t>
      </w:r>
      <w:r w:rsidR="0045092D" w:rsidRPr="00CF7C23">
        <w:rPr>
          <w:rFonts w:ascii="Arial" w:hAnsi="Arial" w:cs="Arial"/>
          <w:color w:val="000000"/>
          <w:lang w:val="mn-MN"/>
        </w:rPr>
        <w:t xml:space="preserve">хугацааг тоолно. </w:t>
      </w:r>
    </w:p>
    <w:p w14:paraId="0BF30829" w14:textId="77777777" w:rsidR="0069256F" w:rsidRPr="00CF7C23" w:rsidRDefault="0069256F" w:rsidP="00EB46BF">
      <w:pPr>
        <w:pStyle w:val="NormalWeb"/>
        <w:spacing w:before="0" w:beforeAutospacing="0" w:after="0" w:afterAutospacing="0"/>
        <w:ind w:firstLine="720"/>
        <w:jc w:val="both"/>
        <w:rPr>
          <w:rFonts w:ascii="Arial" w:hAnsi="Arial" w:cs="Arial"/>
          <w:color w:val="000000"/>
          <w:lang w:val="mn-MN"/>
        </w:rPr>
      </w:pPr>
    </w:p>
    <w:p w14:paraId="533615A4" w14:textId="3DF6138E" w:rsidR="0045092D" w:rsidRPr="00CF7C23" w:rsidRDefault="0069256F"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w:t>
      </w:r>
      <w:r w:rsidR="0045092D" w:rsidRPr="00CF7C23">
        <w:rPr>
          <w:rFonts w:ascii="Arial" w:hAnsi="Arial" w:cs="Arial"/>
          <w:color w:val="000000"/>
          <w:lang w:val="mn-MN"/>
        </w:rPr>
        <w:t>.</w:t>
      </w:r>
      <w:r w:rsidR="006E5479" w:rsidRPr="00CF7C23">
        <w:rPr>
          <w:rFonts w:ascii="Arial" w:hAnsi="Arial" w:cs="Arial"/>
          <w:color w:val="000000"/>
          <w:lang w:val="mn-MN"/>
        </w:rPr>
        <w:t>10</w:t>
      </w:r>
      <w:r w:rsidR="0045092D" w:rsidRPr="00CF7C23">
        <w:rPr>
          <w:rFonts w:ascii="Arial" w:hAnsi="Arial" w:cs="Arial"/>
          <w:color w:val="000000"/>
          <w:lang w:val="mn-MN"/>
        </w:rPr>
        <w:t xml:space="preserve">.Захиалагч болон </w:t>
      </w:r>
      <w:r w:rsidRPr="00CF7C23">
        <w:rPr>
          <w:rFonts w:ascii="Arial" w:hAnsi="Arial" w:cs="Arial"/>
          <w:color w:val="000000"/>
          <w:lang w:val="mn-MN"/>
        </w:rPr>
        <w:t>аж ахуй эрхлэг</w:t>
      </w:r>
      <w:r w:rsidR="00E31A87" w:rsidRPr="00CF7C23">
        <w:rPr>
          <w:rFonts w:ascii="Arial" w:hAnsi="Arial" w:cs="Arial"/>
          <w:color w:val="000000"/>
          <w:lang w:val="mn-MN"/>
        </w:rPr>
        <w:t xml:space="preserve">ч, сонирхогч этгээд, оролцогчоос </w:t>
      </w:r>
      <w:r w:rsidR="0045092D" w:rsidRPr="00CF7C23">
        <w:rPr>
          <w:rFonts w:ascii="Arial" w:hAnsi="Arial" w:cs="Arial"/>
          <w:color w:val="000000"/>
          <w:lang w:val="mn-MN"/>
        </w:rPr>
        <w:t>ажлын цаг дууссаны дараа</w:t>
      </w:r>
      <w:r w:rsidR="00E31A87" w:rsidRPr="00CF7C23">
        <w:rPr>
          <w:rFonts w:ascii="Arial" w:hAnsi="Arial" w:cs="Arial"/>
          <w:color w:val="000000"/>
          <w:lang w:val="mn-MN"/>
        </w:rPr>
        <w:t>,</w:t>
      </w:r>
      <w:r w:rsidR="0045092D" w:rsidRPr="00CF7C23">
        <w:rPr>
          <w:rFonts w:ascii="Arial" w:hAnsi="Arial" w:cs="Arial"/>
          <w:color w:val="000000"/>
          <w:lang w:val="mn-MN"/>
        </w:rPr>
        <w:t xml:space="preserve"> эсхүл амралтын өдөр цахим системд оруулсан баримт бичгийг холбогдох этгээд дараагийн ажлын өдөр хүлээн авсанд тооцно.</w:t>
      </w:r>
    </w:p>
    <w:p w14:paraId="7127A176" w14:textId="77777777" w:rsidR="00BB4E87" w:rsidRPr="00CF7C23" w:rsidRDefault="00BB4E87" w:rsidP="00FA7831">
      <w:pPr>
        <w:pStyle w:val="NormalWeb"/>
        <w:spacing w:before="0" w:beforeAutospacing="0" w:after="0" w:afterAutospacing="0"/>
        <w:ind w:firstLine="720"/>
        <w:jc w:val="both"/>
        <w:rPr>
          <w:rFonts w:ascii="Arial" w:hAnsi="Arial" w:cs="Arial"/>
          <w:color w:val="000000"/>
          <w:lang w:val="mn-MN"/>
        </w:rPr>
      </w:pPr>
    </w:p>
    <w:p w14:paraId="6223EAEA" w14:textId="4914D4E6" w:rsidR="00FA7831" w:rsidRPr="00CF7C23" w:rsidRDefault="00FA7831" w:rsidP="00FA7831">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1</w:t>
      </w:r>
      <w:r w:rsidR="006E5479" w:rsidRPr="00CF7C23">
        <w:rPr>
          <w:rFonts w:ascii="Arial" w:hAnsi="Arial" w:cs="Arial"/>
          <w:color w:val="000000"/>
          <w:lang w:val="mn-MN"/>
        </w:rPr>
        <w:t>1</w:t>
      </w:r>
      <w:r w:rsidRPr="00CF7C23">
        <w:rPr>
          <w:rFonts w:ascii="Arial" w:hAnsi="Arial" w:cs="Arial"/>
          <w:color w:val="000000"/>
          <w:lang w:val="mn-MN"/>
        </w:rPr>
        <w:t>.Оролцогч энэ журмын 2.3.1-д зааснаар гэрээ</w:t>
      </w:r>
      <w:r w:rsidR="00B5048B" w:rsidRPr="00CF7C23">
        <w:rPr>
          <w:rFonts w:ascii="Arial" w:hAnsi="Arial" w:cs="Arial"/>
          <w:color w:val="000000"/>
          <w:lang w:val="mn-MN"/>
        </w:rPr>
        <w:t>г</w:t>
      </w:r>
      <w:r w:rsidRPr="00CF7C23">
        <w:rPr>
          <w:rFonts w:ascii="Arial" w:hAnsi="Arial" w:cs="Arial"/>
          <w:color w:val="000000"/>
          <w:lang w:val="mn-MN"/>
        </w:rPr>
        <w:t xml:space="preserve"> </w:t>
      </w:r>
      <w:r w:rsidR="00354A85" w:rsidRPr="00CF7C23">
        <w:rPr>
          <w:rFonts w:ascii="Arial" w:hAnsi="Arial" w:cs="Arial"/>
          <w:color w:val="000000"/>
          <w:lang w:val="mn-MN"/>
        </w:rPr>
        <w:t xml:space="preserve">баталгаажуулаагүй </w:t>
      </w:r>
      <w:r w:rsidRPr="00CF7C23">
        <w:rPr>
          <w:rFonts w:ascii="Arial" w:hAnsi="Arial" w:cs="Arial"/>
          <w:color w:val="000000"/>
          <w:lang w:val="mn-MN"/>
        </w:rPr>
        <w:t xml:space="preserve">бол түншлэл, эсхүл туслан гүйцэтгүүлэх гэрээ бүхий тендер ирүүлсэн оролцогч гэж үзэхгүй. </w:t>
      </w:r>
    </w:p>
    <w:p w14:paraId="16F80A72" w14:textId="77777777" w:rsidR="00FA7831" w:rsidRPr="00CF7C23" w:rsidRDefault="00FA7831" w:rsidP="00FA7831">
      <w:pPr>
        <w:pStyle w:val="NormalWeb"/>
        <w:spacing w:before="0" w:beforeAutospacing="0" w:after="0" w:afterAutospacing="0"/>
        <w:ind w:firstLine="720"/>
        <w:jc w:val="both"/>
        <w:rPr>
          <w:rFonts w:ascii="Arial" w:hAnsi="Arial" w:cs="Arial"/>
          <w:color w:val="000000"/>
          <w:lang w:val="mn-MN"/>
        </w:rPr>
      </w:pPr>
    </w:p>
    <w:p w14:paraId="44B57F6C" w14:textId="6F2EA530" w:rsidR="00FA7831" w:rsidRPr="00CF7C23" w:rsidRDefault="00FA7831" w:rsidP="00FA7831">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1</w:t>
      </w:r>
      <w:r w:rsidR="006E5479" w:rsidRPr="00CF7C23">
        <w:rPr>
          <w:rFonts w:ascii="Arial" w:hAnsi="Arial" w:cs="Arial"/>
          <w:color w:val="000000"/>
          <w:lang w:val="mn-MN"/>
        </w:rPr>
        <w:t>2</w:t>
      </w:r>
      <w:r w:rsidRPr="00CF7C23">
        <w:rPr>
          <w:rFonts w:ascii="Arial" w:hAnsi="Arial" w:cs="Arial"/>
          <w:color w:val="000000"/>
          <w:lang w:val="mn-MN"/>
        </w:rPr>
        <w:t xml:space="preserve">.Оролцогчоос </w:t>
      </w:r>
      <w:r w:rsidR="001F6816" w:rsidRPr="00CF7C23">
        <w:rPr>
          <w:rFonts w:ascii="Arial" w:hAnsi="Arial" w:cs="Arial"/>
          <w:color w:val="000000"/>
          <w:lang w:val="mn-MN"/>
        </w:rPr>
        <w:t>ирүүлсэн</w:t>
      </w:r>
      <w:r w:rsidRPr="00CF7C23">
        <w:rPr>
          <w:rFonts w:ascii="Arial" w:hAnsi="Arial" w:cs="Arial"/>
          <w:color w:val="000000"/>
          <w:lang w:val="mn-MN"/>
        </w:rPr>
        <w:t xml:space="preserve"> тендер энэ журмын 2.3.5-д заасан шаардлага хангаагүй бол тухайн баримт бичгийг үнэлгээнд харгалзан үзэхгүй.</w:t>
      </w:r>
    </w:p>
    <w:p w14:paraId="01E61B12" w14:textId="77777777" w:rsidR="00FA7831" w:rsidRPr="00CF7C23" w:rsidRDefault="00FA7831" w:rsidP="00FA7831">
      <w:pPr>
        <w:pStyle w:val="NormalWeb"/>
        <w:spacing w:before="0" w:beforeAutospacing="0" w:after="0" w:afterAutospacing="0"/>
        <w:ind w:firstLine="720"/>
        <w:jc w:val="both"/>
        <w:rPr>
          <w:rFonts w:ascii="Arial" w:hAnsi="Arial" w:cs="Arial"/>
          <w:color w:val="000000"/>
          <w:lang w:val="mn-MN"/>
        </w:rPr>
      </w:pPr>
    </w:p>
    <w:p w14:paraId="65ADD837" w14:textId="422ECDDB" w:rsidR="00425389" w:rsidRPr="00CF7C23" w:rsidRDefault="00FA7831" w:rsidP="00425389">
      <w:pPr>
        <w:pStyle w:val="NormalWeb"/>
        <w:spacing w:before="0" w:beforeAutospacing="0" w:after="0" w:afterAutospacing="0"/>
        <w:ind w:firstLine="720"/>
        <w:jc w:val="both"/>
        <w:rPr>
          <w:rFonts w:ascii="Arial" w:hAnsi="Arial" w:cs="Arial"/>
          <w:color w:val="000000"/>
          <w:highlight w:val="yellow"/>
          <w:lang w:val="mn-MN"/>
        </w:rPr>
      </w:pPr>
      <w:r w:rsidRPr="00CF7C23">
        <w:rPr>
          <w:rFonts w:ascii="Arial" w:hAnsi="Arial" w:cs="Arial"/>
          <w:color w:val="000000"/>
          <w:lang w:val="mn-MN"/>
        </w:rPr>
        <w:t>2.1</w:t>
      </w:r>
      <w:r w:rsidR="006E5479" w:rsidRPr="00CF7C23">
        <w:rPr>
          <w:rFonts w:ascii="Arial" w:hAnsi="Arial" w:cs="Arial"/>
          <w:color w:val="000000"/>
          <w:lang w:val="mn-MN"/>
        </w:rPr>
        <w:t>3</w:t>
      </w:r>
      <w:r w:rsidRPr="00CF7C23">
        <w:rPr>
          <w:rFonts w:ascii="Arial" w:hAnsi="Arial" w:cs="Arial"/>
          <w:color w:val="000000"/>
          <w:lang w:val="mn-MN"/>
        </w:rPr>
        <w:t xml:space="preserve">.Оролцогчоос </w:t>
      </w:r>
      <w:r w:rsidR="001F6816" w:rsidRPr="00CF7C23">
        <w:rPr>
          <w:rFonts w:ascii="Arial" w:hAnsi="Arial" w:cs="Arial"/>
          <w:color w:val="000000"/>
          <w:lang w:val="mn-MN"/>
        </w:rPr>
        <w:t>ирүүлсэн</w:t>
      </w:r>
      <w:r w:rsidRPr="00CF7C23">
        <w:rPr>
          <w:rFonts w:ascii="Arial" w:hAnsi="Arial" w:cs="Arial"/>
          <w:color w:val="000000"/>
          <w:lang w:val="mn-MN"/>
        </w:rPr>
        <w:t xml:space="preserve"> тендер энэ журмын 2.3.6-д заасны дагуу цахим системийн холбогдох талбарт оруулсан мэдээлэлтэй зөрвөл цахим системийн мэдээллийг баримтална.</w:t>
      </w:r>
    </w:p>
    <w:p w14:paraId="776E4387" w14:textId="77777777" w:rsidR="00CE3199" w:rsidRPr="00CF7C23" w:rsidRDefault="00CE3199" w:rsidP="00947B19">
      <w:pPr>
        <w:pStyle w:val="NormalWeb"/>
        <w:spacing w:before="0" w:beforeAutospacing="0" w:after="0" w:afterAutospacing="0"/>
        <w:ind w:firstLine="720"/>
        <w:jc w:val="both"/>
        <w:rPr>
          <w:rFonts w:ascii="Arial" w:hAnsi="Arial" w:cs="Arial"/>
          <w:color w:val="000000"/>
          <w:lang w:val="mn-MN"/>
        </w:rPr>
      </w:pPr>
    </w:p>
    <w:p w14:paraId="418B48D5" w14:textId="477F3DAF" w:rsidR="00B8596C" w:rsidRPr="00CF7C23" w:rsidRDefault="00AB35B2" w:rsidP="00947B19">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1</w:t>
      </w:r>
      <w:r w:rsidR="00901AD5" w:rsidRPr="00CF7C23">
        <w:rPr>
          <w:rFonts w:ascii="Arial" w:hAnsi="Arial" w:cs="Arial"/>
          <w:color w:val="000000"/>
          <w:lang w:val="mn-MN"/>
        </w:rPr>
        <w:t>4</w:t>
      </w:r>
      <w:r w:rsidRPr="00CF7C23">
        <w:rPr>
          <w:rFonts w:ascii="Arial" w:hAnsi="Arial" w:cs="Arial"/>
          <w:color w:val="000000"/>
          <w:lang w:val="mn-MN"/>
        </w:rPr>
        <w:t>.Тендерийг энэ журмын 2.</w:t>
      </w:r>
      <w:r w:rsidR="00334B6D" w:rsidRPr="00CF7C23">
        <w:rPr>
          <w:rFonts w:ascii="Arial" w:hAnsi="Arial" w:cs="Arial"/>
          <w:color w:val="000000"/>
          <w:lang w:val="mn-MN"/>
        </w:rPr>
        <w:t>3.7</w:t>
      </w:r>
      <w:r w:rsidRPr="00CF7C23">
        <w:rPr>
          <w:rFonts w:ascii="Arial" w:hAnsi="Arial" w:cs="Arial"/>
          <w:color w:val="000000"/>
          <w:lang w:val="mn-MN"/>
        </w:rPr>
        <w:t>-д заасан этгээдээс өөр этгээдийн тоон гарын үсгээр баталгаажуулан цахим системд</w:t>
      </w:r>
      <w:r w:rsidR="00005DF4" w:rsidRPr="00CF7C23">
        <w:rPr>
          <w:rFonts w:ascii="Arial" w:hAnsi="Arial" w:cs="Arial"/>
          <w:color w:val="000000"/>
          <w:lang w:val="mn-MN"/>
        </w:rPr>
        <w:t xml:space="preserve"> ирүүлснээс үл хамаар</w:t>
      </w:r>
      <w:r w:rsidR="00681AA1" w:rsidRPr="00CF7C23">
        <w:rPr>
          <w:rFonts w:ascii="Arial" w:hAnsi="Arial" w:cs="Arial"/>
          <w:color w:val="000000"/>
          <w:lang w:val="mn-MN"/>
        </w:rPr>
        <w:t xml:space="preserve">ч тухайн аж ахуй эрхлэгчийг </w:t>
      </w:r>
      <w:r w:rsidRPr="00CF7C23">
        <w:rPr>
          <w:rFonts w:ascii="Arial" w:hAnsi="Arial" w:cs="Arial"/>
          <w:color w:val="000000"/>
          <w:lang w:val="mn-MN"/>
        </w:rPr>
        <w:t>тендер</w:t>
      </w:r>
      <w:r w:rsidR="00420E9A" w:rsidRPr="00CF7C23">
        <w:rPr>
          <w:rFonts w:ascii="Arial" w:hAnsi="Arial" w:cs="Arial"/>
          <w:color w:val="000000"/>
          <w:lang w:val="mn-MN"/>
        </w:rPr>
        <w:t xml:space="preserve"> шалгаруулал</w:t>
      </w:r>
      <w:r w:rsidRPr="00CF7C23">
        <w:rPr>
          <w:rFonts w:ascii="Arial" w:hAnsi="Arial" w:cs="Arial"/>
          <w:color w:val="000000"/>
          <w:lang w:val="mn-MN"/>
        </w:rPr>
        <w:t>т</w:t>
      </w:r>
      <w:r w:rsidR="00420E9A" w:rsidRPr="00CF7C23">
        <w:rPr>
          <w:rFonts w:ascii="Arial" w:hAnsi="Arial" w:cs="Arial"/>
          <w:color w:val="000000"/>
          <w:lang w:val="mn-MN"/>
        </w:rPr>
        <w:t>ад</w:t>
      </w:r>
      <w:r w:rsidRPr="00CF7C23">
        <w:rPr>
          <w:rFonts w:ascii="Arial" w:hAnsi="Arial" w:cs="Arial"/>
          <w:color w:val="000000"/>
          <w:lang w:val="mn-MN"/>
        </w:rPr>
        <w:t xml:space="preserve"> оролцсон гэж тооцно.</w:t>
      </w:r>
    </w:p>
    <w:p w14:paraId="7E9A46EC" w14:textId="77777777" w:rsidR="00EA7B45" w:rsidRPr="00CF7C23" w:rsidRDefault="00EA7B45" w:rsidP="00947B19">
      <w:pPr>
        <w:pStyle w:val="NormalWeb"/>
        <w:spacing w:before="0" w:beforeAutospacing="0" w:after="0" w:afterAutospacing="0"/>
        <w:ind w:firstLine="720"/>
        <w:jc w:val="both"/>
        <w:rPr>
          <w:rFonts w:ascii="Arial" w:hAnsi="Arial" w:cs="Arial"/>
          <w:color w:val="000000"/>
          <w:lang w:val="mn-MN"/>
        </w:rPr>
      </w:pPr>
    </w:p>
    <w:p w14:paraId="3D98422F" w14:textId="6F7CDDAC" w:rsidR="00AB35B2" w:rsidRPr="00CF7C23" w:rsidRDefault="00EA7B45"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2.15.Хуулийн 22.7-д зааснаар тендерийн баталгааг цахим системээр дамжуулан ирүүлээгүй тендерийг нээхээс татгалзана.</w:t>
      </w:r>
    </w:p>
    <w:p w14:paraId="5509A565" w14:textId="77777777" w:rsidR="00AB35B2" w:rsidRPr="00CF7C23" w:rsidRDefault="00AB35B2" w:rsidP="00EB46BF">
      <w:pPr>
        <w:pStyle w:val="NormalWeb"/>
        <w:spacing w:before="0" w:beforeAutospacing="0" w:after="0" w:afterAutospacing="0"/>
        <w:ind w:firstLine="720"/>
        <w:jc w:val="both"/>
        <w:rPr>
          <w:rFonts w:ascii="Arial" w:hAnsi="Arial" w:cs="Arial"/>
          <w:color w:val="000000"/>
          <w:lang w:val="mn-MN"/>
        </w:rPr>
      </w:pPr>
    </w:p>
    <w:p w14:paraId="3DEA692D" w14:textId="403E2620" w:rsidR="0045092D" w:rsidRPr="00CF7C23" w:rsidRDefault="00656DA7" w:rsidP="00EB46BF">
      <w:pPr>
        <w:pStyle w:val="NormalWeb"/>
        <w:spacing w:before="0" w:beforeAutospacing="0" w:after="0" w:afterAutospacing="0"/>
        <w:jc w:val="center"/>
        <w:rPr>
          <w:rFonts w:ascii="Arial" w:hAnsi="Arial" w:cs="Arial"/>
          <w:b/>
          <w:bCs/>
          <w:color w:val="000000"/>
          <w:lang w:val="mn-MN"/>
        </w:rPr>
      </w:pPr>
      <w:r w:rsidRPr="00CF7C23">
        <w:rPr>
          <w:rFonts w:ascii="Arial" w:hAnsi="Arial" w:cs="Arial"/>
          <w:b/>
          <w:bCs/>
          <w:color w:val="000000"/>
          <w:lang w:val="mn-MN"/>
        </w:rPr>
        <w:t>Гурав</w:t>
      </w:r>
      <w:r w:rsidR="0045092D" w:rsidRPr="00CF7C23">
        <w:rPr>
          <w:rFonts w:ascii="Arial" w:hAnsi="Arial" w:cs="Arial"/>
          <w:b/>
          <w:bCs/>
          <w:color w:val="000000"/>
          <w:lang w:val="mn-MN"/>
        </w:rPr>
        <w:t xml:space="preserve">.Мэргэжлийн байгууллагын </w:t>
      </w:r>
      <w:r w:rsidR="007F6288" w:rsidRPr="00CF7C23">
        <w:rPr>
          <w:rFonts w:ascii="Arial" w:hAnsi="Arial" w:cs="Arial"/>
          <w:b/>
          <w:bCs/>
          <w:color w:val="000000"/>
          <w:lang w:val="mn-MN"/>
        </w:rPr>
        <w:t>чиг</w:t>
      </w:r>
      <w:r w:rsidR="0045092D" w:rsidRPr="00CF7C23">
        <w:rPr>
          <w:rFonts w:ascii="Arial" w:hAnsi="Arial" w:cs="Arial"/>
          <w:b/>
          <w:bCs/>
          <w:color w:val="000000"/>
          <w:lang w:val="mn-MN"/>
        </w:rPr>
        <w:t xml:space="preserve"> үүрэг</w:t>
      </w:r>
    </w:p>
    <w:p w14:paraId="24E1CA23" w14:textId="77777777" w:rsidR="00B42565" w:rsidRPr="00CF7C23" w:rsidRDefault="00B42565" w:rsidP="00EB46BF">
      <w:pPr>
        <w:pStyle w:val="NormalWeb"/>
        <w:spacing w:before="0" w:beforeAutospacing="0" w:after="0" w:afterAutospacing="0"/>
        <w:jc w:val="center"/>
        <w:rPr>
          <w:rFonts w:ascii="Arial" w:hAnsi="Arial" w:cs="Arial"/>
          <w:color w:val="000000"/>
          <w:lang w:val="mn-MN"/>
        </w:rPr>
      </w:pPr>
    </w:p>
    <w:p w14:paraId="064F09EC" w14:textId="310A0E37" w:rsidR="001B42C9" w:rsidRPr="00CF7C23" w:rsidRDefault="00656DA7" w:rsidP="00DB282A">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3</w:t>
      </w:r>
      <w:r w:rsidR="001B42C9" w:rsidRPr="00CF7C23">
        <w:rPr>
          <w:rFonts w:ascii="Arial" w:hAnsi="Arial" w:cs="Arial"/>
          <w:color w:val="000000"/>
          <w:lang w:val="mn-MN"/>
        </w:rPr>
        <w:t>.1.Мэргэжлийн байгууллага Нийтийн мэдээллийн ил тод байдлын тухай хуулийн 6</w:t>
      </w:r>
      <w:r w:rsidR="00A9152B" w:rsidRPr="00CF7C23">
        <w:rPr>
          <w:rFonts w:ascii="Arial" w:hAnsi="Arial" w:cs="Arial"/>
          <w:color w:val="000000"/>
          <w:lang w:val="mn-MN"/>
        </w:rPr>
        <w:t xml:space="preserve">.1-д </w:t>
      </w:r>
      <w:r w:rsidR="001B42C9" w:rsidRPr="00CF7C23">
        <w:rPr>
          <w:rFonts w:ascii="Arial" w:hAnsi="Arial" w:cs="Arial"/>
          <w:color w:val="000000"/>
          <w:lang w:val="mn-MN"/>
        </w:rPr>
        <w:t xml:space="preserve">зааснаар цахим системийн мэдээлэл хариуцагч байх ба </w:t>
      </w:r>
      <w:r w:rsidR="00A24E12" w:rsidRPr="00CF7C23">
        <w:rPr>
          <w:rFonts w:ascii="Arial" w:hAnsi="Arial" w:cs="Arial"/>
          <w:color w:val="000000"/>
          <w:lang w:val="mn-MN"/>
        </w:rPr>
        <w:t xml:space="preserve">тус </w:t>
      </w:r>
      <w:r w:rsidR="001B42C9" w:rsidRPr="00CF7C23">
        <w:rPr>
          <w:rFonts w:ascii="Arial" w:hAnsi="Arial" w:cs="Arial"/>
          <w:color w:val="000000"/>
          <w:lang w:val="mn-MN"/>
        </w:rPr>
        <w:t xml:space="preserve">хуульд заасан үүргийг хэрэгжүүлнэ.   </w:t>
      </w:r>
    </w:p>
    <w:p w14:paraId="614C76BC" w14:textId="77777777" w:rsidR="001B42C9" w:rsidRPr="00CF7C23" w:rsidRDefault="001B42C9" w:rsidP="00DB282A">
      <w:pPr>
        <w:pStyle w:val="NormalWeb"/>
        <w:spacing w:before="0" w:beforeAutospacing="0" w:after="0" w:afterAutospacing="0"/>
        <w:ind w:firstLine="720"/>
        <w:jc w:val="both"/>
        <w:rPr>
          <w:rFonts w:ascii="Arial" w:hAnsi="Arial" w:cs="Arial"/>
          <w:color w:val="000000"/>
          <w:lang w:val="mn-MN"/>
        </w:rPr>
      </w:pPr>
    </w:p>
    <w:p w14:paraId="2A304FB8" w14:textId="7DCFA2EE" w:rsidR="00DB282A" w:rsidRPr="00CF7C23" w:rsidRDefault="00656DA7" w:rsidP="00DB282A">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 xml:space="preserve">.Мэргэжлийн байгууллага </w:t>
      </w:r>
      <w:r w:rsidRPr="00CF7C23">
        <w:rPr>
          <w:rFonts w:ascii="Arial" w:hAnsi="Arial" w:cs="Arial"/>
          <w:color w:val="000000"/>
          <w:lang w:val="mn-MN"/>
        </w:rPr>
        <w:t xml:space="preserve">хуулийн 49.4-т зааснаас гадна </w:t>
      </w:r>
      <w:r w:rsidR="00DB282A" w:rsidRPr="00CF7C23">
        <w:rPr>
          <w:rFonts w:ascii="Arial" w:hAnsi="Arial" w:cs="Arial"/>
          <w:color w:val="000000"/>
          <w:lang w:val="mn-MN"/>
        </w:rPr>
        <w:t>ц</w:t>
      </w:r>
      <w:r w:rsidR="0045092D" w:rsidRPr="00CF7C23">
        <w:rPr>
          <w:rFonts w:ascii="Arial" w:hAnsi="Arial" w:cs="Arial"/>
          <w:color w:val="000000"/>
          <w:lang w:val="mn-MN"/>
        </w:rPr>
        <w:t>ахим системтэй холбоотой дараах үйл ажиллагааг хэрэгжүүлнэ</w:t>
      </w:r>
      <w:r w:rsidR="000203D2" w:rsidRPr="00CF7C23">
        <w:rPr>
          <w:rFonts w:ascii="Arial" w:hAnsi="Arial" w:cs="Arial"/>
          <w:color w:val="000000"/>
          <w:lang w:val="mn-MN"/>
        </w:rPr>
        <w:t>. Үүнд</w:t>
      </w:r>
      <w:r w:rsidR="00DB282A" w:rsidRPr="00CF7C23">
        <w:rPr>
          <w:rFonts w:ascii="Arial" w:hAnsi="Arial" w:cs="Arial"/>
          <w:color w:val="000000"/>
          <w:lang w:val="mn-MN"/>
        </w:rPr>
        <w:t>:</w:t>
      </w:r>
    </w:p>
    <w:p w14:paraId="344A6C4F" w14:textId="77777777" w:rsidR="00DB282A" w:rsidRPr="00CF7C23" w:rsidRDefault="00DB282A" w:rsidP="00DB282A">
      <w:pPr>
        <w:pStyle w:val="NormalWeb"/>
        <w:spacing w:before="0" w:beforeAutospacing="0" w:after="0" w:afterAutospacing="0"/>
        <w:ind w:firstLine="720"/>
        <w:jc w:val="both"/>
        <w:rPr>
          <w:rFonts w:ascii="Arial" w:hAnsi="Arial" w:cs="Arial"/>
          <w:color w:val="000000"/>
          <w:lang w:val="mn-MN"/>
        </w:rPr>
      </w:pPr>
    </w:p>
    <w:p w14:paraId="2269C8FE" w14:textId="7315DBF9" w:rsidR="0022320A" w:rsidRPr="00CF7C23" w:rsidRDefault="002969E9" w:rsidP="0022320A">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1.</w:t>
      </w:r>
      <w:r w:rsidR="008E62CD" w:rsidRPr="00CF7C23">
        <w:rPr>
          <w:rFonts w:ascii="Arial" w:hAnsi="Arial" w:cs="Arial"/>
          <w:color w:val="000000"/>
          <w:lang w:val="mn-MN"/>
        </w:rPr>
        <w:t>ц</w:t>
      </w:r>
      <w:r w:rsidR="0045092D" w:rsidRPr="00CF7C23">
        <w:rPr>
          <w:rFonts w:ascii="Arial" w:hAnsi="Arial" w:cs="Arial"/>
          <w:color w:val="000000"/>
          <w:lang w:val="mn-MN"/>
        </w:rPr>
        <w:t>ахим систем болон түүний бүрэлдэхүүн хэс</w:t>
      </w:r>
      <w:r w:rsidR="00624D30" w:rsidRPr="00CF7C23">
        <w:rPr>
          <w:rFonts w:ascii="Arial" w:hAnsi="Arial" w:cs="Arial"/>
          <w:color w:val="000000"/>
          <w:lang w:val="mn-MN"/>
        </w:rPr>
        <w:t>ги</w:t>
      </w:r>
      <w:r w:rsidR="00846DE2" w:rsidRPr="00CF7C23">
        <w:rPr>
          <w:rFonts w:ascii="Arial" w:hAnsi="Arial" w:cs="Arial"/>
          <w:color w:val="000000"/>
          <w:lang w:val="mn-MN"/>
        </w:rPr>
        <w:t>й</w:t>
      </w:r>
      <w:r w:rsidR="00052CC4" w:rsidRPr="00CF7C23">
        <w:rPr>
          <w:rFonts w:ascii="Arial" w:hAnsi="Arial" w:cs="Arial"/>
          <w:color w:val="000000"/>
          <w:lang w:val="mn-MN"/>
        </w:rPr>
        <w:t>н</w:t>
      </w:r>
      <w:r w:rsidR="000762E2" w:rsidRPr="00CF7C23">
        <w:rPr>
          <w:rFonts w:ascii="Arial" w:hAnsi="Arial" w:cs="Arial"/>
          <w:color w:val="000000"/>
          <w:lang w:val="mn-MN"/>
        </w:rPr>
        <w:t xml:space="preserve"> портал хуудсыг хөтлөх, </w:t>
      </w:r>
      <w:r w:rsidR="000006F2" w:rsidRPr="00CF7C23">
        <w:rPr>
          <w:rFonts w:ascii="Arial" w:hAnsi="Arial" w:cs="Arial"/>
          <w:color w:val="000000"/>
          <w:lang w:val="mn-MN"/>
        </w:rPr>
        <w:t>бүртгэлийн тогтолцоог</w:t>
      </w:r>
      <w:r w:rsidR="00052CC4" w:rsidRPr="00CF7C23">
        <w:rPr>
          <w:rFonts w:ascii="Arial" w:hAnsi="Arial" w:cs="Arial"/>
          <w:color w:val="000000"/>
          <w:lang w:val="mn-MN"/>
        </w:rPr>
        <w:t xml:space="preserve"> </w:t>
      </w:r>
      <w:r w:rsidR="0022320A" w:rsidRPr="00CF7C23">
        <w:rPr>
          <w:rFonts w:ascii="Arial" w:hAnsi="Arial" w:cs="Arial"/>
          <w:color w:val="000000"/>
          <w:lang w:val="mn-MN"/>
        </w:rPr>
        <w:t xml:space="preserve">ханган ажиллах, цахим системийн </w:t>
      </w:r>
      <w:r w:rsidR="0045092D" w:rsidRPr="00CF7C23">
        <w:rPr>
          <w:rFonts w:ascii="Arial" w:hAnsi="Arial" w:cs="Arial"/>
          <w:color w:val="000000"/>
          <w:lang w:val="mn-MN"/>
        </w:rPr>
        <w:t>хэвийн үйл ажиллагааг хариуцах;</w:t>
      </w:r>
    </w:p>
    <w:p w14:paraId="120FB858" w14:textId="77777777" w:rsidR="00B42AB4" w:rsidRPr="00CF7C23" w:rsidRDefault="00B42AB4" w:rsidP="00B42AB4">
      <w:pPr>
        <w:pStyle w:val="NormalWeb"/>
        <w:spacing w:before="0" w:beforeAutospacing="0" w:after="0" w:afterAutospacing="0"/>
        <w:ind w:left="720"/>
        <w:jc w:val="both"/>
        <w:rPr>
          <w:rFonts w:ascii="Arial" w:hAnsi="Arial" w:cs="Arial"/>
          <w:color w:val="000000"/>
          <w:lang w:val="mn-MN"/>
        </w:rPr>
      </w:pPr>
    </w:p>
    <w:p w14:paraId="64332B95" w14:textId="382C9DB8" w:rsidR="00EE34F1" w:rsidRPr="00CF7C23" w:rsidRDefault="002969E9" w:rsidP="00EE34F1">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w:t>
      </w:r>
      <w:r w:rsidR="00623093" w:rsidRPr="00CF7C23">
        <w:rPr>
          <w:rFonts w:ascii="Arial" w:hAnsi="Arial" w:cs="Arial"/>
          <w:color w:val="000000"/>
          <w:lang w:val="mn-MN"/>
        </w:rPr>
        <w:t>2</w:t>
      </w:r>
      <w:r w:rsidR="0045092D" w:rsidRPr="00CF7C23">
        <w:rPr>
          <w:rFonts w:ascii="Arial" w:hAnsi="Arial" w:cs="Arial"/>
          <w:color w:val="000000"/>
          <w:lang w:val="mn-MN"/>
        </w:rPr>
        <w:t>.баталгаа гаргагч, төлбөр тооцооны үйлчилгээ үзүүлэгч</w:t>
      </w:r>
      <w:r w:rsidR="00C05CC0" w:rsidRPr="00CF7C23">
        <w:rPr>
          <w:rFonts w:ascii="Arial" w:hAnsi="Arial" w:cs="Arial"/>
          <w:color w:val="000000"/>
          <w:lang w:val="mn-MN"/>
        </w:rPr>
        <w:t xml:space="preserve">, </w:t>
      </w:r>
      <w:r w:rsidR="00CB1647" w:rsidRPr="00CF7C23">
        <w:rPr>
          <w:rFonts w:ascii="Arial" w:hAnsi="Arial" w:cs="Arial"/>
          <w:color w:val="000000"/>
          <w:lang w:val="mn-MN"/>
        </w:rPr>
        <w:t>бусад</w:t>
      </w:r>
      <w:r w:rsidR="0045092D" w:rsidRPr="00CF7C23">
        <w:rPr>
          <w:rFonts w:ascii="Arial" w:hAnsi="Arial" w:cs="Arial"/>
          <w:color w:val="000000"/>
          <w:lang w:val="mn-MN"/>
        </w:rPr>
        <w:t xml:space="preserve"> төрийн байгууллаг</w:t>
      </w:r>
      <w:r w:rsidR="00CB1647" w:rsidRPr="00CF7C23">
        <w:rPr>
          <w:rFonts w:ascii="Arial" w:hAnsi="Arial" w:cs="Arial"/>
          <w:color w:val="000000"/>
          <w:lang w:val="mn-MN"/>
        </w:rPr>
        <w:t xml:space="preserve">а, </w:t>
      </w:r>
      <w:r w:rsidR="0045092D" w:rsidRPr="00CF7C23">
        <w:rPr>
          <w:rFonts w:ascii="Arial" w:hAnsi="Arial" w:cs="Arial"/>
          <w:color w:val="000000"/>
          <w:lang w:val="mn-MN"/>
        </w:rPr>
        <w:t>тоон гарын үсгийн гэрчилгээжүүлэгч байгууллага</w:t>
      </w:r>
      <w:r w:rsidR="00B43F8C" w:rsidRPr="00CF7C23">
        <w:rPr>
          <w:rFonts w:ascii="Arial" w:hAnsi="Arial" w:cs="Arial"/>
          <w:color w:val="000000"/>
          <w:lang w:val="mn-MN"/>
        </w:rPr>
        <w:t xml:space="preserve"> болон бусад шаардлагатай байгууллагатай </w:t>
      </w:r>
      <w:r w:rsidR="0045092D" w:rsidRPr="00CF7C23">
        <w:rPr>
          <w:rFonts w:ascii="Arial" w:hAnsi="Arial" w:cs="Arial"/>
          <w:color w:val="000000"/>
          <w:lang w:val="mn-MN"/>
        </w:rPr>
        <w:t>гэрээ байгуулж ажиллах</w:t>
      </w:r>
      <w:r w:rsidR="00EE34F1" w:rsidRPr="00CF7C23">
        <w:rPr>
          <w:rFonts w:ascii="Arial" w:hAnsi="Arial" w:cs="Arial"/>
          <w:color w:val="000000"/>
          <w:lang w:val="mn-MN"/>
        </w:rPr>
        <w:t xml:space="preserve">; </w:t>
      </w:r>
    </w:p>
    <w:p w14:paraId="3A8CD57F" w14:textId="77777777" w:rsidR="00EE34F1" w:rsidRPr="00CF7C23" w:rsidRDefault="00EE34F1" w:rsidP="00EE34F1">
      <w:pPr>
        <w:pStyle w:val="NormalWeb"/>
        <w:spacing w:before="0" w:beforeAutospacing="0" w:after="0" w:afterAutospacing="0"/>
        <w:ind w:left="720"/>
        <w:jc w:val="both"/>
        <w:rPr>
          <w:rFonts w:ascii="Arial" w:hAnsi="Arial" w:cs="Arial"/>
          <w:color w:val="000000"/>
          <w:lang w:val="mn-MN"/>
        </w:rPr>
      </w:pPr>
    </w:p>
    <w:p w14:paraId="59EAE3ED" w14:textId="0D056E32" w:rsidR="006E769A" w:rsidRPr="00CF7C23" w:rsidRDefault="002969E9" w:rsidP="006E769A">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w:t>
      </w:r>
      <w:r w:rsidR="00623093" w:rsidRPr="00CF7C23">
        <w:rPr>
          <w:rFonts w:ascii="Arial" w:hAnsi="Arial" w:cs="Arial"/>
          <w:color w:val="000000"/>
          <w:lang w:val="mn-MN"/>
        </w:rPr>
        <w:t>3</w:t>
      </w:r>
      <w:r w:rsidR="0045092D" w:rsidRPr="00CF7C23">
        <w:rPr>
          <w:rFonts w:ascii="Arial" w:hAnsi="Arial" w:cs="Arial"/>
          <w:color w:val="000000"/>
          <w:lang w:val="mn-MN"/>
        </w:rPr>
        <w:t>.</w:t>
      </w:r>
      <w:r w:rsidR="00DA3E5D" w:rsidRPr="00CF7C23">
        <w:rPr>
          <w:rFonts w:ascii="Arial" w:hAnsi="Arial" w:cs="Arial"/>
          <w:color w:val="000000"/>
          <w:lang w:val="mn-MN"/>
        </w:rPr>
        <w:t xml:space="preserve">энэ журмын </w:t>
      </w: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w:t>
      </w:r>
      <w:r w:rsidR="00623093" w:rsidRPr="00CF7C23">
        <w:rPr>
          <w:rFonts w:ascii="Arial" w:hAnsi="Arial" w:cs="Arial"/>
          <w:color w:val="000000"/>
          <w:lang w:val="mn-MN"/>
        </w:rPr>
        <w:t>2</w:t>
      </w:r>
      <w:r w:rsidR="0045092D" w:rsidRPr="00CF7C23">
        <w:rPr>
          <w:rFonts w:ascii="Arial" w:hAnsi="Arial" w:cs="Arial"/>
          <w:color w:val="000000"/>
          <w:lang w:val="mn-MN"/>
        </w:rPr>
        <w:t>-т заасны дагуу байгуулсан гэрээний хэрэгжилтийг хянаж</w:t>
      </w:r>
      <w:r w:rsidR="006E769A" w:rsidRPr="00CF7C23">
        <w:rPr>
          <w:rFonts w:ascii="Arial" w:hAnsi="Arial" w:cs="Arial"/>
          <w:color w:val="000000"/>
          <w:lang w:val="mn-MN"/>
        </w:rPr>
        <w:t>, хангаж</w:t>
      </w:r>
      <w:r w:rsidR="0045092D" w:rsidRPr="00CF7C23">
        <w:rPr>
          <w:rFonts w:ascii="Arial" w:hAnsi="Arial" w:cs="Arial"/>
          <w:color w:val="000000"/>
          <w:lang w:val="mn-MN"/>
        </w:rPr>
        <w:t xml:space="preserve"> ажиллах;</w:t>
      </w:r>
    </w:p>
    <w:p w14:paraId="0AFDFC91" w14:textId="77777777" w:rsidR="006E769A" w:rsidRPr="00CF7C23" w:rsidRDefault="006E769A" w:rsidP="006E769A">
      <w:pPr>
        <w:pStyle w:val="NormalWeb"/>
        <w:spacing w:before="0" w:beforeAutospacing="0" w:after="0" w:afterAutospacing="0"/>
        <w:ind w:left="720"/>
        <w:jc w:val="both"/>
        <w:rPr>
          <w:rFonts w:ascii="Arial" w:hAnsi="Arial" w:cs="Arial"/>
          <w:color w:val="000000"/>
          <w:lang w:val="mn-MN"/>
        </w:rPr>
      </w:pPr>
    </w:p>
    <w:p w14:paraId="089019B4" w14:textId="23613548" w:rsidR="00623093" w:rsidRPr="00CF7C23" w:rsidRDefault="00623093" w:rsidP="00623093">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3.2.4.санхүү, төсвийн асуудал эрхэлсэн төрийн захиргааны төв байгууллага болон гомдол хянан шийдвэрлэх эрх бүхий байгууллага, хууль, хяналтын байгууллагыг тухайн хяналт, шалгалтын хүрээнд</w:t>
      </w:r>
      <w:r w:rsidR="0049529D" w:rsidRPr="00CF7C23">
        <w:rPr>
          <w:rFonts w:ascii="Arial" w:hAnsi="Arial" w:cs="Arial"/>
          <w:color w:val="000000"/>
          <w:lang w:val="mn-MN"/>
        </w:rPr>
        <w:t xml:space="preserve"> </w:t>
      </w:r>
      <w:r w:rsidRPr="00CF7C23">
        <w:rPr>
          <w:rFonts w:ascii="Arial" w:hAnsi="Arial" w:cs="Arial"/>
          <w:color w:val="000000"/>
          <w:lang w:val="mn-MN"/>
        </w:rPr>
        <w:t xml:space="preserve">хяналт тавих боломжоор хангах, </w:t>
      </w:r>
      <w:r w:rsidR="00AF54C8" w:rsidRPr="00CF7C23">
        <w:rPr>
          <w:rFonts w:ascii="Arial" w:hAnsi="Arial" w:cs="Arial"/>
          <w:color w:val="000000"/>
          <w:lang w:val="mn-MN"/>
        </w:rPr>
        <w:t xml:space="preserve">байгууллагын хүсэлтэд үндэслэн </w:t>
      </w:r>
      <w:r w:rsidRPr="00CF7C23">
        <w:rPr>
          <w:rFonts w:ascii="Arial" w:hAnsi="Arial" w:cs="Arial"/>
          <w:color w:val="000000"/>
          <w:lang w:val="mn-MN"/>
        </w:rPr>
        <w:t>цахим системд нэвтрэх эрх олгох;</w:t>
      </w:r>
    </w:p>
    <w:p w14:paraId="6447FFC9" w14:textId="77777777" w:rsidR="00623093" w:rsidRPr="00CF7C23" w:rsidRDefault="00623093" w:rsidP="007E2DC2">
      <w:pPr>
        <w:pStyle w:val="NormalWeb"/>
        <w:spacing w:before="0" w:beforeAutospacing="0" w:after="0" w:afterAutospacing="0"/>
        <w:ind w:left="720"/>
        <w:jc w:val="both"/>
        <w:rPr>
          <w:rFonts w:ascii="Arial" w:hAnsi="Arial" w:cs="Arial"/>
          <w:color w:val="000000"/>
          <w:lang w:val="mn-MN"/>
        </w:rPr>
      </w:pPr>
    </w:p>
    <w:p w14:paraId="4774D284" w14:textId="084720A7" w:rsidR="0049529D" w:rsidRPr="00CF7C23" w:rsidRDefault="00623093" w:rsidP="197775D2">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themeColor="text1"/>
          <w:lang w:val="mn-MN"/>
        </w:rPr>
        <w:lastRenderedPageBreak/>
        <w:t xml:space="preserve">3.2.5.Захиргааны хэрэг шүүхэд хянан шийдвэрлэх тухай хуулийн 112.10-т зааснаар </w:t>
      </w:r>
      <w:r w:rsidR="0049529D" w:rsidRPr="00CF7C23">
        <w:rPr>
          <w:rFonts w:ascii="Arial" w:hAnsi="Arial" w:cs="Arial"/>
          <w:color w:val="000000" w:themeColor="text1"/>
          <w:lang w:val="mn-MN"/>
        </w:rPr>
        <w:t>цахим системд байршуулсан баримт бичгийг шинжлэн судлах хүрээнд Шүүхийн ерөнхий зөвлөл</w:t>
      </w:r>
      <w:r w:rsidR="2AA0AE79" w:rsidRPr="00CF7C23">
        <w:rPr>
          <w:rFonts w:ascii="Arial" w:hAnsi="Arial" w:cs="Arial"/>
          <w:color w:val="000000" w:themeColor="text1"/>
          <w:lang w:val="mn-MN"/>
        </w:rPr>
        <w:t>ийн хүсэлт</w:t>
      </w:r>
      <w:r w:rsidR="0049529D" w:rsidRPr="00CF7C23">
        <w:rPr>
          <w:rFonts w:ascii="Arial" w:hAnsi="Arial" w:cs="Arial"/>
          <w:color w:val="000000" w:themeColor="text1"/>
          <w:lang w:val="mn-MN"/>
        </w:rPr>
        <w:t xml:space="preserve">, эсхүл захиргааны хэргийн анхан шатны шүүхээс ирүүлсэн шүүгчийн </w:t>
      </w:r>
      <w:r w:rsidR="3E42DAA5" w:rsidRPr="00CF7C23">
        <w:rPr>
          <w:rFonts w:ascii="Arial" w:hAnsi="Arial" w:cs="Arial"/>
          <w:color w:val="000000" w:themeColor="text1"/>
          <w:lang w:val="mn-MN"/>
        </w:rPr>
        <w:t>захирамжид</w:t>
      </w:r>
      <w:r w:rsidR="0049529D" w:rsidRPr="00CF7C23">
        <w:rPr>
          <w:rFonts w:ascii="Arial" w:hAnsi="Arial" w:cs="Arial"/>
          <w:color w:val="000000" w:themeColor="text1"/>
          <w:lang w:val="mn-MN"/>
        </w:rPr>
        <w:t xml:space="preserve"> үндэслэн тухайн тендер шалгаруулалтын дугаар, зарлал, урилгын мэдээллийн дагуу цахим системд нэвтрэх эрх олгох; </w:t>
      </w:r>
    </w:p>
    <w:p w14:paraId="0F6AB2CB" w14:textId="77777777" w:rsidR="0049529D" w:rsidRPr="00CF7C23" w:rsidRDefault="0049529D" w:rsidP="00623093">
      <w:pPr>
        <w:pStyle w:val="NormalWeb"/>
        <w:spacing w:before="0" w:beforeAutospacing="0" w:after="0" w:afterAutospacing="0"/>
        <w:ind w:left="720"/>
        <w:jc w:val="both"/>
        <w:rPr>
          <w:rFonts w:ascii="Arial" w:hAnsi="Arial" w:cs="Arial"/>
          <w:color w:val="000000"/>
          <w:lang w:val="mn-MN"/>
        </w:rPr>
      </w:pPr>
    </w:p>
    <w:p w14:paraId="77DA41B7" w14:textId="69707DE0" w:rsidR="00110C0C" w:rsidRPr="00CF7C23" w:rsidRDefault="002969E9" w:rsidP="00110C0C">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w:t>
      </w:r>
      <w:r w:rsidR="00AF54C8" w:rsidRPr="00CF7C23">
        <w:rPr>
          <w:rFonts w:ascii="Arial" w:hAnsi="Arial" w:cs="Arial"/>
          <w:color w:val="000000"/>
          <w:lang w:val="mn-MN"/>
        </w:rPr>
        <w:t>6</w:t>
      </w:r>
      <w:r w:rsidR="0045092D" w:rsidRPr="00CF7C23">
        <w:rPr>
          <w:rFonts w:ascii="Arial" w:hAnsi="Arial" w:cs="Arial"/>
          <w:color w:val="000000"/>
          <w:lang w:val="mn-MN"/>
        </w:rPr>
        <w:t>.</w:t>
      </w:r>
      <w:r w:rsidR="000976CA" w:rsidRPr="00CF7C23">
        <w:rPr>
          <w:rFonts w:ascii="Arial" w:hAnsi="Arial" w:cs="Arial"/>
          <w:color w:val="000000"/>
          <w:lang w:val="mn-MN"/>
        </w:rPr>
        <w:t xml:space="preserve">тендер шалгаруулалттай </w:t>
      </w:r>
      <w:r w:rsidR="0045092D" w:rsidRPr="00CF7C23">
        <w:rPr>
          <w:rFonts w:ascii="Arial" w:hAnsi="Arial" w:cs="Arial"/>
          <w:color w:val="000000"/>
          <w:lang w:val="mn-MN"/>
        </w:rPr>
        <w:t>холбоотойгоор цахим системд захиалагчаас оруулж буй мэдэгдэл, нэмэлт мэдээлэл, тодруулга, тендер</w:t>
      </w:r>
      <w:r w:rsidR="000976CA" w:rsidRPr="00CF7C23">
        <w:rPr>
          <w:rFonts w:ascii="Arial" w:hAnsi="Arial" w:cs="Arial"/>
          <w:color w:val="000000"/>
          <w:lang w:val="mn-MN"/>
        </w:rPr>
        <w:t xml:space="preserve"> шалгаруулалтын </w:t>
      </w:r>
      <w:r w:rsidR="0045092D" w:rsidRPr="00CF7C23">
        <w:rPr>
          <w:rFonts w:ascii="Arial" w:hAnsi="Arial" w:cs="Arial"/>
          <w:color w:val="000000"/>
          <w:lang w:val="mn-MN"/>
        </w:rPr>
        <w:t>баримт бич</w:t>
      </w:r>
      <w:r w:rsidR="00111263" w:rsidRPr="00CF7C23">
        <w:rPr>
          <w:rFonts w:ascii="Arial" w:hAnsi="Arial" w:cs="Arial"/>
          <w:color w:val="000000"/>
          <w:lang w:val="mn-MN"/>
        </w:rPr>
        <w:t>игт орсон</w:t>
      </w:r>
      <w:r w:rsidR="0045092D" w:rsidRPr="00CF7C23">
        <w:rPr>
          <w:rFonts w:ascii="Arial" w:hAnsi="Arial" w:cs="Arial"/>
          <w:color w:val="000000"/>
          <w:lang w:val="mn-MN"/>
        </w:rPr>
        <w:t xml:space="preserve"> нэмэлт, өөрчлөлт, гомдол хянан шийдвэрлэх ажиллагаатай холбоотой мэдээллийг оролцогч</w:t>
      </w:r>
      <w:r w:rsidR="00110C0C" w:rsidRPr="00CF7C23">
        <w:rPr>
          <w:rFonts w:ascii="Arial" w:hAnsi="Arial" w:cs="Arial"/>
          <w:color w:val="000000"/>
          <w:lang w:val="mn-MN"/>
        </w:rPr>
        <w:t xml:space="preserve">ид </w:t>
      </w:r>
      <w:r w:rsidR="0045092D" w:rsidRPr="00CF7C23">
        <w:rPr>
          <w:rFonts w:ascii="Arial" w:hAnsi="Arial" w:cs="Arial"/>
          <w:color w:val="000000"/>
          <w:lang w:val="mn-MN"/>
        </w:rPr>
        <w:t>цахим шуудан</w:t>
      </w:r>
      <w:r w:rsidR="00110C0C" w:rsidRPr="00CF7C23">
        <w:rPr>
          <w:rFonts w:ascii="Arial" w:hAnsi="Arial" w:cs="Arial"/>
          <w:color w:val="000000"/>
          <w:lang w:val="mn-MN"/>
        </w:rPr>
        <w:t>,</w:t>
      </w:r>
      <w:r w:rsidR="0045092D" w:rsidRPr="00CF7C23">
        <w:rPr>
          <w:rFonts w:ascii="Arial" w:hAnsi="Arial" w:cs="Arial"/>
          <w:color w:val="000000"/>
          <w:lang w:val="mn-MN"/>
        </w:rPr>
        <w:t xml:space="preserve"> эсхүл гар утасны зурвас болон харилцаа холбооны бусад хэлбэрээр дамжуулан хүргэх техникийн шийдлийг бий болгон ажиллах;</w:t>
      </w:r>
    </w:p>
    <w:p w14:paraId="30CE77A3" w14:textId="77777777" w:rsidR="00110C0C" w:rsidRPr="00CF7C23" w:rsidRDefault="00110C0C" w:rsidP="00995266">
      <w:pPr>
        <w:pStyle w:val="NormalWeb"/>
        <w:spacing w:before="0" w:beforeAutospacing="0" w:after="0" w:afterAutospacing="0"/>
        <w:ind w:left="720"/>
        <w:jc w:val="both"/>
        <w:rPr>
          <w:rFonts w:ascii="Arial" w:hAnsi="Arial" w:cs="Arial"/>
          <w:color w:val="000000"/>
          <w:lang w:val="mn-MN"/>
        </w:rPr>
      </w:pPr>
    </w:p>
    <w:p w14:paraId="353B7C8F" w14:textId="00006DE9" w:rsidR="003A06BF" w:rsidRPr="00CF7C23" w:rsidRDefault="002969E9" w:rsidP="00995266">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w:t>
      </w:r>
      <w:r w:rsidR="00AF54C8" w:rsidRPr="00CF7C23">
        <w:rPr>
          <w:rFonts w:ascii="Arial" w:hAnsi="Arial" w:cs="Arial"/>
          <w:color w:val="000000"/>
          <w:lang w:val="mn-MN"/>
        </w:rPr>
        <w:t>7</w:t>
      </w:r>
      <w:r w:rsidR="0045092D" w:rsidRPr="00CF7C23">
        <w:rPr>
          <w:rFonts w:ascii="Arial" w:hAnsi="Arial" w:cs="Arial"/>
          <w:color w:val="000000"/>
          <w:lang w:val="mn-MN"/>
        </w:rPr>
        <w:t>.</w:t>
      </w:r>
      <w:r w:rsidR="001C4A8F" w:rsidRPr="00CF7C23">
        <w:rPr>
          <w:rFonts w:ascii="Arial" w:hAnsi="Arial" w:cs="Arial"/>
          <w:color w:val="000000"/>
          <w:lang w:val="mn-MN"/>
        </w:rPr>
        <w:t>т</w:t>
      </w:r>
      <w:r w:rsidR="0045092D" w:rsidRPr="00CF7C23">
        <w:rPr>
          <w:rFonts w:ascii="Arial" w:hAnsi="Arial" w:cs="Arial"/>
          <w:color w:val="000000"/>
          <w:lang w:val="mn-MN"/>
        </w:rPr>
        <w:t>ендер шалгаруулалтын гомдол хянан шийдвэрлэх, лавлагаа тодорхойлолт зэрэг нийтийн мэдээлэл солилцохоор гэрээ байгуулсан байгууллагуудыг цахим системд нэвтэрч, холбогдох мэдээллийг нийтлэх боломжоор хангах;</w:t>
      </w:r>
    </w:p>
    <w:p w14:paraId="43898AAC" w14:textId="77777777" w:rsidR="003A06BF" w:rsidRPr="00CF7C23" w:rsidRDefault="003A06BF" w:rsidP="00995266">
      <w:pPr>
        <w:pStyle w:val="NormalWeb"/>
        <w:spacing w:before="0" w:beforeAutospacing="0" w:after="0" w:afterAutospacing="0"/>
        <w:ind w:left="720"/>
        <w:jc w:val="both"/>
        <w:rPr>
          <w:rFonts w:ascii="Arial" w:hAnsi="Arial" w:cs="Arial"/>
          <w:color w:val="000000"/>
          <w:lang w:val="mn-MN"/>
        </w:rPr>
      </w:pPr>
    </w:p>
    <w:p w14:paraId="5447E114" w14:textId="2DFA1075" w:rsidR="00BB76E6" w:rsidRPr="00CF7C23" w:rsidRDefault="002969E9" w:rsidP="00995266">
      <w:pPr>
        <w:pStyle w:val="NormalWeb"/>
        <w:spacing w:before="0" w:beforeAutospacing="0" w:after="0" w:afterAutospacing="0"/>
        <w:ind w:left="720"/>
        <w:jc w:val="both"/>
        <w:rPr>
          <w:rFonts w:ascii="Arial" w:hAnsi="Arial" w:cs="Arial"/>
          <w:color w:val="000000"/>
          <w:lang w:val="mn-MN"/>
        </w:rPr>
      </w:pPr>
      <w:r w:rsidRPr="00CF7C23">
        <w:rPr>
          <w:rFonts w:ascii="Arial" w:hAnsi="Arial" w:cs="Arial"/>
          <w:color w:val="000000"/>
          <w:lang w:val="mn-MN"/>
        </w:rPr>
        <w:t>3</w:t>
      </w:r>
      <w:r w:rsidR="0045092D" w:rsidRPr="00CF7C23">
        <w:rPr>
          <w:rFonts w:ascii="Arial" w:hAnsi="Arial" w:cs="Arial"/>
          <w:color w:val="000000"/>
          <w:lang w:val="mn-MN"/>
        </w:rPr>
        <w:t>.</w:t>
      </w:r>
      <w:r w:rsidR="00CC5C2C" w:rsidRPr="00CF7C23">
        <w:rPr>
          <w:rFonts w:ascii="Arial" w:hAnsi="Arial" w:cs="Arial"/>
          <w:color w:val="000000"/>
          <w:lang w:val="mn-MN"/>
        </w:rPr>
        <w:t>2</w:t>
      </w:r>
      <w:r w:rsidR="0045092D" w:rsidRPr="00CF7C23">
        <w:rPr>
          <w:rFonts w:ascii="Arial" w:hAnsi="Arial" w:cs="Arial"/>
          <w:color w:val="000000"/>
          <w:lang w:val="mn-MN"/>
        </w:rPr>
        <w:t>.</w:t>
      </w:r>
      <w:r w:rsidR="00AF54C8" w:rsidRPr="00CF7C23">
        <w:rPr>
          <w:rFonts w:ascii="Arial" w:hAnsi="Arial" w:cs="Arial"/>
          <w:color w:val="000000"/>
          <w:lang w:val="mn-MN"/>
        </w:rPr>
        <w:t>8</w:t>
      </w:r>
      <w:r w:rsidR="0045092D" w:rsidRPr="00CF7C23">
        <w:rPr>
          <w:rFonts w:ascii="Arial" w:hAnsi="Arial" w:cs="Arial"/>
          <w:color w:val="000000"/>
          <w:lang w:val="mn-MN"/>
        </w:rPr>
        <w:t>.</w:t>
      </w:r>
      <w:r w:rsidR="003A06BF" w:rsidRPr="00CF7C23">
        <w:rPr>
          <w:rFonts w:ascii="Arial" w:hAnsi="Arial" w:cs="Arial"/>
          <w:color w:val="000000"/>
          <w:lang w:val="mn-MN"/>
        </w:rPr>
        <w:t>ц</w:t>
      </w:r>
      <w:r w:rsidR="0045092D" w:rsidRPr="00CF7C23">
        <w:rPr>
          <w:rFonts w:ascii="Arial" w:hAnsi="Arial" w:cs="Arial"/>
          <w:color w:val="000000"/>
          <w:lang w:val="mn-MN"/>
        </w:rPr>
        <w:t xml:space="preserve">ахим системээр зохион байгуулж буй тендер шалгаруулалт, түүнд нийтлэгдэж буй мэдээлэлд төлөвлөгөөт болон төлөвлөгөөт бус эрсдэлийн үнэлгээг тогтмол хийж, хяналт тавих, </w:t>
      </w:r>
      <w:r w:rsidR="00E51898" w:rsidRPr="00CF7C23">
        <w:rPr>
          <w:rFonts w:ascii="Arial" w:hAnsi="Arial" w:cs="Arial"/>
          <w:color w:val="000000"/>
          <w:lang w:val="mn-MN"/>
        </w:rPr>
        <w:t xml:space="preserve">илэрсэн алдаа, дутагдлыг </w:t>
      </w:r>
      <w:r w:rsidR="0045092D" w:rsidRPr="00CF7C23">
        <w:rPr>
          <w:rFonts w:ascii="Arial" w:hAnsi="Arial" w:cs="Arial"/>
          <w:color w:val="000000"/>
          <w:lang w:val="mn-MN"/>
        </w:rPr>
        <w:t>арилгуулах тухай холбогдох байгууллагуудад шаардлага, мэдээлэл, зөвлөгөө хүргүүлэх</w:t>
      </w:r>
      <w:r w:rsidR="00BB76E6" w:rsidRPr="00CF7C23">
        <w:rPr>
          <w:rFonts w:ascii="Arial" w:hAnsi="Arial" w:cs="Arial"/>
          <w:color w:val="000000"/>
          <w:lang w:val="mn-MN"/>
        </w:rPr>
        <w:t xml:space="preserve">; </w:t>
      </w:r>
    </w:p>
    <w:p w14:paraId="6A60EFC4" w14:textId="77777777" w:rsidR="00BB76E6" w:rsidRPr="00CF7C23" w:rsidRDefault="00BB76E6" w:rsidP="00995266">
      <w:pPr>
        <w:pStyle w:val="NormalWeb"/>
        <w:spacing w:before="0" w:beforeAutospacing="0" w:after="0" w:afterAutospacing="0"/>
        <w:ind w:left="720"/>
        <w:jc w:val="both"/>
        <w:rPr>
          <w:rFonts w:ascii="Arial" w:hAnsi="Arial" w:cs="Arial"/>
          <w:color w:val="000000"/>
          <w:lang w:val="mn-MN"/>
        </w:rPr>
      </w:pPr>
    </w:p>
    <w:p w14:paraId="22914C26" w14:textId="1D1B7F8F" w:rsidR="00A37A16" w:rsidRPr="00CF7C23" w:rsidRDefault="002969E9" w:rsidP="00995266">
      <w:pPr>
        <w:pStyle w:val="NormalWeb"/>
        <w:spacing w:before="0" w:beforeAutospacing="0" w:after="0" w:afterAutospacing="0"/>
        <w:ind w:left="720"/>
        <w:jc w:val="both"/>
        <w:rPr>
          <w:rStyle w:val="Strong"/>
          <w:rFonts w:ascii="Arial" w:hAnsi="Arial" w:cs="Arial"/>
          <w:b w:val="0"/>
          <w:bCs w:val="0"/>
          <w:lang w:val="mn-MN"/>
        </w:rPr>
      </w:pPr>
      <w:r w:rsidRPr="00CF7C23">
        <w:rPr>
          <w:rStyle w:val="Strong"/>
          <w:rFonts w:ascii="Arial" w:hAnsi="Arial" w:cs="Arial"/>
          <w:b w:val="0"/>
          <w:bCs w:val="0"/>
          <w:lang w:val="mn-MN"/>
        </w:rPr>
        <w:t>3</w:t>
      </w:r>
      <w:r w:rsidR="00BB76E6" w:rsidRPr="00CF7C23">
        <w:rPr>
          <w:rStyle w:val="Strong"/>
          <w:rFonts w:ascii="Arial" w:hAnsi="Arial" w:cs="Arial"/>
          <w:b w:val="0"/>
          <w:bCs w:val="0"/>
          <w:lang w:val="mn-MN"/>
        </w:rPr>
        <w:t>.</w:t>
      </w:r>
      <w:r w:rsidR="00B751E3" w:rsidRPr="00CF7C23">
        <w:rPr>
          <w:rStyle w:val="Strong"/>
          <w:rFonts w:ascii="Arial" w:hAnsi="Arial" w:cs="Arial"/>
          <w:b w:val="0"/>
          <w:bCs w:val="0"/>
          <w:lang w:val="mn-MN"/>
        </w:rPr>
        <w:t>2</w:t>
      </w:r>
      <w:r w:rsidR="00BB76E6" w:rsidRPr="00CF7C23">
        <w:rPr>
          <w:rStyle w:val="Strong"/>
          <w:rFonts w:ascii="Arial" w:hAnsi="Arial" w:cs="Arial"/>
          <w:b w:val="0"/>
          <w:bCs w:val="0"/>
          <w:lang w:val="mn-MN"/>
        </w:rPr>
        <w:t>.</w:t>
      </w:r>
      <w:r w:rsidR="00AF54C8" w:rsidRPr="00CF7C23">
        <w:rPr>
          <w:rStyle w:val="Strong"/>
          <w:rFonts w:ascii="Arial" w:hAnsi="Arial" w:cs="Arial"/>
          <w:b w:val="0"/>
          <w:bCs w:val="0"/>
          <w:lang w:val="mn-MN"/>
        </w:rPr>
        <w:t>9</w:t>
      </w:r>
      <w:r w:rsidR="00BB76E6" w:rsidRPr="00CF7C23">
        <w:rPr>
          <w:rStyle w:val="Strong"/>
          <w:rFonts w:ascii="Arial" w:hAnsi="Arial" w:cs="Arial"/>
          <w:b w:val="0"/>
          <w:bCs w:val="0"/>
          <w:lang w:val="mn-MN"/>
        </w:rPr>
        <w:t>.захиалагч, аж ахуй эрхлэгч цахим системийн үйлчилгээний нөхцөлийг хүлээн зөвшөөрөөгүй бол мэргэжлийн байгууллага үйлчилгээ үзүүлэхээс татгалзах эрхтэй</w:t>
      </w:r>
      <w:r w:rsidR="00A37A16" w:rsidRPr="00CF7C23">
        <w:rPr>
          <w:rStyle w:val="Strong"/>
          <w:rFonts w:ascii="Arial" w:hAnsi="Arial" w:cs="Arial"/>
          <w:b w:val="0"/>
          <w:bCs w:val="0"/>
          <w:lang w:val="mn-MN"/>
        </w:rPr>
        <w:t xml:space="preserve">; </w:t>
      </w:r>
    </w:p>
    <w:p w14:paraId="01BD82C9" w14:textId="77777777" w:rsidR="00846480" w:rsidRPr="00CF7C23" w:rsidRDefault="00846480" w:rsidP="00995266">
      <w:pPr>
        <w:pStyle w:val="NormalWeb"/>
        <w:spacing w:before="0" w:beforeAutospacing="0" w:after="0" w:afterAutospacing="0"/>
        <w:ind w:left="720"/>
        <w:jc w:val="both"/>
        <w:rPr>
          <w:rStyle w:val="Strong"/>
          <w:rFonts w:ascii="Arial" w:hAnsi="Arial" w:cs="Arial"/>
          <w:b w:val="0"/>
          <w:bCs w:val="0"/>
          <w:lang w:val="mn-MN"/>
        </w:rPr>
      </w:pPr>
    </w:p>
    <w:p w14:paraId="7778F09E" w14:textId="7663DA5B" w:rsidR="00842E60" w:rsidRPr="00CF7C23" w:rsidRDefault="002969E9" w:rsidP="00995266">
      <w:pPr>
        <w:pStyle w:val="NormalWeb"/>
        <w:spacing w:before="0" w:beforeAutospacing="0" w:after="0" w:afterAutospacing="0"/>
        <w:ind w:left="720"/>
        <w:jc w:val="both"/>
        <w:rPr>
          <w:rStyle w:val="Strong"/>
          <w:rFonts w:ascii="Arial" w:hAnsi="Arial" w:cs="Arial"/>
          <w:b w:val="0"/>
          <w:bCs w:val="0"/>
          <w:lang w:val="mn-MN"/>
        </w:rPr>
      </w:pPr>
      <w:r w:rsidRPr="00CF7C23">
        <w:rPr>
          <w:rStyle w:val="Strong"/>
          <w:rFonts w:ascii="Arial" w:hAnsi="Arial" w:cs="Arial"/>
          <w:b w:val="0"/>
          <w:bCs w:val="0"/>
          <w:lang w:val="mn-MN"/>
        </w:rPr>
        <w:t>3</w:t>
      </w:r>
      <w:r w:rsidR="00842E60" w:rsidRPr="00CF7C23">
        <w:rPr>
          <w:rStyle w:val="Strong"/>
          <w:rFonts w:ascii="Arial" w:hAnsi="Arial" w:cs="Arial"/>
          <w:b w:val="0"/>
          <w:bCs w:val="0"/>
          <w:lang w:val="mn-MN"/>
        </w:rPr>
        <w:t>.</w:t>
      </w:r>
      <w:r w:rsidR="00B751E3" w:rsidRPr="00CF7C23">
        <w:rPr>
          <w:rStyle w:val="Strong"/>
          <w:rFonts w:ascii="Arial" w:hAnsi="Arial" w:cs="Arial"/>
          <w:b w:val="0"/>
          <w:bCs w:val="0"/>
          <w:lang w:val="mn-MN"/>
        </w:rPr>
        <w:t>2</w:t>
      </w:r>
      <w:r w:rsidR="00842E60" w:rsidRPr="00CF7C23">
        <w:rPr>
          <w:rStyle w:val="Strong"/>
          <w:rFonts w:ascii="Arial" w:hAnsi="Arial" w:cs="Arial"/>
          <w:b w:val="0"/>
          <w:bCs w:val="0"/>
          <w:lang w:val="mn-MN"/>
        </w:rPr>
        <w:t>.</w:t>
      </w:r>
      <w:r w:rsidR="00AF54C8" w:rsidRPr="00CF7C23">
        <w:rPr>
          <w:rStyle w:val="Strong"/>
          <w:rFonts w:ascii="Arial" w:hAnsi="Arial" w:cs="Arial"/>
          <w:b w:val="0"/>
          <w:bCs w:val="0"/>
          <w:lang w:val="mn-MN"/>
        </w:rPr>
        <w:t>10</w:t>
      </w:r>
      <w:r w:rsidR="00921946" w:rsidRPr="00CF7C23">
        <w:rPr>
          <w:rStyle w:val="Strong"/>
          <w:rFonts w:ascii="Arial" w:hAnsi="Arial" w:cs="Arial"/>
          <w:b w:val="0"/>
          <w:bCs w:val="0"/>
          <w:lang w:val="mn-MN"/>
        </w:rPr>
        <w:t>.</w:t>
      </w:r>
      <w:r w:rsidRPr="00CF7C23">
        <w:rPr>
          <w:rStyle w:val="Strong"/>
          <w:rFonts w:ascii="Arial" w:hAnsi="Arial" w:cs="Arial"/>
          <w:b w:val="0"/>
          <w:bCs w:val="0"/>
          <w:lang w:val="mn-MN"/>
        </w:rPr>
        <w:t>ц</w:t>
      </w:r>
      <w:r w:rsidR="00842E60" w:rsidRPr="00CF7C23">
        <w:rPr>
          <w:rStyle w:val="Strong"/>
          <w:rFonts w:ascii="Arial" w:hAnsi="Arial" w:cs="Arial"/>
          <w:b w:val="0"/>
          <w:bCs w:val="0"/>
          <w:lang w:val="mn-MN"/>
        </w:rPr>
        <w:t xml:space="preserve">ахим системийн хөгжүүлэлт, хэвийн үйл ажиллагаа, сургалт, сурталчилгаа, нууцлал, аюулгүй байдлыг ханган ажиллахтай холбогдуулан </w:t>
      </w:r>
      <w:r w:rsidR="006A7F73" w:rsidRPr="00CF7C23">
        <w:rPr>
          <w:rStyle w:val="Strong"/>
          <w:rFonts w:ascii="Arial" w:hAnsi="Arial" w:cs="Arial"/>
          <w:b w:val="0"/>
          <w:bCs w:val="0"/>
          <w:lang w:val="mn-MN"/>
        </w:rPr>
        <w:t>санхүү, т</w:t>
      </w:r>
      <w:r w:rsidR="00842E60" w:rsidRPr="00CF7C23">
        <w:rPr>
          <w:rStyle w:val="Strong"/>
          <w:rFonts w:ascii="Arial" w:hAnsi="Arial" w:cs="Arial"/>
          <w:b w:val="0"/>
          <w:bCs w:val="0"/>
          <w:lang w:val="mn-MN"/>
        </w:rPr>
        <w:t>өсвийн асуудал эрхэлсэн төрийн захиргааны төв байгууллага</w:t>
      </w:r>
      <w:r w:rsidR="006A7F73" w:rsidRPr="00CF7C23">
        <w:rPr>
          <w:rStyle w:val="Strong"/>
          <w:rFonts w:ascii="Arial" w:hAnsi="Arial" w:cs="Arial"/>
          <w:b w:val="0"/>
          <w:bCs w:val="0"/>
          <w:lang w:val="mn-MN"/>
        </w:rPr>
        <w:t>тай</w:t>
      </w:r>
      <w:r w:rsidR="00842E60" w:rsidRPr="00CF7C23">
        <w:rPr>
          <w:rStyle w:val="Strong"/>
          <w:rFonts w:ascii="Arial" w:hAnsi="Arial" w:cs="Arial"/>
          <w:b w:val="0"/>
          <w:bCs w:val="0"/>
          <w:lang w:val="mn-MN"/>
        </w:rPr>
        <w:t xml:space="preserve"> хамтран цаг үеийн асуудлаар улирал тутам уулзалт зохион байгуулах;</w:t>
      </w:r>
    </w:p>
    <w:p w14:paraId="652137BF" w14:textId="77777777" w:rsidR="00CC2D2C" w:rsidRPr="00CF7C23" w:rsidRDefault="00CC2D2C" w:rsidP="00995266">
      <w:pPr>
        <w:pStyle w:val="NormalWeb"/>
        <w:spacing w:before="0" w:beforeAutospacing="0" w:after="0" w:afterAutospacing="0"/>
        <w:ind w:left="720"/>
        <w:jc w:val="both"/>
        <w:rPr>
          <w:rStyle w:val="Strong"/>
          <w:rFonts w:ascii="Arial" w:hAnsi="Arial" w:cs="Arial"/>
          <w:b w:val="0"/>
          <w:bCs w:val="0"/>
          <w:lang w:val="mn-MN"/>
        </w:rPr>
      </w:pPr>
    </w:p>
    <w:p w14:paraId="69A91D31" w14:textId="3EC14DFD" w:rsidR="00A065C4" w:rsidRPr="00CF7C23" w:rsidRDefault="002969E9" w:rsidP="00995266">
      <w:pPr>
        <w:pStyle w:val="NormalWeb"/>
        <w:spacing w:before="0" w:beforeAutospacing="0" w:after="0" w:afterAutospacing="0"/>
        <w:ind w:left="720"/>
        <w:jc w:val="both"/>
        <w:rPr>
          <w:rFonts w:ascii="Arial" w:hAnsi="Arial" w:cs="Arial"/>
          <w:color w:val="000000"/>
          <w:lang w:val="mn-MN"/>
        </w:rPr>
      </w:pPr>
      <w:r w:rsidRPr="00CF7C23">
        <w:rPr>
          <w:rStyle w:val="Strong"/>
          <w:rFonts w:ascii="Arial" w:hAnsi="Arial" w:cs="Arial"/>
          <w:b w:val="0"/>
          <w:bCs w:val="0"/>
          <w:lang w:val="mn-MN"/>
        </w:rPr>
        <w:t>3</w:t>
      </w:r>
      <w:r w:rsidR="00CC2D2C" w:rsidRPr="00CF7C23">
        <w:rPr>
          <w:rStyle w:val="Strong"/>
          <w:rFonts w:ascii="Arial" w:hAnsi="Arial" w:cs="Arial"/>
          <w:b w:val="0"/>
          <w:bCs w:val="0"/>
          <w:lang w:val="mn-MN"/>
        </w:rPr>
        <w:t>.2.1</w:t>
      </w:r>
      <w:r w:rsidR="00AF54C8" w:rsidRPr="00CF7C23">
        <w:rPr>
          <w:rStyle w:val="Strong"/>
          <w:rFonts w:ascii="Arial" w:hAnsi="Arial" w:cs="Arial"/>
          <w:b w:val="0"/>
          <w:bCs w:val="0"/>
          <w:lang w:val="mn-MN"/>
        </w:rPr>
        <w:t>1</w:t>
      </w:r>
      <w:r w:rsidR="00CC2D2C" w:rsidRPr="00CF7C23">
        <w:rPr>
          <w:rStyle w:val="Strong"/>
          <w:rFonts w:ascii="Arial" w:hAnsi="Arial" w:cs="Arial"/>
          <w:b w:val="0"/>
          <w:bCs w:val="0"/>
          <w:lang w:val="mn-MN"/>
        </w:rPr>
        <w:t>.</w:t>
      </w:r>
      <w:r w:rsidR="00656DA7" w:rsidRPr="00CF7C23">
        <w:rPr>
          <w:rStyle w:val="Strong"/>
          <w:rFonts w:ascii="Arial" w:hAnsi="Arial" w:cs="Arial"/>
          <w:b w:val="0"/>
          <w:bCs w:val="0"/>
          <w:lang w:val="mn-MN"/>
        </w:rPr>
        <w:t>ц</w:t>
      </w:r>
      <w:r w:rsidR="00656DA7" w:rsidRPr="00CF7C23">
        <w:rPr>
          <w:rFonts w:ascii="Arial" w:hAnsi="Arial" w:cs="Arial"/>
          <w:color w:val="000000"/>
          <w:lang w:val="mn-MN"/>
        </w:rPr>
        <w:t>ахим систем төрийн бусад системтэй харилцан өгөгдөл солилцох боломжтой бөгөөд үйл ажиллагааны дарааллын дагуу цахим системд оруулсан нэг төрлийн өгөгдөл бусад системд харилцан солилцох боломжтой байх</w:t>
      </w:r>
      <w:r w:rsidRPr="00CF7C23">
        <w:rPr>
          <w:rFonts w:ascii="Arial" w:hAnsi="Arial" w:cs="Arial"/>
          <w:color w:val="000000"/>
          <w:lang w:val="mn-MN"/>
        </w:rPr>
        <w:t xml:space="preserve"> системийн хөгжүүлэлт хийх</w:t>
      </w:r>
      <w:r w:rsidR="000203D2" w:rsidRPr="00CF7C23">
        <w:rPr>
          <w:rFonts w:ascii="Arial" w:hAnsi="Arial" w:cs="Arial"/>
          <w:color w:val="000000"/>
          <w:lang w:val="mn-MN"/>
        </w:rPr>
        <w:t>.</w:t>
      </w:r>
      <w:r w:rsidRPr="00CF7C23">
        <w:rPr>
          <w:rFonts w:ascii="Arial" w:hAnsi="Arial" w:cs="Arial"/>
          <w:color w:val="000000"/>
          <w:lang w:val="mn-MN"/>
        </w:rPr>
        <w:t xml:space="preserve"> </w:t>
      </w:r>
    </w:p>
    <w:p w14:paraId="7D2E263F" w14:textId="77777777" w:rsidR="00930544" w:rsidRPr="00CF7C23" w:rsidRDefault="00930544" w:rsidP="00995266">
      <w:pPr>
        <w:pStyle w:val="NormalWeb"/>
        <w:spacing w:before="0" w:beforeAutospacing="0" w:after="0" w:afterAutospacing="0"/>
        <w:ind w:left="720"/>
        <w:jc w:val="both"/>
        <w:rPr>
          <w:rFonts w:ascii="Arial" w:hAnsi="Arial" w:cs="Arial"/>
          <w:color w:val="000000"/>
          <w:lang w:val="mn-MN"/>
        </w:rPr>
      </w:pPr>
    </w:p>
    <w:p w14:paraId="32A28FFD" w14:textId="18CD38EB" w:rsidR="001F0B76" w:rsidRPr="00CF7C23" w:rsidRDefault="009A1A14" w:rsidP="005017E0">
      <w:pPr>
        <w:pStyle w:val="NormalWeb"/>
        <w:spacing w:before="0" w:beforeAutospacing="0" w:after="0" w:afterAutospacing="0"/>
        <w:ind w:firstLine="720"/>
        <w:jc w:val="both"/>
        <w:rPr>
          <w:rFonts w:ascii="Arial" w:hAnsi="Arial" w:cs="Arial"/>
          <w:color w:val="000000"/>
          <w:lang w:val="mn-MN"/>
        </w:rPr>
      </w:pPr>
      <w:r w:rsidRPr="00CF7C23">
        <w:rPr>
          <w:rStyle w:val="Strong"/>
          <w:rFonts w:ascii="Arial" w:hAnsi="Arial" w:cs="Arial"/>
          <w:b w:val="0"/>
          <w:bCs w:val="0"/>
          <w:color w:val="000000"/>
          <w:lang w:val="mn-MN"/>
        </w:rPr>
        <w:t>3</w:t>
      </w:r>
      <w:r w:rsidR="00930544" w:rsidRPr="00CF7C23">
        <w:rPr>
          <w:rStyle w:val="Strong"/>
          <w:rFonts w:ascii="Arial" w:hAnsi="Arial" w:cs="Arial"/>
          <w:b w:val="0"/>
          <w:bCs w:val="0"/>
          <w:color w:val="000000"/>
          <w:lang w:val="mn-MN"/>
        </w:rPr>
        <w:t>.</w:t>
      </w:r>
      <w:r w:rsidR="007D791C" w:rsidRPr="00CF7C23">
        <w:rPr>
          <w:rStyle w:val="Strong"/>
          <w:rFonts w:ascii="Arial" w:hAnsi="Arial" w:cs="Arial"/>
          <w:b w:val="0"/>
          <w:bCs w:val="0"/>
          <w:color w:val="000000"/>
          <w:lang w:val="mn-MN"/>
        </w:rPr>
        <w:t>3</w:t>
      </w:r>
      <w:r w:rsidR="00930544" w:rsidRPr="00CF7C23">
        <w:rPr>
          <w:rStyle w:val="Strong"/>
          <w:rFonts w:ascii="Arial" w:hAnsi="Arial" w:cs="Arial"/>
          <w:b w:val="0"/>
          <w:bCs w:val="0"/>
          <w:color w:val="000000"/>
          <w:lang w:val="mn-MN"/>
        </w:rPr>
        <w:t>.</w:t>
      </w:r>
      <w:r w:rsidR="007D791C" w:rsidRPr="00CF7C23">
        <w:rPr>
          <w:rStyle w:val="Strong"/>
          <w:rFonts w:ascii="Arial" w:hAnsi="Arial" w:cs="Arial"/>
          <w:b w:val="0"/>
          <w:bCs w:val="0"/>
          <w:color w:val="000000"/>
          <w:lang w:val="mn-MN"/>
        </w:rPr>
        <w:t>Мэргэжлийн байгууллага х</w:t>
      </w:r>
      <w:r w:rsidR="00930544" w:rsidRPr="00CF7C23">
        <w:rPr>
          <w:rStyle w:val="Strong"/>
          <w:rFonts w:ascii="Arial" w:hAnsi="Arial" w:cs="Arial"/>
          <w:b w:val="0"/>
          <w:bCs w:val="0"/>
          <w:color w:val="000000"/>
          <w:lang w:val="mn-MN"/>
        </w:rPr>
        <w:t>уулийн 8.2-т заасан жагсаалтад орсон бараа</w:t>
      </w:r>
      <w:r w:rsidR="000A1D39" w:rsidRPr="00CF7C23">
        <w:rPr>
          <w:rStyle w:val="Strong"/>
          <w:rFonts w:ascii="Arial" w:hAnsi="Arial" w:cs="Arial"/>
          <w:b w:val="0"/>
          <w:bCs w:val="0"/>
          <w:color w:val="000000"/>
          <w:lang w:val="mn-MN"/>
        </w:rPr>
        <w:t>г</w:t>
      </w:r>
      <w:r w:rsidR="00930544" w:rsidRPr="00CF7C23">
        <w:rPr>
          <w:rStyle w:val="Strong"/>
          <w:rFonts w:ascii="Arial" w:hAnsi="Arial" w:cs="Arial"/>
          <w:b w:val="0"/>
          <w:bCs w:val="0"/>
          <w:color w:val="000000"/>
          <w:lang w:val="mn-MN"/>
        </w:rPr>
        <w:t xml:space="preserve"> ерөнхий гэрээний </w:t>
      </w:r>
      <w:r w:rsidR="006B173B" w:rsidRPr="00CF7C23">
        <w:rPr>
          <w:rStyle w:val="Strong"/>
          <w:rFonts w:ascii="Arial" w:hAnsi="Arial" w:cs="Arial"/>
          <w:b w:val="0"/>
          <w:bCs w:val="0"/>
          <w:color w:val="000000"/>
          <w:lang w:val="mn-MN"/>
        </w:rPr>
        <w:t>аргын</w:t>
      </w:r>
      <w:r w:rsidR="00930544" w:rsidRPr="00CF7C23">
        <w:rPr>
          <w:rStyle w:val="Strong"/>
          <w:rFonts w:ascii="Arial" w:hAnsi="Arial" w:cs="Arial"/>
          <w:b w:val="0"/>
          <w:bCs w:val="0"/>
          <w:color w:val="000000"/>
          <w:lang w:val="mn-MN"/>
        </w:rPr>
        <w:t xml:space="preserve"> дагуу сонгон шалгаруул</w:t>
      </w:r>
      <w:r w:rsidR="006B4B74" w:rsidRPr="00CF7C23">
        <w:rPr>
          <w:rStyle w:val="Strong"/>
          <w:rFonts w:ascii="Arial" w:hAnsi="Arial" w:cs="Arial"/>
          <w:b w:val="0"/>
          <w:bCs w:val="0"/>
          <w:color w:val="000000"/>
          <w:lang w:val="mn-MN"/>
        </w:rPr>
        <w:t xml:space="preserve">ж, </w:t>
      </w:r>
      <w:r w:rsidR="00930544" w:rsidRPr="00CF7C23">
        <w:rPr>
          <w:rStyle w:val="Strong"/>
          <w:rFonts w:ascii="Arial" w:hAnsi="Arial" w:cs="Arial"/>
          <w:b w:val="0"/>
          <w:bCs w:val="0"/>
          <w:color w:val="000000"/>
          <w:lang w:val="mn-MN"/>
        </w:rPr>
        <w:t>цахим дэлгүүрт байршуул</w:t>
      </w:r>
      <w:r w:rsidR="00F52B1E" w:rsidRPr="00CF7C23">
        <w:rPr>
          <w:rStyle w:val="Strong"/>
          <w:rFonts w:ascii="Arial" w:hAnsi="Arial" w:cs="Arial"/>
          <w:b w:val="0"/>
          <w:bCs w:val="0"/>
          <w:color w:val="000000"/>
          <w:lang w:val="mn-MN"/>
        </w:rPr>
        <w:t>ан,</w:t>
      </w:r>
      <w:r w:rsidR="00382C57" w:rsidRPr="00CF7C23">
        <w:rPr>
          <w:rStyle w:val="Strong"/>
          <w:rFonts w:ascii="Arial" w:hAnsi="Arial" w:cs="Arial"/>
          <w:b w:val="0"/>
          <w:bCs w:val="0"/>
          <w:color w:val="000000"/>
          <w:lang w:val="mn-MN"/>
        </w:rPr>
        <w:t xml:space="preserve"> тухайн барааг шууд </w:t>
      </w:r>
      <w:r w:rsidR="000854FE" w:rsidRPr="00CF7C23">
        <w:rPr>
          <w:rStyle w:val="Strong"/>
          <w:rFonts w:ascii="Arial" w:hAnsi="Arial" w:cs="Arial"/>
          <w:b w:val="0"/>
          <w:bCs w:val="0"/>
          <w:color w:val="000000"/>
          <w:lang w:val="mn-MN"/>
        </w:rPr>
        <w:t>худалдан</w:t>
      </w:r>
      <w:r w:rsidR="000C79A3" w:rsidRPr="00CF7C23">
        <w:rPr>
          <w:rStyle w:val="Strong"/>
          <w:rFonts w:ascii="Arial" w:hAnsi="Arial" w:cs="Arial"/>
          <w:b w:val="0"/>
          <w:bCs w:val="0"/>
          <w:color w:val="000000"/>
          <w:lang w:val="mn-MN"/>
        </w:rPr>
        <w:t xml:space="preserve"> авах боломжоор захиалагчийг хангаж болно. </w:t>
      </w:r>
    </w:p>
    <w:p w14:paraId="6CF84FB8" w14:textId="77777777" w:rsidR="005017E0" w:rsidRPr="00CF7C23" w:rsidRDefault="005017E0" w:rsidP="00EB46BF">
      <w:pPr>
        <w:pStyle w:val="NormalWeb"/>
        <w:spacing w:before="0" w:beforeAutospacing="0" w:after="0" w:afterAutospacing="0"/>
        <w:jc w:val="center"/>
        <w:rPr>
          <w:rFonts w:ascii="Arial" w:hAnsi="Arial" w:cs="Arial"/>
          <w:color w:val="000000"/>
          <w:lang w:val="mn-MN"/>
        </w:rPr>
      </w:pPr>
    </w:p>
    <w:p w14:paraId="6E2CC5F7" w14:textId="7259755C" w:rsidR="0045092D" w:rsidRPr="00CF7C23" w:rsidRDefault="00AF54C8" w:rsidP="00EB46BF">
      <w:pPr>
        <w:pStyle w:val="NormalWeb"/>
        <w:spacing w:before="0" w:beforeAutospacing="0" w:after="0" w:afterAutospacing="0"/>
        <w:jc w:val="center"/>
        <w:rPr>
          <w:rFonts w:ascii="Arial" w:hAnsi="Arial" w:cs="Arial"/>
          <w:b/>
          <w:bCs/>
          <w:color w:val="000000"/>
          <w:lang w:val="mn-MN"/>
        </w:rPr>
      </w:pPr>
      <w:r w:rsidRPr="00CF7C23">
        <w:rPr>
          <w:rFonts w:ascii="Arial" w:hAnsi="Arial" w:cs="Arial"/>
          <w:b/>
          <w:bCs/>
          <w:color w:val="000000"/>
          <w:lang w:val="mn-MN"/>
        </w:rPr>
        <w:t>Дөрөв</w:t>
      </w:r>
      <w:r w:rsidR="0045092D" w:rsidRPr="00CF7C23">
        <w:rPr>
          <w:rFonts w:ascii="Arial" w:hAnsi="Arial" w:cs="Arial"/>
          <w:b/>
          <w:bCs/>
          <w:color w:val="000000"/>
          <w:lang w:val="mn-MN"/>
        </w:rPr>
        <w:t>.</w:t>
      </w:r>
      <w:r w:rsidR="00EA68BA" w:rsidRPr="00CF7C23">
        <w:rPr>
          <w:rFonts w:ascii="Arial" w:hAnsi="Arial" w:cs="Arial"/>
          <w:b/>
          <w:bCs/>
          <w:color w:val="000000"/>
          <w:lang w:val="mn-MN"/>
        </w:rPr>
        <w:t>Аж ахуй эрхлэгчийн</w:t>
      </w:r>
      <w:r w:rsidR="007F6288" w:rsidRPr="00CF7C23">
        <w:rPr>
          <w:rFonts w:ascii="Arial" w:hAnsi="Arial" w:cs="Arial"/>
          <w:b/>
          <w:bCs/>
          <w:color w:val="000000"/>
          <w:lang w:val="mn-MN"/>
        </w:rPr>
        <w:t xml:space="preserve"> чиг </w:t>
      </w:r>
      <w:r w:rsidR="0045092D" w:rsidRPr="00CF7C23">
        <w:rPr>
          <w:rFonts w:ascii="Arial" w:hAnsi="Arial" w:cs="Arial"/>
          <w:b/>
          <w:bCs/>
          <w:color w:val="000000"/>
          <w:lang w:val="mn-MN"/>
        </w:rPr>
        <w:t>үүрэг</w:t>
      </w:r>
    </w:p>
    <w:p w14:paraId="0FD09903" w14:textId="77777777" w:rsidR="001F0B76" w:rsidRPr="00CF7C23" w:rsidRDefault="001F0B76" w:rsidP="00EB46BF">
      <w:pPr>
        <w:pStyle w:val="NormalWeb"/>
        <w:spacing w:before="0" w:beforeAutospacing="0" w:after="0" w:afterAutospacing="0"/>
        <w:jc w:val="center"/>
        <w:rPr>
          <w:rFonts w:ascii="Arial" w:hAnsi="Arial" w:cs="Arial"/>
          <w:color w:val="000000"/>
          <w:lang w:val="mn-MN"/>
        </w:rPr>
      </w:pPr>
    </w:p>
    <w:p w14:paraId="447DB234" w14:textId="4EF3FE90" w:rsidR="00305A4C" w:rsidRPr="00CF7C23" w:rsidRDefault="00AF54C8" w:rsidP="00305A4C">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45092D" w:rsidRPr="00CF7C23">
        <w:rPr>
          <w:rFonts w:ascii="Arial" w:hAnsi="Arial" w:cs="Arial"/>
          <w:color w:val="000000"/>
          <w:lang w:val="mn-MN"/>
        </w:rPr>
        <w:t>.1.</w:t>
      </w:r>
      <w:r w:rsidR="00305A4C" w:rsidRPr="00CF7C23">
        <w:rPr>
          <w:rFonts w:ascii="Arial" w:hAnsi="Arial" w:cs="Arial"/>
          <w:color w:val="000000"/>
          <w:lang w:val="mn-MN"/>
        </w:rPr>
        <w:t>Аж ахуй эрхлэгч Нийтийн мэдээллийн ил тод байдлын тухай хуулийн 35.2</w:t>
      </w:r>
      <w:r w:rsidR="003F56A8" w:rsidRPr="00CF7C23">
        <w:rPr>
          <w:rFonts w:ascii="Arial" w:hAnsi="Arial" w:cs="Arial"/>
          <w:color w:val="000000"/>
          <w:lang w:val="mn-MN"/>
        </w:rPr>
        <w:t>-т</w:t>
      </w:r>
      <w:r w:rsidR="00305A4C" w:rsidRPr="00CF7C23">
        <w:rPr>
          <w:rFonts w:ascii="Arial" w:hAnsi="Arial" w:cs="Arial"/>
          <w:color w:val="000000"/>
          <w:lang w:val="mn-MN"/>
        </w:rPr>
        <w:t xml:space="preserve"> заасан үүргийг хүлээнэ. </w:t>
      </w:r>
    </w:p>
    <w:p w14:paraId="51EB9A87" w14:textId="252A5493" w:rsidR="00305A4C" w:rsidRPr="00CF7C23" w:rsidRDefault="00305A4C" w:rsidP="00EB46BF">
      <w:pPr>
        <w:pStyle w:val="NormalWeb"/>
        <w:spacing w:before="0" w:beforeAutospacing="0" w:after="0" w:afterAutospacing="0"/>
        <w:ind w:firstLine="720"/>
        <w:jc w:val="both"/>
        <w:rPr>
          <w:rFonts w:ascii="Arial" w:hAnsi="Arial" w:cs="Arial"/>
          <w:color w:val="000000"/>
          <w:lang w:val="mn-MN"/>
        </w:rPr>
      </w:pPr>
    </w:p>
    <w:p w14:paraId="46B37649" w14:textId="351AECAD" w:rsidR="0045092D" w:rsidRPr="00CF7C23" w:rsidRDefault="00AF54C8"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5D6DA4" w:rsidRPr="00CF7C23">
        <w:rPr>
          <w:rFonts w:ascii="Arial" w:hAnsi="Arial" w:cs="Arial"/>
          <w:color w:val="000000"/>
          <w:lang w:val="mn-MN"/>
        </w:rPr>
        <w:t>.2.</w:t>
      </w:r>
      <w:r w:rsidR="0013096A" w:rsidRPr="00CF7C23">
        <w:rPr>
          <w:rFonts w:ascii="Arial" w:hAnsi="Arial" w:cs="Arial"/>
          <w:color w:val="000000"/>
          <w:lang w:val="mn-MN"/>
        </w:rPr>
        <w:t>Аж ахуй эрхлэгч ц</w:t>
      </w:r>
      <w:r w:rsidR="0045092D" w:rsidRPr="00CF7C23">
        <w:rPr>
          <w:rFonts w:ascii="Arial" w:hAnsi="Arial" w:cs="Arial"/>
          <w:color w:val="000000"/>
          <w:lang w:val="mn-MN"/>
        </w:rPr>
        <w:t>ахим системд нэвтрэх эрх авсан ажилтны үйлдэл, эс үйлдэл, түүнд олгогдсон эрхийг хэрэгжүүлэхтэй холбоотой хариуцлагыг хүлээнэ.</w:t>
      </w:r>
    </w:p>
    <w:p w14:paraId="67DE1615" w14:textId="77777777" w:rsidR="00D544C2" w:rsidRPr="00CF7C23" w:rsidRDefault="00D544C2" w:rsidP="00EB46BF">
      <w:pPr>
        <w:pStyle w:val="NormalWeb"/>
        <w:spacing w:before="0" w:beforeAutospacing="0" w:after="0" w:afterAutospacing="0"/>
        <w:ind w:firstLine="720"/>
        <w:jc w:val="both"/>
        <w:rPr>
          <w:rFonts w:ascii="Arial" w:hAnsi="Arial" w:cs="Arial"/>
          <w:color w:val="000000"/>
          <w:lang w:val="mn-MN"/>
        </w:rPr>
      </w:pPr>
    </w:p>
    <w:p w14:paraId="6DCDBB8A" w14:textId="64B6E1F5" w:rsidR="0045092D" w:rsidRPr="00CF7C23" w:rsidRDefault="00AF54C8"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45092D" w:rsidRPr="00CF7C23">
        <w:rPr>
          <w:rFonts w:ascii="Arial" w:hAnsi="Arial" w:cs="Arial"/>
          <w:color w:val="000000"/>
          <w:lang w:val="mn-MN"/>
        </w:rPr>
        <w:t>.</w:t>
      </w:r>
      <w:r w:rsidR="005D6DA4" w:rsidRPr="00CF7C23">
        <w:rPr>
          <w:rFonts w:ascii="Arial" w:hAnsi="Arial" w:cs="Arial"/>
          <w:color w:val="000000"/>
          <w:lang w:val="mn-MN"/>
        </w:rPr>
        <w:t>3</w:t>
      </w:r>
      <w:r w:rsidR="0045092D" w:rsidRPr="00CF7C23">
        <w:rPr>
          <w:rFonts w:ascii="Arial" w:hAnsi="Arial" w:cs="Arial"/>
          <w:color w:val="000000"/>
          <w:lang w:val="mn-MN"/>
        </w:rPr>
        <w:t>.</w:t>
      </w:r>
      <w:r w:rsidR="003F2605" w:rsidRPr="00CF7C23">
        <w:rPr>
          <w:rFonts w:ascii="Arial" w:hAnsi="Arial" w:cs="Arial"/>
          <w:color w:val="000000"/>
          <w:lang w:val="mn-MN"/>
        </w:rPr>
        <w:t xml:space="preserve">Аж ахуй эрхлэгчийн </w:t>
      </w:r>
      <w:r w:rsidR="0045092D" w:rsidRPr="00CF7C23">
        <w:rPr>
          <w:rFonts w:ascii="Arial" w:hAnsi="Arial" w:cs="Arial"/>
          <w:color w:val="000000"/>
          <w:lang w:val="mn-MN"/>
        </w:rPr>
        <w:t xml:space="preserve">буруутай үйл ажиллагаанаас үүдэн гарах аливаа хариуцлагыг </w:t>
      </w:r>
      <w:r w:rsidR="00991F40" w:rsidRPr="00CF7C23">
        <w:rPr>
          <w:rFonts w:ascii="Arial" w:hAnsi="Arial" w:cs="Arial"/>
          <w:color w:val="000000"/>
          <w:lang w:val="mn-MN"/>
        </w:rPr>
        <w:t>аж ахуй эрхлэгч</w:t>
      </w:r>
      <w:r w:rsidRPr="00CF7C23">
        <w:rPr>
          <w:rFonts w:ascii="Arial" w:hAnsi="Arial" w:cs="Arial"/>
          <w:color w:val="000000"/>
          <w:lang w:val="mn-MN"/>
        </w:rPr>
        <w:t xml:space="preserve"> </w:t>
      </w:r>
      <w:r w:rsidR="0045092D" w:rsidRPr="00CF7C23">
        <w:rPr>
          <w:rFonts w:ascii="Arial" w:hAnsi="Arial" w:cs="Arial"/>
          <w:color w:val="000000"/>
          <w:lang w:val="mn-MN"/>
        </w:rPr>
        <w:t>өөрөө хариуцна.</w:t>
      </w:r>
    </w:p>
    <w:p w14:paraId="7DB8274E" w14:textId="77777777" w:rsidR="003F2605" w:rsidRPr="00CF7C23" w:rsidRDefault="003F2605" w:rsidP="00EB46BF">
      <w:pPr>
        <w:pStyle w:val="NormalWeb"/>
        <w:spacing w:before="0" w:beforeAutospacing="0" w:after="0" w:afterAutospacing="0"/>
        <w:ind w:firstLine="720"/>
        <w:jc w:val="both"/>
        <w:rPr>
          <w:rFonts w:ascii="Arial" w:hAnsi="Arial" w:cs="Arial"/>
          <w:color w:val="000000"/>
          <w:lang w:val="mn-MN"/>
        </w:rPr>
      </w:pPr>
    </w:p>
    <w:p w14:paraId="7762C05B" w14:textId="38A85D28" w:rsidR="006E32F8" w:rsidRPr="00CF7C23" w:rsidRDefault="00AF54C8"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45092D" w:rsidRPr="00CF7C23">
        <w:rPr>
          <w:rFonts w:ascii="Arial" w:hAnsi="Arial" w:cs="Arial"/>
          <w:color w:val="000000"/>
          <w:lang w:val="mn-MN"/>
        </w:rPr>
        <w:t>.</w:t>
      </w:r>
      <w:r w:rsidR="005D6DA4" w:rsidRPr="00CF7C23">
        <w:rPr>
          <w:rFonts w:ascii="Arial" w:hAnsi="Arial" w:cs="Arial"/>
          <w:color w:val="000000"/>
          <w:lang w:val="mn-MN"/>
        </w:rPr>
        <w:t>4</w:t>
      </w:r>
      <w:r w:rsidR="0045092D" w:rsidRPr="00CF7C23">
        <w:rPr>
          <w:rFonts w:ascii="Arial" w:hAnsi="Arial" w:cs="Arial"/>
          <w:color w:val="000000"/>
          <w:lang w:val="mn-MN"/>
        </w:rPr>
        <w:t>.</w:t>
      </w:r>
      <w:r w:rsidR="00973D64" w:rsidRPr="00CF7C23">
        <w:rPr>
          <w:rFonts w:ascii="Arial" w:hAnsi="Arial" w:cs="Arial"/>
          <w:color w:val="000000"/>
          <w:lang w:val="mn-MN"/>
        </w:rPr>
        <w:t>Аж ахуй эрхлэгч</w:t>
      </w:r>
      <w:r w:rsidR="0045092D" w:rsidRPr="00CF7C23">
        <w:rPr>
          <w:rFonts w:ascii="Arial" w:hAnsi="Arial" w:cs="Arial"/>
          <w:color w:val="000000"/>
          <w:lang w:val="mn-MN"/>
        </w:rPr>
        <w:t xml:space="preserve">, түүнийг төлөөлөн цахим системд нэвтрэх эрх бүхий этгээд цахим системд нэвтрэх эрх, нууц үгийн нууцлалыг хадгалах ба нууцлалыг алдсан, мартсан тохиолдолд </w:t>
      </w:r>
      <w:r w:rsidR="007F52CD" w:rsidRPr="00CF7C23">
        <w:rPr>
          <w:rFonts w:ascii="Arial" w:hAnsi="Arial" w:cs="Arial"/>
          <w:color w:val="000000"/>
          <w:lang w:val="mn-MN"/>
        </w:rPr>
        <w:t xml:space="preserve">цахим системээр </w:t>
      </w:r>
      <w:r w:rsidR="0045092D" w:rsidRPr="00CF7C23">
        <w:rPr>
          <w:rFonts w:ascii="Arial" w:hAnsi="Arial" w:cs="Arial"/>
          <w:color w:val="000000"/>
          <w:lang w:val="mn-MN"/>
        </w:rPr>
        <w:t xml:space="preserve">мэргэжлийн байгууллагад </w:t>
      </w:r>
      <w:r w:rsidR="007F52CD" w:rsidRPr="00CF7C23">
        <w:rPr>
          <w:rFonts w:ascii="Arial" w:hAnsi="Arial" w:cs="Arial"/>
          <w:color w:val="000000"/>
          <w:lang w:val="mn-MN"/>
        </w:rPr>
        <w:t xml:space="preserve">хүсэлт гаргаж, </w:t>
      </w:r>
      <w:r w:rsidR="006E32F8" w:rsidRPr="00CF7C23">
        <w:rPr>
          <w:rFonts w:ascii="Arial" w:hAnsi="Arial" w:cs="Arial"/>
          <w:color w:val="000000"/>
          <w:lang w:val="mn-MN"/>
        </w:rPr>
        <w:t xml:space="preserve">цахим шуудангаар хариуг хүлээж авна. </w:t>
      </w:r>
    </w:p>
    <w:p w14:paraId="4D69DC90" w14:textId="77777777" w:rsidR="006E32F8" w:rsidRPr="00CF7C23" w:rsidRDefault="006E32F8" w:rsidP="00EB46BF">
      <w:pPr>
        <w:pStyle w:val="NormalWeb"/>
        <w:spacing w:before="0" w:beforeAutospacing="0" w:after="0" w:afterAutospacing="0"/>
        <w:ind w:firstLine="720"/>
        <w:jc w:val="both"/>
        <w:rPr>
          <w:rFonts w:ascii="Arial" w:hAnsi="Arial" w:cs="Arial"/>
          <w:color w:val="000000"/>
          <w:lang w:val="mn-MN"/>
        </w:rPr>
      </w:pPr>
    </w:p>
    <w:p w14:paraId="10A78D45" w14:textId="35F5E4AA" w:rsidR="0045092D" w:rsidRPr="00CF7C23" w:rsidRDefault="00AF54C8"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45092D" w:rsidRPr="00CF7C23">
        <w:rPr>
          <w:rFonts w:ascii="Arial" w:hAnsi="Arial" w:cs="Arial"/>
          <w:color w:val="000000"/>
          <w:lang w:val="mn-MN"/>
        </w:rPr>
        <w:t>.</w:t>
      </w:r>
      <w:r w:rsidR="005D6DA4" w:rsidRPr="00CF7C23">
        <w:rPr>
          <w:rFonts w:ascii="Arial" w:hAnsi="Arial" w:cs="Arial"/>
          <w:color w:val="000000"/>
          <w:lang w:val="mn-MN"/>
        </w:rPr>
        <w:t>5</w:t>
      </w:r>
      <w:r w:rsidR="0045092D" w:rsidRPr="00CF7C23">
        <w:rPr>
          <w:rFonts w:ascii="Arial" w:hAnsi="Arial" w:cs="Arial"/>
          <w:color w:val="000000"/>
          <w:lang w:val="mn-MN"/>
        </w:rPr>
        <w:t>.</w:t>
      </w:r>
      <w:r w:rsidR="00232686" w:rsidRPr="00CF7C23">
        <w:rPr>
          <w:rFonts w:ascii="Arial" w:hAnsi="Arial" w:cs="Arial"/>
          <w:color w:val="000000"/>
          <w:lang w:val="mn-MN"/>
        </w:rPr>
        <w:t>Аж ахуй эрхлэгч</w:t>
      </w:r>
      <w:r w:rsidR="00232686" w:rsidRPr="00CF7C23" w:rsidDel="00232686">
        <w:rPr>
          <w:rFonts w:ascii="Arial" w:hAnsi="Arial" w:cs="Arial"/>
          <w:color w:val="000000"/>
          <w:lang w:val="mn-MN"/>
        </w:rPr>
        <w:t xml:space="preserve"> </w:t>
      </w:r>
      <w:r w:rsidR="0045092D" w:rsidRPr="00CF7C23">
        <w:rPr>
          <w:rFonts w:ascii="Arial" w:hAnsi="Arial" w:cs="Arial"/>
          <w:color w:val="000000"/>
          <w:lang w:val="mn-MN"/>
        </w:rPr>
        <w:t>холбогдох цахим систем</w:t>
      </w:r>
      <w:r w:rsidR="002C6232" w:rsidRPr="00CF7C23">
        <w:rPr>
          <w:rFonts w:ascii="Arial" w:hAnsi="Arial" w:cs="Arial"/>
          <w:color w:val="000000"/>
          <w:lang w:val="mn-MN"/>
        </w:rPr>
        <w:t>ээс дамжуулан ав</w:t>
      </w:r>
      <w:r w:rsidR="000E36D4" w:rsidRPr="00CF7C23">
        <w:rPr>
          <w:rFonts w:ascii="Arial" w:hAnsi="Arial" w:cs="Arial"/>
          <w:color w:val="000000"/>
          <w:lang w:val="mn-MN"/>
        </w:rPr>
        <w:t>ч</w:t>
      </w:r>
      <w:r w:rsidR="0045092D" w:rsidRPr="00CF7C23">
        <w:rPr>
          <w:rFonts w:ascii="Arial" w:hAnsi="Arial" w:cs="Arial"/>
          <w:color w:val="000000"/>
          <w:lang w:val="mn-MN"/>
        </w:rPr>
        <w:t xml:space="preserve"> буй өөрийн тендерт холбоотой мэдээлэл,</w:t>
      </w:r>
      <w:r w:rsidR="000E36D4" w:rsidRPr="00CF7C23">
        <w:rPr>
          <w:rFonts w:ascii="Arial" w:hAnsi="Arial" w:cs="Arial"/>
          <w:color w:val="000000"/>
          <w:lang w:val="mn-MN"/>
        </w:rPr>
        <w:t xml:space="preserve"> </w:t>
      </w:r>
      <w:r w:rsidR="0045092D" w:rsidRPr="00CF7C23">
        <w:rPr>
          <w:rFonts w:ascii="Arial" w:hAnsi="Arial" w:cs="Arial"/>
          <w:color w:val="000000"/>
          <w:lang w:val="mn-MN"/>
        </w:rPr>
        <w:t>өөрийн ирүүлсэн тендер, түүнд хавсаргасан аливаа баримт бичгийн үнэн зөв эсэхийг нягтлах, алдаатай тохиолдолд тендер хүлээж авах эцсийн хугацаанаас өмнө залруулах үүрэгтэй ба энэ үүргээ биелүүлээгүйтэй холбоотой хариуцлагыг дангаар хүлээнэ.</w:t>
      </w:r>
    </w:p>
    <w:p w14:paraId="5CFF8925" w14:textId="77777777" w:rsidR="008E5BB6" w:rsidRPr="00CF7C23" w:rsidRDefault="008E5BB6" w:rsidP="00EB46BF">
      <w:pPr>
        <w:pStyle w:val="NormalWeb"/>
        <w:spacing w:before="0" w:beforeAutospacing="0" w:after="0" w:afterAutospacing="0"/>
        <w:ind w:firstLine="720"/>
        <w:jc w:val="both"/>
        <w:rPr>
          <w:rFonts w:ascii="Arial" w:hAnsi="Arial" w:cs="Arial"/>
          <w:color w:val="000000"/>
          <w:lang w:val="mn-MN"/>
        </w:rPr>
      </w:pPr>
    </w:p>
    <w:p w14:paraId="06E3590D" w14:textId="1799B470" w:rsidR="0045092D" w:rsidRPr="00CF7C23" w:rsidRDefault="00AF54C8"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45092D" w:rsidRPr="00CF7C23">
        <w:rPr>
          <w:rFonts w:ascii="Arial" w:hAnsi="Arial" w:cs="Arial"/>
          <w:color w:val="000000"/>
          <w:lang w:val="mn-MN"/>
        </w:rPr>
        <w:t>.</w:t>
      </w:r>
      <w:r w:rsidR="005D6DA4" w:rsidRPr="00CF7C23">
        <w:rPr>
          <w:rFonts w:ascii="Arial" w:hAnsi="Arial" w:cs="Arial"/>
          <w:color w:val="000000"/>
          <w:lang w:val="mn-MN"/>
        </w:rPr>
        <w:t>6</w:t>
      </w:r>
      <w:r w:rsidR="0045092D" w:rsidRPr="00CF7C23">
        <w:rPr>
          <w:rFonts w:ascii="Arial" w:hAnsi="Arial" w:cs="Arial"/>
          <w:color w:val="000000"/>
          <w:lang w:val="mn-MN"/>
        </w:rPr>
        <w:t>.</w:t>
      </w:r>
      <w:r w:rsidR="001007B3" w:rsidRPr="00CF7C23">
        <w:rPr>
          <w:rFonts w:ascii="Arial" w:hAnsi="Arial" w:cs="Arial"/>
          <w:color w:val="000000"/>
          <w:lang w:val="mn-MN"/>
        </w:rPr>
        <w:t>Сонирхогч этгээд</w:t>
      </w:r>
      <w:r w:rsidR="00FA56D6" w:rsidRPr="00CF7C23">
        <w:rPr>
          <w:rFonts w:ascii="Arial" w:hAnsi="Arial" w:cs="Arial"/>
          <w:color w:val="000000"/>
          <w:lang w:val="mn-MN"/>
        </w:rPr>
        <w:t xml:space="preserve"> </w:t>
      </w:r>
      <w:r w:rsidR="0045092D" w:rsidRPr="00CF7C23">
        <w:rPr>
          <w:rFonts w:ascii="Arial" w:hAnsi="Arial" w:cs="Arial"/>
          <w:color w:val="000000"/>
          <w:lang w:val="mn-MN"/>
        </w:rPr>
        <w:t>тендер</w:t>
      </w:r>
      <w:r w:rsidR="00FA56D6" w:rsidRPr="00CF7C23">
        <w:rPr>
          <w:rFonts w:ascii="Arial" w:hAnsi="Arial" w:cs="Arial"/>
          <w:color w:val="000000"/>
          <w:lang w:val="mn-MN"/>
        </w:rPr>
        <w:t xml:space="preserve"> шалгаруулалтын </w:t>
      </w:r>
      <w:r w:rsidR="0045092D" w:rsidRPr="00CF7C23">
        <w:rPr>
          <w:rFonts w:ascii="Arial" w:hAnsi="Arial" w:cs="Arial"/>
          <w:color w:val="000000"/>
          <w:lang w:val="mn-MN"/>
        </w:rPr>
        <w:t>баримт бичгийн салшгүй хэсэг болох тодруулга, нэмэлт, өөрчлөлтийг тендер хүлээ</w:t>
      </w:r>
      <w:r w:rsidR="005962D5" w:rsidRPr="00CF7C23">
        <w:rPr>
          <w:rFonts w:ascii="Arial" w:hAnsi="Arial" w:cs="Arial"/>
          <w:color w:val="000000"/>
          <w:lang w:val="mn-MN"/>
        </w:rPr>
        <w:t>ж</w:t>
      </w:r>
      <w:r w:rsidR="0045092D" w:rsidRPr="00CF7C23">
        <w:rPr>
          <w:rFonts w:ascii="Arial" w:hAnsi="Arial" w:cs="Arial"/>
          <w:color w:val="000000"/>
          <w:lang w:val="mn-MN"/>
        </w:rPr>
        <w:t xml:space="preserve"> авах эцсийн хугацаа хүртэл шалган нягталж, түүнд нийцүүлэн тендер бэлтгэ</w:t>
      </w:r>
      <w:r w:rsidR="004677D7" w:rsidRPr="00CF7C23">
        <w:rPr>
          <w:rFonts w:ascii="Arial" w:hAnsi="Arial" w:cs="Arial"/>
          <w:color w:val="000000"/>
          <w:lang w:val="mn-MN"/>
        </w:rPr>
        <w:t xml:space="preserve">нэ. </w:t>
      </w:r>
    </w:p>
    <w:p w14:paraId="08D54120" w14:textId="77777777" w:rsidR="005962D5" w:rsidRPr="00CF7C23" w:rsidRDefault="005962D5" w:rsidP="00EB46BF">
      <w:pPr>
        <w:pStyle w:val="NormalWeb"/>
        <w:spacing w:before="0" w:beforeAutospacing="0" w:after="0" w:afterAutospacing="0"/>
        <w:ind w:firstLine="720"/>
        <w:jc w:val="both"/>
        <w:rPr>
          <w:rFonts w:ascii="Arial" w:hAnsi="Arial" w:cs="Arial"/>
          <w:color w:val="000000"/>
          <w:lang w:val="mn-MN"/>
        </w:rPr>
      </w:pPr>
    </w:p>
    <w:p w14:paraId="68512E96" w14:textId="3503F122" w:rsidR="00504282" w:rsidRPr="00CF7C23" w:rsidRDefault="00AF54C8" w:rsidP="00504282">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45092D" w:rsidRPr="00CF7C23">
        <w:rPr>
          <w:rFonts w:ascii="Arial" w:hAnsi="Arial" w:cs="Arial"/>
          <w:color w:val="000000"/>
          <w:lang w:val="mn-MN"/>
        </w:rPr>
        <w:t>.</w:t>
      </w:r>
      <w:r w:rsidR="005D6DA4" w:rsidRPr="00CF7C23">
        <w:rPr>
          <w:rFonts w:ascii="Arial" w:hAnsi="Arial" w:cs="Arial"/>
          <w:color w:val="000000"/>
          <w:lang w:val="mn-MN"/>
        </w:rPr>
        <w:t>7</w:t>
      </w:r>
      <w:r w:rsidR="0045092D" w:rsidRPr="00CF7C23">
        <w:rPr>
          <w:rFonts w:ascii="Arial" w:hAnsi="Arial" w:cs="Arial"/>
          <w:color w:val="000000"/>
          <w:lang w:val="mn-MN"/>
        </w:rPr>
        <w:t>.</w:t>
      </w:r>
      <w:r w:rsidR="00F20FEF" w:rsidRPr="00CF7C23">
        <w:rPr>
          <w:rFonts w:ascii="Arial" w:hAnsi="Arial" w:cs="Arial"/>
          <w:color w:val="000000"/>
          <w:lang w:val="mn-MN"/>
        </w:rPr>
        <w:t>О</w:t>
      </w:r>
      <w:r w:rsidR="0045092D" w:rsidRPr="00CF7C23">
        <w:rPr>
          <w:rFonts w:ascii="Arial" w:hAnsi="Arial" w:cs="Arial"/>
          <w:color w:val="000000"/>
          <w:lang w:val="mn-MN"/>
        </w:rPr>
        <w:t>ролцогч байгуулсан гэрээний гүйцэтгэлийн талаарх мэдээллийг нотлох баримтын хамт бараа, ажил, үйлчилгээний гүйцэтгэлийн хуваарийн дагуу цахим системд бүртгэнэ.</w:t>
      </w:r>
    </w:p>
    <w:p w14:paraId="5F5C2211" w14:textId="77777777" w:rsidR="00504282" w:rsidRPr="00CF7C23" w:rsidRDefault="00504282" w:rsidP="00504282">
      <w:pPr>
        <w:pStyle w:val="NormalWeb"/>
        <w:spacing w:before="0" w:beforeAutospacing="0" w:after="0" w:afterAutospacing="0"/>
        <w:ind w:firstLine="720"/>
        <w:jc w:val="both"/>
        <w:rPr>
          <w:rFonts w:ascii="Arial" w:hAnsi="Arial" w:cs="Arial"/>
          <w:color w:val="000000"/>
          <w:lang w:val="mn-MN"/>
        </w:rPr>
      </w:pPr>
    </w:p>
    <w:p w14:paraId="43606AB3" w14:textId="56D5DB5D" w:rsidR="00504282" w:rsidRPr="00CF7C23" w:rsidRDefault="00AF54C8" w:rsidP="00504282">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w:t>
      </w:r>
      <w:r w:rsidR="00504282" w:rsidRPr="00CF7C23">
        <w:rPr>
          <w:rFonts w:ascii="Arial" w:hAnsi="Arial" w:cs="Arial"/>
          <w:color w:val="000000"/>
          <w:lang w:val="mn-MN"/>
        </w:rPr>
        <w:t>.</w:t>
      </w:r>
      <w:r w:rsidR="005D6DA4" w:rsidRPr="00CF7C23">
        <w:rPr>
          <w:rFonts w:ascii="Arial" w:hAnsi="Arial" w:cs="Arial"/>
          <w:color w:val="000000"/>
          <w:lang w:val="mn-MN"/>
        </w:rPr>
        <w:t>8</w:t>
      </w:r>
      <w:r w:rsidR="00504282" w:rsidRPr="00CF7C23">
        <w:rPr>
          <w:rFonts w:ascii="Arial" w:hAnsi="Arial" w:cs="Arial"/>
          <w:color w:val="000000"/>
          <w:lang w:val="mn-MN"/>
        </w:rPr>
        <w:t xml:space="preserve">.Энэ журмын </w:t>
      </w:r>
      <w:r w:rsidR="00491A88" w:rsidRPr="00CF7C23">
        <w:rPr>
          <w:rFonts w:ascii="Arial" w:hAnsi="Arial" w:cs="Arial"/>
          <w:color w:val="000000"/>
          <w:lang w:val="mn-MN"/>
        </w:rPr>
        <w:t>2.2.</w:t>
      </w:r>
      <w:r w:rsidR="00846BDE" w:rsidRPr="00CF7C23">
        <w:rPr>
          <w:rFonts w:ascii="Arial" w:hAnsi="Arial" w:cs="Arial"/>
          <w:color w:val="000000"/>
          <w:lang w:val="mn-MN"/>
        </w:rPr>
        <w:t>5</w:t>
      </w:r>
      <w:r w:rsidR="00504282" w:rsidRPr="00CF7C23">
        <w:rPr>
          <w:rFonts w:ascii="Arial" w:hAnsi="Arial" w:cs="Arial"/>
          <w:color w:val="000000"/>
          <w:lang w:val="mn-MN"/>
        </w:rPr>
        <w:t xml:space="preserve">-д заасны дагуу </w:t>
      </w:r>
      <w:r w:rsidR="00491A88" w:rsidRPr="00CF7C23">
        <w:rPr>
          <w:rFonts w:ascii="Arial" w:hAnsi="Arial" w:cs="Arial"/>
          <w:color w:val="000000"/>
          <w:lang w:val="mn-MN"/>
        </w:rPr>
        <w:t xml:space="preserve">шалгарсан оролцогчийн тендерийн </w:t>
      </w:r>
      <w:r w:rsidR="00DB7A44" w:rsidRPr="00CF7C23">
        <w:rPr>
          <w:rFonts w:ascii="Arial" w:hAnsi="Arial" w:cs="Arial"/>
          <w:color w:val="000000"/>
          <w:lang w:val="mn-MN"/>
        </w:rPr>
        <w:t xml:space="preserve">хүний эмзэг мэдээлэлд хамаарахгүй </w:t>
      </w:r>
      <w:r w:rsidR="00D56D2C" w:rsidRPr="00CF7C23">
        <w:rPr>
          <w:rFonts w:ascii="Arial" w:hAnsi="Arial" w:cs="Arial"/>
          <w:color w:val="000000"/>
          <w:lang w:val="mn-MN"/>
        </w:rPr>
        <w:t>хэсэг, тендерийн талаар оролцогчоос өгсөн тодруулг</w:t>
      </w:r>
      <w:r w:rsidR="00446656" w:rsidRPr="00CF7C23">
        <w:rPr>
          <w:rFonts w:ascii="Arial" w:hAnsi="Arial" w:cs="Arial"/>
          <w:color w:val="000000"/>
          <w:lang w:val="mn-MN"/>
        </w:rPr>
        <w:t>атай танилцах</w:t>
      </w:r>
      <w:r w:rsidR="00CF673F" w:rsidRPr="00CF7C23">
        <w:rPr>
          <w:rFonts w:ascii="Arial" w:hAnsi="Arial" w:cs="Arial"/>
          <w:color w:val="000000"/>
          <w:lang w:val="mn-MN"/>
        </w:rPr>
        <w:t xml:space="preserve"> </w:t>
      </w:r>
      <w:r w:rsidR="00B90612" w:rsidRPr="00CF7C23">
        <w:rPr>
          <w:rFonts w:ascii="Arial" w:hAnsi="Arial" w:cs="Arial"/>
          <w:color w:val="000000"/>
          <w:lang w:val="mn-MN"/>
        </w:rPr>
        <w:t xml:space="preserve">бусад </w:t>
      </w:r>
      <w:r w:rsidR="00CF673F" w:rsidRPr="00CF7C23">
        <w:rPr>
          <w:rFonts w:ascii="Arial" w:hAnsi="Arial" w:cs="Arial"/>
          <w:color w:val="000000"/>
          <w:lang w:val="mn-MN"/>
        </w:rPr>
        <w:t xml:space="preserve">оролцогч </w:t>
      </w:r>
      <w:r w:rsidR="00504282" w:rsidRPr="00CF7C23">
        <w:rPr>
          <w:rFonts w:ascii="Arial" w:hAnsi="Arial" w:cs="Arial"/>
          <w:color w:val="000000"/>
          <w:lang w:val="mn-MN"/>
        </w:rPr>
        <w:t>нууц хадгалах тухай баталгааг цахим хэлбэрээр гарга</w:t>
      </w:r>
      <w:r w:rsidR="00B90612" w:rsidRPr="00CF7C23">
        <w:rPr>
          <w:rFonts w:ascii="Arial" w:hAnsi="Arial" w:cs="Arial"/>
          <w:color w:val="000000"/>
          <w:lang w:val="mn-MN"/>
        </w:rPr>
        <w:t xml:space="preserve">на. </w:t>
      </w:r>
      <w:r w:rsidR="00F114AD" w:rsidRPr="00CF7C23">
        <w:rPr>
          <w:rFonts w:ascii="Arial" w:hAnsi="Arial" w:cs="Arial"/>
          <w:color w:val="000000"/>
          <w:lang w:val="mn-MN"/>
        </w:rPr>
        <w:t>Захиалагч ш</w:t>
      </w:r>
      <w:r w:rsidR="007028BC" w:rsidRPr="00CF7C23">
        <w:rPr>
          <w:rFonts w:ascii="Arial" w:hAnsi="Arial" w:cs="Arial"/>
          <w:color w:val="000000"/>
          <w:lang w:val="mn-MN"/>
        </w:rPr>
        <w:t>аардлагатай гэж үз</w:t>
      </w:r>
      <w:r w:rsidR="00F114AD" w:rsidRPr="00CF7C23">
        <w:rPr>
          <w:rFonts w:ascii="Arial" w:hAnsi="Arial" w:cs="Arial"/>
          <w:color w:val="000000"/>
          <w:lang w:val="mn-MN"/>
        </w:rPr>
        <w:t>сэн бол б</w:t>
      </w:r>
      <w:r w:rsidR="007028BC" w:rsidRPr="00CF7C23">
        <w:rPr>
          <w:rFonts w:ascii="Arial" w:hAnsi="Arial" w:cs="Arial"/>
          <w:color w:val="000000"/>
          <w:lang w:val="mn-MN"/>
        </w:rPr>
        <w:t xml:space="preserve">ичгээр гаргуулж болно. </w:t>
      </w:r>
    </w:p>
    <w:p w14:paraId="3DBB3EAC" w14:textId="77777777" w:rsidR="00DB7A44" w:rsidRPr="00CF7C23" w:rsidRDefault="00DB7A44" w:rsidP="00504282">
      <w:pPr>
        <w:pStyle w:val="NormalWeb"/>
        <w:spacing w:before="0" w:beforeAutospacing="0" w:after="0" w:afterAutospacing="0"/>
        <w:ind w:firstLine="720"/>
        <w:jc w:val="both"/>
        <w:rPr>
          <w:rFonts w:ascii="Arial" w:hAnsi="Arial" w:cs="Arial"/>
          <w:color w:val="000000"/>
          <w:lang w:val="mn-MN"/>
        </w:rPr>
      </w:pPr>
    </w:p>
    <w:p w14:paraId="0B3B0CF7" w14:textId="7EF3FEDD" w:rsidR="00DB7A44" w:rsidRPr="00CF7C23" w:rsidRDefault="00DB7A44" w:rsidP="00DB7A44">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4.9.Аж ахуй эрхлэгч тендер шалгаруулалтад оролцох сонирхол илэрхийлэх болон оролцоход хуулийн 22.10-т зааснаар үйлчилгээний хураамж төлнө.</w:t>
      </w:r>
    </w:p>
    <w:p w14:paraId="736D0903" w14:textId="77777777" w:rsidR="00DB7A44" w:rsidRPr="00CF7C23" w:rsidRDefault="00DB7A44" w:rsidP="00DB7A44">
      <w:pPr>
        <w:pStyle w:val="NormalWeb"/>
        <w:spacing w:before="0" w:beforeAutospacing="0" w:after="0" w:afterAutospacing="0"/>
        <w:ind w:firstLine="720"/>
        <w:jc w:val="both"/>
        <w:rPr>
          <w:rFonts w:ascii="Arial" w:hAnsi="Arial" w:cs="Arial"/>
          <w:color w:val="000000"/>
          <w:lang w:val="mn-MN"/>
        </w:rPr>
      </w:pPr>
    </w:p>
    <w:p w14:paraId="1AEA8C99" w14:textId="0FB9E80E" w:rsidR="00DB7A44" w:rsidRPr="00CF7C23" w:rsidRDefault="00DB7A44" w:rsidP="00504282">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 xml:space="preserve">4.10.Хуулийн 22.7-д зааснаар тендер илгэхээс өмнө тендерийн баталгааг цахим системээр дамжуулан хүргүүлэхтэй холбоотой үүрэг, хариуцлагыг аж ахуй эрхлэгч хүлээнэ. </w:t>
      </w:r>
    </w:p>
    <w:p w14:paraId="42087C05" w14:textId="77777777" w:rsidR="004B4165" w:rsidRPr="00CF7C23" w:rsidRDefault="004B4165" w:rsidP="00EB46BF">
      <w:pPr>
        <w:pStyle w:val="NormalWeb"/>
        <w:spacing w:before="0" w:beforeAutospacing="0" w:after="0" w:afterAutospacing="0"/>
        <w:jc w:val="center"/>
        <w:rPr>
          <w:rFonts w:ascii="Arial" w:hAnsi="Arial" w:cs="Arial"/>
          <w:color w:val="000000"/>
          <w:lang w:val="mn-MN"/>
        </w:rPr>
      </w:pPr>
    </w:p>
    <w:p w14:paraId="43C7EAA2" w14:textId="42EBE643" w:rsidR="0045092D" w:rsidRPr="00CF7C23" w:rsidRDefault="00DB7A44" w:rsidP="00EB46BF">
      <w:pPr>
        <w:pStyle w:val="NormalWeb"/>
        <w:spacing w:before="0" w:beforeAutospacing="0" w:after="0" w:afterAutospacing="0"/>
        <w:jc w:val="center"/>
        <w:rPr>
          <w:rFonts w:ascii="Arial" w:hAnsi="Arial" w:cs="Arial"/>
          <w:b/>
          <w:bCs/>
          <w:color w:val="000000"/>
          <w:lang w:val="mn-MN"/>
        </w:rPr>
      </w:pPr>
      <w:r w:rsidRPr="00CF7C23">
        <w:rPr>
          <w:rFonts w:ascii="Arial" w:hAnsi="Arial" w:cs="Arial"/>
          <w:b/>
          <w:bCs/>
          <w:color w:val="000000"/>
          <w:lang w:val="mn-MN"/>
        </w:rPr>
        <w:t>Тав</w:t>
      </w:r>
      <w:r w:rsidR="0045092D" w:rsidRPr="00CF7C23">
        <w:rPr>
          <w:rFonts w:ascii="Arial" w:hAnsi="Arial" w:cs="Arial"/>
          <w:b/>
          <w:bCs/>
          <w:color w:val="000000"/>
          <w:lang w:val="mn-MN"/>
        </w:rPr>
        <w:t xml:space="preserve">.Захиалагчийн </w:t>
      </w:r>
      <w:r w:rsidR="007F6288" w:rsidRPr="00CF7C23">
        <w:rPr>
          <w:rFonts w:ascii="Arial" w:hAnsi="Arial" w:cs="Arial"/>
          <w:b/>
          <w:bCs/>
          <w:color w:val="000000"/>
          <w:lang w:val="mn-MN"/>
        </w:rPr>
        <w:t>чиг</w:t>
      </w:r>
      <w:r w:rsidR="0045092D" w:rsidRPr="00CF7C23">
        <w:rPr>
          <w:rFonts w:ascii="Arial" w:hAnsi="Arial" w:cs="Arial"/>
          <w:b/>
          <w:bCs/>
          <w:color w:val="000000"/>
          <w:lang w:val="mn-MN"/>
        </w:rPr>
        <w:t xml:space="preserve"> үүрэг</w:t>
      </w:r>
    </w:p>
    <w:p w14:paraId="15338065" w14:textId="77777777" w:rsidR="00F20FEF" w:rsidRPr="00CF7C23" w:rsidRDefault="00F20FEF" w:rsidP="00EB46BF">
      <w:pPr>
        <w:pStyle w:val="NormalWeb"/>
        <w:spacing w:before="0" w:beforeAutospacing="0" w:after="0" w:afterAutospacing="0"/>
        <w:jc w:val="center"/>
        <w:rPr>
          <w:rFonts w:ascii="Arial" w:hAnsi="Arial" w:cs="Arial"/>
          <w:b/>
          <w:bCs/>
          <w:color w:val="000000"/>
          <w:lang w:val="mn-MN"/>
        </w:rPr>
      </w:pPr>
    </w:p>
    <w:p w14:paraId="5D3CD314" w14:textId="661F2379" w:rsidR="0045092D" w:rsidRPr="00CF7C23" w:rsidRDefault="00DB7A44"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5</w:t>
      </w:r>
      <w:r w:rsidR="0045092D" w:rsidRPr="00CF7C23">
        <w:rPr>
          <w:rFonts w:ascii="Arial" w:hAnsi="Arial" w:cs="Arial"/>
          <w:color w:val="000000"/>
          <w:lang w:val="mn-MN"/>
        </w:rPr>
        <w:t>.</w:t>
      </w:r>
      <w:r w:rsidR="004F622D" w:rsidRPr="00CF7C23">
        <w:rPr>
          <w:rFonts w:ascii="Arial" w:hAnsi="Arial" w:cs="Arial"/>
          <w:color w:val="000000"/>
          <w:lang w:val="mn-MN"/>
        </w:rPr>
        <w:t>1</w:t>
      </w:r>
      <w:r w:rsidR="0045092D" w:rsidRPr="00CF7C23">
        <w:rPr>
          <w:rFonts w:ascii="Arial" w:hAnsi="Arial" w:cs="Arial"/>
          <w:color w:val="000000"/>
          <w:lang w:val="mn-MN"/>
        </w:rPr>
        <w:t xml:space="preserve">.Захиалагч хуулийн </w:t>
      </w:r>
      <w:r w:rsidR="00C621DC" w:rsidRPr="00CF7C23">
        <w:rPr>
          <w:rFonts w:ascii="Arial" w:hAnsi="Arial" w:cs="Arial"/>
          <w:color w:val="000000"/>
          <w:lang w:val="mn-MN"/>
        </w:rPr>
        <w:t>48.4.9</w:t>
      </w:r>
      <w:r w:rsidR="00AF5799" w:rsidRPr="00CF7C23">
        <w:rPr>
          <w:rFonts w:ascii="Arial" w:hAnsi="Arial" w:cs="Arial"/>
          <w:color w:val="000000"/>
          <w:lang w:val="mn-MN"/>
        </w:rPr>
        <w:t xml:space="preserve">-д </w:t>
      </w:r>
      <w:r w:rsidR="0050675C" w:rsidRPr="00CF7C23">
        <w:rPr>
          <w:rFonts w:ascii="Arial" w:hAnsi="Arial" w:cs="Arial"/>
          <w:color w:val="000000"/>
          <w:lang w:val="mn-MN"/>
        </w:rPr>
        <w:t>заас</w:t>
      </w:r>
      <w:r w:rsidR="0088507C" w:rsidRPr="00CF7C23">
        <w:rPr>
          <w:rFonts w:ascii="Arial" w:hAnsi="Arial" w:cs="Arial"/>
          <w:color w:val="000000"/>
          <w:lang w:val="mn-MN"/>
        </w:rPr>
        <w:t xml:space="preserve">наас бусад баримт бичгийг </w:t>
      </w:r>
      <w:r w:rsidR="00C82816" w:rsidRPr="00CF7C23">
        <w:rPr>
          <w:rFonts w:ascii="Arial" w:hAnsi="Arial" w:cs="Arial"/>
          <w:color w:val="000000"/>
          <w:lang w:val="mn-MN"/>
        </w:rPr>
        <w:t xml:space="preserve">тендер шалгаруулалт </w:t>
      </w:r>
      <w:r w:rsidR="0045092D" w:rsidRPr="00CF7C23">
        <w:rPr>
          <w:rFonts w:ascii="Arial" w:hAnsi="Arial" w:cs="Arial"/>
          <w:color w:val="000000"/>
          <w:lang w:val="mn-MN"/>
        </w:rPr>
        <w:t xml:space="preserve">зохион байгуулж дууссанаар, хуулийн </w:t>
      </w:r>
      <w:r w:rsidR="005B0EE2" w:rsidRPr="00CF7C23">
        <w:rPr>
          <w:rFonts w:ascii="Arial" w:hAnsi="Arial" w:cs="Arial"/>
          <w:color w:val="000000"/>
          <w:lang w:val="mn-MN"/>
        </w:rPr>
        <w:t>48.4.9</w:t>
      </w:r>
      <w:r w:rsidR="00AF5799" w:rsidRPr="00CF7C23">
        <w:rPr>
          <w:rFonts w:ascii="Arial" w:hAnsi="Arial" w:cs="Arial"/>
          <w:color w:val="000000"/>
          <w:lang w:val="mn-MN"/>
        </w:rPr>
        <w:t xml:space="preserve">-д </w:t>
      </w:r>
      <w:r w:rsidR="0045092D" w:rsidRPr="00CF7C23">
        <w:rPr>
          <w:rFonts w:ascii="Arial" w:hAnsi="Arial" w:cs="Arial"/>
          <w:color w:val="000000"/>
          <w:lang w:val="mn-MN"/>
        </w:rPr>
        <w:t>заасан баримт бич</w:t>
      </w:r>
      <w:r w:rsidR="00AF5799" w:rsidRPr="00CF7C23">
        <w:rPr>
          <w:rFonts w:ascii="Arial" w:hAnsi="Arial" w:cs="Arial"/>
          <w:color w:val="000000"/>
          <w:lang w:val="mn-MN"/>
        </w:rPr>
        <w:t>гийг</w:t>
      </w:r>
      <w:r w:rsidR="00EF4BA1" w:rsidRPr="00CF7C23">
        <w:rPr>
          <w:rFonts w:ascii="Arial" w:hAnsi="Arial" w:cs="Arial"/>
          <w:color w:val="000000"/>
          <w:lang w:val="mn-MN"/>
        </w:rPr>
        <w:t xml:space="preserve"> г</w:t>
      </w:r>
      <w:r w:rsidR="0045092D" w:rsidRPr="00CF7C23">
        <w:rPr>
          <w:rFonts w:ascii="Arial" w:hAnsi="Arial" w:cs="Arial"/>
          <w:color w:val="000000"/>
          <w:lang w:val="mn-MN"/>
        </w:rPr>
        <w:t>эрээг дүгнэж</w:t>
      </w:r>
      <w:r w:rsidR="00B931C3" w:rsidRPr="00CF7C23">
        <w:rPr>
          <w:rFonts w:ascii="Arial" w:hAnsi="Arial" w:cs="Arial"/>
          <w:color w:val="000000"/>
          <w:lang w:val="mn-MN"/>
        </w:rPr>
        <w:t xml:space="preserve"> бараа,</w:t>
      </w:r>
      <w:r w:rsidR="0045092D" w:rsidRPr="00CF7C23">
        <w:rPr>
          <w:rFonts w:ascii="Arial" w:hAnsi="Arial" w:cs="Arial"/>
          <w:color w:val="000000"/>
          <w:lang w:val="mn-MN"/>
        </w:rPr>
        <w:t xml:space="preserve"> ажил, үйлчилгээг хүлээн авснаар зохих журмын дагуу архивлан хадгална.</w:t>
      </w:r>
    </w:p>
    <w:p w14:paraId="523120B7" w14:textId="77777777" w:rsidR="00EF4BA1" w:rsidRPr="00CF7C23" w:rsidRDefault="00EF4BA1" w:rsidP="00EB46BF">
      <w:pPr>
        <w:pStyle w:val="NormalWeb"/>
        <w:spacing w:before="0" w:beforeAutospacing="0" w:after="0" w:afterAutospacing="0"/>
        <w:ind w:firstLine="720"/>
        <w:jc w:val="both"/>
        <w:rPr>
          <w:rFonts w:ascii="Arial" w:hAnsi="Arial" w:cs="Arial"/>
          <w:color w:val="000000"/>
          <w:lang w:val="mn-MN"/>
        </w:rPr>
      </w:pPr>
    </w:p>
    <w:p w14:paraId="017A92D7" w14:textId="6ABFBA67" w:rsidR="0045092D" w:rsidRPr="00CF7C23" w:rsidRDefault="00DB7A44"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5</w:t>
      </w:r>
      <w:r w:rsidR="0045092D" w:rsidRPr="00CF7C23">
        <w:rPr>
          <w:rFonts w:ascii="Arial" w:hAnsi="Arial" w:cs="Arial"/>
          <w:color w:val="000000"/>
          <w:lang w:val="mn-MN"/>
        </w:rPr>
        <w:t>.</w:t>
      </w:r>
      <w:r w:rsidR="004F622D" w:rsidRPr="00CF7C23">
        <w:rPr>
          <w:rFonts w:ascii="Arial" w:hAnsi="Arial" w:cs="Arial"/>
          <w:color w:val="000000"/>
          <w:lang w:val="mn-MN"/>
        </w:rPr>
        <w:t>2</w:t>
      </w:r>
      <w:r w:rsidR="0045092D" w:rsidRPr="00CF7C23">
        <w:rPr>
          <w:rFonts w:ascii="Arial" w:hAnsi="Arial" w:cs="Arial"/>
          <w:color w:val="000000"/>
          <w:lang w:val="mn-MN"/>
        </w:rPr>
        <w:t>.</w:t>
      </w:r>
      <w:r w:rsidR="00402F8B" w:rsidRPr="00CF7C23">
        <w:rPr>
          <w:rFonts w:ascii="Arial" w:hAnsi="Arial" w:cs="Arial"/>
          <w:color w:val="000000"/>
          <w:lang w:val="mn-MN"/>
        </w:rPr>
        <w:t xml:space="preserve">Хуулийн </w:t>
      </w:r>
      <w:r w:rsidR="0015572D" w:rsidRPr="00CF7C23">
        <w:rPr>
          <w:rFonts w:ascii="Arial" w:hAnsi="Arial" w:cs="Arial"/>
          <w:color w:val="000000"/>
          <w:lang w:val="mn-MN"/>
        </w:rPr>
        <w:t xml:space="preserve">48.4-т заасан </w:t>
      </w:r>
      <w:r w:rsidR="008D2592" w:rsidRPr="00CF7C23">
        <w:rPr>
          <w:rFonts w:ascii="Arial" w:hAnsi="Arial" w:cs="Arial"/>
          <w:color w:val="000000"/>
          <w:lang w:val="mn-MN"/>
        </w:rPr>
        <w:t>тендер шалгаруулалтын хувийн хэрэгт хамаарах</w:t>
      </w:r>
      <w:r w:rsidR="00E31A39" w:rsidRPr="00CF7C23">
        <w:rPr>
          <w:rFonts w:ascii="Arial" w:hAnsi="Arial" w:cs="Arial"/>
          <w:color w:val="000000"/>
          <w:lang w:val="mn-MN"/>
        </w:rPr>
        <w:t xml:space="preserve"> баримт бичгээс цахим </w:t>
      </w:r>
      <w:r w:rsidR="00104CD7" w:rsidRPr="00CF7C23">
        <w:rPr>
          <w:rFonts w:ascii="Arial" w:hAnsi="Arial" w:cs="Arial"/>
          <w:color w:val="000000"/>
          <w:lang w:val="mn-MN"/>
        </w:rPr>
        <w:t xml:space="preserve">хэлбэрээр үйлдсэн баримт бичгийг </w:t>
      </w:r>
      <w:r w:rsidR="0045092D" w:rsidRPr="00CF7C23">
        <w:rPr>
          <w:rFonts w:ascii="Arial" w:hAnsi="Arial" w:cs="Arial"/>
          <w:color w:val="000000"/>
          <w:lang w:val="mn-MN"/>
        </w:rPr>
        <w:t>цахим хэлбэрээр тусгай тээгч (зөөврийн хатуу диск, оптик диск) дээр архивлан хадгална.</w:t>
      </w:r>
    </w:p>
    <w:p w14:paraId="1321A695" w14:textId="77777777" w:rsidR="0067630B" w:rsidRPr="00CF7C23" w:rsidRDefault="0067630B" w:rsidP="00EB46BF">
      <w:pPr>
        <w:pStyle w:val="NormalWeb"/>
        <w:spacing w:before="0" w:beforeAutospacing="0" w:after="0" w:afterAutospacing="0"/>
        <w:ind w:firstLine="720"/>
        <w:jc w:val="both"/>
        <w:rPr>
          <w:rFonts w:ascii="Arial" w:hAnsi="Arial" w:cs="Arial"/>
          <w:color w:val="000000"/>
          <w:lang w:val="mn-MN"/>
        </w:rPr>
      </w:pPr>
    </w:p>
    <w:p w14:paraId="0EA83303" w14:textId="0016C341" w:rsidR="00076F6C" w:rsidRPr="00CF7C23" w:rsidRDefault="00076F6C" w:rsidP="00076F6C">
      <w:pPr>
        <w:pStyle w:val="NoSpacing"/>
        <w:jc w:val="both"/>
        <w:rPr>
          <w:lang w:val="mn-MN"/>
        </w:rPr>
      </w:pPr>
      <w:r w:rsidRPr="00CF7C23">
        <w:rPr>
          <w:lang w:val="mn-MN"/>
        </w:rPr>
        <w:t>5.3.Оролцогч үнэлгээний хорооны хурлын тэмдэглэлтэй танилцах хүсэлт гаргасан тохиолдолд хуулийн 29.3-т зааснаар танилцуулна.</w:t>
      </w:r>
    </w:p>
    <w:p w14:paraId="4F9A89AB" w14:textId="77777777" w:rsidR="001774A6" w:rsidRPr="00CF7C23" w:rsidRDefault="001774A6" w:rsidP="001774A6">
      <w:pPr>
        <w:pStyle w:val="NormalWeb"/>
        <w:spacing w:before="0" w:beforeAutospacing="0" w:after="0" w:afterAutospacing="0"/>
        <w:ind w:firstLine="720"/>
        <w:jc w:val="both"/>
        <w:rPr>
          <w:rFonts w:ascii="Arial" w:hAnsi="Arial" w:cs="Arial"/>
          <w:color w:val="000000"/>
          <w:lang w:val="mn-MN"/>
        </w:rPr>
      </w:pPr>
    </w:p>
    <w:p w14:paraId="72A29858" w14:textId="537D1688" w:rsidR="001774A6" w:rsidRPr="00CF7C23" w:rsidRDefault="001774A6" w:rsidP="001774A6">
      <w:pPr>
        <w:ind w:firstLine="709"/>
        <w:jc w:val="both"/>
        <w:rPr>
          <w:rFonts w:eastAsia="Arial"/>
          <w:sz w:val="24"/>
          <w:szCs w:val="24"/>
          <w:lang w:val="mn-MN"/>
        </w:rPr>
      </w:pPr>
      <w:r w:rsidRPr="00CF7C23">
        <w:rPr>
          <w:rFonts w:eastAsia="Arial"/>
          <w:sz w:val="24"/>
          <w:szCs w:val="24"/>
          <w:lang w:val="mn-MN"/>
        </w:rPr>
        <w:t>5.</w:t>
      </w:r>
      <w:r w:rsidR="00076F6C" w:rsidRPr="00CF7C23">
        <w:rPr>
          <w:rFonts w:eastAsia="Arial"/>
          <w:sz w:val="24"/>
          <w:szCs w:val="24"/>
          <w:lang w:val="mn-MN"/>
        </w:rPr>
        <w:t>4</w:t>
      </w:r>
      <w:r w:rsidRPr="00CF7C23">
        <w:rPr>
          <w:rFonts w:eastAsia="Arial"/>
          <w:sz w:val="24"/>
          <w:szCs w:val="24"/>
          <w:lang w:val="mn-MN"/>
        </w:rPr>
        <w:t>.Захиалагч үнэлгээний хорооны үйл ажиллагаанд эрх бүхий байгууллагаас баталгаажуулсан дэвшилтэт технологи, программ хангамж ашиглаж болно.</w:t>
      </w:r>
    </w:p>
    <w:p w14:paraId="331ADCC8" w14:textId="77777777" w:rsidR="001774A6" w:rsidRPr="00CF7C23" w:rsidRDefault="001774A6" w:rsidP="00C5076C">
      <w:pPr>
        <w:pStyle w:val="NormalWeb"/>
        <w:spacing w:before="0" w:beforeAutospacing="0" w:after="0" w:afterAutospacing="0"/>
        <w:ind w:firstLine="720"/>
        <w:jc w:val="both"/>
        <w:rPr>
          <w:rFonts w:ascii="Arial" w:hAnsi="Arial" w:cs="Arial"/>
          <w:color w:val="000000"/>
          <w:lang w:val="mn-MN"/>
        </w:rPr>
      </w:pPr>
    </w:p>
    <w:p w14:paraId="2C4AF7B0" w14:textId="3B54D364" w:rsidR="00C5076C" w:rsidRPr="00CF7C23" w:rsidRDefault="00C5076C" w:rsidP="00C5076C">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5.</w:t>
      </w:r>
      <w:r w:rsidR="00076F6C" w:rsidRPr="00CF7C23">
        <w:rPr>
          <w:rFonts w:ascii="Arial" w:hAnsi="Arial" w:cs="Arial"/>
          <w:color w:val="000000"/>
          <w:lang w:val="mn-MN"/>
        </w:rPr>
        <w:t>5</w:t>
      </w:r>
      <w:r w:rsidRPr="00CF7C23">
        <w:rPr>
          <w:rFonts w:ascii="Arial" w:hAnsi="Arial" w:cs="Arial"/>
          <w:color w:val="000000"/>
          <w:lang w:val="mn-MN"/>
        </w:rPr>
        <w:t>.Захиалагч, гүйцэтгэгчийн хооронд байгуул</w:t>
      </w:r>
      <w:r w:rsidR="00076F6C" w:rsidRPr="00CF7C23">
        <w:rPr>
          <w:rFonts w:ascii="Arial" w:hAnsi="Arial" w:cs="Arial"/>
          <w:color w:val="000000"/>
          <w:lang w:val="mn-MN"/>
        </w:rPr>
        <w:t>сан</w:t>
      </w:r>
      <w:r w:rsidRPr="00CF7C23">
        <w:rPr>
          <w:rFonts w:ascii="Arial" w:hAnsi="Arial" w:cs="Arial"/>
          <w:color w:val="000000"/>
          <w:lang w:val="mn-MN"/>
        </w:rPr>
        <w:t xml:space="preserve"> бараа, ажил, үйлчилгээ худалдан авах гэрээний хувийг захиалагч цахим системд байршуулна.</w:t>
      </w:r>
    </w:p>
    <w:p w14:paraId="57221635" w14:textId="77777777" w:rsidR="00C5076C" w:rsidRPr="00CF7C23" w:rsidRDefault="00C5076C" w:rsidP="00EB46BF">
      <w:pPr>
        <w:pStyle w:val="NormalWeb"/>
        <w:spacing w:before="0" w:beforeAutospacing="0" w:after="0" w:afterAutospacing="0"/>
        <w:ind w:firstLine="720"/>
        <w:jc w:val="both"/>
        <w:rPr>
          <w:rFonts w:ascii="Arial" w:hAnsi="Arial" w:cs="Arial"/>
          <w:color w:val="000000"/>
          <w:lang w:val="mn-MN"/>
        </w:rPr>
      </w:pPr>
    </w:p>
    <w:p w14:paraId="3B80584A" w14:textId="044D3643" w:rsidR="004F622D" w:rsidRPr="00CF7C23" w:rsidRDefault="00DB7A44"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lastRenderedPageBreak/>
        <w:t>5</w:t>
      </w:r>
      <w:r w:rsidR="0045092D" w:rsidRPr="00CF7C23">
        <w:rPr>
          <w:rFonts w:ascii="Arial" w:hAnsi="Arial" w:cs="Arial"/>
          <w:color w:val="000000"/>
          <w:lang w:val="mn-MN"/>
        </w:rPr>
        <w:t>.</w:t>
      </w:r>
      <w:r w:rsidR="00076F6C" w:rsidRPr="00CF7C23">
        <w:rPr>
          <w:rFonts w:ascii="Arial" w:hAnsi="Arial" w:cs="Arial"/>
          <w:color w:val="000000"/>
          <w:lang w:val="mn-MN"/>
        </w:rPr>
        <w:t>6</w:t>
      </w:r>
      <w:r w:rsidR="0045092D" w:rsidRPr="00CF7C23">
        <w:rPr>
          <w:rFonts w:ascii="Arial" w:hAnsi="Arial" w:cs="Arial"/>
          <w:color w:val="000000"/>
          <w:lang w:val="mn-MN"/>
        </w:rPr>
        <w:t>.</w:t>
      </w:r>
      <w:r w:rsidR="004F622D" w:rsidRPr="00CF7C23">
        <w:rPr>
          <w:rFonts w:ascii="Arial" w:hAnsi="Arial" w:cs="Arial"/>
          <w:color w:val="000000"/>
          <w:lang w:val="mn-MN"/>
        </w:rPr>
        <w:t xml:space="preserve">Гэрээний гүйцэтгэлийг хүлээн авах ажлын хэсэгт шаардлагатай гэж үзвэл үнэлгээний хорооны гишүүнийг байлцуулж болно. </w:t>
      </w:r>
    </w:p>
    <w:p w14:paraId="416CC856" w14:textId="77777777" w:rsidR="004F622D" w:rsidRPr="00CF7C23" w:rsidRDefault="004F622D" w:rsidP="00EB46BF">
      <w:pPr>
        <w:pStyle w:val="NormalWeb"/>
        <w:spacing w:before="0" w:beforeAutospacing="0" w:after="0" w:afterAutospacing="0"/>
        <w:ind w:firstLine="720"/>
        <w:jc w:val="both"/>
        <w:rPr>
          <w:rFonts w:ascii="Arial" w:hAnsi="Arial" w:cs="Arial"/>
          <w:color w:val="000000"/>
          <w:lang w:val="mn-MN"/>
        </w:rPr>
      </w:pPr>
    </w:p>
    <w:p w14:paraId="2298A271" w14:textId="0BE4A8BB" w:rsidR="006A677A" w:rsidRPr="00CF7C23" w:rsidRDefault="00DB7A44" w:rsidP="006A677A">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5</w:t>
      </w:r>
      <w:r w:rsidR="0045092D" w:rsidRPr="00CF7C23">
        <w:rPr>
          <w:rFonts w:ascii="Arial" w:hAnsi="Arial" w:cs="Arial"/>
          <w:color w:val="000000"/>
          <w:lang w:val="mn-MN"/>
        </w:rPr>
        <w:t>.</w:t>
      </w:r>
      <w:r w:rsidR="00FC7EF1" w:rsidRPr="00CF7C23">
        <w:rPr>
          <w:rFonts w:ascii="Arial" w:hAnsi="Arial" w:cs="Arial"/>
          <w:color w:val="000000"/>
          <w:lang w:val="mn-MN"/>
        </w:rPr>
        <w:t>7</w:t>
      </w:r>
      <w:r w:rsidR="0045092D" w:rsidRPr="00CF7C23">
        <w:rPr>
          <w:rFonts w:ascii="Arial" w:hAnsi="Arial" w:cs="Arial"/>
          <w:color w:val="000000"/>
          <w:lang w:val="mn-MN"/>
        </w:rPr>
        <w:t xml:space="preserve">.Энэ журмын </w:t>
      </w:r>
      <w:r w:rsidRPr="00CF7C23">
        <w:rPr>
          <w:rFonts w:ascii="Arial" w:hAnsi="Arial" w:cs="Arial"/>
          <w:color w:val="000000"/>
          <w:lang w:val="mn-MN"/>
        </w:rPr>
        <w:t>5</w:t>
      </w:r>
      <w:r w:rsidR="0045092D" w:rsidRPr="00CF7C23">
        <w:rPr>
          <w:rFonts w:ascii="Arial" w:hAnsi="Arial" w:cs="Arial"/>
          <w:color w:val="000000"/>
          <w:lang w:val="mn-MN"/>
        </w:rPr>
        <w:t>.</w:t>
      </w:r>
      <w:r w:rsidR="00FC7EF1" w:rsidRPr="00CF7C23">
        <w:rPr>
          <w:rFonts w:ascii="Arial" w:hAnsi="Arial" w:cs="Arial"/>
          <w:color w:val="000000"/>
          <w:lang w:val="mn-MN"/>
        </w:rPr>
        <w:t>5</w:t>
      </w:r>
      <w:r w:rsidR="0045092D" w:rsidRPr="00CF7C23">
        <w:rPr>
          <w:rFonts w:ascii="Arial" w:hAnsi="Arial" w:cs="Arial"/>
          <w:color w:val="000000"/>
          <w:lang w:val="mn-MN"/>
        </w:rPr>
        <w:t>-</w:t>
      </w:r>
      <w:r w:rsidR="00FC7EF1" w:rsidRPr="00CF7C23">
        <w:rPr>
          <w:rFonts w:ascii="Arial" w:hAnsi="Arial" w:cs="Arial"/>
          <w:color w:val="000000"/>
          <w:lang w:val="mn-MN"/>
        </w:rPr>
        <w:t>д</w:t>
      </w:r>
      <w:r w:rsidR="0045092D" w:rsidRPr="00CF7C23">
        <w:rPr>
          <w:rFonts w:ascii="Arial" w:hAnsi="Arial" w:cs="Arial"/>
          <w:color w:val="000000"/>
          <w:lang w:val="mn-MN"/>
        </w:rPr>
        <w:t xml:space="preserve"> зааснаар байршуулсан гэрээг шүүх</w:t>
      </w:r>
      <w:r w:rsidR="009540AE" w:rsidRPr="00CF7C23">
        <w:rPr>
          <w:rFonts w:ascii="Arial" w:hAnsi="Arial" w:cs="Arial"/>
          <w:color w:val="000000"/>
          <w:lang w:val="mn-MN"/>
        </w:rPr>
        <w:t xml:space="preserve"> </w:t>
      </w:r>
      <w:r w:rsidRPr="00CF7C23">
        <w:rPr>
          <w:rFonts w:ascii="Arial" w:hAnsi="Arial" w:cs="Arial"/>
          <w:color w:val="000000"/>
          <w:lang w:val="mn-MN"/>
        </w:rPr>
        <w:t>хууль</w:t>
      </w:r>
      <w:r w:rsidR="0045092D" w:rsidRPr="00CF7C23">
        <w:rPr>
          <w:rFonts w:ascii="Arial" w:hAnsi="Arial" w:cs="Arial"/>
          <w:color w:val="000000"/>
          <w:lang w:val="mn-MN"/>
        </w:rPr>
        <w:t xml:space="preserve"> бус гэж тогтоосон, эсхүл</w:t>
      </w:r>
      <w:r w:rsidRPr="00CF7C23">
        <w:rPr>
          <w:rFonts w:ascii="Arial" w:hAnsi="Arial" w:cs="Arial"/>
          <w:color w:val="000000"/>
          <w:lang w:val="mn-MN"/>
        </w:rPr>
        <w:t xml:space="preserve"> талууд</w:t>
      </w:r>
      <w:r w:rsidR="0045092D" w:rsidRPr="00CF7C23">
        <w:rPr>
          <w:rFonts w:ascii="Arial" w:hAnsi="Arial" w:cs="Arial"/>
          <w:color w:val="000000"/>
          <w:lang w:val="mn-MN"/>
        </w:rPr>
        <w:t xml:space="preserve"> гэрээ цуц</w:t>
      </w:r>
      <w:r w:rsidRPr="00CF7C23">
        <w:rPr>
          <w:rFonts w:ascii="Arial" w:hAnsi="Arial" w:cs="Arial"/>
          <w:color w:val="000000"/>
          <w:lang w:val="mn-MN"/>
        </w:rPr>
        <w:t>алсан</w:t>
      </w:r>
      <w:r w:rsidR="002B6A06" w:rsidRPr="00CF7C23">
        <w:rPr>
          <w:rFonts w:ascii="Arial" w:hAnsi="Arial" w:cs="Arial"/>
          <w:color w:val="000000"/>
          <w:lang w:val="mn-MN"/>
        </w:rPr>
        <w:t>, гэр</w:t>
      </w:r>
      <w:r w:rsidR="00DC6539" w:rsidRPr="00CF7C23">
        <w:rPr>
          <w:rFonts w:ascii="Arial" w:hAnsi="Arial" w:cs="Arial"/>
          <w:color w:val="000000"/>
          <w:lang w:val="mn-MN"/>
        </w:rPr>
        <w:t>ээнээс татгалзсан</w:t>
      </w:r>
      <w:r w:rsidR="0045092D" w:rsidRPr="00CF7C23">
        <w:rPr>
          <w:rFonts w:ascii="Arial" w:hAnsi="Arial" w:cs="Arial"/>
          <w:color w:val="000000"/>
          <w:lang w:val="mn-MN"/>
        </w:rPr>
        <w:t xml:space="preserve"> бол захиалагч холбогдох мэдээллийг тухай бүр цахим системд шинэчилнэ.</w:t>
      </w:r>
    </w:p>
    <w:p w14:paraId="2A09D76A" w14:textId="77777777" w:rsidR="004F622D" w:rsidRPr="00CF7C23" w:rsidRDefault="004F622D" w:rsidP="0082545D">
      <w:pPr>
        <w:pStyle w:val="NoSpacing"/>
        <w:jc w:val="both"/>
        <w:rPr>
          <w:lang w:val="mn-MN"/>
        </w:rPr>
      </w:pPr>
    </w:p>
    <w:p w14:paraId="4D15F54D" w14:textId="77777777" w:rsidR="0070084E" w:rsidRPr="00CF7C23" w:rsidRDefault="00FC7EF1" w:rsidP="005D7747">
      <w:pPr>
        <w:ind w:firstLine="709"/>
        <w:jc w:val="both"/>
        <w:rPr>
          <w:rFonts w:eastAsia="Arial"/>
          <w:sz w:val="24"/>
          <w:szCs w:val="24"/>
          <w:lang w:val="mn-MN"/>
        </w:rPr>
      </w:pPr>
      <w:r w:rsidRPr="00CF7C23">
        <w:rPr>
          <w:rFonts w:eastAsia="Arial"/>
          <w:sz w:val="24"/>
          <w:szCs w:val="24"/>
          <w:lang w:val="mn-MN"/>
        </w:rPr>
        <w:t>5.8</w:t>
      </w:r>
      <w:r w:rsidR="005D7747" w:rsidRPr="00CF7C23">
        <w:rPr>
          <w:rFonts w:eastAsia="Arial"/>
          <w:sz w:val="24"/>
          <w:szCs w:val="24"/>
          <w:lang w:val="mn-MN"/>
        </w:rPr>
        <w:t>.</w:t>
      </w:r>
      <w:r w:rsidR="00FF68CB" w:rsidRPr="00CF7C23">
        <w:rPr>
          <w:rFonts w:eastAsia="Arial"/>
          <w:sz w:val="24"/>
          <w:szCs w:val="24"/>
          <w:lang w:val="mn-MN"/>
        </w:rPr>
        <w:t xml:space="preserve">Захиалагч </w:t>
      </w:r>
      <w:r w:rsidR="00E44DC2" w:rsidRPr="00CF7C23">
        <w:rPr>
          <w:rFonts w:eastAsia="Arial"/>
          <w:sz w:val="24"/>
          <w:szCs w:val="24"/>
          <w:lang w:val="mn-MN"/>
        </w:rPr>
        <w:t>е</w:t>
      </w:r>
      <w:r w:rsidR="00D36B88" w:rsidRPr="00CF7C23">
        <w:rPr>
          <w:rFonts w:eastAsia="Arial"/>
          <w:sz w:val="24"/>
          <w:szCs w:val="24"/>
          <w:lang w:val="mn-MN"/>
        </w:rPr>
        <w:t>рөнхий гэрээний дагуу ц</w:t>
      </w:r>
      <w:r w:rsidR="005D7747" w:rsidRPr="00CF7C23">
        <w:rPr>
          <w:rFonts w:eastAsia="Arial"/>
          <w:sz w:val="24"/>
          <w:szCs w:val="24"/>
          <w:lang w:val="mn-MN"/>
        </w:rPr>
        <w:t>ахим дэлгүүрээс бараа, үйлчилгээ</w:t>
      </w:r>
      <w:r w:rsidR="00F67749" w:rsidRPr="00CF7C23">
        <w:rPr>
          <w:rFonts w:eastAsia="Arial"/>
          <w:sz w:val="24"/>
          <w:szCs w:val="24"/>
          <w:lang w:val="mn-MN"/>
        </w:rPr>
        <w:t xml:space="preserve">г </w:t>
      </w:r>
      <w:r w:rsidR="00E44DC2" w:rsidRPr="00CF7C23">
        <w:rPr>
          <w:rFonts w:eastAsia="Arial"/>
          <w:sz w:val="24"/>
          <w:szCs w:val="24"/>
          <w:lang w:val="mn-MN"/>
        </w:rPr>
        <w:t xml:space="preserve">худалдан авахад </w:t>
      </w:r>
      <w:r w:rsidR="00474646" w:rsidRPr="00CF7C23">
        <w:rPr>
          <w:rFonts w:eastAsia="Arial"/>
          <w:sz w:val="24"/>
          <w:szCs w:val="24"/>
          <w:lang w:val="mn-MN"/>
        </w:rPr>
        <w:t xml:space="preserve">тухай бүр </w:t>
      </w:r>
      <w:r w:rsidR="009E39AC" w:rsidRPr="00CF7C23">
        <w:rPr>
          <w:rFonts w:eastAsia="Arial"/>
          <w:sz w:val="24"/>
          <w:szCs w:val="24"/>
          <w:lang w:val="mn-MN"/>
        </w:rPr>
        <w:t>захиалгын хууд</w:t>
      </w:r>
      <w:r w:rsidR="00447CEF" w:rsidRPr="00CF7C23">
        <w:rPr>
          <w:rFonts w:eastAsia="Arial"/>
          <w:sz w:val="24"/>
          <w:szCs w:val="24"/>
          <w:lang w:val="mn-MN"/>
        </w:rPr>
        <w:t>ас цахим системд илгээ</w:t>
      </w:r>
      <w:r w:rsidR="00B24248" w:rsidRPr="00CF7C23">
        <w:rPr>
          <w:rFonts w:eastAsia="Arial"/>
          <w:sz w:val="24"/>
          <w:szCs w:val="24"/>
          <w:lang w:val="mn-MN"/>
        </w:rPr>
        <w:t xml:space="preserve">нэ. </w:t>
      </w:r>
    </w:p>
    <w:p w14:paraId="5EFF5220" w14:textId="77777777" w:rsidR="0070084E" w:rsidRPr="00CF7C23" w:rsidRDefault="0070084E" w:rsidP="005D7747">
      <w:pPr>
        <w:ind w:firstLine="709"/>
        <w:jc w:val="both"/>
        <w:rPr>
          <w:rFonts w:eastAsia="Arial"/>
          <w:sz w:val="24"/>
          <w:szCs w:val="24"/>
          <w:lang w:val="mn-MN"/>
        </w:rPr>
      </w:pPr>
    </w:p>
    <w:p w14:paraId="30390B76" w14:textId="6320417B" w:rsidR="005D7747" w:rsidRPr="00CF7C23" w:rsidRDefault="00953A18" w:rsidP="005D7747">
      <w:pPr>
        <w:ind w:firstLine="709"/>
        <w:jc w:val="both"/>
        <w:rPr>
          <w:rFonts w:eastAsia="Arial"/>
          <w:sz w:val="24"/>
          <w:szCs w:val="24"/>
          <w:lang w:val="mn-MN"/>
        </w:rPr>
      </w:pPr>
      <w:r w:rsidRPr="00CF7C23">
        <w:rPr>
          <w:rFonts w:eastAsia="Arial"/>
          <w:sz w:val="24"/>
          <w:szCs w:val="24"/>
          <w:lang w:val="mn-MN"/>
        </w:rPr>
        <w:t>5.9.</w:t>
      </w:r>
      <w:r w:rsidR="00CC7FED" w:rsidRPr="00CF7C23">
        <w:rPr>
          <w:rFonts w:eastAsia="Arial"/>
          <w:sz w:val="24"/>
          <w:szCs w:val="24"/>
          <w:lang w:val="mn-MN"/>
        </w:rPr>
        <w:t>Ц</w:t>
      </w:r>
      <w:r w:rsidRPr="00CF7C23">
        <w:rPr>
          <w:rFonts w:eastAsia="Arial"/>
          <w:sz w:val="24"/>
          <w:szCs w:val="24"/>
          <w:lang w:val="mn-MN"/>
        </w:rPr>
        <w:t>ахим дэлгүүрээс худалдан авах н</w:t>
      </w:r>
      <w:r w:rsidR="005D7747" w:rsidRPr="00CF7C23">
        <w:rPr>
          <w:rFonts w:eastAsia="Arial"/>
          <w:sz w:val="24"/>
          <w:szCs w:val="24"/>
          <w:lang w:val="mn-MN"/>
        </w:rPr>
        <w:t xml:space="preserve">эг удаагийн </w:t>
      </w:r>
      <w:r w:rsidR="00BE7B5F" w:rsidRPr="00CF7C23">
        <w:rPr>
          <w:rFonts w:eastAsia="Arial"/>
          <w:sz w:val="24"/>
          <w:szCs w:val="24"/>
          <w:lang w:val="mn-MN"/>
        </w:rPr>
        <w:t>захиалгын хуудаст тусгагд</w:t>
      </w:r>
      <w:r w:rsidR="00D36B88" w:rsidRPr="00CF7C23">
        <w:rPr>
          <w:rFonts w:eastAsia="Arial"/>
          <w:sz w:val="24"/>
          <w:szCs w:val="24"/>
          <w:lang w:val="mn-MN"/>
        </w:rPr>
        <w:t>ах</w:t>
      </w:r>
      <w:r w:rsidR="00BE7B5F" w:rsidRPr="00CF7C23">
        <w:rPr>
          <w:rFonts w:eastAsia="Arial"/>
          <w:sz w:val="24"/>
          <w:szCs w:val="24"/>
          <w:lang w:val="mn-MN"/>
        </w:rPr>
        <w:t xml:space="preserve"> </w:t>
      </w:r>
      <w:r w:rsidR="005D7747" w:rsidRPr="00CF7C23">
        <w:rPr>
          <w:rFonts w:eastAsia="Arial"/>
          <w:sz w:val="24"/>
          <w:szCs w:val="24"/>
          <w:lang w:val="mn-MN"/>
        </w:rPr>
        <w:t>худалдан авалтын</w:t>
      </w:r>
      <w:r w:rsidR="00DD7BB2" w:rsidRPr="00CF7C23">
        <w:rPr>
          <w:rFonts w:eastAsia="Arial"/>
          <w:sz w:val="24"/>
          <w:szCs w:val="24"/>
          <w:lang w:val="mn-MN"/>
        </w:rPr>
        <w:t xml:space="preserve"> </w:t>
      </w:r>
      <w:r w:rsidR="005D7747" w:rsidRPr="00CF7C23">
        <w:rPr>
          <w:rFonts w:eastAsia="Arial"/>
          <w:sz w:val="24"/>
          <w:szCs w:val="24"/>
          <w:lang w:val="mn-MN"/>
        </w:rPr>
        <w:t>хэмжээ тухайн төсвийн жилд цахим дэлгүүрээс худалдан авах нийт бараа, үйлчилгээний төсвийн 50 хувиас хэтрэхгүй бай</w:t>
      </w:r>
      <w:r w:rsidR="00EB7BFC" w:rsidRPr="00CF7C23">
        <w:rPr>
          <w:rFonts w:eastAsia="Arial"/>
          <w:sz w:val="24"/>
          <w:szCs w:val="24"/>
          <w:lang w:val="mn-MN"/>
        </w:rPr>
        <w:t>на</w:t>
      </w:r>
      <w:r w:rsidR="005D7747" w:rsidRPr="00CF7C23">
        <w:rPr>
          <w:rFonts w:eastAsia="Arial"/>
          <w:sz w:val="24"/>
          <w:szCs w:val="24"/>
          <w:lang w:val="mn-MN"/>
        </w:rPr>
        <w:t>.</w:t>
      </w:r>
    </w:p>
    <w:p w14:paraId="1779817D" w14:textId="6E817843" w:rsidR="005D7747" w:rsidRPr="00CF7C23" w:rsidRDefault="005D7747" w:rsidP="005D7747">
      <w:pPr>
        <w:ind w:firstLine="709"/>
        <w:jc w:val="both"/>
        <w:rPr>
          <w:rFonts w:eastAsia="Arial"/>
          <w:sz w:val="24"/>
          <w:szCs w:val="24"/>
          <w:lang w:val="mn-MN"/>
        </w:rPr>
      </w:pPr>
    </w:p>
    <w:p w14:paraId="1E64E809" w14:textId="186BEEC0" w:rsidR="005C0C7A" w:rsidRPr="00CF7C23" w:rsidRDefault="00FC7EF1" w:rsidP="005D7747">
      <w:pPr>
        <w:ind w:firstLine="709"/>
        <w:jc w:val="both"/>
        <w:rPr>
          <w:rFonts w:eastAsia="Arial"/>
          <w:sz w:val="24"/>
          <w:szCs w:val="24"/>
          <w:lang w:val="mn-MN"/>
        </w:rPr>
      </w:pPr>
      <w:r w:rsidRPr="00CF7C23">
        <w:rPr>
          <w:rFonts w:eastAsia="Arial"/>
          <w:sz w:val="24"/>
          <w:szCs w:val="24"/>
          <w:lang w:val="mn-MN"/>
        </w:rPr>
        <w:t>5.</w:t>
      </w:r>
      <w:r w:rsidR="00CC7FED" w:rsidRPr="00CF7C23">
        <w:rPr>
          <w:rFonts w:eastAsia="Arial"/>
          <w:sz w:val="24"/>
          <w:szCs w:val="24"/>
          <w:lang w:val="mn-MN"/>
        </w:rPr>
        <w:t>10</w:t>
      </w:r>
      <w:r w:rsidR="005D7747" w:rsidRPr="00CF7C23">
        <w:rPr>
          <w:rFonts w:eastAsia="Arial"/>
          <w:sz w:val="24"/>
          <w:szCs w:val="24"/>
          <w:lang w:val="mn-MN"/>
        </w:rPr>
        <w:t xml:space="preserve">.Тухайн төсвийн жилд цахим дэлгүүрээс нэг бараа, үйлчилгээг нэг удаа худалдан авахаар төлөвлөсөн бол энэ журмын </w:t>
      </w:r>
      <w:r w:rsidR="00A773A8" w:rsidRPr="00CF7C23">
        <w:rPr>
          <w:rFonts w:eastAsia="Arial"/>
          <w:sz w:val="24"/>
          <w:szCs w:val="24"/>
          <w:lang w:val="mn-MN"/>
        </w:rPr>
        <w:t>5.</w:t>
      </w:r>
      <w:r w:rsidR="00CC7FED" w:rsidRPr="00CF7C23">
        <w:rPr>
          <w:rFonts w:eastAsia="Arial"/>
          <w:sz w:val="24"/>
          <w:szCs w:val="24"/>
          <w:lang w:val="mn-MN"/>
        </w:rPr>
        <w:t>8</w:t>
      </w:r>
      <w:r w:rsidR="005D7747" w:rsidRPr="00CF7C23">
        <w:rPr>
          <w:rFonts w:eastAsia="Arial"/>
          <w:sz w:val="24"/>
          <w:szCs w:val="24"/>
          <w:lang w:val="mn-MN"/>
        </w:rPr>
        <w:t>-д заасныг баримтлахгүй.</w:t>
      </w:r>
    </w:p>
    <w:p w14:paraId="079287E0" w14:textId="77777777" w:rsidR="00FC7EF1" w:rsidRPr="00CF7C23" w:rsidRDefault="00FC7EF1" w:rsidP="00076F6C">
      <w:pPr>
        <w:pStyle w:val="NormalWeb"/>
        <w:spacing w:before="0" w:beforeAutospacing="0" w:after="0" w:afterAutospacing="0"/>
        <w:ind w:firstLine="720"/>
        <w:jc w:val="both"/>
        <w:rPr>
          <w:rFonts w:ascii="Arial" w:hAnsi="Arial" w:cs="Arial"/>
          <w:color w:val="000000"/>
          <w:lang w:val="mn-MN"/>
        </w:rPr>
      </w:pPr>
    </w:p>
    <w:p w14:paraId="692FA6C8" w14:textId="6C5AF6C9" w:rsidR="00274FFD" w:rsidRPr="00CF7C23" w:rsidRDefault="00274FFD" w:rsidP="00AB750D">
      <w:pPr>
        <w:pStyle w:val="NormalWeb"/>
        <w:spacing w:before="0" w:beforeAutospacing="0" w:after="0" w:afterAutospacing="0"/>
        <w:ind w:firstLine="709"/>
        <w:jc w:val="both"/>
        <w:rPr>
          <w:rStyle w:val="Strong"/>
          <w:rFonts w:ascii="Arial" w:hAnsi="Arial" w:cs="Arial"/>
          <w:b w:val="0"/>
          <w:bCs w:val="0"/>
          <w:color w:val="000000"/>
          <w:lang w:val="mn-MN"/>
        </w:rPr>
      </w:pPr>
      <w:r w:rsidRPr="00CF7C23">
        <w:rPr>
          <w:rStyle w:val="Strong"/>
          <w:rFonts w:ascii="Arial" w:hAnsi="Arial" w:cs="Arial"/>
          <w:b w:val="0"/>
          <w:bCs w:val="0"/>
          <w:color w:val="000000"/>
          <w:lang w:val="mn-MN"/>
        </w:rPr>
        <w:t>5.1</w:t>
      </w:r>
      <w:r w:rsidR="00CC7FED" w:rsidRPr="00CF7C23">
        <w:rPr>
          <w:rStyle w:val="Strong"/>
          <w:rFonts w:ascii="Arial" w:hAnsi="Arial" w:cs="Arial"/>
          <w:b w:val="0"/>
          <w:bCs w:val="0"/>
          <w:color w:val="000000"/>
          <w:lang w:val="mn-MN"/>
        </w:rPr>
        <w:t>1</w:t>
      </w:r>
      <w:r w:rsidRPr="00CF7C23">
        <w:rPr>
          <w:rStyle w:val="Strong"/>
          <w:rFonts w:ascii="Arial" w:hAnsi="Arial" w:cs="Arial"/>
          <w:b w:val="0"/>
          <w:bCs w:val="0"/>
          <w:color w:val="000000"/>
          <w:lang w:val="mn-MN"/>
        </w:rPr>
        <w:t>.</w:t>
      </w:r>
      <w:r w:rsidR="00065F38" w:rsidRPr="00CF7C23">
        <w:rPr>
          <w:rStyle w:val="Strong"/>
          <w:rFonts w:ascii="Arial" w:hAnsi="Arial" w:cs="Arial"/>
          <w:b w:val="0"/>
          <w:bCs w:val="0"/>
          <w:color w:val="000000"/>
          <w:lang w:val="mn-MN"/>
        </w:rPr>
        <w:t>Энэ журмы</w:t>
      </w:r>
      <w:r w:rsidR="00181960" w:rsidRPr="00CF7C23">
        <w:rPr>
          <w:rStyle w:val="Strong"/>
          <w:rFonts w:ascii="Arial" w:hAnsi="Arial" w:cs="Arial"/>
          <w:b w:val="0"/>
          <w:bCs w:val="0"/>
          <w:color w:val="000000"/>
          <w:lang w:val="mn-MN"/>
        </w:rPr>
        <w:t xml:space="preserve">н </w:t>
      </w:r>
      <w:r w:rsidR="007931DE" w:rsidRPr="00CF7C23">
        <w:rPr>
          <w:rStyle w:val="Strong"/>
          <w:rFonts w:ascii="Arial" w:hAnsi="Arial" w:cs="Arial"/>
          <w:b w:val="0"/>
          <w:bCs w:val="0"/>
          <w:color w:val="000000"/>
          <w:lang w:val="mn-MN"/>
        </w:rPr>
        <w:t>3.3-</w:t>
      </w:r>
      <w:r w:rsidR="004A7354" w:rsidRPr="00CF7C23">
        <w:rPr>
          <w:rStyle w:val="Strong"/>
          <w:rFonts w:ascii="Arial" w:hAnsi="Arial" w:cs="Arial"/>
          <w:b w:val="0"/>
          <w:bCs w:val="0"/>
          <w:color w:val="000000"/>
          <w:lang w:val="mn-MN"/>
        </w:rPr>
        <w:t>т зааснаар цахим дэлгүүрт байршсан</w:t>
      </w:r>
      <w:r w:rsidR="00A43174" w:rsidRPr="00CF7C23">
        <w:rPr>
          <w:rStyle w:val="Strong"/>
          <w:rFonts w:ascii="Arial" w:hAnsi="Arial" w:cs="Arial"/>
          <w:b w:val="0"/>
          <w:bCs w:val="0"/>
          <w:color w:val="000000"/>
          <w:lang w:val="mn-MN"/>
        </w:rPr>
        <w:t xml:space="preserve"> бараа</w:t>
      </w:r>
      <w:r w:rsidR="0092137A" w:rsidRPr="00CF7C23">
        <w:rPr>
          <w:rStyle w:val="Strong"/>
          <w:rFonts w:ascii="Arial" w:hAnsi="Arial" w:cs="Arial"/>
          <w:b w:val="0"/>
          <w:bCs w:val="0"/>
          <w:color w:val="000000"/>
          <w:lang w:val="mn-MN"/>
        </w:rPr>
        <w:t>г</w:t>
      </w:r>
      <w:r w:rsidR="0014737F" w:rsidRPr="00CF7C23">
        <w:rPr>
          <w:rStyle w:val="Strong"/>
          <w:rFonts w:ascii="Arial" w:hAnsi="Arial" w:cs="Arial"/>
          <w:b w:val="0"/>
          <w:bCs w:val="0"/>
          <w:color w:val="000000"/>
          <w:lang w:val="mn-MN"/>
        </w:rPr>
        <w:t xml:space="preserve"> </w:t>
      </w:r>
      <w:r w:rsidR="002B1671" w:rsidRPr="00CF7C23">
        <w:rPr>
          <w:rStyle w:val="Strong"/>
          <w:rFonts w:ascii="Arial" w:hAnsi="Arial" w:cs="Arial"/>
          <w:b w:val="0"/>
          <w:bCs w:val="0"/>
          <w:color w:val="000000"/>
          <w:lang w:val="mn-MN"/>
        </w:rPr>
        <w:t xml:space="preserve">худалдан авах </w:t>
      </w:r>
      <w:r w:rsidRPr="00CF7C23">
        <w:rPr>
          <w:rStyle w:val="Strong"/>
          <w:rFonts w:ascii="Arial" w:hAnsi="Arial" w:cs="Arial"/>
          <w:b w:val="0"/>
          <w:bCs w:val="0"/>
          <w:color w:val="000000"/>
          <w:lang w:val="mn-MN"/>
        </w:rPr>
        <w:t>захиалгын нийт дүн 20,000,00.0 (хорин сая) төгрөгөөс ихгүй байна.</w:t>
      </w:r>
    </w:p>
    <w:p w14:paraId="724E9941" w14:textId="77777777" w:rsidR="00274FFD" w:rsidRPr="00CF7C23" w:rsidRDefault="00274FFD" w:rsidP="00076F6C">
      <w:pPr>
        <w:pStyle w:val="NormalWeb"/>
        <w:spacing w:before="0" w:beforeAutospacing="0" w:after="0" w:afterAutospacing="0"/>
        <w:ind w:firstLine="720"/>
        <w:jc w:val="both"/>
        <w:rPr>
          <w:rFonts w:ascii="Arial" w:hAnsi="Arial" w:cs="Arial"/>
          <w:color w:val="000000"/>
          <w:lang w:val="mn-MN"/>
        </w:rPr>
      </w:pPr>
    </w:p>
    <w:p w14:paraId="41E32162" w14:textId="5B0BAE19" w:rsidR="00076F6C" w:rsidRPr="00CF7C23" w:rsidRDefault="00076F6C" w:rsidP="00076F6C">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5.</w:t>
      </w:r>
      <w:r w:rsidR="00CC7FED" w:rsidRPr="00CF7C23">
        <w:rPr>
          <w:rFonts w:ascii="Arial" w:hAnsi="Arial" w:cs="Arial"/>
          <w:color w:val="000000"/>
          <w:lang w:val="mn-MN"/>
        </w:rPr>
        <w:t>12</w:t>
      </w:r>
      <w:r w:rsidRPr="00CF7C23">
        <w:rPr>
          <w:rFonts w:ascii="Arial" w:hAnsi="Arial" w:cs="Arial"/>
          <w:color w:val="000000"/>
          <w:lang w:val="mn-MN"/>
        </w:rPr>
        <w:t xml:space="preserve">.Цахим системээр зохион байгуулаагүй тендер шалгаруулалтад шалгарсан оролцогчийн тендерийн эмзэг мэдээлэлд хамаарахгүй хэсэг, тендерийн талаар оролцогчоос өгсөн тодруулга, үнэлгээний хорооны хурлын тэмдэглэлтэй танилцах бусад оролцогч бичгээр захиалагчид хүсэлт гаргаж, нууц хадгалах тухай баталгааг бичгээр гаргана. Захиалагч хүсэлтийн дагуу хуулбар хувийг танилцуулж, холбогдох баримт бичигтэй танилцсан оролцогчийн тухай тэмдэглэл үйлдэж, гарын үсгээр баталгаажуулан тендер шалгаруулалтын хувийн хэрэгт хадгална. </w:t>
      </w:r>
    </w:p>
    <w:p w14:paraId="52E8C6F0" w14:textId="77777777" w:rsidR="00DB7A44" w:rsidRPr="00CF7C23" w:rsidRDefault="00DB7A44" w:rsidP="006A677A">
      <w:pPr>
        <w:pStyle w:val="NormalWeb"/>
        <w:spacing w:before="0" w:beforeAutospacing="0" w:after="0" w:afterAutospacing="0"/>
        <w:ind w:firstLine="720"/>
        <w:jc w:val="both"/>
        <w:rPr>
          <w:rFonts w:ascii="Arial" w:hAnsi="Arial" w:cs="Arial"/>
          <w:color w:val="000000"/>
          <w:lang w:val="mn-MN"/>
        </w:rPr>
      </w:pPr>
    </w:p>
    <w:p w14:paraId="3B2501E2" w14:textId="7FDCC9D3" w:rsidR="0045092D" w:rsidRPr="00CF7C23" w:rsidRDefault="00D34E79" w:rsidP="00EB46BF">
      <w:pPr>
        <w:pStyle w:val="NormalWeb"/>
        <w:spacing w:before="0" w:beforeAutospacing="0" w:after="0" w:afterAutospacing="0"/>
        <w:jc w:val="center"/>
        <w:rPr>
          <w:rFonts w:ascii="Arial" w:hAnsi="Arial" w:cs="Arial"/>
          <w:b/>
          <w:bCs/>
          <w:color w:val="000000"/>
          <w:lang w:val="mn-MN"/>
        </w:rPr>
      </w:pPr>
      <w:r w:rsidRPr="00CF7C23">
        <w:rPr>
          <w:rFonts w:ascii="Arial" w:hAnsi="Arial" w:cs="Arial"/>
          <w:b/>
          <w:bCs/>
          <w:color w:val="000000"/>
          <w:lang w:val="mn-MN"/>
        </w:rPr>
        <w:t>Зургаа</w:t>
      </w:r>
      <w:r w:rsidR="0045092D" w:rsidRPr="00CF7C23">
        <w:rPr>
          <w:rFonts w:ascii="Arial" w:hAnsi="Arial" w:cs="Arial"/>
          <w:b/>
          <w:bCs/>
          <w:color w:val="000000"/>
          <w:lang w:val="mn-MN"/>
        </w:rPr>
        <w:t>.</w:t>
      </w:r>
      <w:r w:rsidR="00846480" w:rsidRPr="00CF7C23">
        <w:rPr>
          <w:rFonts w:ascii="Arial" w:hAnsi="Arial" w:cs="Arial"/>
          <w:b/>
          <w:bCs/>
          <w:color w:val="000000"/>
          <w:lang w:val="mn-MN"/>
        </w:rPr>
        <w:t>Цахим системийн аюулгүй ажиллагаа</w:t>
      </w:r>
    </w:p>
    <w:p w14:paraId="5AC34AFA" w14:textId="77777777" w:rsidR="00715B50" w:rsidRPr="00CF7C23" w:rsidRDefault="00715B50" w:rsidP="00EB46BF">
      <w:pPr>
        <w:pStyle w:val="NormalWeb"/>
        <w:spacing w:before="0" w:beforeAutospacing="0" w:after="0" w:afterAutospacing="0"/>
        <w:ind w:firstLine="720"/>
        <w:jc w:val="both"/>
        <w:rPr>
          <w:rFonts w:ascii="Arial" w:hAnsi="Arial" w:cs="Arial"/>
          <w:color w:val="000000"/>
          <w:lang w:val="mn-MN"/>
        </w:rPr>
      </w:pPr>
    </w:p>
    <w:p w14:paraId="42939E45" w14:textId="1FBD11AC" w:rsidR="000C6193" w:rsidRPr="00CF7C23" w:rsidRDefault="00704047" w:rsidP="00EB46BF">
      <w:pPr>
        <w:pStyle w:val="NormalWeb"/>
        <w:spacing w:before="0" w:beforeAutospacing="0" w:after="0" w:afterAutospacing="0"/>
        <w:ind w:firstLine="720"/>
        <w:jc w:val="both"/>
        <w:rPr>
          <w:rStyle w:val="Strong"/>
          <w:rFonts w:ascii="Arial" w:hAnsi="Arial" w:cs="Arial"/>
          <w:b w:val="0"/>
          <w:bCs w:val="0"/>
          <w:color w:val="000000"/>
          <w:lang w:val="mn-MN"/>
        </w:rPr>
      </w:pPr>
      <w:r w:rsidRPr="00CF7C23">
        <w:rPr>
          <w:rStyle w:val="Strong"/>
          <w:rFonts w:ascii="Arial" w:hAnsi="Arial" w:cs="Arial"/>
          <w:b w:val="0"/>
          <w:bCs w:val="0"/>
          <w:color w:val="000000"/>
          <w:lang w:val="mn-MN"/>
        </w:rPr>
        <w:t>6</w:t>
      </w:r>
      <w:r w:rsidR="000C6193" w:rsidRPr="00CF7C23">
        <w:rPr>
          <w:rStyle w:val="Strong"/>
          <w:rFonts w:ascii="Arial" w:hAnsi="Arial" w:cs="Arial"/>
          <w:b w:val="0"/>
          <w:bCs w:val="0"/>
          <w:color w:val="000000"/>
          <w:lang w:val="mn-MN"/>
        </w:rPr>
        <w:t>.1.</w:t>
      </w:r>
      <w:r w:rsidR="0046430E" w:rsidRPr="00CF7C23">
        <w:rPr>
          <w:rStyle w:val="Strong"/>
          <w:rFonts w:ascii="Arial" w:hAnsi="Arial" w:cs="Arial"/>
          <w:b w:val="0"/>
          <w:bCs w:val="0"/>
          <w:color w:val="000000"/>
          <w:lang w:val="mn-MN"/>
        </w:rPr>
        <w:t>Ц</w:t>
      </w:r>
      <w:r w:rsidR="000C6193" w:rsidRPr="00CF7C23">
        <w:rPr>
          <w:rStyle w:val="Strong"/>
          <w:rFonts w:ascii="Arial" w:hAnsi="Arial" w:cs="Arial"/>
          <w:b w:val="0"/>
          <w:bCs w:val="0"/>
          <w:color w:val="000000"/>
          <w:lang w:val="mn-MN"/>
        </w:rPr>
        <w:t xml:space="preserve">ахим системийн үйл ажиллагаанд Нийтийн мэдээллийн ил тод байдлын тухай, Кибер аюулгүй байдлын тухай хуулийн хэрэгжилтийг хангаж ажиллана. </w:t>
      </w:r>
    </w:p>
    <w:p w14:paraId="56BE21D6" w14:textId="77777777" w:rsidR="000C6193" w:rsidRPr="00CF7C23" w:rsidRDefault="000C6193" w:rsidP="00EB46BF">
      <w:pPr>
        <w:pStyle w:val="NormalWeb"/>
        <w:spacing w:before="0" w:beforeAutospacing="0" w:after="0" w:afterAutospacing="0"/>
        <w:ind w:firstLine="720"/>
        <w:jc w:val="both"/>
        <w:rPr>
          <w:rStyle w:val="Strong"/>
          <w:rFonts w:ascii="Arial" w:hAnsi="Arial" w:cs="Arial"/>
          <w:b w:val="0"/>
          <w:bCs w:val="0"/>
          <w:color w:val="000000"/>
          <w:lang w:val="mn-MN"/>
        </w:rPr>
      </w:pPr>
    </w:p>
    <w:p w14:paraId="391DDFEA" w14:textId="60D89DBE" w:rsidR="003F622D" w:rsidRPr="00CF7C23" w:rsidRDefault="00704047"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6</w:t>
      </w:r>
      <w:r w:rsidR="0045092D" w:rsidRPr="00CF7C23">
        <w:rPr>
          <w:rFonts w:ascii="Arial" w:hAnsi="Arial" w:cs="Arial"/>
          <w:color w:val="000000"/>
          <w:lang w:val="mn-MN"/>
        </w:rPr>
        <w:t>.</w:t>
      </w:r>
      <w:r w:rsidR="00051D76" w:rsidRPr="00CF7C23">
        <w:rPr>
          <w:rFonts w:ascii="Arial" w:hAnsi="Arial" w:cs="Arial"/>
          <w:color w:val="000000"/>
          <w:lang w:val="mn-MN"/>
        </w:rPr>
        <w:t>2</w:t>
      </w:r>
      <w:r w:rsidR="0045092D" w:rsidRPr="00CF7C23">
        <w:rPr>
          <w:rFonts w:ascii="Arial" w:hAnsi="Arial" w:cs="Arial"/>
          <w:color w:val="000000"/>
          <w:lang w:val="mn-MN"/>
        </w:rPr>
        <w:t>.</w:t>
      </w:r>
      <w:r w:rsidR="003F622D" w:rsidRPr="00CF7C23">
        <w:rPr>
          <w:rFonts w:ascii="Arial" w:hAnsi="Arial" w:cs="Arial"/>
          <w:color w:val="000000"/>
          <w:lang w:val="mn-MN"/>
        </w:rPr>
        <w:t>Мэргэжлийн байгууллага цахим с</w:t>
      </w:r>
      <w:r w:rsidR="00846480" w:rsidRPr="00CF7C23">
        <w:rPr>
          <w:rFonts w:ascii="Arial" w:hAnsi="Arial" w:cs="Arial"/>
          <w:color w:val="000000"/>
          <w:lang w:val="mn-MN"/>
        </w:rPr>
        <w:t>истем</w:t>
      </w:r>
      <w:r w:rsidR="0046430E" w:rsidRPr="00CF7C23">
        <w:rPr>
          <w:rFonts w:ascii="Arial" w:hAnsi="Arial" w:cs="Arial"/>
          <w:color w:val="000000"/>
          <w:lang w:val="mn-MN"/>
        </w:rPr>
        <w:t>, түүн</w:t>
      </w:r>
      <w:r w:rsidR="00846480" w:rsidRPr="00CF7C23">
        <w:rPr>
          <w:rFonts w:ascii="Arial" w:hAnsi="Arial" w:cs="Arial"/>
          <w:color w:val="000000"/>
          <w:lang w:val="mn-MN"/>
        </w:rPr>
        <w:t>ий аюулгүй ажиллагаа</w:t>
      </w:r>
      <w:r w:rsidR="003F622D" w:rsidRPr="00CF7C23">
        <w:rPr>
          <w:rFonts w:ascii="Arial" w:hAnsi="Arial" w:cs="Arial"/>
          <w:color w:val="000000"/>
          <w:lang w:val="mn-MN"/>
        </w:rPr>
        <w:t>ны хэрэгжилтийг хангуулах дараах чиг үүргийг хэрэгжүүлнэ</w:t>
      </w:r>
      <w:r w:rsidRPr="00CF7C23">
        <w:rPr>
          <w:rFonts w:ascii="Arial" w:hAnsi="Arial" w:cs="Arial"/>
          <w:color w:val="000000"/>
          <w:lang w:val="mn-MN"/>
        </w:rPr>
        <w:t>. Үүнд</w:t>
      </w:r>
      <w:r w:rsidR="003F622D" w:rsidRPr="00CF7C23">
        <w:rPr>
          <w:rFonts w:ascii="Arial" w:hAnsi="Arial" w:cs="Arial"/>
          <w:color w:val="000000"/>
          <w:lang w:val="mn-MN"/>
        </w:rPr>
        <w:t xml:space="preserve">: </w:t>
      </w:r>
    </w:p>
    <w:p w14:paraId="2730F644" w14:textId="77777777" w:rsidR="00064313" w:rsidRPr="00CF7C23" w:rsidRDefault="00064313" w:rsidP="00EB46BF">
      <w:pPr>
        <w:pStyle w:val="NormalWeb"/>
        <w:spacing w:before="0" w:beforeAutospacing="0" w:after="0" w:afterAutospacing="0"/>
        <w:ind w:firstLine="720"/>
        <w:jc w:val="both"/>
        <w:rPr>
          <w:rFonts w:ascii="Arial" w:hAnsi="Arial" w:cs="Arial"/>
          <w:color w:val="000000"/>
          <w:lang w:val="mn-MN"/>
        </w:rPr>
      </w:pPr>
    </w:p>
    <w:p w14:paraId="3CEC4DA2" w14:textId="344D7F7A" w:rsidR="007772A6" w:rsidRPr="00CF7C23" w:rsidRDefault="0061541E" w:rsidP="006B173B">
      <w:pPr>
        <w:pStyle w:val="NormalWeb"/>
        <w:spacing w:before="0" w:beforeAutospacing="0" w:after="0" w:afterAutospacing="0"/>
        <w:ind w:left="709" w:firstLine="11"/>
        <w:jc w:val="both"/>
        <w:rPr>
          <w:rFonts w:ascii="Arial" w:hAnsi="Arial" w:cs="Arial"/>
          <w:color w:val="000000"/>
          <w:lang w:val="mn-MN"/>
        </w:rPr>
      </w:pPr>
      <w:r w:rsidRPr="00CF7C23">
        <w:rPr>
          <w:rFonts w:ascii="Arial" w:hAnsi="Arial" w:cs="Arial"/>
          <w:color w:val="000000"/>
          <w:lang w:val="mn-MN"/>
        </w:rPr>
        <w:t>6</w:t>
      </w:r>
      <w:r w:rsidR="007772A6" w:rsidRPr="00CF7C23">
        <w:rPr>
          <w:rFonts w:ascii="Arial" w:hAnsi="Arial" w:cs="Arial"/>
          <w:color w:val="000000"/>
          <w:lang w:val="mn-MN"/>
        </w:rPr>
        <w:t>.</w:t>
      </w:r>
      <w:r w:rsidR="00051D76" w:rsidRPr="00CF7C23">
        <w:rPr>
          <w:rFonts w:ascii="Arial" w:hAnsi="Arial" w:cs="Arial"/>
          <w:color w:val="000000"/>
          <w:lang w:val="mn-MN"/>
        </w:rPr>
        <w:t>2</w:t>
      </w:r>
      <w:r w:rsidR="007772A6" w:rsidRPr="00CF7C23">
        <w:rPr>
          <w:rFonts w:ascii="Arial" w:hAnsi="Arial" w:cs="Arial"/>
          <w:color w:val="000000"/>
          <w:lang w:val="mn-MN"/>
        </w:rPr>
        <w:t>.1.</w:t>
      </w:r>
      <w:r w:rsidR="00880C1D" w:rsidRPr="00CF7C23">
        <w:rPr>
          <w:rFonts w:ascii="Arial" w:hAnsi="Arial" w:cs="Arial"/>
          <w:color w:val="000000"/>
          <w:lang w:val="mn-MN"/>
        </w:rPr>
        <w:t>ц</w:t>
      </w:r>
      <w:r w:rsidR="00880C1D" w:rsidRPr="00CF7C23">
        <w:rPr>
          <w:rStyle w:val="Strong"/>
          <w:rFonts w:ascii="Arial" w:hAnsi="Arial" w:cs="Arial"/>
          <w:b w:val="0"/>
          <w:bCs w:val="0"/>
          <w:color w:val="000000"/>
          <w:lang w:val="mn-MN"/>
        </w:rPr>
        <w:t>ахим систем нь төрөөс баримтлах харилцаа холбоо, мэдээллийн технологийн чиглэл, мэдээллийн аюулгүй байдлын стандартад нийцсэн бай</w:t>
      </w:r>
      <w:r w:rsidR="001858A1" w:rsidRPr="00CF7C23">
        <w:rPr>
          <w:rStyle w:val="Strong"/>
          <w:rFonts w:ascii="Arial" w:hAnsi="Arial" w:cs="Arial"/>
          <w:b w:val="0"/>
          <w:bCs w:val="0"/>
          <w:color w:val="000000"/>
          <w:lang w:val="mn-MN"/>
        </w:rPr>
        <w:t>х;</w:t>
      </w:r>
    </w:p>
    <w:p w14:paraId="5F21F9D4" w14:textId="77777777" w:rsidR="00880C1D" w:rsidRPr="00CF7C23" w:rsidRDefault="00880C1D" w:rsidP="006B173B">
      <w:pPr>
        <w:pStyle w:val="NormalWeb"/>
        <w:spacing w:before="0" w:beforeAutospacing="0" w:after="0" w:afterAutospacing="0"/>
        <w:ind w:left="709" w:firstLine="11"/>
        <w:jc w:val="both"/>
        <w:rPr>
          <w:rFonts w:ascii="Arial" w:hAnsi="Arial" w:cs="Arial"/>
          <w:color w:val="000000"/>
          <w:lang w:val="mn-MN"/>
        </w:rPr>
      </w:pPr>
    </w:p>
    <w:p w14:paraId="1176DEC8" w14:textId="19B72DD9" w:rsidR="00D03A8C" w:rsidRPr="00CF7C23" w:rsidRDefault="0061541E" w:rsidP="006B173B">
      <w:pPr>
        <w:pStyle w:val="NormalWeb"/>
        <w:spacing w:before="0" w:beforeAutospacing="0" w:after="0" w:afterAutospacing="0"/>
        <w:ind w:left="709" w:firstLine="11"/>
        <w:jc w:val="both"/>
        <w:rPr>
          <w:rStyle w:val="Strong"/>
          <w:rFonts w:ascii="Arial" w:hAnsi="Arial" w:cs="Arial"/>
          <w:b w:val="0"/>
          <w:bCs w:val="0"/>
          <w:color w:val="000000"/>
          <w:lang w:val="mn-MN"/>
        </w:rPr>
      </w:pPr>
      <w:r w:rsidRPr="00CF7C23">
        <w:rPr>
          <w:rFonts w:ascii="Arial" w:hAnsi="Arial" w:cs="Arial"/>
          <w:color w:val="000000"/>
          <w:lang w:val="mn-MN"/>
        </w:rPr>
        <w:t>6</w:t>
      </w:r>
      <w:r w:rsidR="003F622D" w:rsidRPr="00CF7C23">
        <w:rPr>
          <w:rFonts w:ascii="Arial" w:hAnsi="Arial" w:cs="Arial"/>
          <w:color w:val="000000"/>
          <w:lang w:val="mn-MN"/>
        </w:rPr>
        <w:t>.</w:t>
      </w:r>
      <w:r w:rsidR="00051D76" w:rsidRPr="00CF7C23">
        <w:rPr>
          <w:rFonts w:ascii="Arial" w:hAnsi="Arial" w:cs="Arial"/>
          <w:color w:val="000000"/>
          <w:lang w:val="mn-MN"/>
        </w:rPr>
        <w:t>2</w:t>
      </w:r>
      <w:r w:rsidR="003F622D" w:rsidRPr="00CF7C23">
        <w:rPr>
          <w:rFonts w:ascii="Arial" w:hAnsi="Arial" w:cs="Arial"/>
          <w:color w:val="000000"/>
          <w:lang w:val="mn-MN"/>
        </w:rPr>
        <w:t>.</w:t>
      </w:r>
      <w:r w:rsidR="00D03A8C" w:rsidRPr="00CF7C23">
        <w:rPr>
          <w:rFonts w:ascii="Arial" w:hAnsi="Arial" w:cs="Arial"/>
          <w:color w:val="000000"/>
          <w:lang w:val="mn-MN"/>
        </w:rPr>
        <w:t>2</w:t>
      </w:r>
      <w:r w:rsidR="003F622D" w:rsidRPr="00CF7C23">
        <w:rPr>
          <w:rFonts w:ascii="Arial" w:hAnsi="Arial" w:cs="Arial"/>
          <w:color w:val="000000"/>
          <w:lang w:val="mn-MN"/>
        </w:rPr>
        <w:t>.</w:t>
      </w:r>
      <w:r w:rsidR="00880C1D" w:rsidRPr="00CF7C23">
        <w:rPr>
          <w:rStyle w:val="Strong"/>
          <w:rFonts w:ascii="Arial" w:hAnsi="Arial" w:cs="Arial"/>
          <w:b w:val="0"/>
          <w:bCs w:val="0"/>
          <w:color w:val="000000"/>
          <w:lang w:val="mn-MN"/>
        </w:rPr>
        <w:t xml:space="preserve">цахим системийн тасралтгүй ажиллагааг хангах зорилгоор </w:t>
      </w:r>
      <w:r w:rsidR="00F14AC3" w:rsidRPr="00CF7C23">
        <w:rPr>
          <w:rStyle w:val="Strong"/>
          <w:rFonts w:ascii="Arial" w:hAnsi="Arial" w:cs="Arial"/>
          <w:b w:val="0"/>
          <w:bCs w:val="0"/>
          <w:color w:val="000000"/>
          <w:lang w:val="mn-MN"/>
        </w:rPr>
        <w:t xml:space="preserve">цахим </w:t>
      </w:r>
      <w:r w:rsidR="00880C1D" w:rsidRPr="00CF7C23">
        <w:rPr>
          <w:rStyle w:val="Strong"/>
          <w:rFonts w:ascii="Arial" w:hAnsi="Arial" w:cs="Arial"/>
          <w:b w:val="0"/>
          <w:bCs w:val="0"/>
          <w:color w:val="000000"/>
          <w:lang w:val="mn-MN"/>
        </w:rPr>
        <w:t>системд байнгын хяналт тавих</w:t>
      </w:r>
      <w:r w:rsidR="00D03A8C" w:rsidRPr="00CF7C23">
        <w:rPr>
          <w:rStyle w:val="Strong"/>
          <w:rFonts w:ascii="Arial" w:hAnsi="Arial" w:cs="Arial"/>
          <w:b w:val="0"/>
          <w:bCs w:val="0"/>
          <w:color w:val="000000"/>
          <w:lang w:val="mn-MN"/>
        </w:rPr>
        <w:t xml:space="preserve">; </w:t>
      </w:r>
    </w:p>
    <w:p w14:paraId="358AF11A" w14:textId="77777777" w:rsidR="00D03A8C" w:rsidRPr="00CF7C23" w:rsidRDefault="00D03A8C" w:rsidP="006B173B">
      <w:pPr>
        <w:pStyle w:val="NormalWeb"/>
        <w:spacing w:before="0" w:beforeAutospacing="0" w:after="0" w:afterAutospacing="0"/>
        <w:ind w:left="709" w:firstLine="11"/>
        <w:jc w:val="both"/>
        <w:rPr>
          <w:rStyle w:val="Strong"/>
          <w:rFonts w:ascii="Arial" w:hAnsi="Arial" w:cs="Arial"/>
          <w:b w:val="0"/>
          <w:bCs w:val="0"/>
          <w:color w:val="000000"/>
          <w:lang w:val="mn-MN"/>
        </w:rPr>
      </w:pPr>
    </w:p>
    <w:p w14:paraId="4459FFFC" w14:textId="77777777" w:rsidR="006B173B" w:rsidRPr="00CF7C23" w:rsidRDefault="0061541E" w:rsidP="006B173B">
      <w:pPr>
        <w:pStyle w:val="NormalWeb"/>
        <w:spacing w:before="0" w:beforeAutospacing="0" w:after="0" w:afterAutospacing="0"/>
        <w:ind w:left="709" w:firstLine="11"/>
        <w:jc w:val="both"/>
        <w:rPr>
          <w:rStyle w:val="Strong"/>
          <w:rFonts w:ascii="Arial" w:hAnsi="Arial" w:cs="Arial"/>
          <w:b w:val="0"/>
          <w:bCs w:val="0"/>
          <w:color w:val="000000"/>
          <w:lang w:val="mn-MN"/>
        </w:rPr>
      </w:pPr>
      <w:r w:rsidRPr="00CF7C23">
        <w:rPr>
          <w:rStyle w:val="Strong"/>
          <w:rFonts w:ascii="Arial" w:hAnsi="Arial" w:cs="Arial"/>
          <w:b w:val="0"/>
          <w:bCs w:val="0"/>
          <w:color w:val="000000"/>
          <w:lang w:val="mn-MN"/>
        </w:rPr>
        <w:t>6</w:t>
      </w:r>
      <w:r w:rsidR="002203C4" w:rsidRPr="00CF7C23">
        <w:rPr>
          <w:rStyle w:val="Strong"/>
          <w:rFonts w:ascii="Arial" w:hAnsi="Arial" w:cs="Arial"/>
          <w:b w:val="0"/>
          <w:bCs w:val="0"/>
          <w:color w:val="000000"/>
          <w:lang w:val="mn-MN"/>
        </w:rPr>
        <w:t>.</w:t>
      </w:r>
      <w:r w:rsidR="00051D76" w:rsidRPr="00CF7C23">
        <w:rPr>
          <w:rStyle w:val="Strong"/>
          <w:rFonts w:ascii="Arial" w:hAnsi="Arial" w:cs="Arial"/>
          <w:b w:val="0"/>
          <w:bCs w:val="0"/>
          <w:color w:val="000000"/>
          <w:lang w:val="mn-MN"/>
        </w:rPr>
        <w:t>2</w:t>
      </w:r>
      <w:r w:rsidR="002203C4" w:rsidRPr="00CF7C23">
        <w:rPr>
          <w:rStyle w:val="Strong"/>
          <w:rFonts w:ascii="Arial" w:hAnsi="Arial" w:cs="Arial"/>
          <w:b w:val="0"/>
          <w:bCs w:val="0"/>
          <w:color w:val="000000"/>
          <w:lang w:val="mn-MN"/>
        </w:rPr>
        <w:t xml:space="preserve">.3.худалдан авах ажиллагааны хууль, журамд нийцүүлэн цахим системийн үйл ажиллагааны шинэчлэл, сайжруулалтыг тасралтгүй хийх; </w:t>
      </w:r>
    </w:p>
    <w:p w14:paraId="32DAFECE" w14:textId="77777777" w:rsidR="006B173B" w:rsidRPr="00CF7C23" w:rsidRDefault="006B173B" w:rsidP="006B173B">
      <w:pPr>
        <w:pStyle w:val="NormalWeb"/>
        <w:spacing w:before="0" w:beforeAutospacing="0" w:after="0" w:afterAutospacing="0"/>
        <w:ind w:left="709" w:firstLine="11"/>
        <w:jc w:val="both"/>
        <w:rPr>
          <w:rStyle w:val="Strong"/>
          <w:rFonts w:ascii="Arial" w:hAnsi="Arial" w:cs="Arial"/>
          <w:b w:val="0"/>
          <w:bCs w:val="0"/>
          <w:color w:val="000000"/>
          <w:lang w:val="mn-MN"/>
        </w:rPr>
      </w:pPr>
    </w:p>
    <w:p w14:paraId="6A749ADA" w14:textId="7612307C" w:rsidR="0045092D" w:rsidRPr="00CF7C23" w:rsidRDefault="0061541E" w:rsidP="006B173B">
      <w:pPr>
        <w:pStyle w:val="NormalWeb"/>
        <w:spacing w:before="0" w:beforeAutospacing="0" w:after="0" w:afterAutospacing="0"/>
        <w:ind w:left="709" w:firstLine="11"/>
        <w:jc w:val="both"/>
        <w:rPr>
          <w:rFonts w:ascii="Arial" w:hAnsi="Arial" w:cs="Arial"/>
          <w:color w:val="000000"/>
          <w:lang w:val="mn-MN"/>
        </w:rPr>
      </w:pPr>
      <w:r w:rsidRPr="00CF7C23">
        <w:rPr>
          <w:rStyle w:val="Strong"/>
          <w:rFonts w:ascii="Arial" w:hAnsi="Arial" w:cs="Arial"/>
          <w:b w:val="0"/>
          <w:bCs w:val="0"/>
          <w:color w:val="000000"/>
          <w:lang w:val="mn-MN"/>
        </w:rPr>
        <w:t>6</w:t>
      </w:r>
      <w:r w:rsidR="004D40CE" w:rsidRPr="00CF7C23">
        <w:rPr>
          <w:rStyle w:val="Strong"/>
          <w:rFonts w:ascii="Arial" w:hAnsi="Arial" w:cs="Arial"/>
          <w:b w:val="0"/>
          <w:bCs w:val="0"/>
          <w:color w:val="000000"/>
          <w:lang w:val="mn-MN"/>
        </w:rPr>
        <w:t>.</w:t>
      </w:r>
      <w:r w:rsidR="00051D76" w:rsidRPr="00CF7C23">
        <w:rPr>
          <w:rStyle w:val="Strong"/>
          <w:rFonts w:ascii="Arial" w:hAnsi="Arial" w:cs="Arial"/>
          <w:b w:val="0"/>
          <w:bCs w:val="0"/>
          <w:color w:val="000000"/>
          <w:lang w:val="mn-MN"/>
        </w:rPr>
        <w:t>2</w:t>
      </w:r>
      <w:r w:rsidR="004D40CE" w:rsidRPr="00CF7C23">
        <w:rPr>
          <w:rStyle w:val="Strong"/>
          <w:rFonts w:ascii="Arial" w:hAnsi="Arial" w:cs="Arial"/>
          <w:b w:val="0"/>
          <w:bCs w:val="0"/>
          <w:color w:val="000000"/>
          <w:lang w:val="mn-MN"/>
        </w:rPr>
        <w:t>.4</w:t>
      </w:r>
      <w:r w:rsidR="002203C4" w:rsidRPr="00CF7C23">
        <w:rPr>
          <w:rStyle w:val="Strong"/>
          <w:rFonts w:ascii="Arial" w:hAnsi="Arial" w:cs="Arial"/>
          <w:b w:val="0"/>
          <w:bCs w:val="0"/>
          <w:color w:val="000000"/>
          <w:lang w:val="mn-MN"/>
        </w:rPr>
        <w:t>.</w:t>
      </w:r>
      <w:r w:rsidR="0045517F" w:rsidRPr="00CF7C23">
        <w:rPr>
          <w:rFonts w:ascii="Arial" w:hAnsi="Arial" w:cs="Arial"/>
          <w:color w:val="000000"/>
          <w:lang w:val="mn-MN"/>
        </w:rPr>
        <w:t>цахим системд</w:t>
      </w:r>
      <w:r w:rsidR="00A3279B" w:rsidRPr="00CF7C23">
        <w:rPr>
          <w:rFonts w:ascii="Arial" w:hAnsi="Arial" w:cs="Arial"/>
          <w:color w:val="000000"/>
          <w:lang w:val="mn-MN"/>
        </w:rPr>
        <w:t xml:space="preserve"> мэдээллийн аюулгүй байдлын аудитыг хоёр жил тутамд</w:t>
      </w:r>
      <w:r w:rsidR="003F622D" w:rsidRPr="00CF7C23">
        <w:rPr>
          <w:rFonts w:ascii="Arial" w:hAnsi="Arial" w:cs="Arial"/>
          <w:color w:val="000000"/>
          <w:lang w:val="mn-MN"/>
        </w:rPr>
        <w:t xml:space="preserve"> х</w:t>
      </w:r>
      <w:r w:rsidR="0045517F" w:rsidRPr="00CF7C23">
        <w:rPr>
          <w:rFonts w:ascii="Arial" w:hAnsi="Arial" w:cs="Arial"/>
          <w:color w:val="000000"/>
          <w:lang w:val="mn-MN"/>
        </w:rPr>
        <w:t xml:space="preserve">ийлгэх; </w:t>
      </w:r>
    </w:p>
    <w:p w14:paraId="02FBE0FF" w14:textId="77777777" w:rsidR="0045517F" w:rsidRPr="00CF7C23" w:rsidRDefault="0045517F" w:rsidP="00EB46BF">
      <w:pPr>
        <w:pStyle w:val="NormalWeb"/>
        <w:spacing w:before="0" w:beforeAutospacing="0" w:after="0" w:afterAutospacing="0"/>
        <w:ind w:firstLine="720"/>
        <w:jc w:val="both"/>
        <w:rPr>
          <w:rFonts w:ascii="Arial" w:hAnsi="Arial" w:cs="Arial"/>
          <w:color w:val="000000"/>
          <w:lang w:val="mn-MN"/>
        </w:rPr>
      </w:pPr>
    </w:p>
    <w:p w14:paraId="43A1100F" w14:textId="0C14FAFD" w:rsidR="00995266" w:rsidRPr="00CF7C23" w:rsidRDefault="008B3E8B" w:rsidP="006B173B">
      <w:pPr>
        <w:pStyle w:val="NormalWeb"/>
        <w:spacing w:before="0" w:beforeAutospacing="0" w:after="0" w:afterAutospacing="0"/>
        <w:ind w:left="709" w:firstLine="11"/>
        <w:jc w:val="both"/>
        <w:rPr>
          <w:rStyle w:val="Strong"/>
          <w:rFonts w:ascii="Arial" w:hAnsi="Arial" w:cs="Arial"/>
          <w:b w:val="0"/>
          <w:bCs w:val="0"/>
          <w:lang w:val="mn-MN"/>
        </w:rPr>
      </w:pPr>
      <w:r w:rsidRPr="00CF7C23">
        <w:rPr>
          <w:rStyle w:val="Strong"/>
          <w:rFonts w:ascii="Arial" w:hAnsi="Arial" w:cs="Arial"/>
          <w:b w:val="0"/>
          <w:bCs w:val="0"/>
          <w:lang w:val="mn-MN"/>
        </w:rPr>
        <w:t>6</w:t>
      </w:r>
      <w:r w:rsidR="00FF19C6" w:rsidRPr="00CF7C23">
        <w:rPr>
          <w:rStyle w:val="Strong"/>
          <w:rFonts w:ascii="Arial" w:hAnsi="Arial" w:cs="Arial"/>
          <w:b w:val="0"/>
          <w:bCs w:val="0"/>
          <w:lang w:val="mn-MN"/>
        </w:rPr>
        <w:t>.</w:t>
      </w:r>
      <w:r w:rsidR="00051D76" w:rsidRPr="00CF7C23">
        <w:rPr>
          <w:rStyle w:val="Strong"/>
          <w:rFonts w:ascii="Arial" w:hAnsi="Arial" w:cs="Arial"/>
          <w:b w:val="0"/>
          <w:bCs w:val="0"/>
          <w:lang w:val="mn-MN"/>
        </w:rPr>
        <w:t>2</w:t>
      </w:r>
      <w:r w:rsidR="00FF19C6" w:rsidRPr="00CF7C23">
        <w:rPr>
          <w:rStyle w:val="Strong"/>
          <w:rFonts w:ascii="Arial" w:hAnsi="Arial" w:cs="Arial"/>
          <w:b w:val="0"/>
          <w:bCs w:val="0"/>
          <w:lang w:val="mn-MN"/>
        </w:rPr>
        <w:t>.</w:t>
      </w:r>
      <w:r w:rsidRPr="00CF7C23">
        <w:rPr>
          <w:rStyle w:val="Strong"/>
          <w:rFonts w:ascii="Arial" w:hAnsi="Arial" w:cs="Arial"/>
          <w:b w:val="0"/>
          <w:bCs w:val="0"/>
          <w:lang w:val="mn-MN"/>
        </w:rPr>
        <w:t>5</w:t>
      </w:r>
      <w:r w:rsidR="00FF19C6" w:rsidRPr="00CF7C23">
        <w:rPr>
          <w:rStyle w:val="Strong"/>
          <w:rFonts w:ascii="Arial" w:hAnsi="Arial" w:cs="Arial"/>
          <w:b w:val="0"/>
          <w:bCs w:val="0"/>
          <w:lang w:val="mn-MN"/>
        </w:rPr>
        <w:t>.</w:t>
      </w:r>
      <w:r w:rsidR="00995266" w:rsidRPr="00CF7C23">
        <w:rPr>
          <w:rStyle w:val="Strong"/>
          <w:rFonts w:ascii="Arial" w:hAnsi="Arial" w:cs="Arial"/>
          <w:b w:val="0"/>
          <w:bCs w:val="0"/>
          <w:lang w:val="mn-MN"/>
        </w:rPr>
        <w:t>цахим системийн хөгжүүлэлт, аюулгүй байдлыг ханган ажиллахдаа санхүү, төсвийн асуудал эрхэлсэн төрийн захиргааны төв байгууллагад тухай бүр танилцуулж, холбогдох саналыг хэрэгжүүлж ажиллах;</w:t>
      </w:r>
    </w:p>
    <w:p w14:paraId="26C0990A" w14:textId="77777777" w:rsidR="009C778E" w:rsidRPr="00CF7C23" w:rsidRDefault="009C778E" w:rsidP="006B173B">
      <w:pPr>
        <w:pStyle w:val="NormalWeb"/>
        <w:spacing w:before="0" w:beforeAutospacing="0" w:after="0" w:afterAutospacing="0"/>
        <w:ind w:left="709" w:firstLine="11"/>
        <w:jc w:val="both"/>
        <w:rPr>
          <w:rStyle w:val="Strong"/>
          <w:rFonts w:ascii="Arial" w:hAnsi="Arial" w:cs="Arial"/>
          <w:b w:val="0"/>
          <w:bCs w:val="0"/>
          <w:lang w:val="mn-MN"/>
        </w:rPr>
      </w:pPr>
    </w:p>
    <w:p w14:paraId="788905BF" w14:textId="2744EE83" w:rsidR="009C778E" w:rsidRPr="00CF7C23" w:rsidRDefault="008B3E8B" w:rsidP="006B173B">
      <w:pPr>
        <w:pStyle w:val="NormalWeb"/>
        <w:spacing w:before="0" w:beforeAutospacing="0" w:after="0" w:afterAutospacing="0"/>
        <w:ind w:left="709" w:firstLine="11"/>
        <w:jc w:val="both"/>
        <w:rPr>
          <w:rStyle w:val="Strong"/>
          <w:rFonts w:ascii="Arial" w:hAnsi="Arial" w:cs="Arial"/>
          <w:b w:val="0"/>
          <w:bCs w:val="0"/>
          <w:lang w:val="mn-MN"/>
        </w:rPr>
      </w:pPr>
      <w:r w:rsidRPr="00CF7C23">
        <w:rPr>
          <w:rStyle w:val="Strong"/>
          <w:rFonts w:ascii="Arial" w:hAnsi="Arial" w:cs="Arial"/>
          <w:b w:val="0"/>
          <w:bCs w:val="0"/>
          <w:lang w:val="mn-MN"/>
        </w:rPr>
        <w:lastRenderedPageBreak/>
        <w:t>6</w:t>
      </w:r>
      <w:r w:rsidR="009C778E" w:rsidRPr="00CF7C23">
        <w:rPr>
          <w:rStyle w:val="Strong"/>
          <w:rFonts w:ascii="Arial" w:hAnsi="Arial" w:cs="Arial"/>
          <w:b w:val="0"/>
          <w:bCs w:val="0"/>
          <w:lang w:val="mn-MN"/>
        </w:rPr>
        <w:t>.</w:t>
      </w:r>
      <w:r w:rsidR="007C673C" w:rsidRPr="00CF7C23">
        <w:rPr>
          <w:rStyle w:val="Strong"/>
          <w:rFonts w:ascii="Arial" w:hAnsi="Arial" w:cs="Arial"/>
          <w:b w:val="0"/>
          <w:bCs w:val="0"/>
          <w:lang w:val="mn-MN"/>
        </w:rPr>
        <w:t>2</w:t>
      </w:r>
      <w:r w:rsidR="009C778E" w:rsidRPr="00CF7C23">
        <w:rPr>
          <w:rStyle w:val="Strong"/>
          <w:rFonts w:ascii="Arial" w:hAnsi="Arial" w:cs="Arial"/>
          <w:b w:val="0"/>
          <w:bCs w:val="0"/>
          <w:lang w:val="mn-MN"/>
        </w:rPr>
        <w:t>.</w:t>
      </w:r>
      <w:r w:rsidRPr="00CF7C23">
        <w:rPr>
          <w:rStyle w:val="Strong"/>
          <w:rFonts w:ascii="Arial" w:hAnsi="Arial" w:cs="Arial"/>
          <w:b w:val="0"/>
          <w:bCs w:val="0"/>
          <w:lang w:val="mn-MN"/>
        </w:rPr>
        <w:t>6</w:t>
      </w:r>
      <w:r w:rsidR="009C778E" w:rsidRPr="00CF7C23">
        <w:rPr>
          <w:rStyle w:val="Strong"/>
          <w:rFonts w:ascii="Arial" w:hAnsi="Arial" w:cs="Arial"/>
          <w:b w:val="0"/>
          <w:bCs w:val="0"/>
          <w:lang w:val="mn-MN"/>
        </w:rPr>
        <w:t>.системийн аюулгүй байдал, хэвийн үйл ажиллагааг хангахад шаардлагатай хоёр дэд бүтцэд суурилсан үндсэн</w:t>
      </w:r>
      <w:r w:rsidR="0043179B" w:rsidRPr="00CF7C23">
        <w:rPr>
          <w:rStyle w:val="Strong"/>
          <w:rFonts w:ascii="Arial" w:hAnsi="Arial" w:cs="Arial"/>
          <w:b w:val="0"/>
          <w:bCs w:val="0"/>
          <w:lang w:val="mn-MN"/>
        </w:rPr>
        <w:t>,</w:t>
      </w:r>
      <w:r w:rsidR="009C778E" w:rsidRPr="00CF7C23">
        <w:rPr>
          <w:rStyle w:val="Strong"/>
          <w:rFonts w:ascii="Arial" w:hAnsi="Arial" w:cs="Arial"/>
          <w:b w:val="0"/>
          <w:bCs w:val="0"/>
          <w:lang w:val="mn-MN"/>
        </w:rPr>
        <w:t xml:space="preserve"> эсхүл үүлэн технологид суурилсан нөөц сервер тоног төхөөрөмжтэй бай</w:t>
      </w:r>
      <w:r w:rsidR="004B65EA" w:rsidRPr="00CF7C23">
        <w:rPr>
          <w:rStyle w:val="Strong"/>
          <w:rFonts w:ascii="Arial" w:hAnsi="Arial" w:cs="Arial"/>
          <w:b w:val="0"/>
          <w:bCs w:val="0"/>
          <w:lang w:val="mn-MN"/>
        </w:rPr>
        <w:t>х</w:t>
      </w:r>
      <w:r w:rsidR="006B173B" w:rsidRPr="00CF7C23">
        <w:rPr>
          <w:rStyle w:val="Strong"/>
          <w:rFonts w:ascii="Arial" w:hAnsi="Arial" w:cs="Arial"/>
          <w:b w:val="0"/>
          <w:bCs w:val="0"/>
          <w:lang w:val="mn-MN"/>
        </w:rPr>
        <w:t>.</w:t>
      </w:r>
      <w:r w:rsidR="000E14F7" w:rsidRPr="00CF7C23">
        <w:rPr>
          <w:rStyle w:val="Strong"/>
          <w:rFonts w:ascii="Arial" w:hAnsi="Arial" w:cs="Arial"/>
          <w:b w:val="0"/>
          <w:bCs w:val="0"/>
          <w:lang w:val="mn-MN"/>
        </w:rPr>
        <w:t xml:space="preserve"> </w:t>
      </w:r>
    </w:p>
    <w:p w14:paraId="08B731F2" w14:textId="77777777" w:rsidR="00B826B1" w:rsidRPr="00CF7C23" w:rsidRDefault="00B826B1" w:rsidP="00EB46BF">
      <w:pPr>
        <w:pStyle w:val="NormalWeb"/>
        <w:spacing w:before="0" w:beforeAutospacing="0" w:after="0" w:afterAutospacing="0"/>
        <w:ind w:firstLine="720"/>
        <w:jc w:val="both"/>
        <w:rPr>
          <w:rFonts w:ascii="Arial" w:hAnsi="Arial" w:cs="Arial"/>
          <w:color w:val="000000"/>
          <w:lang w:val="mn-MN"/>
        </w:rPr>
      </w:pPr>
    </w:p>
    <w:p w14:paraId="5A5CEABF" w14:textId="600101DE" w:rsidR="00B826B1" w:rsidRPr="00CF7C23" w:rsidRDefault="006B173B" w:rsidP="001D6A29">
      <w:pPr>
        <w:pStyle w:val="NormalWeb"/>
        <w:spacing w:before="0" w:beforeAutospacing="0" w:after="0" w:afterAutospacing="0"/>
        <w:ind w:firstLine="720"/>
        <w:jc w:val="both"/>
        <w:rPr>
          <w:rFonts w:ascii="Arial" w:hAnsi="Arial" w:cs="Arial"/>
          <w:color w:val="000000"/>
          <w:lang w:val="mn-MN"/>
        </w:rPr>
      </w:pPr>
      <w:r w:rsidRPr="00CF7C23">
        <w:rPr>
          <w:rStyle w:val="Strong"/>
          <w:rFonts w:ascii="Arial" w:hAnsi="Arial" w:cs="Arial"/>
          <w:b w:val="0"/>
          <w:bCs w:val="0"/>
          <w:color w:val="000000"/>
          <w:lang w:val="mn-MN"/>
        </w:rPr>
        <w:t>6</w:t>
      </w:r>
      <w:r w:rsidR="00162485" w:rsidRPr="00CF7C23">
        <w:rPr>
          <w:rStyle w:val="Strong"/>
          <w:rFonts w:ascii="Arial" w:hAnsi="Arial" w:cs="Arial"/>
          <w:b w:val="0"/>
          <w:bCs w:val="0"/>
          <w:color w:val="000000"/>
          <w:lang w:val="mn-MN"/>
        </w:rPr>
        <w:t>.</w:t>
      </w:r>
      <w:r w:rsidR="00BB05AF" w:rsidRPr="00CF7C23">
        <w:rPr>
          <w:rStyle w:val="Strong"/>
          <w:rFonts w:ascii="Arial" w:hAnsi="Arial" w:cs="Arial"/>
          <w:b w:val="0"/>
          <w:bCs w:val="0"/>
          <w:color w:val="000000"/>
          <w:lang w:val="mn-MN"/>
        </w:rPr>
        <w:t>3</w:t>
      </w:r>
      <w:r w:rsidR="00162485" w:rsidRPr="00CF7C23">
        <w:rPr>
          <w:rStyle w:val="Strong"/>
          <w:rFonts w:ascii="Arial" w:hAnsi="Arial" w:cs="Arial"/>
          <w:b w:val="0"/>
          <w:bCs w:val="0"/>
          <w:color w:val="000000"/>
          <w:lang w:val="mn-MN"/>
        </w:rPr>
        <w:t>.Мэргэжлийн байгууллага ц</w:t>
      </w:r>
      <w:r w:rsidR="002203C4" w:rsidRPr="00CF7C23">
        <w:rPr>
          <w:rStyle w:val="Strong"/>
          <w:rFonts w:ascii="Arial" w:hAnsi="Arial" w:cs="Arial"/>
          <w:b w:val="0"/>
          <w:bCs w:val="0"/>
          <w:color w:val="000000"/>
          <w:lang w:val="mn-MN"/>
        </w:rPr>
        <w:t>ахим систем</w:t>
      </w:r>
      <w:r w:rsidR="007717D3" w:rsidRPr="00CF7C23">
        <w:rPr>
          <w:rStyle w:val="Strong"/>
          <w:rFonts w:ascii="Arial" w:hAnsi="Arial" w:cs="Arial"/>
          <w:b w:val="0"/>
          <w:bCs w:val="0"/>
          <w:color w:val="000000"/>
          <w:lang w:val="mn-MN"/>
        </w:rPr>
        <w:t xml:space="preserve">ийн </w:t>
      </w:r>
      <w:r w:rsidR="002203C4" w:rsidRPr="00CF7C23">
        <w:rPr>
          <w:rStyle w:val="Strong"/>
          <w:rFonts w:ascii="Arial" w:hAnsi="Arial" w:cs="Arial"/>
          <w:b w:val="0"/>
          <w:bCs w:val="0"/>
          <w:color w:val="000000"/>
          <w:lang w:val="mn-MN"/>
        </w:rPr>
        <w:t>ашигл</w:t>
      </w:r>
      <w:r w:rsidR="007717D3" w:rsidRPr="00CF7C23">
        <w:rPr>
          <w:rStyle w:val="Strong"/>
          <w:rFonts w:ascii="Arial" w:hAnsi="Arial" w:cs="Arial"/>
          <w:b w:val="0"/>
          <w:bCs w:val="0"/>
          <w:color w:val="000000"/>
          <w:lang w:val="mn-MN"/>
        </w:rPr>
        <w:t xml:space="preserve">алт, </w:t>
      </w:r>
      <w:r w:rsidR="002203C4" w:rsidRPr="00CF7C23">
        <w:rPr>
          <w:rStyle w:val="Strong"/>
          <w:rFonts w:ascii="Arial" w:hAnsi="Arial" w:cs="Arial"/>
          <w:b w:val="0"/>
          <w:bCs w:val="0"/>
          <w:color w:val="000000"/>
          <w:lang w:val="mn-MN"/>
        </w:rPr>
        <w:t>аюулгүй байдлыг хангахтай холбогдсон</w:t>
      </w:r>
      <w:r w:rsidR="007717D3" w:rsidRPr="00CF7C23">
        <w:rPr>
          <w:rStyle w:val="Strong"/>
          <w:rFonts w:ascii="Arial" w:hAnsi="Arial" w:cs="Arial"/>
          <w:b w:val="0"/>
          <w:bCs w:val="0"/>
          <w:color w:val="000000"/>
          <w:lang w:val="mn-MN"/>
        </w:rPr>
        <w:t xml:space="preserve"> дотоод </w:t>
      </w:r>
      <w:r w:rsidR="002203C4" w:rsidRPr="00CF7C23">
        <w:rPr>
          <w:rStyle w:val="Strong"/>
          <w:rFonts w:ascii="Arial" w:hAnsi="Arial" w:cs="Arial"/>
          <w:b w:val="0"/>
          <w:bCs w:val="0"/>
          <w:color w:val="000000"/>
          <w:lang w:val="mn-MN"/>
        </w:rPr>
        <w:t>журмыг баталж, хэрэгжүүл</w:t>
      </w:r>
      <w:r w:rsidR="003C595E" w:rsidRPr="00CF7C23">
        <w:rPr>
          <w:rStyle w:val="Strong"/>
          <w:rFonts w:ascii="Arial" w:hAnsi="Arial" w:cs="Arial"/>
          <w:b w:val="0"/>
          <w:bCs w:val="0"/>
          <w:color w:val="000000"/>
          <w:lang w:val="mn-MN"/>
        </w:rPr>
        <w:t>ж болно.</w:t>
      </w:r>
    </w:p>
    <w:p w14:paraId="4F1E0FA4" w14:textId="77777777" w:rsidR="00A61500" w:rsidRPr="00CF7C23" w:rsidRDefault="00A61500" w:rsidP="00EB46BF">
      <w:pPr>
        <w:pStyle w:val="NormalWeb"/>
        <w:spacing w:before="0" w:beforeAutospacing="0" w:after="0" w:afterAutospacing="0"/>
        <w:ind w:firstLine="720"/>
        <w:jc w:val="both"/>
        <w:rPr>
          <w:rFonts w:ascii="Arial" w:hAnsi="Arial" w:cs="Arial"/>
          <w:color w:val="000000"/>
          <w:lang w:val="mn-MN"/>
        </w:rPr>
      </w:pPr>
    </w:p>
    <w:p w14:paraId="1665838D" w14:textId="0C472B78" w:rsidR="0045092D" w:rsidRPr="00CF7C23" w:rsidRDefault="00CC7FED" w:rsidP="00EB46BF">
      <w:pPr>
        <w:pStyle w:val="NormalWeb"/>
        <w:spacing w:before="0" w:beforeAutospacing="0" w:after="0" w:afterAutospacing="0"/>
        <w:jc w:val="center"/>
        <w:rPr>
          <w:rFonts w:ascii="Arial" w:hAnsi="Arial" w:cs="Arial"/>
          <w:b/>
          <w:bCs/>
          <w:color w:val="000000"/>
          <w:lang w:val="mn-MN"/>
        </w:rPr>
      </w:pPr>
      <w:r w:rsidRPr="00CF7C23">
        <w:rPr>
          <w:rFonts w:ascii="Arial" w:hAnsi="Arial" w:cs="Arial"/>
          <w:b/>
          <w:bCs/>
          <w:color w:val="000000"/>
          <w:lang w:val="mn-MN"/>
        </w:rPr>
        <w:t>Долоо</w:t>
      </w:r>
      <w:r w:rsidR="0045092D" w:rsidRPr="00CF7C23">
        <w:rPr>
          <w:rFonts w:ascii="Arial" w:hAnsi="Arial" w:cs="Arial"/>
          <w:b/>
          <w:bCs/>
          <w:color w:val="000000"/>
          <w:lang w:val="mn-MN"/>
        </w:rPr>
        <w:t>.Бусад зүйл</w:t>
      </w:r>
    </w:p>
    <w:p w14:paraId="2EA2D58E" w14:textId="77777777" w:rsidR="00F5273E" w:rsidRPr="00CF7C23" w:rsidRDefault="00F5273E" w:rsidP="00EB46BF">
      <w:pPr>
        <w:pStyle w:val="NormalWeb"/>
        <w:spacing w:before="0" w:beforeAutospacing="0" w:after="0" w:afterAutospacing="0"/>
        <w:jc w:val="center"/>
        <w:rPr>
          <w:rFonts w:ascii="Arial" w:hAnsi="Arial" w:cs="Arial"/>
          <w:color w:val="000000"/>
          <w:lang w:val="mn-MN"/>
        </w:rPr>
      </w:pPr>
    </w:p>
    <w:p w14:paraId="3F300D69" w14:textId="02C259B6" w:rsidR="00846480" w:rsidRPr="00CF7C23" w:rsidRDefault="00D93E89"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7</w:t>
      </w:r>
      <w:r w:rsidR="0045092D" w:rsidRPr="00CF7C23">
        <w:rPr>
          <w:rFonts w:ascii="Arial" w:hAnsi="Arial" w:cs="Arial"/>
          <w:color w:val="000000"/>
          <w:lang w:val="mn-MN"/>
        </w:rPr>
        <w:t>.1.</w:t>
      </w:r>
      <w:r w:rsidR="00846480" w:rsidRPr="00CF7C23">
        <w:rPr>
          <w:rFonts w:ascii="Arial" w:hAnsi="Arial" w:cs="Arial"/>
          <w:color w:val="000000"/>
          <w:lang w:val="mn-MN"/>
        </w:rPr>
        <w:t xml:space="preserve">Хуульд заасан гомдол хянан шийдвэрлэх чиг үүрэг бүхий байгууллага тендер шалгаруулалтад гаргасан гомдлыг </w:t>
      </w:r>
      <w:r w:rsidR="009D5A25" w:rsidRPr="00CF7C23">
        <w:rPr>
          <w:rFonts w:ascii="Arial" w:hAnsi="Arial" w:cs="Arial"/>
          <w:color w:val="000000"/>
          <w:lang w:val="mn-MN"/>
        </w:rPr>
        <w:t xml:space="preserve">хянан </w:t>
      </w:r>
      <w:r w:rsidR="00846480" w:rsidRPr="00CF7C23">
        <w:rPr>
          <w:rFonts w:ascii="Arial" w:hAnsi="Arial" w:cs="Arial"/>
          <w:color w:val="000000"/>
          <w:lang w:val="mn-MN"/>
        </w:rPr>
        <w:t>шийдвэрлэсэн талаар мэдээллийг Сангийн сайдын тушаалаар батлагдсан “Тендер шалгаруулалтын гомдол хянан шийдвэрлэх журам”-д зааснаар цахим системээр дамжуулан олон нийтэд мэдээлнэ.</w:t>
      </w:r>
    </w:p>
    <w:p w14:paraId="00E1900A" w14:textId="77777777" w:rsidR="00846480" w:rsidRPr="00CF7C23" w:rsidRDefault="00846480" w:rsidP="00EB46BF">
      <w:pPr>
        <w:pStyle w:val="NormalWeb"/>
        <w:spacing w:before="0" w:beforeAutospacing="0" w:after="0" w:afterAutospacing="0"/>
        <w:ind w:firstLine="720"/>
        <w:jc w:val="both"/>
        <w:rPr>
          <w:rFonts w:ascii="Arial" w:hAnsi="Arial" w:cs="Arial"/>
          <w:color w:val="000000"/>
          <w:lang w:val="mn-MN"/>
        </w:rPr>
      </w:pPr>
    </w:p>
    <w:p w14:paraId="4F747058" w14:textId="3EB190F3" w:rsidR="0045092D" w:rsidRPr="00CF7C23" w:rsidRDefault="001963B6"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7</w:t>
      </w:r>
      <w:r w:rsidR="00846480" w:rsidRPr="00CF7C23">
        <w:rPr>
          <w:rFonts w:ascii="Arial" w:hAnsi="Arial" w:cs="Arial"/>
          <w:color w:val="000000"/>
          <w:lang w:val="mn-MN"/>
        </w:rPr>
        <w:t>.2.</w:t>
      </w:r>
      <w:r w:rsidR="002F7128" w:rsidRPr="00CF7C23">
        <w:rPr>
          <w:rFonts w:ascii="Arial" w:hAnsi="Arial" w:cs="Arial"/>
          <w:color w:val="000000"/>
          <w:lang w:val="mn-MN"/>
        </w:rPr>
        <w:t>Гэнэтийн болон д</w:t>
      </w:r>
      <w:r w:rsidR="0045092D" w:rsidRPr="00CF7C23">
        <w:rPr>
          <w:rFonts w:ascii="Arial" w:hAnsi="Arial" w:cs="Arial"/>
          <w:color w:val="000000"/>
          <w:lang w:val="mn-MN"/>
        </w:rPr>
        <w:t xml:space="preserve">авагдашгүй хүчний шинжтэй онцгой нөхцөл байдлын улмаас цахим систем ажиллах боломжгүйгээс шалтгаалан </w:t>
      </w:r>
      <w:r w:rsidR="00582CA7" w:rsidRPr="00CF7C23">
        <w:rPr>
          <w:rFonts w:ascii="Arial" w:hAnsi="Arial" w:cs="Arial"/>
          <w:color w:val="000000"/>
          <w:lang w:val="mn-MN"/>
        </w:rPr>
        <w:t>сонирхогч этгээд</w:t>
      </w:r>
      <w:r w:rsidR="0045092D" w:rsidRPr="00CF7C23">
        <w:rPr>
          <w:rFonts w:ascii="Arial" w:hAnsi="Arial" w:cs="Arial"/>
          <w:color w:val="000000"/>
          <w:lang w:val="mn-MN"/>
        </w:rPr>
        <w:t xml:space="preserve"> тендер</w:t>
      </w:r>
      <w:r w:rsidR="00582CA7" w:rsidRPr="00CF7C23">
        <w:rPr>
          <w:rFonts w:ascii="Arial" w:hAnsi="Arial" w:cs="Arial"/>
          <w:color w:val="000000"/>
          <w:lang w:val="mn-MN"/>
        </w:rPr>
        <w:t xml:space="preserve"> шалгаруулалтад </w:t>
      </w:r>
      <w:r w:rsidR="0045092D" w:rsidRPr="00CF7C23">
        <w:rPr>
          <w:rFonts w:ascii="Arial" w:hAnsi="Arial" w:cs="Arial"/>
          <w:color w:val="000000"/>
          <w:lang w:val="mn-MN"/>
        </w:rPr>
        <w:t>оролцох боломжгүй болсноос үүдэн гарах аливаа хариуцлагыг төсвийн асуудал эрхэлсэн төрийн захиргааны төв байгууллага, мэргэжлийн байгууллага</w:t>
      </w:r>
      <w:r w:rsidR="009E2093" w:rsidRPr="00CF7C23">
        <w:rPr>
          <w:rFonts w:ascii="Arial" w:hAnsi="Arial" w:cs="Arial"/>
          <w:color w:val="000000"/>
          <w:lang w:val="mn-MN"/>
        </w:rPr>
        <w:t xml:space="preserve">, </w:t>
      </w:r>
      <w:r w:rsidR="0045092D" w:rsidRPr="00CF7C23">
        <w:rPr>
          <w:rFonts w:ascii="Arial" w:hAnsi="Arial" w:cs="Arial"/>
          <w:color w:val="000000"/>
          <w:lang w:val="mn-MN"/>
        </w:rPr>
        <w:t>захиалагч хариуцахгүй.</w:t>
      </w:r>
    </w:p>
    <w:p w14:paraId="4C377387" w14:textId="77777777" w:rsidR="001841B9" w:rsidRPr="00CF7C23" w:rsidRDefault="001841B9" w:rsidP="00EB46BF">
      <w:pPr>
        <w:pStyle w:val="NormalWeb"/>
        <w:spacing w:before="0" w:beforeAutospacing="0" w:after="0" w:afterAutospacing="0"/>
        <w:ind w:firstLine="720"/>
        <w:jc w:val="both"/>
        <w:rPr>
          <w:rFonts w:ascii="Arial" w:hAnsi="Arial" w:cs="Arial"/>
          <w:color w:val="000000"/>
          <w:lang w:val="mn-MN"/>
        </w:rPr>
      </w:pPr>
    </w:p>
    <w:p w14:paraId="4106BBAE" w14:textId="064FDE87" w:rsidR="0045092D" w:rsidRPr="00CF7C23" w:rsidRDefault="009E2093" w:rsidP="00EB46BF">
      <w:pPr>
        <w:pStyle w:val="NormalWeb"/>
        <w:spacing w:before="0" w:beforeAutospacing="0" w:after="0" w:afterAutospacing="0"/>
        <w:ind w:firstLine="720"/>
        <w:jc w:val="both"/>
        <w:rPr>
          <w:rFonts w:ascii="Arial" w:hAnsi="Arial" w:cs="Arial"/>
          <w:color w:val="000000"/>
          <w:lang w:val="mn-MN"/>
        </w:rPr>
      </w:pPr>
      <w:r w:rsidRPr="00CF7C23">
        <w:rPr>
          <w:rFonts w:ascii="Arial" w:hAnsi="Arial" w:cs="Arial"/>
          <w:color w:val="000000"/>
          <w:lang w:val="mn-MN"/>
        </w:rPr>
        <w:t>7</w:t>
      </w:r>
      <w:r w:rsidR="0045092D" w:rsidRPr="00CF7C23">
        <w:rPr>
          <w:rFonts w:ascii="Arial" w:hAnsi="Arial" w:cs="Arial"/>
          <w:color w:val="000000"/>
          <w:lang w:val="mn-MN"/>
        </w:rPr>
        <w:t>.</w:t>
      </w:r>
      <w:r w:rsidR="00846480" w:rsidRPr="00CF7C23">
        <w:rPr>
          <w:rFonts w:ascii="Arial" w:hAnsi="Arial" w:cs="Arial"/>
          <w:color w:val="000000"/>
          <w:lang w:val="mn-MN"/>
        </w:rPr>
        <w:t>3</w:t>
      </w:r>
      <w:r w:rsidR="000C37CF" w:rsidRPr="00CF7C23">
        <w:rPr>
          <w:rFonts w:ascii="Arial" w:hAnsi="Arial" w:cs="Arial"/>
          <w:color w:val="000000"/>
          <w:lang w:val="mn-MN"/>
        </w:rPr>
        <w:t>.</w:t>
      </w:r>
      <w:r w:rsidR="006A40F1" w:rsidRPr="00CF7C23">
        <w:rPr>
          <w:rFonts w:ascii="Arial" w:hAnsi="Arial" w:cs="Arial"/>
          <w:color w:val="000000"/>
          <w:lang w:val="mn-MN"/>
        </w:rPr>
        <w:t>Энэ ж</w:t>
      </w:r>
      <w:r w:rsidR="0045092D" w:rsidRPr="00CF7C23">
        <w:rPr>
          <w:rFonts w:ascii="Arial" w:hAnsi="Arial" w:cs="Arial"/>
          <w:color w:val="000000"/>
          <w:lang w:val="mn-MN"/>
        </w:rPr>
        <w:t xml:space="preserve">урмын </w:t>
      </w:r>
      <w:r w:rsidRPr="00CF7C23">
        <w:rPr>
          <w:rFonts w:ascii="Arial" w:hAnsi="Arial" w:cs="Arial"/>
          <w:color w:val="000000"/>
          <w:lang w:val="mn-MN"/>
        </w:rPr>
        <w:t>7</w:t>
      </w:r>
      <w:r w:rsidR="0045092D" w:rsidRPr="00CF7C23">
        <w:rPr>
          <w:rFonts w:ascii="Arial" w:hAnsi="Arial" w:cs="Arial"/>
          <w:color w:val="000000"/>
          <w:lang w:val="mn-MN"/>
        </w:rPr>
        <w:t>.</w:t>
      </w:r>
      <w:r w:rsidR="00846480" w:rsidRPr="00CF7C23">
        <w:rPr>
          <w:rFonts w:ascii="Arial" w:hAnsi="Arial" w:cs="Arial"/>
          <w:color w:val="000000"/>
          <w:lang w:val="mn-MN"/>
        </w:rPr>
        <w:t>2</w:t>
      </w:r>
      <w:r w:rsidR="0045092D" w:rsidRPr="00CF7C23">
        <w:rPr>
          <w:rFonts w:ascii="Arial" w:hAnsi="Arial" w:cs="Arial"/>
          <w:color w:val="000000"/>
          <w:lang w:val="mn-MN"/>
        </w:rPr>
        <w:t>-д зааснаар цахим систем ажиллах боломжгүй болсон тохиолдолд мэргэжлийн байгууллага энэ тухай захиалагчид нэн даруй мэдэгдэж, тендерийн нээлтийг тодорхой хугацаагаар хойшлуулж, энэ тухай цахим системээр дамжуулан, боломжгүй бол харилцаа холбооны бусад хэрэгслээр нэгэн зэрэг мэдэгдэнэ.</w:t>
      </w:r>
    </w:p>
    <w:p w14:paraId="026B6B42" w14:textId="77777777" w:rsidR="00E25DF4" w:rsidRPr="00CF7C23" w:rsidRDefault="00E25DF4" w:rsidP="00EB46BF">
      <w:pPr>
        <w:pStyle w:val="NormalWeb"/>
        <w:spacing w:before="0" w:beforeAutospacing="0" w:after="0" w:afterAutospacing="0"/>
        <w:ind w:firstLine="720"/>
        <w:jc w:val="both"/>
        <w:rPr>
          <w:rFonts w:ascii="Arial" w:hAnsi="Arial" w:cs="Arial"/>
          <w:color w:val="000000"/>
          <w:lang w:val="mn-MN"/>
        </w:rPr>
      </w:pPr>
    </w:p>
    <w:p w14:paraId="74024FBD" w14:textId="3D2469D4" w:rsidR="001A6677" w:rsidRPr="00CF7C23" w:rsidRDefault="009E2093" w:rsidP="001A6677">
      <w:pPr>
        <w:pStyle w:val="NormalWeb"/>
        <w:spacing w:before="0" w:beforeAutospacing="0" w:after="0" w:afterAutospacing="0"/>
        <w:ind w:firstLine="720"/>
        <w:jc w:val="both"/>
        <w:rPr>
          <w:rStyle w:val="Strong"/>
          <w:rFonts w:ascii="Arial" w:hAnsi="Arial" w:cs="Arial"/>
          <w:b w:val="0"/>
          <w:bCs w:val="0"/>
          <w:lang w:val="mn-MN"/>
        </w:rPr>
      </w:pPr>
      <w:r w:rsidRPr="00CF7C23">
        <w:rPr>
          <w:rFonts w:ascii="Arial" w:hAnsi="Arial" w:cs="Arial"/>
          <w:color w:val="000000"/>
          <w:lang w:val="mn-MN"/>
        </w:rPr>
        <w:t>7</w:t>
      </w:r>
      <w:r w:rsidR="0045092D" w:rsidRPr="00CF7C23">
        <w:rPr>
          <w:rFonts w:ascii="Arial" w:hAnsi="Arial" w:cs="Arial"/>
          <w:color w:val="000000"/>
          <w:lang w:val="mn-MN"/>
        </w:rPr>
        <w:t>.</w:t>
      </w:r>
      <w:r w:rsidR="00846480" w:rsidRPr="00CF7C23">
        <w:rPr>
          <w:rFonts w:ascii="Arial" w:hAnsi="Arial" w:cs="Arial"/>
          <w:color w:val="000000"/>
          <w:lang w:val="mn-MN"/>
        </w:rPr>
        <w:t>4</w:t>
      </w:r>
      <w:r w:rsidR="0045092D" w:rsidRPr="00CF7C23">
        <w:rPr>
          <w:rFonts w:ascii="Arial" w:hAnsi="Arial" w:cs="Arial"/>
          <w:color w:val="000000"/>
          <w:lang w:val="mn-MN"/>
        </w:rPr>
        <w:t>.</w:t>
      </w:r>
      <w:r w:rsidR="001A6677" w:rsidRPr="00CF7C23">
        <w:rPr>
          <w:rFonts w:ascii="Arial" w:hAnsi="Arial" w:cs="Arial"/>
          <w:lang w:val="mn-MN"/>
        </w:rPr>
        <w:t>Энэ журмыг зөрчсөн этгээдэд холбогдох хууль тогтоомжид заасны дагуу хариуцлага хүлээлгэнэ.</w:t>
      </w:r>
    </w:p>
    <w:p w14:paraId="3B67014E" w14:textId="17B9ECEA" w:rsidR="00341F00" w:rsidRPr="00CF7C23" w:rsidRDefault="00341F00" w:rsidP="00EB46BF">
      <w:pPr>
        <w:pStyle w:val="NormalWeb"/>
        <w:spacing w:before="0" w:beforeAutospacing="0" w:after="0" w:afterAutospacing="0"/>
        <w:ind w:firstLine="720"/>
        <w:jc w:val="both"/>
        <w:rPr>
          <w:rFonts w:ascii="Arial" w:hAnsi="Arial" w:cs="Arial"/>
          <w:color w:val="000000"/>
          <w:lang w:val="mn-MN"/>
        </w:rPr>
      </w:pPr>
    </w:p>
    <w:p w14:paraId="06167B06" w14:textId="77777777" w:rsidR="00341F00" w:rsidRPr="00CF7C23" w:rsidRDefault="00341F00" w:rsidP="00EB46BF">
      <w:pPr>
        <w:pStyle w:val="NormalWeb"/>
        <w:spacing w:before="0" w:beforeAutospacing="0" w:after="0" w:afterAutospacing="0"/>
        <w:ind w:firstLine="720"/>
        <w:jc w:val="both"/>
        <w:rPr>
          <w:rFonts w:ascii="Arial" w:hAnsi="Arial" w:cs="Arial"/>
          <w:color w:val="000000"/>
          <w:lang w:val="mn-MN"/>
        </w:rPr>
      </w:pPr>
    </w:p>
    <w:p w14:paraId="599AA612" w14:textId="36C25CFE" w:rsidR="00341F00" w:rsidRPr="00CF7C23" w:rsidRDefault="006562B2" w:rsidP="00296782">
      <w:pPr>
        <w:pStyle w:val="NormalWeb"/>
        <w:spacing w:before="0" w:beforeAutospacing="0" w:after="0" w:afterAutospacing="0"/>
        <w:jc w:val="center"/>
        <w:rPr>
          <w:rFonts w:ascii="Arial" w:hAnsi="Arial" w:cs="Arial"/>
          <w:b/>
          <w:bCs/>
          <w:lang w:val="mn-MN"/>
        </w:rPr>
      </w:pPr>
      <w:r w:rsidRPr="00CF7C23">
        <w:rPr>
          <w:rStyle w:val="Strong"/>
          <w:rFonts w:ascii="Arial" w:hAnsi="Arial" w:cs="Arial"/>
          <w:b w:val="0"/>
          <w:bCs w:val="0"/>
          <w:lang w:val="mn-MN"/>
        </w:rPr>
        <w:t>---оОо---</w:t>
      </w:r>
    </w:p>
    <w:sectPr w:rsidR="00341F00" w:rsidRPr="00CF7C23" w:rsidSect="00294505">
      <w:footerReference w:type="default" r:id="rId11"/>
      <w:footerReference w:type="first" r:id="rId12"/>
      <w:pgSz w:w="11900" w:h="16840"/>
      <w:pgMar w:top="1134" w:right="851"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8BB95" w14:textId="77777777" w:rsidR="004A5581" w:rsidRDefault="004A5581" w:rsidP="009E49A2">
      <w:r>
        <w:separator/>
      </w:r>
    </w:p>
  </w:endnote>
  <w:endnote w:type="continuationSeparator" w:id="0">
    <w:p w14:paraId="0626DB49" w14:textId="77777777" w:rsidR="004A5581" w:rsidRDefault="004A5581" w:rsidP="009E49A2">
      <w:r>
        <w:continuationSeparator/>
      </w:r>
    </w:p>
  </w:endnote>
  <w:endnote w:type="continuationNotice" w:id="1">
    <w:p w14:paraId="5BBC6E5F" w14:textId="77777777" w:rsidR="00D340C3" w:rsidRDefault="00D340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932552"/>
      <w:docPartObj>
        <w:docPartGallery w:val="Page Numbers (Bottom of Page)"/>
        <w:docPartUnique/>
      </w:docPartObj>
    </w:sdtPr>
    <w:sdtEndPr>
      <w:rPr>
        <w:noProof/>
      </w:rPr>
    </w:sdtEndPr>
    <w:sdtContent>
      <w:p w14:paraId="0CC24B3D" w14:textId="4EBC2D4D" w:rsidR="009E49A2" w:rsidRDefault="009E49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180B0" w14:textId="77777777" w:rsidR="009E49A2" w:rsidRDefault="009E4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3307926"/>
      <w:docPartObj>
        <w:docPartGallery w:val="Page Numbers (Bottom of Page)"/>
        <w:docPartUnique/>
      </w:docPartObj>
    </w:sdtPr>
    <w:sdtEndPr>
      <w:rPr>
        <w:noProof/>
      </w:rPr>
    </w:sdtEndPr>
    <w:sdtContent>
      <w:p w14:paraId="55010508" w14:textId="1E9F2E6A" w:rsidR="00294505" w:rsidRDefault="002945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D74A7" w14:textId="77777777" w:rsidR="00294505" w:rsidRDefault="00294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88242" w14:textId="77777777" w:rsidR="004A5581" w:rsidRDefault="004A5581" w:rsidP="009E49A2">
      <w:r>
        <w:separator/>
      </w:r>
    </w:p>
  </w:footnote>
  <w:footnote w:type="continuationSeparator" w:id="0">
    <w:p w14:paraId="691ADEA7" w14:textId="77777777" w:rsidR="004A5581" w:rsidRDefault="004A5581" w:rsidP="009E49A2">
      <w:r>
        <w:continuationSeparator/>
      </w:r>
    </w:p>
  </w:footnote>
  <w:footnote w:type="continuationNotice" w:id="1">
    <w:p w14:paraId="17C19CA4" w14:textId="77777777" w:rsidR="00D340C3" w:rsidRDefault="00D340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94353"/>
    <w:multiLevelType w:val="hybridMultilevel"/>
    <w:tmpl w:val="2CB237BA"/>
    <w:lvl w:ilvl="0" w:tplc="85C2C972">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18089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wNTcwNTE0NjA0szAyUdpeDU4uLM/DyQAmPDWgBgIqHdLQAAAA=="/>
  </w:docVars>
  <w:rsids>
    <w:rsidRoot w:val="008F0794"/>
    <w:rsid w:val="000006F2"/>
    <w:rsid w:val="00000EEF"/>
    <w:rsid w:val="00005DF4"/>
    <w:rsid w:val="000072F3"/>
    <w:rsid w:val="00011B49"/>
    <w:rsid w:val="000125F9"/>
    <w:rsid w:val="00015A6E"/>
    <w:rsid w:val="00016424"/>
    <w:rsid w:val="00017E95"/>
    <w:rsid w:val="0002004D"/>
    <w:rsid w:val="000203D2"/>
    <w:rsid w:val="00020D9B"/>
    <w:rsid w:val="00027319"/>
    <w:rsid w:val="000310AB"/>
    <w:rsid w:val="00034980"/>
    <w:rsid w:val="00043DD3"/>
    <w:rsid w:val="0004476F"/>
    <w:rsid w:val="000454DA"/>
    <w:rsid w:val="0005180F"/>
    <w:rsid w:val="00051AB6"/>
    <w:rsid w:val="00051D76"/>
    <w:rsid w:val="00052CC4"/>
    <w:rsid w:val="00053642"/>
    <w:rsid w:val="00060125"/>
    <w:rsid w:val="000636A7"/>
    <w:rsid w:val="00064307"/>
    <w:rsid w:val="00064313"/>
    <w:rsid w:val="00065D08"/>
    <w:rsid w:val="00065F38"/>
    <w:rsid w:val="00070779"/>
    <w:rsid w:val="000712CD"/>
    <w:rsid w:val="00073581"/>
    <w:rsid w:val="00073AA2"/>
    <w:rsid w:val="000762E2"/>
    <w:rsid w:val="000762FC"/>
    <w:rsid w:val="00076F6C"/>
    <w:rsid w:val="00077B5D"/>
    <w:rsid w:val="000817A9"/>
    <w:rsid w:val="00082049"/>
    <w:rsid w:val="0008538D"/>
    <w:rsid w:val="000854FE"/>
    <w:rsid w:val="00087F1E"/>
    <w:rsid w:val="000900DF"/>
    <w:rsid w:val="00091036"/>
    <w:rsid w:val="0009283B"/>
    <w:rsid w:val="000949CD"/>
    <w:rsid w:val="000976CA"/>
    <w:rsid w:val="000A1D39"/>
    <w:rsid w:val="000A3284"/>
    <w:rsid w:val="000A3F4A"/>
    <w:rsid w:val="000A3FDC"/>
    <w:rsid w:val="000B360A"/>
    <w:rsid w:val="000B7E49"/>
    <w:rsid w:val="000C0354"/>
    <w:rsid w:val="000C1E40"/>
    <w:rsid w:val="000C2FEE"/>
    <w:rsid w:val="000C37CF"/>
    <w:rsid w:val="000C3883"/>
    <w:rsid w:val="000C42BA"/>
    <w:rsid w:val="000C6193"/>
    <w:rsid w:val="000C73BF"/>
    <w:rsid w:val="000C79A3"/>
    <w:rsid w:val="000C7BDC"/>
    <w:rsid w:val="000D550F"/>
    <w:rsid w:val="000D66C3"/>
    <w:rsid w:val="000D74F2"/>
    <w:rsid w:val="000D7729"/>
    <w:rsid w:val="000E14F7"/>
    <w:rsid w:val="000E1DE8"/>
    <w:rsid w:val="000E36D4"/>
    <w:rsid w:val="000E53E9"/>
    <w:rsid w:val="000E5B63"/>
    <w:rsid w:val="000F6067"/>
    <w:rsid w:val="000F63C0"/>
    <w:rsid w:val="000F7C87"/>
    <w:rsid w:val="000F7E0B"/>
    <w:rsid w:val="001007B3"/>
    <w:rsid w:val="00104CD7"/>
    <w:rsid w:val="00105F64"/>
    <w:rsid w:val="00110C0C"/>
    <w:rsid w:val="00111263"/>
    <w:rsid w:val="00114467"/>
    <w:rsid w:val="00114996"/>
    <w:rsid w:val="0011630A"/>
    <w:rsid w:val="001206FC"/>
    <w:rsid w:val="00123A59"/>
    <w:rsid w:val="0012440A"/>
    <w:rsid w:val="0012508D"/>
    <w:rsid w:val="00126CC3"/>
    <w:rsid w:val="0012717E"/>
    <w:rsid w:val="0013096A"/>
    <w:rsid w:val="001348AA"/>
    <w:rsid w:val="00137714"/>
    <w:rsid w:val="00140BB1"/>
    <w:rsid w:val="00143C88"/>
    <w:rsid w:val="0014737F"/>
    <w:rsid w:val="00147B73"/>
    <w:rsid w:val="001514EF"/>
    <w:rsid w:val="0015572D"/>
    <w:rsid w:val="0015616A"/>
    <w:rsid w:val="0016145A"/>
    <w:rsid w:val="00161586"/>
    <w:rsid w:val="00161BE2"/>
    <w:rsid w:val="001622BD"/>
    <w:rsid w:val="00162485"/>
    <w:rsid w:val="00165251"/>
    <w:rsid w:val="00166190"/>
    <w:rsid w:val="00166809"/>
    <w:rsid w:val="00167C99"/>
    <w:rsid w:val="00173149"/>
    <w:rsid w:val="00176E1E"/>
    <w:rsid w:val="001774A6"/>
    <w:rsid w:val="001776BF"/>
    <w:rsid w:val="00181783"/>
    <w:rsid w:val="00181960"/>
    <w:rsid w:val="001841B9"/>
    <w:rsid w:val="001858A1"/>
    <w:rsid w:val="00186A25"/>
    <w:rsid w:val="001919EE"/>
    <w:rsid w:val="00193860"/>
    <w:rsid w:val="0019433D"/>
    <w:rsid w:val="00195D85"/>
    <w:rsid w:val="001963B6"/>
    <w:rsid w:val="001A0462"/>
    <w:rsid w:val="001A5248"/>
    <w:rsid w:val="001A6677"/>
    <w:rsid w:val="001B42C9"/>
    <w:rsid w:val="001B46B1"/>
    <w:rsid w:val="001B6AF0"/>
    <w:rsid w:val="001C07A3"/>
    <w:rsid w:val="001C1982"/>
    <w:rsid w:val="001C223A"/>
    <w:rsid w:val="001C4A8F"/>
    <w:rsid w:val="001C585F"/>
    <w:rsid w:val="001C721D"/>
    <w:rsid w:val="001C769F"/>
    <w:rsid w:val="001D315E"/>
    <w:rsid w:val="001D4D44"/>
    <w:rsid w:val="001D613E"/>
    <w:rsid w:val="001D6A29"/>
    <w:rsid w:val="001E3251"/>
    <w:rsid w:val="001E35F1"/>
    <w:rsid w:val="001F0B76"/>
    <w:rsid w:val="001F0DD4"/>
    <w:rsid w:val="001F118F"/>
    <w:rsid w:val="001F2412"/>
    <w:rsid w:val="001F41E5"/>
    <w:rsid w:val="001F6816"/>
    <w:rsid w:val="001F6D12"/>
    <w:rsid w:val="001F6DA4"/>
    <w:rsid w:val="00201312"/>
    <w:rsid w:val="00204BDD"/>
    <w:rsid w:val="00211D61"/>
    <w:rsid w:val="0021367D"/>
    <w:rsid w:val="00216B9D"/>
    <w:rsid w:val="00217F53"/>
    <w:rsid w:val="002203C4"/>
    <w:rsid w:val="00221303"/>
    <w:rsid w:val="00221C5F"/>
    <w:rsid w:val="002221D1"/>
    <w:rsid w:val="0022320A"/>
    <w:rsid w:val="00223A51"/>
    <w:rsid w:val="00227F53"/>
    <w:rsid w:val="002323C5"/>
    <w:rsid w:val="00232686"/>
    <w:rsid w:val="002360FE"/>
    <w:rsid w:val="002458B9"/>
    <w:rsid w:val="00247964"/>
    <w:rsid w:val="002510C7"/>
    <w:rsid w:val="0025247A"/>
    <w:rsid w:val="002540FD"/>
    <w:rsid w:val="00254580"/>
    <w:rsid w:val="00255E9E"/>
    <w:rsid w:val="00256786"/>
    <w:rsid w:val="00257F8C"/>
    <w:rsid w:val="00264DB3"/>
    <w:rsid w:val="00264FCA"/>
    <w:rsid w:val="00267C27"/>
    <w:rsid w:val="002713DC"/>
    <w:rsid w:val="002730E1"/>
    <w:rsid w:val="00274585"/>
    <w:rsid w:val="00274DB9"/>
    <w:rsid w:val="00274FFD"/>
    <w:rsid w:val="00276E9A"/>
    <w:rsid w:val="00284891"/>
    <w:rsid w:val="00291B1C"/>
    <w:rsid w:val="002923EF"/>
    <w:rsid w:val="00294505"/>
    <w:rsid w:val="00296782"/>
    <w:rsid w:val="002969E9"/>
    <w:rsid w:val="00296ABE"/>
    <w:rsid w:val="002A0801"/>
    <w:rsid w:val="002A2AF8"/>
    <w:rsid w:val="002A4268"/>
    <w:rsid w:val="002A62A0"/>
    <w:rsid w:val="002A6C5A"/>
    <w:rsid w:val="002A7C6D"/>
    <w:rsid w:val="002B03F4"/>
    <w:rsid w:val="002B0BBA"/>
    <w:rsid w:val="002B1671"/>
    <w:rsid w:val="002B2A4A"/>
    <w:rsid w:val="002B3184"/>
    <w:rsid w:val="002B341B"/>
    <w:rsid w:val="002B4C9A"/>
    <w:rsid w:val="002B597D"/>
    <w:rsid w:val="002B617A"/>
    <w:rsid w:val="002B6A06"/>
    <w:rsid w:val="002C1423"/>
    <w:rsid w:val="002C42D4"/>
    <w:rsid w:val="002C4751"/>
    <w:rsid w:val="002C4B16"/>
    <w:rsid w:val="002C6232"/>
    <w:rsid w:val="002D0027"/>
    <w:rsid w:val="002D03B1"/>
    <w:rsid w:val="002D2566"/>
    <w:rsid w:val="002D36A4"/>
    <w:rsid w:val="002D6C92"/>
    <w:rsid w:val="002D788D"/>
    <w:rsid w:val="002E1A94"/>
    <w:rsid w:val="002E687E"/>
    <w:rsid w:val="002E6A9C"/>
    <w:rsid w:val="002E773B"/>
    <w:rsid w:val="002E782B"/>
    <w:rsid w:val="002F0D4F"/>
    <w:rsid w:val="002F11BF"/>
    <w:rsid w:val="002F1847"/>
    <w:rsid w:val="002F3AA5"/>
    <w:rsid w:val="002F7128"/>
    <w:rsid w:val="002F7DE9"/>
    <w:rsid w:val="002F7F54"/>
    <w:rsid w:val="00300AD7"/>
    <w:rsid w:val="0030102A"/>
    <w:rsid w:val="003040C5"/>
    <w:rsid w:val="0030471A"/>
    <w:rsid w:val="0030477F"/>
    <w:rsid w:val="00304D85"/>
    <w:rsid w:val="003051BA"/>
    <w:rsid w:val="003058E7"/>
    <w:rsid w:val="00305A4C"/>
    <w:rsid w:val="003062D7"/>
    <w:rsid w:val="00306385"/>
    <w:rsid w:val="00310019"/>
    <w:rsid w:val="003104F9"/>
    <w:rsid w:val="0031219B"/>
    <w:rsid w:val="00316979"/>
    <w:rsid w:val="00320091"/>
    <w:rsid w:val="0032153F"/>
    <w:rsid w:val="003219B0"/>
    <w:rsid w:val="00322CFE"/>
    <w:rsid w:val="00323BD6"/>
    <w:rsid w:val="003254AC"/>
    <w:rsid w:val="00325C0D"/>
    <w:rsid w:val="00326510"/>
    <w:rsid w:val="003335A1"/>
    <w:rsid w:val="00333638"/>
    <w:rsid w:val="00334B6D"/>
    <w:rsid w:val="00334CC8"/>
    <w:rsid w:val="00335965"/>
    <w:rsid w:val="0033661B"/>
    <w:rsid w:val="00337E6E"/>
    <w:rsid w:val="00341F00"/>
    <w:rsid w:val="00343CB7"/>
    <w:rsid w:val="0035438E"/>
    <w:rsid w:val="00354A85"/>
    <w:rsid w:val="0035502C"/>
    <w:rsid w:val="00360841"/>
    <w:rsid w:val="00371C0D"/>
    <w:rsid w:val="00371E10"/>
    <w:rsid w:val="00373E62"/>
    <w:rsid w:val="00375A08"/>
    <w:rsid w:val="00375C1E"/>
    <w:rsid w:val="003804EF"/>
    <w:rsid w:val="0038259D"/>
    <w:rsid w:val="00382C57"/>
    <w:rsid w:val="003836A7"/>
    <w:rsid w:val="00383CD6"/>
    <w:rsid w:val="00391ABE"/>
    <w:rsid w:val="003A06BF"/>
    <w:rsid w:val="003A28CA"/>
    <w:rsid w:val="003A35F0"/>
    <w:rsid w:val="003A58FC"/>
    <w:rsid w:val="003A6864"/>
    <w:rsid w:val="003A7A74"/>
    <w:rsid w:val="003B156C"/>
    <w:rsid w:val="003B227B"/>
    <w:rsid w:val="003B4651"/>
    <w:rsid w:val="003B4E4A"/>
    <w:rsid w:val="003B6D5C"/>
    <w:rsid w:val="003B6E86"/>
    <w:rsid w:val="003C01E0"/>
    <w:rsid w:val="003C31D6"/>
    <w:rsid w:val="003C35BB"/>
    <w:rsid w:val="003C595E"/>
    <w:rsid w:val="003C5E3E"/>
    <w:rsid w:val="003D509A"/>
    <w:rsid w:val="003D746C"/>
    <w:rsid w:val="003E0484"/>
    <w:rsid w:val="003E1F32"/>
    <w:rsid w:val="003E27B1"/>
    <w:rsid w:val="003E3893"/>
    <w:rsid w:val="003E3D08"/>
    <w:rsid w:val="003E510B"/>
    <w:rsid w:val="003E5307"/>
    <w:rsid w:val="003F2605"/>
    <w:rsid w:val="003F2928"/>
    <w:rsid w:val="003F2EF2"/>
    <w:rsid w:val="003F3774"/>
    <w:rsid w:val="003F4B68"/>
    <w:rsid w:val="003F56A8"/>
    <w:rsid w:val="003F5C33"/>
    <w:rsid w:val="003F622D"/>
    <w:rsid w:val="003F65C3"/>
    <w:rsid w:val="003F66F2"/>
    <w:rsid w:val="003F6B43"/>
    <w:rsid w:val="003F74F4"/>
    <w:rsid w:val="00400C6B"/>
    <w:rsid w:val="0040112E"/>
    <w:rsid w:val="00401F80"/>
    <w:rsid w:val="00402F8B"/>
    <w:rsid w:val="004107C8"/>
    <w:rsid w:val="00410828"/>
    <w:rsid w:val="00414A32"/>
    <w:rsid w:val="00414F56"/>
    <w:rsid w:val="0041673B"/>
    <w:rsid w:val="00420E9A"/>
    <w:rsid w:val="0042154E"/>
    <w:rsid w:val="004229A5"/>
    <w:rsid w:val="00423CE0"/>
    <w:rsid w:val="00425389"/>
    <w:rsid w:val="004300D3"/>
    <w:rsid w:val="00430475"/>
    <w:rsid w:val="0043179B"/>
    <w:rsid w:val="00433759"/>
    <w:rsid w:val="00435B59"/>
    <w:rsid w:val="004402D2"/>
    <w:rsid w:val="00441A4C"/>
    <w:rsid w:val="00442C83"/>
    <w:rsid w:val="00446656"/>
    <w:rsid w:val="00447CEF"/>
    <w:rsid w:val="0045092D"/>
    <w:rsid w:val="00451799"/>
    <w:rsid w:val="00452570"/>
    <w:rsid w:val="00455080"/>
    <w:rsid w:val="0045517F"/>
    <w:rsid w:val="004568D1"/>
    <w:rsid w:val="00461B61"/>
    <w:rsid w:val="00462F6A"/>
    <w:rsid w:val="0046430E"/>
    <w:rsid w:val="00464994"/>
    <w:rsid w:val="0046760F"/>
    <w:rsid w:val="004677D7"/>
    <w:rsid w:val="00473FAA"/>
    <w:rsid w:val="00474646"/>
    <w:rsid w:val="00476190"/>
    <w:rsid w:val="0048222F"/>
    <w:rsid w:val="004826BE"/>
    <w:rsid w:val="004841B4"/>
    <w:rsid w:val="00487DC7"/>
    <w:rsid w:val="00490F08"/>
    <w:rsid w:val="00491A88"/>
    <w:rsid w:val="00492DCE"/>
    <w:rsid w:val="004936D2"/>
    <w:rsid w:val="0049529D"/>
    <w:rsid w:val="004957B8"/>
    <w:rsid w:val="004970B7"/>
    <w:rsid w:val="004A0CFD"/>
    <w:rsid w:val="004A2EE7"/>
    <w:rsid w:val="004A5581"/>
    <w:rsid w:val="004A728E"/>
    <w:rsid w:val="004A7354"/>
    <w:rsid w:val="004A7AC8"/>
    <w:rsid w:val="004B264C"/>
    <w:rsid w:val="004B4165"/>
    <w:rsid w:val="004B65EA"/>
    <w:rsid w:val="004C306B"/>
    <w:rsid w:val="004C35FB"/>
    <w:rsid w:val="004C598B"/>
    <w:rsid w:val="004D08E1"/>
    <w:rsid w:val="004D0DE7"/>
    <w:rsid w:val="004D33DE"/>
    <w:rsid w:val="004D40CE"/>
    <w:rsid w:val="004D4F29"/>
    <w:rsid w:val="004D5454"/>
    <w:rsid w:val="004D6221"/>
    <w:rsid w:val="004D77E2"/>
    <w:rsid w:val="004E1329"/>
    <w:rsid w:val="004E413F"/>
    <w:rsid w:val="004E49DA"/>
    <w:rsid w:val="004F2A06"/>
    <w:rsid w:val="004F3E0E"/>
    <w:rsid w:val="004F3FF2"/>
    <w:rsid w:val="004F4ABA"/>
    <w:rsid w:val="004F622D"/>
    <w:rsid w:val="005017E0"/>
    <w:rsid w:val="00504282"/>
    <w:rsid w:val="00505504"/>
    <w:rsid w:val="0050657E"/>
    <w:rsid w:val="0050675C"/>
    <w:rsid w:val="005073A2"/>
    <w:rsid w:val="0051251A"/>
    <w:rsid w:val="005150B8"/>
    <w:rsid w:val="00515A7E"/>
    <w:rsid w:val="00520098"/>
    <w:rsid w:val="005254ED"/>
    <w:rsid w:val="00526A21"/>
    <w:rsid w:val="005275EA"/>
    <w:rsid w:val="005303EA"/>
    <w:rsid w:val="00532A4E"/>
    <w:rsid w:val="0053334F"/>
    <w:rsid w:val="00535C44"/>
    <w:rsid w:val="00542A98"/>
    <w:rsid w:val="00542F73"/>
    <w:rsid w:val="005431EC"/>
    <w:rsid w:val="005434CD"/>
    <w:rsid w:val="00547BD8"/>
    <w:rsid w:val="00552E94"/>
    <w:rsid w:val="00553D5B"/>
    <w:rsid w:val="00555133"/>
    <w:rsid w:val="00557ED1"/>
    <w:rsid w:val="00561663"/>
    <w:rsid w:val="00561DAB"/>
    <w:rsid w:val="00565F7C"/>
    <w:rsid w:val="005721FA"/>
    <w:rsid w:val="00574D10"/>
    <w:rsid w:val="00577748"/>
    <w:rsid w:val="005779C6"/>
    <w:rsid w:val="00580C6F"/>
    <w:rsid w:val="00582CA7"/>
    <w:rsid w:val="00585B6E"/>
    <w:rsid w:val="00585FCC"/>
    <w:rsid w:val="005901A5"/>
    <w:rsid w:val="0059431A"/>
    <w:rsid w:val="005962D5"/>
    <w:rsid w:val="00596F65"/>
    <w:rsid w:val="005B0EE2"/>
    <w:rsid w:val="005B437D"/>
    <w:rsid w:val="005B7E94"/>
    <w:rsid w:val="005C0C7A"/>
    <w:rsid w:val="005C15DA"/>
    <w:rsid w:val="005C17D5"/>
    <w:rsid w:val="005C4C31"/>
    <w:rsid w:val="005C7ADA"/>
    <w:rsid w:val="005D1F57"/>
    <w:rsid w:val="005D260F"/>
    <w:rsid w:val="005D2C81"/>
    <w:rsid w:val="005D6152"/>
    <w:rsid w:val="005D6DA4"/>
    <w:rsid w:val="005D708F"/>
    <w:rsid w:val="005D7747"/>
    <w:rsid w:val="005E22BA"/>
    <w:rsid w:val="005E2716"/>
    <w:rsid w:val="005E45F4"/>
    <w:rsid w:val="005E5743"/>
    <w:rsid w:val="005E7C45"/>
    <w:rsid w:val="005F082E"/>
    <w:rsid w:val="005F1802"/>
    <w:rsid w:val="005F38C8"/>
    <w:rsid w:val="005F42EF"/>
    <w:rsid w:val="006001F9"/>
    <w:rsid w:val="0060344B"/>
    <w:rsid w:val="00605197"/>
    <w:rsid w:val="00607422"/>
    <w:rsid w:val="00612014"/>
    <w:rsid w:val="006129F7"/>
    <w:rsid w:val="00613F26"/>
    <w:rsid w:val="0061541E"/>
    <w:rsid w:val="00616906"/>
    <w:rsid w:val="006209F5"/>
    <w:rsid w:val="00620E8A"/>
    <w:rsid w:val="00621FA3"/>
    <w:rsid w:val="00623093"/>
    <w:rsid w:val="006235CD"/>
    <w:rsid w:val="0062485C"/>
    <w:rsid w:val="00624D30"/>
    <w:rsid w:val="006311C6"/>
    <w:rsid w:val="00631AEE"/>
    <w:rsid w:val="006324A6"/>
    <w:rsid w:val="0063303F"/>
    <w:rsid w:val="00634260"/>
    <w:rsid w:val="00635841"/>
    <w:rsid w:val="006379AF"/>
    <w:rsid w:val="006408E5"/>
    <w:rsid w:val="0064095A"/>
    <w:rsid w:val="00645165"/>
    <w:rsid w:val="00647850"/>
    <w:rsid w:val="00654AE9"/>
    <w:rsid w:val="006562B2"/>
    <w:rsid w:val="00656DA7"/>
    <w:rsid w:val="00661900"/>
    <w:rsid w:val="0066198B"/>
    <w:rsid w:val="00662FD2"/>
    <w:rsid w:val="006675CB"/>
    <w:rsid w:val="00670246"/>
    <w:rsid w:val="00672D5B"/>
    <w:rsid w:val="006752BA"/>
    <w:rsid w:val="006760E9"/>
    <w:rsid w:val="0067630B"/>
    <w:rsid w:val="00680840"/>
    <w:rsid w:val="00681AA1"/>
    <w:rsid w:val="00691D40"/>
    <w:rsid w:val="00692329"/>
    <w:rsid w:val="0069256F"/>
    <w:rsid w:val="00696AF1"/>
    <w:rsid w:val="00697C5F"/>
    <w:rsid w:val="006A0BFA"/>
    <w:rsid w:val="006A1368"/>
    <w:rsid w:val="006A40F1"/>
    <w:rsid w:val="006A4868"/>
    <w:rsid w:val="006A677A"/>
    <w:rsid w:val="006A6F6E"/>
    <w:rsid w:val="006A7CF0"/>
    <w:rsid w:val="006A7F73"/>
    <w:rsid w:val="006B173B"/>
    <w:rsid w:val="006B34A5"/>
    <w:rsid w:val="006B4494"/>
    <w:rsid w:val="006B4B74"/>
    <w:rsid w:val="006B59F9"/>
    <w:rsid w:val="006B746F"/>
    <w:rsid w:val="006B7ADA"/>
    <w:rsid w:val="006C1F67"/>
    <w:rsid w:val="006C4A2C"/>
    <w:rsid w:val="006C5F63"/>
    <w:rsid w:val="006C6AB7"/>
    <w:rsid w:val="006C78A5"/>
    <w:rsid w:val="006D01CB"/>
    <w:rsid w:val="006D5A92"/>
    <w:rsid w:val="006D68FF"/>
    <w:rsid w:val="006E0F49"/>
    <w:rsid w:val="006E32F8"/>
    <w:rsid w:val="006E3522"/>
    <w:rsid w:val="006E5479"/>
    <w:rsid w:val="006E551D"/>
    <w:rsid w:val="006E5841"/>
    <w:rsid w:val="006E6616"/>
    <w:rsid w:val="006E6748"/>
    <w:rsid w:val="006E769A"/>
    <w:rsid w:val="006F3FD6"/>
    <w:rsid w:val="0070084E"/>
    <w:rsid w:val="007028BC"/>
    <w:rsid w:val="00703C91"/>
    <w:rsid w:val="00704047"/>
    <w:rsid w:val="00704559"/>
    <w:rsid w:val="00715B50"/>
    <w:rsid w:val="00717A0A"/>
    <w:rsid w:val="0072125A"/>
    <w:rsid w:val="00726A42"/>
    <w:rsid w:val="00733600"/>
    <w:rsid w:val="00734059"/>
    <w:rsid w:val="00734637"/>
    <w:rsid w:val="007356D5"/>
    <w:rsid w:val="00737A09"/>
    <w:rsid w:val="00740028"/>
    <w:rsid w:val="007439C1"/>
    <w:rsid w:val="00744300"/>
    <w:rsid w:val="00745A55"/>
    <w:rsid w:val="0075008A"/>
    <w:rsid w:val="00763FAE"/>
    <w:rsid w:val="007710EF"/>
    <w:rsid w:val="007717D3"/>
    <w:rsid w:val="007736B3"/>
    <w:rsid w:val="00774EA1"/>
    <w:rsid w:val="007763D0"/>
    <w:rsid w:val="007772A6"/>
    <w:rsid w:val="00780023"/>
    <w:rsid w:val="00785711"/>
    <w:rsid w:val="00787C25"/>
    <w:rsid w:val="007931DE"/>
    <w:rsid w:val="00793CF0"/>
    <w:rsid w:val="00794F98"/>
    <w:rsid w:val="00795710"/>
    <w:rsid w:val="007A0E6D"/>
    <w:rsid w:val="007A1761"/>
    <w:rsid w:val="007A79CF"/>
    <w:rsid w:val="007A7A6D"/>
    <w:rsid w:val="007B01A2"/>
    <w:rsid w:val="007B0588"/>
    <w:rsid w:val="007B6D0E"/>
    <w:rsid w:val="007C1CD6"/>
    <w:rsid w:val="007C235C"/>
    <w:rsid w:val="007C673C"/>
    <w:rsid w:val="007D2714"/>
    <w:rsid w:val="007D5795"/>
    <w:rsid w:val="007D63A4"/>
    <w:rsid w:val="007D7247"/>
    <w:rsid w:val="007D791C"/>
    <w:rsid w:val="007D7ACD"/>
    <w:rsid w:val="007E1F9E"/>
    <w:rsid w:val="007E2DC2"/>
    <w:rsid w:val="007E3EA3"/>
    <w:rsid w:val="007E78BA"/>
    <w:rsid w:val="007F1912"/>
    <w:rsid w:val="007F52CD"/>
    <w:rsid w:val="007F6288"/>
    <w:rsid w:val="007F6491"/>
    <w:rsid w:val="00801786"/>
    <w:rsid w:val="00805A80"/>
    <w:rsid w:val="0080630F"/>
    <w:rsid w:val="00810A57"/>
    <w:rsid w:val="008114DC"/>
    <w:rsid w:val="00814DE5"/>
    <w:rsid w:val="008215C0"/>
    <w:rsid w:val="00823E6B"/>
    <w:rsid w:val="0082545D"/>
    <w:rsid w:val="00825DB8"/>
    <w:rsid w:val="00826121"/>
    <w:rsid w:val="00833D3F"/>
    <w:rsid w:val="00837256"/>
    <w:rsid w:val="008419ED"/>
    <w:rsid w:val="00842E60"/>
    <w:rsid w:val="00843212"/>
    <w:rsid w:val="00846480"/>
    <w:rsid w:val="00846BDE"/>
    <w:rsid w:val="00846C1D"/>
    <w:rsid w:val="00846DE2"/>
    <w:rsid w:val="00853EF5"/>
    <w:rsid w:val="00863BD0"/>
    <w:rsid w:val="00864CC1"/>
    <w:rsid w:val="00866A7E"/>
    <w:rsid w:val="00870B9D"/>
    <w:rsid w:val="00872CA6"/>
    <w:rsid w:val="008806E9"/>
    <w:rsid w:val="00880C1D"/>
    <w:rsid w:val="00881F8B"/>
    <w:rsid w:val="0088215C"/>
    <w:rsid w:val="00882454"/>
    <w:rsid w:val="0088507C"/>
    <w:rsid w:val="00887B88"/>
    <w:rsid w:val="00890A36"/>
    <w:rsid w:val="00890E68"/>
    <w:rsid w:val="00892BA1"/>
    <w:rsid w:val="00896EC2"/>
    <w:rsid w:val="00897F6E"/>
    <w:rsid w:val="008A1E88"/>
    <w:rsid w:val="008A643F"/>
    <w:rsid w:val="008A6A08"/>
    <w:rsid w:val="008A6B50"/>
    <w:rsid w:val="008B3E8B"/>
    <w:rsid w:val="008B6B8B"/>
    <w:rsid w:val="008B715D"/>
    <w:rsid w:val="008B77E7"/>
    <w:rsid w:val="008C173B"/>
    <w:rsid w:val="008C734E"/>
    <w:rsid w:val="008D2592"/>
    <w:rsid w:val="008D32F9"/>
    <w:rsid w:val="008D37C7"/>
    <w:rsid w:val="008E41DC"/>
    <w:rsid w:val="008E4578"/>
    <w:rsid w:val="008E510B"/>
    <w:rsid w:val="008E5BB6"/>
    <w:rsid w:val="008E62CD"/>
    <w:rsid w:val="008E65D6"/>
    <w:rsid w:val="008F0794"/>
    <w:rsid w:val="008F0D63"/>
    <w:rsid w:val="008F1AE5"/>
    <w:rsid w:val="008F4E5F"/>
    <w:rsid w:val="008F7893"/>
    <w:rsid w:val="008F7B53"/>
    <w:rsid w:val="00901AD5"/>
    <w:rsid w:val="00902483"/>
    <w:rsid w:val="00905370"/>
    <w:rsid w:val="009057EE"/>
    <w:rsid w:val="00905B28"/>
    <w:rsid w:val="0090734F"/>
    <w:rsid w:val="0091062C"/>
    <w:rsid w:val="00914ECA"/>
    <w:rsid w:val="009166F7"/>
    <w:rsid w:val="0092137A"/>
    <w:rsid w:val="00921946"/>
    <w:rsid w:val="0092283F"/>
    <w:rsid w:val="009269C8"/>
    <w:rsid w:val="00930544"/>
    <w:rsid w:val="00930A79"/>
    <w:rsid w:val="00932C43"/>
    <w:rsid w:val="00935A1B"/>
    <w:rsid w:val="009422FC"/>
    <w:rsid w:val="00942540"/>
    <w:rsid w:val="009425FA"/>
    <w:rsid w:val="00947B19"/>
    <w:rsid w:val="00952A55"/>
    <w:rsid w:val="00953A18"/>
    <w:rsid w:val="009540AE"/>
    <w:rsid w:val="009548D3"/>
    <w:rsid w:val="009555A0"/>
    <w:rsid w:val="00957A78"/>
    <w:rsid w:val="00960959"/>
    <w:rsid w:val="009624FE"/>
    <w:rsid w:val="009627D7"/>
    <w:rsid w:val="009716A4"/>
    <w:rsid w:val="0097343E"/>
    <w:rsid w:val="00973513"/>
    <w:rsid w:val="00973D64"/>
    <w:rsid w:val="00973E9C"/>
    <w:rsid w:val="00974451"/>
    <w:rsid w:val="00975135"/>
    <w:rsid w:val="00976625"/>
    <w:rsid w:val="009774FC"/>
    <w:rsid w:val="00980BEE"/>
    <w:rsid w:val="009815C2"/>
    <w:rsid w:val="00991F40"/>
    <w:rsid w:val="00992D66"/>
    <w:rsid w:val="0099525C"/>
    <w:rsid w:val="00995266"/>
    <w:rsid w:val="009A1A14"/>
    <w:rsid w:val="009A5566"/>
    <w:rsid w:val="009A7DB1"/>
    <w:rsid w:val="009B1C87"/>
    <w:rsid w:val="009B4052"/>
    <w:rsid w:val="009C0ABC"/>
    <w:rsid w:val="009C1132"/>
    <w:rsid w:val="009C1D3E"/>
    <w:rsid w:val="009C61D5"/>
    <w:rsid w:val="009C6390"/>
    <w:rsid w:val="009C697A"/>
    <w:rsid w:val="009C778E"/>
    <w:rsid w:val="009D1038"/>
    <w:rsid w:val="009D3957"/>
    <w:rsid w:val="009D486A"/>
    <w:rsid w:val="009D5A25"/>
    <w:rsid w:val="009E2093"/>
    <w:rsid w:val="009E39AC"/>
    <w:rsid w:val="009E49A2"/>
    <w:rsid w:val="009E6423"/>
    <w:rsid w:val="009F2D23"/>
    <w:rsid w:val="009F3A02"/>
    <w:rsid w:val="009F5256"/>
    <w:rsid w:val="009F6C2D"/>
    <w:rsid w:val="00A00846"/>
    <w:rsid w:val="00A065C4"/>
    <w:rsid w:val="00A10964"/>
    <w:rsid w:val="00A10FCF"/>
    <w:rsid w:val="00A120A4"/>
    <w:rsid w:val="00A1248A"/>
    <w:rsid w:val="00A129CD"/>
    <w:rsid w:val="00A13F9F"/>
    <w:rsid w:val="00A21051"/>
    <w:rsid w:val="00A24E12"/>
    <w:rsid w:val="00A319BA"/>
    <w:rsid w:val="00A3279B"/>
    <w:rsid w:val="00A33248"/>
    <w:rsid w:val="00A37510"/>
    <w:rsid w:val="00A37A16"/>
    <w:rsid w:val="00A42024"/>
    <w:rsid w:val="00A43174"/>
    <w:rsid w:val="00A46828"/>
    <w:rsid w:val="00A514D3"/>
    <w:rsid w:val="00A51856"/>
    <w:rsid w:val="00A52A0A"/>
    <w:rsid w:val="00A52EC6"/>
    <w:rsid w:val="00A5343D"/>
    <w:rsid w:val="00A57A2C"/>
    <w:rsid w:val="00A6018B"/>
    <w:rsid w:val="00A61500"/>
    <w:rsid w:val="00A639B5"/>
    <w:rsid w:val="00A668D1"/>
    <w:rsid w:val="00A722C7"/>
    <w:rsid w:val="00A7527C"/>
    <w:rsid w:val="00A75A4A"/>
    <w:rsid w:val="00A769BC"/>
    <w:rsid w:val="00A773A8"/>
    <w:rsid w:val="00A82978"/>
    <w:rsid w:val="00A834B3"/>
    <w:rsid w:val="00A83D84"/>
    <w:rsid w:val="00A84886"/>
    <w:rsid w:val="00A85829"/>
    <w:rsid w:val="00A90D95"/>
    <w:rsid w:val="00A9152B"/>
    <w:rsid w:val="00A96960"/>
    <w:rsid w:val="00A97972"/>
    <w:rsid w:val="00AA0FCA"/>
    <w:rsid w:val="00AA1307"/>
    <w:rsid w:val="00AA5419"/>
    <w:rsid w:val="00AB222C"/>
    <w:rsid w:val="00AB28BD"/>
    <w:rsid w:val="00AB3263"/>
    <w:rsid w:val="00AB35B2"/>
    <w:rsid w:val="00AB4998"/>
    <w:rsid w:val="00AB750D"/>
    <w:rsid w:val="00AC41E5"/>
    <w:rsid w:val="00AC4D37"/>
    <w:rsid w:val="00AC5E4F"/>
    <w:rsid w:val="00AC686C"/>
    <w:rsid w:val="00AC69A0"/>
    <w:rsid w:val="00AD79AF"/>
    <w:rsid w:val="00AE239A"/>
    <w:rsid w:val="00AE4B02"/>
    <w:rsid w:val="00AF035E"/>
    <w:rsid w:val="00AF0FE1"/>
    <w:rsid w:val="00AF3C74"/>
    <w:rsid w:val="00AF4BC2"/>
    <w:rsid w:val="00AF54C8"/>
    <w:rsid w:val="00AF5576"/>
    <w:rsid w:val="00AF5799"/>
    <w:rsid w:val="00AF6170"/>
    <w:rsid w:val="00B05393"/>
    <w:rsid w:val="00B06203"/>
    <w:rsid w:val="00B07236"/>
    <w:rsid w:val="00B079C7"/>
    <w:rsid w:val="00B110AC"/>
    <w:rsid w:val="00B1242E"/>
    <w:rsid w:val="00B17470"/>
    <w:rsid w:val="00B17DA0"/>
    <w:rsid w:val="00B24248"/>
    <w:rsid w:val="00B2551D"/>
    <w:rsid w:val="00B34BD7"/>
    <w:rsid w:val="00B371A8"/>
    <w:rsid w:val="00B3777F"/>
    <w:rsid w:val="00B406B3"/>
    <w:rsid w:val="00B418B7"/>
    <w:rsid w:val="00B41BC9"/>
    <w:rsid w:val="00B41C4F"/>
    <w:rsid w:val="00B42565"/>
    <w:rsid w:val="00B42AB4"/>
    <w:rsid w:val="00B43F8C"/>
    <w:rsid w:val="00B449FC"/>
    <w:rsid w:val="00B5048B"/>
    <w:rsid w:val="00B50694"/>
    <w:rsid w:val="00B54D3E"/>
    <w:rsid w:val="00B56AA8"/>
    <w:rsid w:val="00B61A34"/>
    <w:rsid w:val="00B626A7"/>
    <w:rsid w:val="00B668FA"/>
    <w:rsid w:val="00B7389E"/>
    <w:rsid w:val="00B75040"/>
    <w:rsid w:val="00B751E3"/>
    <w:rsid w:val="00B81D2B"/>
    <w:rsid w:val="00B826B1"/>
    <w:rsid w:val="00B84FB3"/>
    <w:rsid w:val="00B8596C"/>
    <w:rsid w:val="00B87D38"/>
    <w:rsid w:val="00B90612"/>
    <w:rsid w:val="00B931C3"/>
    <w:rsid w:val="00B95405"/>
    <w:rsid w:val="00B97C1F"/>
    <w:rsid w:val="00BA2318"/>
    <w:rsid w:val="00BA660E"/>
    <w:rsid w:val="00BA730C"/>
    <w:rsid w:val="00BB05AF"/>
    <w:rsid w:val="00BB1721"/>
    <w:rsid w:val="00BB4E87"/>
    <w:rsid w:val="00BB7061"/>
    <w:rsid w:val="00BB76E6"/>
    <w:rsid w:val="00BB7A50"/>
    <w:rsid w:val="00BC07CA"/>
    <w:rsid w:val="00BC3756"/>
    <w:rsid w:val="00BC3F4A"/>
    <w:rsid w:val="00BC59A5"/>
    <w:rsid w:val="00BD07A9"/>
    <w:rsid w:val="00BD2DDF"/>
    <w:rsid w:val="00BD3B9E"/>
    <w:rsid w:val="00BD5602"/>
    <w:rsid w:val="00BE67B5"/>
    <w:rsid w:val="00BE7B5F"/>
    <w:rsid w:val="00BF3F66"/>
    <w:rsid w:val="00BF446F"/>
    <w:rsid w:val="00BF5D55"/>
    <w:rsid w:val="00C05CC0"/>
    <w:rsid w:val="00C1287D"/>
    <w:rsid w:val="00C155FC"/>
    <w:rsid w:val="00C210F0"/>
    <w:rsid w:val="00C21825"/>
    <w:rsid w:val="00C21921"/>
    <w:rsid w:val="00C2352E"/>
    <w:rsid w:val="00C24BFF"/>
    <w:rsid w:val="00C24C86"/>
    <w:rsid w:val="00C354E4"/>
    <w:rsid w:val="00C4064E"/>
    <w:rsid w:val="00C40D43"/>
    <w:rsid w:val="00C5076C"/>
    <w:rsid w:val="00C51579"/>
    <w:rsid w:val="00C543DE"/>
    <w:rsid w:val="00C55FC6"/>
    <w:rsid w:val="00C56155"/>
    <w:rsid w:val="00C56425"/>
    <w:rsid w:val="00C573DA"/>
    <w:rsid w:val="00C61513"/>
    <w:rsid w:val="00C621DC"/>
    <w:rsid w:val="00C656B1"/>
    <w:rsid w:val="00C67F9F"/>
    <w:rsid w:val="00C71CCC"/>
    <w:rsid w:val="00C73849"/>
    <w:rsid w:val="00C77C90"/>
    <w:rsid w:val="00C82816"/>
    <w:rsid w:val="00C90BC5"/>
    <w:rsid w:val="00C91BA8"/>
    <w:rsid w:val="00C93FE1"/>
    <w:rsid w:val="00C94500"/>
    <w:rsid w:val="00C955A9"/>
    <w:rsid w:val="00C97F30"/>
    <w:rsid w:val="00CA0FC9"/>
    <w:rsid w:val="00CA25B2"/>
    <w:rsid w:val="00CA43F4"/>
    <w:rsid w:val="00CB1647"/>
    <w:rsid w:val="00CB1CFE"/>
    <w:rsid w:val="00CB1F9F"/>
    <w:rsid w:val="00CB71CC"/>
    <w:rsid w:val="00CB790C"/>
    <w:rsid w:val="00CC2D2C"/>
    <w:rsid w:val="00CC334C"/>
    <w:rsid w:val="00CC466E"/>
    <w:rsid w:val="00CC4760"/>
    <w:rsid w:val="00CC5C2C"/>
    <w:rsid w:val="00CC71CC"/>
    <w:rsid w:val="00CC7FED"/>
    <w:rsid w:val="00CD24D8"/>
    <w:rsid w:val="00CD5745"/>
    <w:rsid w:val="00CE02E4"/>
    <w:rsid w:val="00CE3199"/>
    <w:rsid w:val="00CE51E4"/>
    <w:rsid w:val="00CE6650"/>
    <w:rsid w:val="00CF006C"/>
    <w:rsid w:val="00CF21F7"/>
    <w:rsid w:val="00CF2835"/>
    <w:rsid w:val="00CF38B8"/>
    <w:rsid w:val="00CF673F"/>
    <w:rsid w:val="00CF71CF"/>
    <w:rsid w:val="00CF7C23"/>
    <w:rsid w:val="00D00761"/>
    <w:rsid w:val="00D03A8C"/>
    <w:rsid w:val="00D10537"/>
    <w:rsid w:val="00D109BD"/>
    <w:rsid w:val="00D13E8D"/>
    <w:rsid w:val="00D14D35"/>
    <w:rsid w:val="00D16BE2"/>
    <w:rsid w:val="00D20086"/>
    <w:rsid w:val="00D207AF"/>
    <w:rsid w:val="00D2314F"/>
    <w:rsid w:val="00D260ED"/>
    <w:rsid w:val="00D31933"/>
    <w:rsid w:val="00D340C3"/>
    <w:rsid w:val="00D34E79"/>
    <w:rsid w:val="00D352D7"/>
    <w:rsid w:val="00D36B88"/>
    <w:rsid w:val="00D466A5"/>
    <w:rsid w:val="00D47400"/>
    <w:rsid w:val="00D502B7"/>
    <w:rsid w:val="00D521F2"/>
    <w:rsid w:val="00D53136"/>
    <w:rsid w:val="00D544C2"/>
    <w:rsid w:val="00D54B6B"/>
    <w:rsid w:val="00D56051"/>
    <w:rsid w:val="00D56D2C"/>
    <w:rsid w:val="00D57ED4"/>
    <w:rsid w:val="00D601AB"/>
    <w:rsid w:val="00D6109F"/>
    <w:rsid w:val="00D6251D"/>
    <w:rsid w:val="00D62DC4"/>
    <w:rsid w:val="00D66A20"/>
    <w:rsid w:val="00D729BA"/>
    <w:rsid w:val="00D736A5"/>
    <w:rsid w:val="00D74076"/>
    <w:rsid w:val="00D769E2"/>
    <w:rsid w:val="00D77C08"/>
    <w:rsid w:val="00D77DE9"/>
    <w:rsid w:val="00D9224F"/>
    <w:rsid w:val="00D93E89"/>
    <w:rsid w:val="00DA0FFB"/>
    <w:rsid w:val="00DA3E5D"/>
    <w:rsid w:val="00DA6398"/>
    <w:rsid w:val="00DB282A"/>
    <w:rsid w:val="00DB541D"/>
    <w:rsid w:val="00DB7A44"/>
    <w:rsid w:val="00DC463C"/>
    <w:rsid w:val="00DC6539"/>
    <w:rsid w:val="00DC77B7"/>
    <w:rsid w:val="00DD1ED6"/>
    <w:rsid w:val="00DD3813"/>
    <w:rsid w:val="00DD5872"/>
    <w:rsid w:val="00DD7BB2"/>
    <w:rsid w:val="00DE027E"/>
    <w:rsid w:val="00DE61E7"/>
    <w:rsid w:val="00DE754C"/>
    <w:rsid w:val="00DF0CAD"/>
    <w:rsid w:val="00DF4EDF"/>
    <w:rsid w:val="00DF7521"/>
    <w:rsid w:val="00DF798A"/>
    <w:rsid w:val="00E02948"/>
    <w:rsid w:val="00E02C23"/>
    <w:rsid w:val="00E0494C"/>
    <w:rsid w:val="00E064FD"/>
    <w:rsid w:val="00E10A50"/>
    <w:rsid w:val="00E14C73"/>
    <w:rsid w:val="00E243C1"/>
    <w:rsid w:val="00E25DF4"/>
    <w:rsid w:val="00E2657A"/>
    <w:rsid w:val="00E31A39"/>
    <w:rsid w:val="00E31A87"/>
    <w:rsid w:val="00E35429"/>
    <w:rsid w:val="00E3641F"/>
    <w:rsid w:val="00E36FFF"/>
    <w:rsid w:val="00E413C3"/>
    <w:rsid w:val="00E42EA8"/>
    <w:rsid w:val="00E44DC2"/>
    <w:rsid w:val="00E4583A"/>
    <w:rsid w:val="00E46298"/>
    <w:rsid w:val="00E51898"/>
    <w:rsid w:val="00E540BE"/>
    <w:rsid w:val="00E542AF"/>
    <w:rsid w:val="00E611F7"/>
    <w:rsid w:val="00E626F1"/>
    <w:rsid w:val="00E64428"/>
    <w:rsid w:val="00E64C19"/>
    <w:rsid w:val="00E65F84"/>
    <w:rsid w:val="00E66DB1"/>
    <w:rsid w:val="00E70C28"/>
    <w:rsid w:val="00E724D3"/>
    <w:rsid w:val="00E84197"/>
    <w:rsid w:val="00E85053"/>
    <w:rsid w:val="00E858BC"/>
    <w:rsid w:val="00E87C77"/>
    <w:rsid w:val="00E9133D"/>
    <w:rsid w:val="00E91BA2"/>
    <w:rsid w:val="00E91F3B"/>
    <w:rsid w:val="00E9251E"/>
    <w:rsid w:val="00E9362E"/>
    <w:rsid w:val="00E93CC5"/>
    <w:rsid w:val="00E94681"/>
    <w:rsid w:val="00E950BD"/>
    <w:rsid w:val="00EA02FE"/>
    <w:rsid w:val="00EA5FB5"/>
    <w:rsid w:val="00EA673C"/>
    <w:rsid w:val="00EA68BA"/>
    <w:rsid w:val="00EA7B45"/>
    <w:rsid w:val="00EB0539"/>
    <w:rsid w:val="00EB1F4C"/>
    <w:rsid w:val="00EB45B8"/>
    <w:rsid w:val="00EB46BF"/>
    <w:rsid w:val="00EB49F0"/>
    <w:rsid w:val="00EB50E2"/>
    <w:rsid w:val="00EB731E"/>
    <w:rsid w:val="00EB73EA"/>
    <w:rsid w:val="00EB7BFC"/>
    <w:rsid w:val="00EC7D0D"/>
    <w:rsid w:val="00EC7FD2"/>
    <w:rsid w:val="00ED28BC"/>
    <w:rsid w:val="00ED2A47"/>
    <w:rsid w:val="00ED2DC9"/>
    <w:rsid w:val="00ED3C7C"/>
    <w:rsid w:val="00ED552A"/>
    <w:rsid w:val="00ED55E6"/>
    <w:rsid w:val="00ED763B"/>
    <w:rsid w:val="00EE22A8"/>
    <w:rsid w:val="00EE34F1"/>
    <w:rsid w:val="00EE532A"/>
    <w:rsid w:val="00EE5381"/>
    <w:rsid w:val="00EF1798"/>
    <w:rsid w:val="00EF312C"/>
    <w:rsid w:val="00EF4BA1"/>
    <w:rsid w:val="00EF5982"/>
    <w:rsid w:val="00EF76F8"/>
    <w:rsid w:val="00F10805"/>
    <w:rsid w:val="00F113FF"/>
    <w:rsid w:val="00F114AD"/>
    <w:rsid w:val="00F14A18"/>
    <w:rsid w:val="00F14AC3"/>
    <w:rsid w:val="00F166B0"/>
    <w:rsid w:val="00F17C8C"/>
    <w:rsid w:val="00F17F82"/>
    <w:rsid w:val="00F20FEF"/>
    <w:rsid w:val="00F2153D"/>
    <w:rsid w:val="00F243A3"/>
    <w:rsid w:val="00F2622E"/>
    <w:rsid w:val="00F3282A"/>
    <w:rsid w:val="00F36EC9"/>
    <w:rsid w:val="00F4094E"/>
    <w:rsid w:val="00F418EF"/>
    <w:rsid w:val="00F476FA"/>
    <w:rsid w:val="00F515CB"/>
    <w:rsid w:val="00F5179D"/>
    <w:rsid w:val="00F51C2A"/>
    <w:rsid w:val="00F5273E"/>
    <w:rsid w:val="00F52B1E"/>
    <w:rsid w:val="00F5362C"/>
    <w:rsid w:val="00F60C5D"/>
    <w:rsid w:val="00F67749"/>
    <w:rsid w:val="00F73DF8"/>
    <w:rsid w:val="00F74009"/>
    <w:rsid w:val="00F7625B"/>
    <w:rsid w:val="00F77189"/>
    <w:rsid w:val="00F77DD7"/>
    <w:rsid w:val="00F80389"/>
    <w:rsid w:val="00F811ED"/>
    <w:rsid w:val="00F82343"/>
    <w:rsid w:val="00F8507D"/>
    <w:rsid w:val="00F85C5D"/>
    <w:rsid w:val="00F86D35"/>
    <w:rsid w:val="00F9045D"/>
    <w:rsid w:val="00F910BC"/>
    <w:rsid w:val="00F91D3D"/>
    <w:rsid w:val="00F93E95"/>
    <w:rsid w:val="00F97DDC"/>
    <w:rsid w:val="00FA0BC1"/>
    <w:rsid w:val="00FA0E2E"/>
    <w:rsid w:val="00FA14A6"/>
    <w:rsid w:val="00FA33CE"/>
    <w:rsid w:val="00FA56D6"/>
    <w:rsid w:val="00FA727B"/>
    <w:rsid w:val="00FA760D"/>
    <w:rsid w:val="00FA7831"/>
    <w:rsid w:val="00FB0826"/>
    <w:rsid w:val="00FB0973"/>
    <w:rsid w:val="00FB2E8C"/>
    <w:rsid w:val="00FB3993"/>
    <w:rsid w:val="00FB5DC5"/>
    <w:rsid w:val="00FB677D"/>
    <w:rsid w:val="00FC23C7"/>
    <w:rsid w:val="00FC4FB3"/>
    <w:rsid w:val="00FC5634"/>
    <w:rsid w:val="00FC6FA6"/>
    <w:rsid w:val="00FC7EF1"/>
    <w:rsid w:val="00FD021C"/>
    <w:rsid w:val="00FD280B"/>
    <w:rsid w:val="00FD52C8"/>
    <w:rsid w:val="00FD7683"/>
    <w:rsid w:val="00FE12ED"/>
    <w:rsid w:val="00FE34BD"/>
    <w:rsid w:val="00FE7CFC"/>
    <w:rsid w:val="00FF10F6"/>
    <w:rsid w:val="00FF19C6"/>
    <w:rsid w:val="00FF68CB"/>
    <w:rsid w:val="00FF6AD7"/>
    <w:rsid w:val="197775D2"/>
    <w:rsid w:val="2AA0AE79"/>
    <w:rsid w:val="39C178DA"/>
    <w:rsid w:val="3E42DA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7572A"/>
  <w15:docId w15:val="{9A6BD2FA-7D30-4CB3-9E70-670B6606E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794"/>
    <w:pPr>
      <w:spacing w:after="0" w:line="240" w:lineRule="auto"/>
      <w:jc w:val="center"/>
    </w:pPr>
    <w:rPr>
      <w:rFonts w:ascii="Arial" w:hAnsi="Arial"/>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Num,Дэд гарчиг,Heading Number,IBL List Paragraph,Paragraph"/>
    <w:basedOn w:val="Normal"/>
    <w:link w:val="ListParagraphChar"/>
    <w:uiPriority w:val="34"/>
    <w:qFormat/>
    <w:rsid w:val="008F0794"/>
    <w:pPr>
      <w:ind w:left="720"/>
      <w:contextualSpacing/>
    </w:pPr>
  </w:style>
  <w:style w:type="paragraph" w:customStyle="1" w:styleId="paragraph">
    <w:name w:val="paragraph"/>
    <w:basedOn w:val="Normal"/>
    <w:rsid w:val="008F0794"/>
    <w:pPr>
      <w:spacing w:before="100" w:beforeAutospacing="1" w:after="100" w:afterAutospacing="1"/>
      <w:jc w:val="left"/>
    </w:pPr>
    <w:rPr>
      <w:rFonts w:ascii="Times New Roman" w:eastAsia="Times New Roman" w:hAnsi="Times New Roman" w:cs="Times New Roman"/>
      <w:sz w:val="24"/>
      <w:szCs w:val="24"/>
      <w:lang w:eastAsia="ja-JP"/>
    </w:rPr>
  </w:style>
  <w:style w:type="character" w:customStyle="1" w:styleId="normaltextrun">
    <w:name w:val="normaltextrun"/>
    <w:basedOn w:val="DefaultParagraphFont"/>
    <w:rsid w:val="008F0794"/>
  </w:style>
  <w:style w:type="paragraph" w:styleId="NormalWeb">
    <w:name w:val="Normal (Web)"/>
    <w:basedOn w:val="Normal"/>
    <w:uiPriority w:val="99"/>
    <w:unhideWhenUsed/>
    <w:rsid w:val="008F0794"/>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F0794"/>
    <w:rPr>
      <w:b/>
      <w:bCs/>
    </w:rPr>
  </w:style>
  <w:style w:type="character" w:styleId="Emphasis">
    <w:name w:val="Emphasis"/>
    <w:basedOn w:val="DefaultParagraphFont"/>
    <w:uiPriority w:val="20"/>
    <w:qFormat/>
    <w:rsid w:val="008F0794"/>
    <w:rPr>
      <w:i/>
      <w:iCs/>
    </w:rPr>
  </w:style>
  <w:style w:type="character" w:customStyle="1" w:styleId="normaltextrun1">
    <w:name w:val="normaltextrun1"/>
    <w:basedOn w:val="DefaultParagraphFont"/>
    <w:rsid w:val="008F0794"/>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locked/>
    <w:rsid w:val="008F0794"/>
    <w:rPr>
      <w:rFonts w:ascii="Arial" w:hAnsi="Arial"/>
      <w:kern w:val="0"/>
      <w14:ligatures w14:val="none"/>
    </w:rPr>
  </w:style>
  <w:style w:type="paragraph" w:styleId="Header">
    <w:name w:val="header"/>
    <w:basedOn w:val="Normal"/>
    <w:link w:val="HeaderChar"/>
    <w:uiPriority w:val="99"/>
    <w:unhideWhenUsed/>
    <w:rsid w:val="009E49A2"/>
    <w:pPr>
      <w:tabs>
        <w:tab w:val="center" w:pos="4680"/>
        <w:tab w:val="right" w:pos="9360"/>
      </w:tabs>
    </w:pPr>
  </w:style>
  <w:style w:type="character" w:customStyle="1" w:styleId="HeaderChar">
    <w:name w:val="Header Char"/>
    <w:basedOn w:val="DefaultParagraphFont"/>
    <w:link w:val="Header"/>
    <w:uiPriority w:val="99"/>
    <w:rsid w:val="009E49A2"/>
    <w:rPr>
      <w:rFonts w:ascii="Arial" w:hAnsi="Arial"/>
      <w:kern w:val="0"/>
      <w14:ligatures w14:val="none"/>
    </w:rPr>
  </w:style>
  <w:style w:type="paragraph" w:styleId="Footer">
    <w:name w:val="footer"/>
    <w:basedOn w:val="Normal"/>
    <w:link w:val="FooterChar"/>
    <w:uiPriority w:val="99"/>
    <w:unhideWhenUsed/>
    <w:rsid w:val="009E49A2"/>
    <w:pPr>
      <w:tabs>
        <w:tab w:val="center" w:pos="4680"/>
        <w:tab w:val="right" w:pos="9360"/>
      </w:tabs>
    </w:pPr>
  </w:style>
  <w:style w:type="character" w:customStyle="1" w:styleId="FooterChar">
    <w:name w:val="Footer Char"/>
    <w:basedOn w:val="DefaultParagraphFont"/>
    <w:link w:val="Footer"/>
    <w:uiPriority w:val="99"/>
    <w:rsid w:val="009E49A2"/>
    <w:rPr>
      <w:rFonts w:ascii="Arial" w:hAnsi="Arial"/>
      <w:kern w:val="0"/>
      <w14:ligatures w14:val="none"/>
    </w:rPr>
  </w:style>
  <w:style w:type="paragraph" w:styleId="NoSpacing">
    <w:name w:val="No Spacing"/>
    <w:uiPriority w:val="1"/>
    <w:qFormat/>
    <w:rsid w:val="003F3774"/>
    <w:pPr>
      <w:spacing w:after="0" w:line="240" w:lineRule="auto"/>
      <w:ind w:firstLine="720"/>
    </w:pPr>
    <w:rPr>
      <w:rFonts w:ascii="Arial" w:hAnsi="Arial" w:cs="Arial"/>
      <w:kern w:val="0"/>
      <w:sz w:val="24"/>
      <w:szCs w:val="24"/>
      <w14:ligatures w14:val="none"/>
    </w:rPr>
  </w:style>
  <w:style w:type="paragraph" w:styleId="Revision">
    <w:name w:val="Revision"/>
    <w:hidden/>
    <w:uiPriority w:val="99"/>
    <w:semiHidden/>
    <w:rsid w:val="000C42BA"/>
    <w:pPr>
      <w:spacing w:after="0" w:line="240" w:lineRule="auto"/>
    </w:pPr>
    <w:rPr>
      <w:rFonts w:ascii="Arial" w:hAnsi="Arial"/>
      <w:kern w:val="0"/>
      <w14:ligatures w14:val="none"/>
    </w:rPr>
  </w:style>
  <w:style w:type="character" w:styleId="CommentReference">
    <w:name w:val="annotation reference"/>
    <w:basedOn w:val="DefaultParagraphFont"/>
    <w:uiPriority w:val="99"/>
    <w:semiHidden/>
    <w:unhideWhenUsed/>
    <w:rsid w:val="0030477F"/>
    <w:rPr>
      <w:sz w:val="16"/>
      <w:szCs w:val="16"/>
    </w:rPr>
  </w:style>
  <w:style w:type="paragraph" w:styleId="CommentText">
    <w:name w:val="annotation text"/>
    <w:basedOn w:val="Normal"/>
    <w:link w:val="CommentTextChar"/>
    <w:uiPriority w:val="99"/>
    <w:unhideWhenUsed/>
    <w:rsid w:val="0030477F"/>
    <w:rPr>
      <w:sz w:val="20"/>
      <w:szCs w:val="20"/>
    </w:rPr>
  </w:style>
  <w:style w:type="character" w:customStyle="1" w:styleId="CommentTextChar">
    <w:name w:val="Comment Text Char"/>
    <w:basedOn w:val="DefaultParagraphFont"/>
    <w:link w:val="CommentText"/>
    <w:uiPriority w:val="99"/>
    <w:rsid w:val="0030477F"/>
    <w:rPr>
      <w:rFonts w:ascii="Arial" w:hAnsi="Arial"/>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0477F"/>
    <w:rPr>
      <w:b/>
      <w:bCs/>
    </w:rPr>
  </w:style>
  <w:style w:type="character" w:customStyle="1" w:styleId="CommentSubjectChar">
    <w:name w:val="Comment Subject Char"/>
    <w:basedOn w:val="CommentTextChar"/>
    <w:link w:val="CommentSubject"/>
    <w:uiPriority w:val="99"/>
    <w:semiHidden/>
    <w:rsid w:val="0030477F"/>
    <w:rPr>
      <w:rFonts w:ascii="Arial" w:hAnsi="Arial"/>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230A23-320D-413F-99B6-9647BECCA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877BA0-50C5-474D-B74E-7F5593366C3B}">
  <ds:schemaRefs>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schemas.microsoft.com/sharepoint/v3"/>
    <ds:schemaRef ds:uri="http://purl.org/dc/terms/"/>
    <ds:schemaRef ds:uri="aaeda9fc-c6ac-4b9e-9a37-da53e28088c5"/>
    <ds:schemaRef ds:uri="http://purl.org/dc/dcmitype/"/>
    <ds:schemaRef ds:uri="http://schemas.microsoft.com/office/infopath/2007/PartnerControls"/>
    <ds:schemaRef ds:uri="c9561136-42d9-462c-b55a-1df41b1554ca"/>
    <ds:schemaRef ds:uri="http://www.w3.org/XML/1998/namespace"/>
  </ds:schemaRefs>
</ds:datastoreItem>
</file>

<file path=customXml/itemProps3.xml><?xml version="1.0" encoding="utf-8"?>
<ds:datastoreItem xmlns:ds="http://schemas.openxmlformats.org/officeDocument/2006/customXml" ds:itemID="{C539E163-C6FB-42C9-9129-51948BCEAFF1}">
  <ds:schemaRefs>
    <ds:schemaRef ds:uri="http://schemas.openxmlformats.org/officeDocument/2006/bibliography"/>
  </ds:schemaRefs>
</ds:datastoreItem>
</file>

<file path=customXml/itemProps4.xml><?xml version="1.0" encoding="utf-8"?>
<ds:datastoreItem xmlns:ds="http://schemas.openxmlformats.org/officeDocument/2006/customXml" ds:itemID="{7D1AE526-F0B8-4921-9E27-03CFF68C7D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8</Pages>
  <Words>2730</Words>
  <Characters>1556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Номингэрэл Даваадорж</cp:lastModifiedBy>
  <cp:revision>228</cp:revision>
  <cp:lastPrinted>2023-09-18T11:12:00Z</cp:lastPrinted>
  <dcterms:created xsi:type="dcterms:W3CDTF">2023-12-12T10:21:00Z</dcterms:created>
  <dcterms:modified xsi:type="dcterms:W3CDTF">2024-01-04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